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585" w:rsidRPr="003E78B6" w:rsidRDefault="00324585" w:rsidP="00324585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drawing>
          <wp:anchor distT="0" distB="0" distL="114300" distR="114300" simplePos="0" relativeHeight="251660288" behindDoc="1" locked="0" layoutInCell="1" allowOverlap="1" wp14:anchorId="252F739C" wp14:editId="2872F4DA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324585" w:rsidRPr="003E78B6" w:rsidRDefault="00324585" w:rsidP="00324585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324585" w:rsidRPr="00324585" w:rsidRDefault="00324585" w:rsidP="00324585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324585" w:rsidRPr="006E3662" w:rsidRDefault="00580CBB" w:rsidP="00324585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</w:t>
      </w:r>
      <w:r w:rsidR="001E00FC">
        <w:rPr>
          <w:rFonts w:ascii="Arial Black" w:hAnsi="Arial Black"/>
          <w:sz w:val="28"/>
          <w:szCs w:val="28"/>
          <w:lang w:val="id-ID"/>
        </w:rPr>
        <w:t>SARJANA ......................</w:t>
      </w:r>
    </w:p>
    <w:p w:rsidR="00324585" w:rsidRPr="00B84813" w:rsidRDefault="00324585" w:rsidP="00324585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324585" w:rsidRPr="00B84813" w:rsidRDefault="00324585" w:rsidP="00324585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D28061E" wp14:editId="637F8C35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63C632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324585" w:rsidRDefault="00324585" w:rsidP="00324585"/>
    <w:p w:rsidR="00324585" w:rsidRDefault="00152AC4" w:rsidP="00324585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D8ED90" wp14:editId="451E7D90">
                <wp:simplePos x="0" y="0"/>
                <wp:positionH relativeFrom="column">
                  <wp:posOffset>5642610</wp:posOffset>
                </wp:positionH>
                <wp:positionV relativeFrom="paragraph">
                  <wp:posOffset>5080</wp:posOffset>
                </wp:positionV>
                <wp:extent cx="409575" cy="333375"/>
                <wp:effectExtent l="0" t="0" r="28575" b="2857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33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152AC4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D8ED90" id="Oval 7" o:spid="_x0000_s1026" style="position:absolute;margin-left:444.3pt;margin-top:.4pt;width:32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152AC4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</w:p>
    <w:p w:rsidR="00324585" w:rsidRPr="006E3662" w:rsidRDefault="00324585" w:rsidP="00324585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6E3662">
        <w:rPr>
          <w:rFonts w:ascii="Arial Rounded MT Bold" w:hAnsi="Arial Rounded MT Bold"/>
          <w:sz w:val="28"/>
          <w:szCs w:val="28"/>
          <w:u w:val="single"/>
          <w:lang w:val="id-ID"/>
        </w:rPr>
        <w:t>SURAT KETERANGAN</w:t>
      </w:r>
      <w:r w:rsidR="00152AC4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MATRIKULASI</w:t>
      </w:r>
    </w:p>
    <w:p w:rsidR="00324585" w:rsidRDefault="00324585" w:rsidP="00324585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324585" w:rsidRDefault="00324585" w:rsidP="00324585">
      <w:pPr>
        <w:rPr>
          <w:sz w:val="24"/>
          <w:szCs w:val="24"/>
          <w:lang w:val="id-ID"/>
        </w:rPr>
      </w:pPr>
    </w:p>
    <w:p w:rsidR="00324585" w:rsidRDefault="00324585" w:rsidP="00324585">
      <w:pPr>
        <w:rPr>
          <w:sz w:val="24"/>
          <w:szCs w:val="24"/>
          <w:lang w:val="id-ID"/>
        </w:rPr>
      </w:pPr>
    </w:p>
    <w:p w:rsidR="00324585" w:rsidRDefault="00324585" w:rsidP="00324585">
      <w:pPr>
        <w:rPr>
          <w:sz w:val="24"/>
          <w:szCs w:val="24"/>
          <w:lang w:val="id-ID"/>
        </w:rPr>
      </w:pPr>
    </w:p>
    <w:p w:rsidR="00324585" w:rsidRDefault="00324585" w:rsidP="001E00FC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 w:rsidR="00E6396C">
        <w:rPr>
          <w:sz w:val="24"/>
          <w:szCs w:val="24"/>
          <w:lang w:val="id-ID"/>
        </w:rPr>
        <w:t xml:space="preserve"> </w:t>
      </w:r>
      <w:r w:rsidR="001E00FC">
        <w:rPr>
          <w:sz w:val="24"/>
          <w:szCs w:val="24"/>
          <w:lang w:val="id-ID"/>
        </w:rPr>
        <w:t>...................................</w:t>
      </w:r>
      <w:r>
        <w:rPr>
          <w:sz w:val="24"/>
          <w:szCs w:val="24"/>
          <w:lang w:val="id-ID"/>
        </w:rPr>
        <w:t>dengan ini menerangkan bahwa:</w:t>
      </w:r>
    </w:p>
    <w:p w:rsidR="00324585" w:rsidRDefault="00324585" w:rsidP="00324585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324585" w:rsidTr="005E7CEA">
        <w:tc>
          <w:tcPr>
            <w:tcW w:w="2835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324585" w:rsidTr="005E7CEA">
        <w:tc>
          <w:tcPr>
            <w:tcW w:w="2835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324585" w:rsidTr="005E7CEA">
        <w:tc>
          <w:tcPr>
            <w:tcW w:w="2835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24585" w:rsidRDefault="00324585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324585" w:rsidRPr="006E3662" w:rsidRDefault="00324585" w:rsidP="00324585">
      <w:pPr>
        <w:rPr>
          <w:sz w:val="24"/>
          <w:szCs w:val="24"/>
          <w:lang w:val="id-ID"/>
        </w:rPr>
      </w:pPr>
    </w:p>
    <w:p w:rsidR="00324585" w:rsidRDefault="00152AC4" w:rsidP="00324585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="00324585" w:rsidRPr="006E3662">
        <w:rPr>
          <w:sz w:val="24"/>
          <w:szCs w:val="24"/>
          <w:lang w:val="id-ID"/>
        </w:rPr>
        <w:t xml:space="preserve">enar-benar telah melaksanakan </w:t>
      </w:r>
      <w:r w:rsidR="00580CBB" w:rsidRPr="00580CBB">
        <w:rPr>
          <w:b/>
          <w:sz w:val="24"/>
          <w:szCs w:val="24"/>
          <w:lang w:val="id-ID"/>
        </w:rPr>
        <w:t xml:space="preserve">Kuliah </w:t>
      </w:r>
      <w:r w:rsidRPr="00580CBB">
        <w:rPr>
          <w:b/>
          <w:sz w:val="24"/>
          <w:szCs w:val="24"/>
          <w:lang w:val="id-ID"/>
        </w:rPr>
        <w:t>Matrikulasi</w:t>
      </w:r>
      <w:r w:rsidRPr="006E3662">
        <w:rPr>
          <w:sz w:val="24"/>
          <w:szCs w:val="24"/>
          <w:lang w:val="id-ID"/>
        </w:rPr>
        <w:t xml:space="preserve"> </w:t>
      </w:r>
      <w:r w:rsidR="00324585">
        <w:rPr>
          <w:sz w:val="24"/>
          <w:szCs w:val="24"/>
          <w:lang w:val="id-ID"/>
        </w:rPr>
        <w:t xml:space="preserve">di </w:t>
      </w:r>
      <w:r w:rsidR="00580CBB">
        <w:rPr>
          <w:sz w:val="24"/>
          <w:szCs w:val="24"/>
          <w:lang w:val="id-ID"/>
        </w:rPr>
        <w:t>Prodi</w:t>
      </w:r>
      <w:r w:rsidR="003F7A7F">
        <w:rPr>
          <w:sz w:val="24"/>
          <w:szCs w:val="24"/>
          <w:lang w:val="id-ID"/>
        </w:rPr>
        <w:t xml:space="preserve"> Pascasarjana............. </w:t>
      </w:r>
      <w:r w:rsidR="00324585">
        <w:rPr>
          <w:sz w:val="24"/>
          <w:szCs w:val="24"/>
          <w:lang w:val="id-ID"/>
        </w:rPr>
        <w:t>p</w:t>
      </w:r>
      <w:r w:rsidR="003F7A7F">
        <w:rPr>
          <w:sz w:val="24"/>
          <w:szCs w:val="24"/>
          <w:lang w:val="id-ID"/>
        </w:rPr>
        <w:t xml:space="preserve">ada Semester </w:t>
      </w:r>
      <w:r w:rsidR="00C949AB">
        <w:rPr>
          <w:sz w:val="24"/>
          <w:szCs w:val="24"/>
          <w:lang w:val="id-ID"/>
        </w:rPr>
        <w:t>Ganjil</w:t>
      </w:r>
      <w:r w:rsidR="003F7A7F"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 w:rsidR="003F7A7F">
        <w:rPr>
          <w:sz w:val="24"/>
          <w:szCs w:val="24"/>
          <w:lang w:val="id-ID"/>
        </w:rPr>
        <w:t>. Matrikulasi yang diampu adalah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4253"/>
        <w:gridCol w:w="2551"/>
        <w:gridCol w:w="2125"/>
      </w:tblGrid>
      <w:tr w:rsidR="003F7A7F" w:rsidTr="003F7A7F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3F7A7F" w:rsidRDefault="003F7A7F" w:rsidP="003F7A7F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4253" w:type="dxa"/>
          </w:tcPr>
          <w:p w:rsidR="003F7A7F" w:rsidRDefault="003F7A7F" w:rsidP="003F7A7F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takuliah Matrikulasi</w:t>
            </w:r>
          </w:p>
        </w:tc>
        <w:tc>
          <w:tcPr>
            <w:tcW w:w="2551" w:type="dxa"/>
          </w:tcPr>
          <w:p w:rsidR="003F7A7F" w:rsidRDefault="003F7A7F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lh Mahasiswa</w:t>
            </w:r>
          </w:p>
        </w:tc>
        <w:tc>
          <w:tcPr>
            <w:tcW w:w="2125" w:type="dxa"/>
            <w:tcBorders>
              <w:right w:val="nil"/>
            </w:tcBorders>
          </w:tcPr>
          <w:p w:rsidR="003F7A7F" w:rsidRDefault="003F7A7F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lh Tatap Muka</w:t>
            </w:r>
          </w:p>
        </w:tc>
      </w:tr>
      <w:tr w:rsidR="003F7A7F" w:rsidTr="003F7A7F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3F7A7F" w:rsidRDefault="003F7A7F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253" w:type="dxa"/>
          </w:tcPr>
          <w:p w:rsidR="003F7A7F" w:rsidRDefault="003F7A7F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551" w:type="dxa"/>
          </w:tcPr>
          <w:p w:rsidR="003F7A7F" w:rsidRPr="005A5C5A" w:rsidRDefault="003F7A7F" w:rsidP="005E7CEA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125" w:type="dxa"/>
            <w:tcBorders>
              <w:right w:val="nil"/>
            </w:tcBorders>
          </w:tcPr>
          <w:p w:rsidR="003F7A7F" w:rsidRDefault="003F7A7F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F7A7F" w:rsidTr="003F7A7F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3F7A7F" w:rsidRDefault="003F7A7F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253" w:type="dxa"/>
          </w:tcPr>
          <w:p w:rsidR="003F7A7F" w:rsidRDefault="003F7A7F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551" w:type="dxa"/>
          </w:tcPr>
          <w:p w:rsidR="003F7A7F" w:rsidRDefault="003F7A7F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5" w:type="dxa"/>
            <w:tcBorders>
              <w:right w:val="nil"/>
            </w:tcBorders>
          </w:tcPr>
          <w:p w:rsidR="003F7A7F" w:rsidRDefault="003F7A7F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324585" w:rsidRDefault="00324585" w:rsidP="00324585">
      <w:pPr>
        <w:rPr>
          <w:sz w:val="24"/>
          <w:szCs w:val="24"/>
          <w:lang w:val="id-ID"/>
        </w:rPr>
      </w:pPr>
    </w:p>
    <w:p w:rsidR="00324585" w:rsidRDefault="00324585" w:rsidP="0032458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Dengan </w:t>
      </w:r>
      <w:r w:rsidR="00415EA8">
        <w:rPr>
          <w:sz w:val="24"/>
          <w:szCs w:val="24"/>
          <w:lang w:val="id-ID"/>
        </w:rPr>
        <w:t>jurnal kelas matrikulasi dan presensi kelas sebagaimana daftar terlampir</w:t>
      </w:r>
      <w:r>
        <w:rPr>
          <w:sz w:val="24"/>
          <w:szCs w:val="24"/>
          <w:lang w:val="id-ID"/>
        </w:rPr>
        <w:t>.</w:t>
      </w:r>
    </w:p>
    <w:p w:rsidR="00324585" w:rsidRDefault="00324585" w:rsidP="00324585">
      <w:pPr>
        <w:rPr>
          <w:sz w:val="24"/>
          <w:szCs w:val="24"/>
          <w:lang w:val="id-ID"/>
        </w:rPr>
      </w:pPr>
    </w:p>
    <w:p w:rsidR="00324585" w:rsidRDefault="00324585" w:rsidP="0032458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324585" w:rsidRDefault="00324585" w:rsidP="00324585">
      <w:pPr>
        <w:jc w:val="both"/>
        <w:rPr>
          <w:sz w:val="24"/>
          <w:szCs w:val="24"/>
          <w:lang w:val="id-ID"/>
        </w:rPr>
      </w:pPr>
    </w:p>
    <w:p w:rsidR="00324585" w:rsidRDefault="00324585" w:rsidP="00324585">
      <w:pPr>
        <w:jc w:val="both"/>
        <w:rPr>
          <w:sz w:val="24"/>
          <w:szCs w:val="24"/>
          <w:lang w:val="id-ID"/>
        </w:rPr>
      </w:pPr>
    </w:p>
    <w:p w:rsidR="00324585" w:rsidRDefault="00324585" w:rsidP="00324585">
      <w:pPr>
        <w:jc w:val="both"/>
        <w:rPr>
          <w:sz w:val="24"/>
          <w:szCs w:val="24"/>
          <w:lang w:val="id-ID"/>
        </w:rPr>
      </w:pPr>
    </w:p>
    <w:p w:rsidR="00324585" w:rsidRDefault="00324585" w:rsidP="0032458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Bengkulu, </w:t>
      </w:r>
      <w:r w:rsidR="00415EA8">
        <w:rPr>
          <w:sz w:val="24"/>
          <w:szCs w:val="24"/>
          <w:lang w:val="id-ID"/>
        </w:rPr>
        <w:t>........................</w:t>
      </w:r>
      <w:r w:rsidR="00B03924">
        <w:rPr>
          <w:sz w:val="24"/>
          <w:szCs w:val="24"/>
          <w:lang w:val="id-ID"/>
        </w:rPr>
        <w:t>.. 2017</w:t>
      </w:r>
    </w:p>
    <w:p w:rsidR="00324585" w:rsidRDefault="00E073B4" w:rsidP="0032458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324585">
        <w:rPr>
          <w:sz w:val="24"/>
          <w:szCs w:val="24"/>
          <w:lang w:val="id-ID"/>
        </w:rPr>
        <w:t>,</w:t>
      </w:r>
    </w:p>
    <w:p w:rsidR="00324585" w:rsidRDefault="00324585" w:rsidP="00324585">
      <w:pPr>
        <w:ind w:left="5245"/>
        <w:jc w:val="both"/>
        <w:rPr>
          <w:sz w:val="24"/>
          <w:szCs w:val="24"/>
          <w:lang w:val="id-ID"/>
        </w:rPr>
      </w:pPr>
    </w:p>
    <w:p w:rsidR="00324585" w:rsidRDefault="00324585" w:rsidP="00324585">
      <w:pPr>
        <w:ind w:left="5245"/>
        <w:jc w:val="both"/>
        <w:rPr>
          <w:sz w:val="24"/>
          <w:szCs w:val="24"/>
          <w:lang w:val="id-ID"/>
        </w:rPr>
      </w:pPr>
    </w:p>
    <w:p w:rsidR="00324585" w:rsidRDefault="00324585" w:rsidP="00324585">
      <w:pPr>
        <w:ind w:left="5245"/>
        <w:jc w:val="both"/>
        <w:rPr>
          <w:sz w:val="24"/>
          <w:szCs w:val="24"/>
          <w:lang w:val="id-ID"/>
        </w:rPr>
      </w:pPr>
    </w:p>
    <w:p w:rsidR="00324585" w:rsidRDefault="00415EA8" w:rsidP="0032458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</w:t>
      </w:r>
      <w:r w:rsidR="00324585">
        <w:rPr>
          <w:sz w:val="24"/>
          <w:szCs w:val="24"/>
          <w:lang w:val="id-ID"/>
        </w:rPr>
        <w:t>.</w:t>
      </w:r>
    </w:p>
    <w:p w:rsidR="00324585" w:rsidRDefault="00324585" w:rsidP="0032458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NIP </w:t>
      </w:r>
      <w:r w:rsidR="00415EA8">
        <w:rPr>
          <w:sz w:val="24"/>
          <w:szCs w:val="24"/>
          <w:lang w:val="id-ID"/>
        </w:rPr>
        <w:t>...................................................</w:t>
      </w:r>
    </w:p>
    <w:p w:rsidR="00FC30F9" w:rsidRDefault="00FC30F9" w:rsidP="00324585">
      <w:pPr>
        <w:ind w:left="5245"/>
        <w:jc w:val="both"/>
        <w:rPr>
          <w:sz w:val="24"/>
          <w:szCs w:val="24"/>
          <w:lang w:val="id-ID"/>
        </w:rPr>
      </w:pPr>
    </w:p>
    <w:p w:rsidR="00FC30F9" w:rsidRDefault="00FC30F9">
      <w:pPr>
        <w:spacing w:after="160" w:line="259" w:lineRule="auto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br w:type="page"/>
      </w:r>
    </w:p>
    <w:p w:rsidR="00FC30F9" w:rsidRPr="003E78B6" w:rsidRDefault="00FC30F9" w:rsidP="00FC30F9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67456" behindDoc="1" locked="0" layoutInCell="1" allowOverlap="1" wp14:anchorId="6DA69374" wp14:editId="2A73CD64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FC30F9" w:rsidRPr="003E78B6" w:rsidRDefault="00FC30F9" w:rsidP="00FC30F9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FC30F9" w:rsidRPr="00324585" w:rsidRDefault="00FC30F9" w:rsidP="00FC30F9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FC30F9" w:rsidRPr="006E3662" w:rsidRDefault="00FC30F9" w:rsidP="00FC30F9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JURUSAN ......................</w:t>
      </w:r>
    </w:p>
    <w:p w:rsidR="00FC30F9" w:rsidRPr="00B84813" w:rsidRDefault="00FC30F9" w:rsidP="00FC30F9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FC30F9" w:rsidRPr="00B84813" w:rsidRDefault="00FC30F9" w:rsidP="00FC30F9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379B3FBC" wp14:editId="59E8D0EF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516C8D" id="Straight Connector 8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FC30F9" w:rsidRDefault="00FC30F9" w:rsidP="00FC30F9"/>
    <w:p w:rsidR="00FC30F9" w:rsidRDefault="00FC30F9" w:rsidP="00FC30F9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3A43F28" wp14:editId="5F17D5AB">
                <wp:simplePos x="0" y="0"/>
                <wp:positionH relativeFrom="column">
                  <wp:posOffset>5642610</wp:posOffset>
                </wp:positionH>
                <wp:positionV relativeFrom="paragraph">
                  <wp:posOffset>5080</wp:posOffset>
                </wp:positionV>
                <wp:extent cx="409575" cy="333375"/>
                <wp:effectExtent l="0" t="0" r="2857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33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FC30F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A43F28" id="Oval 9" o:spid="_x0000_s1027" style="position:absolute;margin-left:444.3pt;margin-top:.4pt;width:32.25pt;height:2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FC30F9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</w:p>
    <w:p w:rsidR="00FC30F9" w:rsidRPr="00FC30F9" w:rsidRDefault="00FC30F9" w:rsidP="00FC30F9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  <w:r w:rsidRPr="00FC30F9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</w:p>
    <w:p w:rsidR="00FC30F9" w:rsidRPr="00757DA4" w:rsidRDefault="00FC30F9" w:rsidP="00FC30F9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FC30F9">
        <w:rPr>
          <w:rFonts w:ascii="Arial Rounded MT Bold" w:hAnsi="Arial Rounded MT Bold" w:cs="Arial"/>
          <w:color w:val="000000"/>
          <w:sz w:val="28"/>
          <w:szCs w:val="28"/>
          <w:u w:val="single"/>
          <w:lang w:eastAsia="id-ID"/>
        </w:rPr>
        <w:t>MEMBIMBING KKL/MAGANG/PKL/KERJA PRAKTEK</w:t>
      </w:r>
      <w:r w:rsidR="00757DA4">
        <w:rPr>
          <w:rFonts w:ascii="Arial Rounded MT Bold" w:hAnsi="Arial Rounded MT Bold" w:cs="Arial"/>
          <w:color w:val="000000"/>
          <w:sz w:val="28"/>
          <w:szCs w:val="28"/>
          <w:u w:val="single"/>
          <w:lang w:val="id-ID" w:eastAsia="id-ID"/>
        </w:rPr>
        <w:t>*</w:t>
      </w:r>
    </w:p>
    <w:p w:rsidR="00FC30F9" w:rsidRDefault="00FC30F9" w:rsidP="00FC30F9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FC30F9" w:rsidRDefault="00FC30F9" w:rsidP="00FC30F9">
      <w:pPr>
        <w:rPr>
          <w:sz w:val="24"/>
          <w:szCs w:val="24"/>
          <w:lang w:val="id-ID"/>
        </w:rPr>
      </w:pPr>
    </w:p>
    <w:p w:rsidR="00FC30F9" w:rsidRDefault="00FC30F9" w:rsidP="00FC30F9">
      <w:pPr>
        <w:rPr>
          <w:sz w:val="24"/>
          <w:szCs w:val="24"/>
          <w:lang w:val="id-ID"/>
        </w:rPr>
      </w:pPr>
    </w:p>
    <w:p w:rsidR="00FC30F9" w:rsidRDefault="00FC30F9" w:rsidP="00FC30F9">
      <w:pPr>
        <w:rPr>
          <w:sz w:val="24"/>
          <w:szCs w:val="24"/>
          <w:lang w:val="id-ID"/>
        </w:rPr>
      </w:pPr>
    </w:p>
    <w:p w:rsidR="00FC30F9" w:rsidRDefault="00FC30F9" w:rsidP="00FC30F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FC30F9" w:rsidRDefault="00FC30F9" w:rsidP="00FC30F9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FC30F9" w:rsidTr="005E7CEA">
        <w:tc>
          <w:tcPr>
            <w:tcW w:w="2835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FC30F9" w:rsidTr="005E7CEA">
        <w:tc>
          <w:tcPr>
            <w:tcW w:w="2835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FC30F9" w:rsidTr="005E7CEA">
        <w:tc>
          <w:tcPr>
            <w:tcW w:w="2835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FC30F9" w:rsidRPr="006E3662" w:rsidRDefault="00FC30F9" w:rsidP="00FC30F9">
      <w:pPr>
        <w:rPr>
          <w:sz w:val="24"/>
          <w:szCs w:val="24"/>
          <w:lang w:val="id-ID"/>
        </w:rPr>
      </w:pPr>
    </w:p>
    <w:p w:rsidR="00FC30F9" w:rsidRDefault="00FC30F9" w:rsidP="00FC30F9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757DA4">
        <w:rPr>
          <w:b/>
          <w:sz w:val="24"/>
          <w:szCs w:val="24"/>
          <w:lang w:val="id-ID"/>
        </w:rPr>
        <w:t xml:space="preserve">Bimbingan </w:t>
      </w:r>
      <w:r w:rsidRPr="00757DA4">
        <w:rPr>
          <w:b/>
          <w:color w:val="000000"/>
          <w:sz w:val="24"/>
          <w:szCs w:val="24"/>
          <w:lang w:eastAsia="id-ID"/>
        </w:rPr>
        <w:t>KKL/Magang/PKL/Kerja Praktek</w:t>
      </w:r>
      <w:r w:rsidR="00757DA4">
        <w:rPr>
          <w:rFonts w:ascii="Arial" w:hAnsi="Arial" w:cs="Arial"/>
          <w:color w:val="000000"/>
          <w:sz w:val="24"/>
          <w:szCs w:val="24"/>
          <w:lang w:val="id-ID" w:eastAsia="id-ID"/>
        </w:rPr>
        <w:t>*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  <w:gridCol w:w="2975"/>
      </w:tblGrid>
      <w:tr w:rsidR="004115BC" w:rsidTr="004115BC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FC30F9" w:rsidRDefault="00FC30F9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FC30F9" w:rsidRDefault="00FC30F9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</w:tcPr>
          <w:p w:rsidR="00FC30F9" w:rsidRDefault="00FC30F9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975" w:type="dxa"/>
            <w:tcBorders>
              <w:right w:val="nil"/>
            </w:tcBorders>
          </w:tcPr>
          <w:p w:rsidR="00FC30F9" w:rsidRDefault="004115BC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LAI</w:t>
            </w:r>
          </w:p>
        </w:tc>
      </w:tr>
      <w:tr w:rsidR="004115BC" w:rsidTr="004115BC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FC30F9" w:rsidRPr="005A5C5A" w:rsidRDefault="00FC30F9" w:rsidP="005E7CEA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FC30F9" w:rsidRDefault="00FC30F9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4115BC" w:rsidTr="004115BC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FC30F9" w:rsidRDefault="00FC30F9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FC30F9" w:rsidRDefault="00FC30F9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FC30F9" w:rsidRDefault="00FC30F9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FC30F9" w:rsidRDefault="00FC30F9" w:rsidP="00FC30F9">
      <w:pPr>
        <w:rPr>
          <w:sz w:val="24"/>
          <w:szCs w:val="24"/>
          <w:lang w:val="id-ID"/>
        </w:rPr>
      </w:pPr>
    </w:p>
    <w:p w:rsidR="00FC30F9" w:rsidRDefault="00FC30F9" w:rsidP="00FC30F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FC30F9" w:rsidRDefault="00FC30F9" w:rsidP="00FC30F9">
      <w:pPr>
        <w:jc w:val="both"/>
        <w:rPr>
          <w:sz w:val="24"/>
          <w:szCs w:val="24"/>
          <w:lang w:val="id-ID"/>
        </w:rPr>
      </w:pPr>
    </w:p>
    <w:p w:rsidR="00FC30F9" w:rsidRDefault="00FC30F9" w:rsidP="00FC30F9">
      <w:pPr>
        <w:jc w:val="both"/>
        <w:rPr>
          <w:sz w:val="24"/>
          <w:szCs w:val="24"/>
          <w:lang w:val="id-ID"/>
        </w:rPr>
      </w:pPr>
    </w:p>
    <w:p w:rsidR="00FC30F9" w:rsidRDefault="00FC30F9" w:rsidP="00FC30F9">
      <w:pPr>
        <w:jc w:val="both"/>
        <w:rPr>
          <w:sz w:val="24"/>
          <w:szCs w:val="24"/>
          <w:lang w:val="id-ID"/>
        </w:rPr>
      </w:pPr>
    </w:p>
    <w:p w:rsidR="00FC30F9" w:rsidRDefault="00FC30F9" w:rsidP="00FC30F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FC30F9" w:rsidRDefault="00FC30F9" w:rsidP="00FC30F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FC30F9" w:rsidRDefault="00FC30F9" w:rsidP="00FC30F9">
      <w:pPr>
        <w:ind w:left="5245"/>
        <w:jc w:val="both"/>
        <w:rPr>
          <w:sz w:val="24"/>
          <w:szCs w:val="24"/>
          <w:lang w:val="id-ID"/>
        </w:rPr>
      </w:pPr>
    </w:p>
    <w:p w:rsidR="00FC30F9" w:rsidRDefault="00FC30F9" w:rsidP="00FC30F9">
      <w:pPr>
        <w:ind w:left="5245"/>
        <w:jc w:val="both"/>
        <w:rPr>
          <w:sz w:val="24"/>
          <w:szCs w:val="24"/>
          <w:lang w:val="id-ID"/>
        </w:rPr>
      </w:pPr>
    </w:p>
    <w:p w:rsidR="00FC30F9" w:rsidRDefault="00FC30F9" w:rsidP="00FC30F9">
      <w:pPr>
        <w:ind w:left="5245"/>
        <w:jc w:val="both"/>
        <w:rPr>
          <w:sz w:val="24"/>
          <w:szCs w:val="24"/>
          <w:lang w:val="id-ID"/>
        </w:rPr>
      </w:pPr>
    </w:p>
    <w:p w:rsidR="00FC30F9" w:rsidRDefault="00FC30F9" w:rsidP="00FC30F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FC30F9" w:rsidRDefault="00FC30F9" w:rsidP="00FC30F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NIP ...................................................</w:t>
      </w:r>
    </w:p>
    <w:p w:rsidR="00757DA4" w:rsidRDefault="00757DA4" w:rsidP="00757DA4">
      <w:pPr>
        <w:jc w:val="both"/>
        <w:rPr>
          <w:sz w:val="24"/>
          <w:szCs w:val="24"/>
          <w:lang w:val="id-ID"/>
        </w:rPr>
      </w:pPr>
    </w:p>
    <w:p w:rsidR="00757DA4" w:rsidRDefault="00757DA4" w:rsidP="00757DA4">
      <w:pPr>
        <w:jc w:val="both"/>
        <w:rPr>
          <w:sz w:val="24"/>
          <w:szCs w:val="24"/>
          <w:lang w:val="id-ID"/>
        </w:rPr>
      </w:pPr>
    </w:p>
    <w:p w:rsidR="00757DA4" w:rsidRPr="00757DA4" w:rsidRDefault="00757DA4" w:rsidP="00757DA4">
      <w:pPr>
        <w:jc w:val="both"/>
        <w:rPr>
          <w:b/>
          <w:i/>
          <w:sz w:val="24"/>
          <w:szCs w:val="24"/>
          <w:lang w:val="id-ID"/>
        </w:rPr>
        <w:sectPr w:rsidR="00757DA4" w:rsidRPr="00757DA4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 w:rsidRPr="00757DA4">
        <w:rPr>
          <w:b/>
          <w:i/>
          <w:sz w:val="24"/>
          <w:szCs w:val="24"/>
          <w:lang w:val="id-ID"/>
        </w:rPr>
        <w:t>*Coret yan tidak perlu</w:t>
      </w:r>
    </w:p>
    <w:p w:rsidR="00E073B4" w:rsidRPr="003E78B6" w:rsidRDefault="00E073B4" w:rsidP="00E073B4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53824" behindDoc="1" locked="0" layoutInCell="1" allowOverlap="1" wp14:anchorId="583705E8" wp14:editId="51EA69A6">
            <wp:simplePos x="0" y="0"/>
            <wp:positionH relativeFrom="column">
              <wp:posOffset>47661</wp:posOffset>
            </wp:positionH>
            <wp:positionV relativeFrom="paragraph">
              <wp:posOffset>-54167</wp:posOffset>
            </wp:positionV>
            <wp:extent cx="1020007" cy="1009291"/>
            <wp:effectExtent l="0" t="0" r="8890" b="63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836" cy="1010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E073B4" w:rsidRPr="003E78B6" w:rsidRDefault="00E073B4" w:rsidP="00E073B4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E073B4" w:rsidRPr="00324585" w:rsidRDefault="00E073B4" w:rsidP="00E073B4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E073B4" w:rsidRPr="006E3662" w:rsidRDefault="00E073B4" w:rsidP="00E073B4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LABORATORIUM.......................</w:t>
      </w:r>
    </w:p>
    <w:p w:rsidR="00E073B4" w:rsidRPr="00B84813" w:rsidRDefault="00E073B4" w:rsidP="00E073B4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E073B4" w:rsidRPr="00B84813" w:rsidRDefault="00E073B4" w:rsidP="00E073B4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52800" behindDoc="0" locked="0" layoutInCell="0" allowOverlap="1" wp14:anchorId="28E3F360" wp14:editId="4BFC7D32">
                <wp:simplePos x="0" y="0"/>
                <wp:positionH relativeFrom="margin">
                  <wp:align>right</wp:align>
                </wp:positionH>
                <wp:positionV relativeFrom="paragraph">
                  <wp:posOffset>69215</wp:posOffset>
                </wp:positionV>
                <wp:extent cx="6096000" cy="9525"/>
                <wp:effectExtent l="0" t="19050" r="38100" b="47625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6000" cy="952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CEC380" id="Straight Connector 5" o:spid="_x0000_s1026" style="position:absolute;z-index:251852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5.45pt" to="908.8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E073B4" w:rsidRDefault="00E073B4" w:rsidP="00E073B4"/>
    <w:p w:rsidR="00E073B4" w:rsidRDefault="00E073B4" w:rsidP="00E073B4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05BC068" wp14:editId="4AF11612">
                <wp:simplePos x="0" y="0"/>
                <wp:positionH relativeFrom="column">
                  <wp:posOffset>5657850</wp:posOffset>
                </wp:positionH>
                <wp:positionV relativeFrom="paragraph">
                  <wp:posOffset>40640</wp:posOffset>
                </wp:positionV>
                <wp:extent cx="409575" cy="333375"/>
                <wp:effectExtent l="0" t="0" r="28575" b="2857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33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73B4" w:rsidRPr="00152AC4" w:rsidRDefault="00E073B4" w:rsidP="00E073B4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5BC068" id="Oval 11" o:spid="_x0000_s1028" style="position:absolute;margin-left:445.5pt;margin-top:3.2pt;width:32.25pt;height:26.2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" fillcolor="#5b9bd5 [3204]" strokecolor="#1f4d78 [1604]" strokeweight="1pt">
                <v:stroke joinstyle="miter"/>
                <v:textbox>
                  <w:txbxContent>
                    <w:p w:rsidR="00E073B4" w:rsidRPr="00152AC4" w:rsidRDefault="00E073B4" w:rsidP="00E073B4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8</w:t>
                      </w:r>
                    </w:p>
                  </w:txbxContent>
                </v:textbox>
              </v:oval>
            </w:pict>
          </mc:Fallback>
        </mc:AlternateContent>
      </w:r>
    </w:p>
    <w:p w:rsidR="00E073B4" w:rsidRPr="006E3662" w:rsidRDefault="00E073B4" w:rsidP="00E073B4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6E3662">
        <w:rPr>
          <w:rFonts w:ascii="Arial Rounded MT Bold" w:hAnsi="Arial Rounded MT Bold"/>
          <w:sz w:val="28"/>
          <w:szCs w:val="28"/>
          <w:u w:val="single"/>
          <w:lang w:val="id-ID"/>
        </w:rPr>
        <w:t>SURAT KETERANGAN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BIMBING PRAKTIKUM</w:t>
      </w:r>
    </w:p>
    <w:p w:rsidR="00E073B4" w:rsidRDefault="00E073B4" w:rsidP="00E073B4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  <w:t xml:space="preserve"> Nomor : ....................................</w:t>
      </w:r>
    </w:p>
    <w:p w:rsidR="00E073B4" w:rsidRDefault="00E073B4" w:rsidP="00E073B4">
      <w:pPr>
        <w:rPr>
          <w:sz w:val="24"/>
          <w:szCs w:val="24"/>
          <w:lang w:val="id-ID"/>
        </w:rPr>
      </w:pPr>
    </w:p>
    <w:p w:rsidR="00E073B4" w:rsidRDefault="00E073B4" w:rsidP="00E073B4">
      <w:pPr>
        <w:rPr>
          <w:sz w:val="24"/>
          <w:szCs w:val="24"/>
          <w:lang w:val="id-ID"/>
        </w:rPr>
      </w:pPr>
    </w:p>
    <w:p w:rsidR="00E073B4" w:rsidRDefault="00E073B4" w:rsidP="00E073B4">
      <w:pPr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Ketua Laboratorium ............ dengan ini menerangkan bahwa:</w:t>
      </w:r>
    </w:p>
    <w:p w:rsidR="00E073B4" w:rsidRDefault="00E073B4" w:rsidP="00E073B4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E073B4" w:rsidTr="00EC21EE">
        <w:tc>
          <w:tcPr>
            <w:tcW w:w="2835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</w:p>
        </w:tc>
      </w:tr>
      <w:tr w:rsidR="00E073B4" w:rsidTr="00EC21EE">
        <w:tc>
          <w:tcPr>
            <w:tcW w:w="2835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</w:p>
        </w:tc>
      </w:tr>
      <w:tr w:rsidR="00E073B4" w:rsidTr="00EC21EE">
        <w:tc>
          <w:tcPr>
            <w:tcW w:w="2835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E073B4" w:rsidRPr="006E3662" w:rsidRDefault="00E073B4" w:rsidP="00E073B4">
      <w:pPr>
        <w:rPr>
          <w:sz w:val="24"/>
          <w:szCs w:val="24"/>
          <w:lang w:val="id-ID"/>
        </w:rPr>
      </w:pPr>
    </w:p>
    <w:p w:rsidR="00E073B4" w:rsidRDefault="00E073B4" w:rsidP="00E073B4">
      <w:pPr>
        <w:spacing w:after="240"/>
        <w:jc w:val="both"/>
        <w:rPr>
          <w:sz w:val="24"/>
          <w:szCs w:val="24"/>
          <w:lang w:val="id-ID"/>
        </w:rPr>
      </w:pPr>
      <w:r w:rsidRPr="006E3662">
        <w:rPr>
          <w:sz w:val="24"/>
          <w:szCs w:val="24"/>
          <w:lang w:val="id-ID"/>
        </w:rPr>
        <w:t xml:space="preserve">Benar-benar telah melaksanakan </w:t>
      </w:r>
      <w:r w:rsidRPr="00757DA4">
        <w:rPr>
          <w:b/>
          <w:sz w:val="24"/>
          <w:szCs w:val="24"/>
          <w:lang w:val="id-ID"/>
        </w:rPr>
        <w:t>Bimbingan Praktikum</w:t>
      </w:r>
      <w:r w:rsidRPr="006E3662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di Laboratorium .............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mata praktikum yang dibimbing adalah sebagai berikut:</w:t>
      </w:r>
    </w:p>
    <w:tbl>
      <w:tblPr>
        <w:tblStyle w:val="TableGrid"/>
        <w:tblW w:w="9638" w:type="dxa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  <w:gridCol w:w="2975"/>
      </w:tblGrid>
      <w:tr w:rsidR="00E073B4" w:rsidTr="00EC21EE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E073B4" w:rsidRDefault="00E073B4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E073B4" w:rsidRDefault="00E073B4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</w:tcPr>
          <w:p w:rsidR="00E073B4" w:rsidRDefault="00E073B4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Mata Praktikum</w:t>
            </w:r>
          </w:p>
        </w:tc>
        <w:tc>
          <w:tcPr>
            <w:tcW w:w="2975" w:type="dxa"/>
            <w:tcBorders>
              <w:right w:val="nil"/>
            </w:tcBorders>
          </w:tcPr>
          <w:p w:rsidR="00E073B4" w:rsidRDefault="00E073B4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las/Shift</w:t>
            </w:r>
          </w:p>
        </w:tc>
      </w:tr>
      <w:tr w:rsidR="00E073B4" w:rsidTr="00EC21EE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E073B4" w:rsidRPr="005A5C5A" w:rsidRDefault="00E073B4" w:rsidP="00EC21EE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E073B4" w:rsidRDefault="00E073B4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E073B4" w:rsidTr="00EC21EE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E073B4" w:rsidRDefault="00E073B4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E073B4" w:rsidRDefault="00E073B4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E073B4" w:rsidRDefault="00E073B4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E073B4" w:rsidRDefault="00E073B4" w:rsidP="00E073B4">
      <w:pPr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aftar jumlah mahasiswa yang dibimbing sebagaimana dicantumkan pada daftar terlampir.</w:t>
      </w:r>
    </w:p>
    <w:p w:rsidR="00E073B4" w:rsidRDefault="00E073B4" w:rsidP="00E073B4">
      <w:pPr>
        <w:rPr>
          <w:sz w:val="24"/>
          <w:szCs w:val="24"/>
          <w:lang w:val="id-ID"/>
        </w:rPr>
      </w:pPr>
    </w:p>
    <w:p w:rsidR="00E073B4" w:rsidRDefault="00E073B4" w:rsidP="00E073B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E073B4" w:rsidRDefault="00E073B4" w:rsidP="00E073B4">
      <w:pPr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.....</w:t>
      </w:r>
      <w:r w:rsidR="00B03924">
        <w:rPr>
          <w:sz w:val="24"/>
          <w:szCs w:val="24"/>
          <w:lang w:val="id-ID"/>
        </w:rPr>
        <w:t>.. 2017</w:t>
      </w:r>
    </w:p>
    <w:p w:rsidR="00E073B4" w:rsidRDefault="00E073B4" w:rsidP="00E073B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 Ketua,</w:t>
      </w:r>
    </w:p>
    <w:p w:rsidR="00E073B4" w:rsidRDefault="00E073B4" w:rsidP="00E073B4">
      <w:pPr>
        <w:ind w:left="5245"/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ind w:left="5245"/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ind w:left="5245"/>
        <w:jc w:val="both"/>
        <w:rPr>
          <w:sz w:val="24"/>
          <w:szCs w:val="24"/>
          <w:lang w:val="id-ID"/>
        </w:rPr>
      </w:pPr>
    </w:p>
    <w:p w:rsidR="00E073B4" w:rsidRDefault="00E073B4" w:rsidP="00E073B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</w:t>
      </w:r>
    </w:p>
    <w:p w:rsidR="00E073B4" w:rsidRDefault="00E073B4" w:rsidP="00E073B4">
      <w:pPr>
        <w:ind w:left="5245"/>
        <w:jc w:val="both"/>
        <w:rPr>
          <w:sz w:val="24"/>
          <w:szCs w:val="24"/>
          <w:lang w:val="id-ID"/>
        </w:rPr>
        <w:sectPr w:rsidR="00E073B4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</w:t>
      </w:r>
    </w:p>
    <w:p w:rsidR="003B4D6E" w:rsidRPr="003E78B6" w:rsidRDefault="003B4D6E" w:rsidP="003B4D6E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73600" behindDoc="1" locked="0" layoutInCell="1" allowOverlap="1" wp14:anchorId="2B8FF079" wp14:editId="4C090D86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3B4D6E" w:rsidRPr="003E78B6" w:rsidRDefault="003B4D6E" w:rsidP="003B4D6E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3B4D6E" w:rsidRPr="00324585" w:rsidRDefault="003B4D6E" w:rsidP="003B4D6E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3B4D6E" w:rsidRPr="006E3662" w:rsidRDefault="003B4D6E" w:rsidP="003B4D6E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JURUSAN ......................</w:t>
      </w:r>
    </w:p>
    <w:p w:rsidR="003B4D6E" w:rsidRPr="00B84813" w:rsidRDefault="003B4D6E" w:rsidP="003B4D6E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3B4D6E" w:rsidRPr="00B84813" w:rsidRDefault="003B4D6E" w:rsidP="003B4D6E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1258B708" wp14:editId="70727037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59632F" id="Straight Connector 13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EyLt9o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3B4D6E" w:rsidRDefault="003B4D6E" w:rsidP="003B4D6E"/>
    <w:p w:rsidR="003B4D6E" w:rsidRDefault="003B4D6E" w:rsidP="003B4D6E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147E4AA" wp14:editId="6E1C432B">
                <wp:simplePos x="0" y="0"/>
                <wp:positionH relativeFrom="column">
                  <wp:posOffset>5642610</wp:posOffset>
                </wp:positionH>
                <wp:positionV relativeFrom="paragraph">
                  <wp:posOffset>5080</wp:posOffset>
                </wp:positionV>
                <wp:extent cx="409575" cy="333375"/>
                <wp:effectExtent l="0" t="0" r="28575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33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3B4D6E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47E4AA" id="Oval 14" o:spid="_x0000_s1029" style="position:absolute;margin-left:444.3pt;margin-top:.4pt;width:32.25pt;height:26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3B4D6E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9</w:t>
                      </w:r>
                    </w:p>
                  </w:txbxContent>
                </v:textbox>
              </v:oval>
            </w:pict>
          </mc:Fallback>
        </mc:AlternateContent>
      </w:r>
    </w:p>
    <w:p w:rsidR="003B4D6E" w:rsidRPr="003B4D6E" w:rsidRDefault="003B4D6E" w:rsidP="003B4D6E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>SURAT KETERANGAN BIMBING SKRIPSI</w:t>
      </w:r>
    </w:p>
    <w:p w:rsidR="003B4D6E" w:rsidRDefault="003B4D6E" w:rsidP="003B4D6E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3B4D6E" w:rsidRDefault="003B4D6E" w:rsidP="003B4D6E">
      <w:pPr>
        <w:rPr>
          <w:sz w:val="24"/>
          <w:szCs w:val="24"/>
          <w:lang w:val="id-ID"/>
        </w:rPr>
      </w:pPr>
    </w:p>
    <w:p w:rsidR="003B4D6E" w:rsidRDefault="003B4D6E" w:rsidP="003B4D6E">
      <w:pPr>
        <w:rPr>
          <w:sz w:val="24"/>
          <w:szCs w:val="24"/>
          <w:lang w:val="id-ID"/>
        </w:rPr>
      </w:pPr>
    </w:p>
    <w:p w:rsidR="003B4D6E" w:rsidRDefault="003B4D6E" w:rsidP="003B4D6E">
      <w:pPr>
        <w:rPr>
          <w:sz w:val="24"/>
          <w:szCs w:val="24"/>
          <w:lang w:val="id-ID"/>
        </w:rPr>
      </w:pPr>
    </w:p>
    <w:p w:rsidR="003B4D6E" w:rsidRDefault="003B4D6E" w:rsidP="003B4D6E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3B4D6E" w:rsidRDefault="003B4D6E" w:rsidP="003B4D6E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3B4D6E" w:rsidTr="005E7CEA">
        <w:tc>
          <w:tcPr>
            <w:tcW w:w="2835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3B4D6E" w:rsidTr="005E7CEA">
        <w:tc>
          <w:tcPr>
            <w:tcW w:w="2835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3B4D6E" w:rsidTr="005E7CEA">
        <w:tc>
          <w:tcPr>
            <w:tcW w:w="2835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3B4D6E" w:rsidRPr="006E3662" w:rsidRDefault="003B4D6E" w:rsidP="003B4D6E">
      <w:pPr>
        <w:rPr>
          <w:sz w:val="24"/>
          <w:szCs w:val="24"/>
          <w:lang w:val="id-ID"/>
        </w:rPr>
      </w:pPr>
    </w:p>
    <w:p w:rsidR="003B4D6E" w:rsidRDefault="003B4D6E" w:rsidP="003B4D6E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="00757DA4" w:rsidRPr="00757DA4">
        <w:rPr>
          <w:b/>
          <w:sz w:val="24"/>
          <w:szCs w:val="24"/>
          <w:lang w:val="id-ID"/>
        </w:rPr>
        <w:t xml:space="preserve">Bimbingan </w:t>
      </w:r>
      <w:r w:rsidR="00757DA4" w:rsidRPr="00757DA4">
        <w:rPr>
          <w:b/>
          <w:color w:val="000000"/>
          <w:sz w:val="24"/>
          <w:szCs w:val="24"/>
          <w:lang w:val="id-ID" w:eastAsia="id-ID"/>
        </w:rPr>
        <w:t>Skripsi</w:t>
      </w:r>
      <w:r w:rsidR="00757DA4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8"/>
        <w:gridCol w:w="1012"/>
        <w:gridCol w:w="2755"/>
        <w:gridCol w:w="1430"/>
        <w:gridCol w:w="1688"/>
        <w:gridCol w:w="2126"/>
      </w:tblGrid>
      <w:tr w:rsidR="003B4D6E" w:rsidTr="009A2CDB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0" w:type="auto"/>
            <w:vAlign w:val="center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0" w:type="auto"/>
            <w:vAlign w:val="center"/>
          </w:tcPr>
          <w:p w:rsidR="003B4D6E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gl Ujian</w:t>
            </w:r>
          </w:p>
        </w:tc>
        <w:tc>
          <w:tcPr>
            <w:tcW w:w="1688" w:type="dxa"/>
            <w:vAlign w:val="center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emb. Utama</w:t>
            </w:r>
          </w:p>
        </w:tc>
        <w:tc>
          <w:tcPr>
            <w:tcW w:w="2126" w:type="dxa"/>
            <w:tcBorders>
              <w:right w:val="nil"/>
            </w:tcBorders>
            <w:vAlign w:val="center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emb. Pendamping</w:t>
            </w:r>
          </w:p>
        </w:tc>
      </w:tr>
      <w:tr w:rsidR="003B4D6E" w:rsidTr="009A2CDB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12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55" w:type="dxa"/>
          </w:tcPr>
          <w:p w:rsidR="003B4D6E" w:rsidRPr="005A5C5A" w:rsidRDefault="003B4D6E" w:rsidP="005E7CEA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30" w:type="dxa"/>
            <w:tcBorders>
              <w:right w:val="nil"/>
            </w:tcBorders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88" w:type="dxa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B4D6E" w:rsidTr="009A2CDB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12" w:type="dxa"/>
          </w:tcPr>
          <w:p w:rsidR="003B4D6E" w:rsidRDefault="003B4D6E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55" w:type="dxa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30" w:type="dxa"/>
            <w:tcBorders>
              <w:right w:val="nil"/>
            </w:tcBorders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88" w:type="dxa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B4D6E" w:rsidTr="009A2CDB">
        <w:trPr>
          <w:jc w:val="center"/>
        </w:trPr>
        <w:tc>
          <w:tcPr>
            <w:tcW w:w="5825" w:type="dxa"/>
            <w:gridSpan w:val="4"/>
            <w:tcBorders>
              <w:left w:val="nil"/>
            </w:tcBorders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1688" w:type="dxa"/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3B4D6E" w:rsidRDefault="003B4D6E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3B4D6E" w:rsidRDefault="003B4D6E" w:rsidP="003B4D6E">
      <w:pPr>
        <w:rPr>
          <w:sz w:val="24"/>
          <w:szCs w:val="24"/>
          <w:lang w:val="id-ID"/>
        </w:rPr>
      </w:pPr>
    </w:p>
    <w:p w:rsidR="003B4D6E" w:rsidRDefault="003B4D6E" w:rsidP="003B4D6E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3B4D6E" w:rsidRDefault="003B4D6E" w:rsidP="003B4D6E">
      <w:pPr>
        <w:jc w:val="both"/>
        <w:rPr>
          <w:sz w:val="24"/>
          <w:szCs w:val="24"/>
          <w:lang w:val="id-ID"/>
        </w:rPr>
      </w:pPr>
    </w:p>
    <w:p w:rsidR="003B4D6E" w:rsidRDefault="003B4D6E" w:rsidP="003B4D6E">
      <w:pPr>
        <w:jc w:val="both"/>
        <w:rPr>
          <w:sz w:val="24"/>
          <w:szCs w:val="24"/>
          <w:lang w:val="id-ID"/>
        </w:rPr>
      </w:pPr>
    </w:p>
    <w:p w:rsidR="003B4D6E" w:rsidRDefault="003B4D6E" w:rsidP="003B4D6E">
      <w:pPr>
        <w:jc w:val="both"/>
        <w:rPr>
          <w:sz w:val="24"/>
          <w:szCs w:val="24"/>
          <w:lang w:val="id-ID"/>
        </w:rPr>
      </w:pPr>
    </w:p>
    <w:p w:rsidR="003B4D6E" w:rsidRDefault="003B4D6E" w:rsidP="003B4D6E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3B4D6E" w:rsidRDefault="003B4D6E" w:rsidP="003B4D6E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3B4D6E" w:rsidRDefault="003B4D6E" w:rsidP="003B4D6E">
      <w:pPr>
        <w:ind w:left="5245"/>
        <w:jc w:val="both"/>
        <w:rPr>
          <w:sz w:val="24"/>
          <w:szCs w:val="24"/>
          <w:lang w:val="id-ID"/>
        </w:rPr>
      </w:pPr>
    </w:p>
    <w:p w:rsidR="003B4D6E" w:rsidRDefault="003B4D6E" w:rsidP="003B4D6E">
      <w:pPr>
        <w:ind w:left="5245"/>
        <w:jc w:val="both"/>
        <w:rPr>
          <w:sz w:val="24"/>
          <w:szCs w:val="24"/>
          <w:lang w:val="id-ID"/>
        </w:rPr>
      </w:pPr>
    </w:p>
    <w:p w:rsidR="003B4D6E" w:rsidRDefault="003B4D6E" w:rsidP="003B4D6E">
      <w:pPr>
        <w:ind w:left="5245"/>
        <w:jc w:val="both"/>
        <w:rPr>
          <w:sz w:val="24"/>
          <w:szCs w:val="24"/>
          <w:lang w:val="id-ID"/>
        </w:rPr>
      </w:pPr>
    </w:p>
    <w:p w:rsidR="003B4D6E" w:rsidRDefault="003B4D6E" w:rsidP="003B4D6E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3B4D6E" w:rsidRDefault="003B4D6E" w:rsidP="003B4D6E">
      <w:pPr>
        <w:ind w:left="5245"/>
        <w:jc w:val="both"/>
        <w:rPr>
          <w:sz w:val="24"/>
          <w:szCs w:val="24"/>
          <w:lang w:val="id-ID"/>
        </w:rPr>
        <w:sectPr w:rsidR="003B4D6E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9A2CDB" w:rsidRPr="003E78B6" w:rsidRDefault="009A2CDB" w:rsidP="009A2CDB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77696" behindDoc="1" locked="0" layoutInCell="1" allowOverlap="1" wp14:anchorId="2B6E65F0" wp14:editId="454961F5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9A2CDB" w:rsidRPr="003E78B6" w:rsidRDefault="009A2CDB" w:rsidP="009A2CDB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9A2CDB" w:rsidRPr="00324585" w:rsidRDefault="009A2CDB" w:rsidP="009A2CDB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9A2CDB" w:rsidRPr="00B84813" w:rsidRDefault="009A2CDB" w:rsidP="009A2CDB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9A2CDB" w:rsidRPr="00B84813" w:rsidRDefault="009A2CDB" w:rsidP="009A2CDB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76672" behindDoc="0" locked="0" layoutInCell="0" allowOverlap="1" wp14:anchorId="2B3FCF91" wp14:editId="4A0AC62A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E2C16E" id="Straight Connector 16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Aa6p4c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9A2CDB" w:rsidRDefault="009A2CDB" w:rsidP="009A2CDB"/>
    <w:p w:rsidR="009A2CDB" w:rsidRDefault="009A2CDB" w:rsidP="009A2CDB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6126F5" wp14:editId="1C20357C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9A2CDB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6126F5" id="Oval 17" o:spid="_x0000_s1030" style="position:absolute;margin-left:436.8pt;margin-top:.4pt;width:39.75pt;height:30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DETeF58AgAASg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9A2CDB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1</w:t>
                      </w:r>
                    </w:p>
                  </w:txbxContent>
                </v:textbox>
              </v:oval>
            </w:pict>
          </mc:Fallback>
        </mc:AlternateContent>
      </w:r>
    </w:p>
    <w:p w:rsidR="009A2CDB" w:rsidRPr="003B4D6E" w:rsidRDefault="009A2CDB" w:rsidP="009A2CDB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BIMBING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THESIS</w:t>
      </w:r>
    </w:p>
    <w:p w:rsidR="009A2CDB" w:rsidRDefault="009A2CDB" w:rsidP="009A2CDB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9A2CDB" w:rsidRDefault="009A2CDB" w:rsidP="009A2CDB">
      <w:pPr>
        <w:rPr>
          <w:sz w:val="24"/>
          <w:szCs w:val="24"/>
          <w:lang w:val="id-ID"/>
        </w:rPr>
      </w:pPr>
    </w:p>
    <w:p w:rsidR="009A2CDB" w:rsidRDefault="009A2CDB" w:rsidP="009A2CDB">
      <w:pPr>
        <w:rPr>
          <w:sz w:val="24"/>
          <w:szCs w:val="24"/>
          <w:lang w:val="id-ID"/>
        </w:rPr>
      </w:pPr>
    </w:p>
    <w:p w:rsidR="009A2CDB" w:rsidRDefault="009A2CDB" w:rsidP="009A2CDB">
      <w:pPr>
        <w:rPr>
          <w:sz w:val="24"/>
          <w:szCs w:val="24"/>
          <w:lang w:val="id-ID"/>
        </w:rPr>
      </w:pPr>
    </w:p>
    <w:p w:rsidR="009A2CDB" w:rsidRDefault="009A2CDB" w:rsidP="009A2CDB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9A2CDB" w:rsidRDefault="009A2CDB" w:rsidP="009A2CDB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9A2CDB" w:rsidTr="005E7CEA">
        <w:tc>
          <w:tcPr>
            <w:tcW w:w="2835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9A2CDB" w:rsidTr="005E7CEA">
        <w:tc>
          <w:tcPr>
            <w:tcW w:w="2835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9A2CDB" w:rsidTr="005E7CEA">
        <w:tc>
          <w:tcPr>
            <w:tcW w:w="2835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9A2CDB" w:rsidRPr="006E3662" w:rsidRDefault="009A2CDB" w:rsidP="009A2CDB">
      <w:pPr>
        <w:rPr>
          <w:sz w:val="24"/>
          <w:szCs w:val="24"/>
          <w:lang w:val="id-ID"/>
        </w:rPr>
      </w:pPr>
    </w:p>
    <w:p w:rsidR="009A2CDB" w:rsidRDefault="009A2CDB" w:rsidP="009A2CDB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757DA4">
        <w:rPr>
          <w:b/>
          <w:sz w:val="24"/>
          <w:szCs w:val="24"/>
          <w:lang w:val="id-ID"/>
        </w:rPr>
        <w:t xml:space="preserve">Bimbingan </w:t>
      </w:r>
      <w:r w:rsidRPr="00757DA4">
        <w:rPr>
          <w:b/>
          <w:color w:val="000000"/>
          <w:sz w:val="24"/>
          <w:szCs w:val="24"/>
          <w:lang w:val="id-ID" w:eastAsia="id-ID"/>
        </w:rPr>
        <w:t>Thesis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8"/>
        <w:gridCol w:w="1012"/>
        <w:gridCol w:w="2755"/>
        <w:gridCol w:w="1430"/>
        <w:gridCol w:w="1688"/>
        <w:gridCol w:w="2126"/>
      </w:tblGrid>
      <w:tr w:rsidR="009A2CDB" w:rsidTr="005E7CEA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0" w:type="auto"/>
            <w:vAlign w:val="center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0" w:type="auto"/>
            <w:vAlign w:val="center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gl Ujian</w:t>
            </w:r>
          </w:p>
        </w:tc>
        <w:tc>
          <w:tcPr>
            <w:tcW w:w="1688" w:type="dxa"/>
            <w:vAlign w:val="center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emb. Utama</w:t>
            </w:r>
          </w:p>
        </w:tc>
        <w:tc>
          <w:tcPr>
            <w:tcW w:w="2126" w:type="dxa"/>
            <w:tcBorders>
              <w:right w:val="nil"/>
            </w:tcBorders>
            <w:vAlign w:val="center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emb. Pendamping</w:t>
            </w:r>
          </w:p>
        </w:tc>
      </w:tr>
      <w:tr w:rsidR="009A2CDB" w:rsidTr="005E7CEA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12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55" w:type="dxa"/>
          </w:tcPr>
          <w:p w:rsidR="009A2CDB" w:rsidRPr="005A5C5A" w:rsidRDefault="009A2CDB" w:rsidP="005E7CEA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30" w:type="dxa"/>
            <w:tcBorders>
              <w:right w:val="nil"/>
            </w:tcBorders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88" w:type="dxa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A2CDB" w:rsidTr="005E7CEA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12" w:type="dxa"/>
          </w:tcPr>
          <w:p w:rsidR="009A2CDB" w:rsidRDefault="009A2CDB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55" w:type="dxa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30" w:type="dxa"/>
            <w:tcBorders>
              <w:right w:val="nil"/>
            </w:tcBorders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88" w:type="dxa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A2CDB" w:rsidTr="005E7CEA">
        <w:trPr>
          <w:jc w:val="center"/>
        </w:trPr>
        <w:tc>
          <w:tcPr>
            <w:tcW w:w="5825" w:type="dxa"/>
            <w:gridSpan w:val="4"/>
            <w:tcBorders>
              <w:left w:val="nil"/>
            </w:tcBorders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1688" w:type="dxa"/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A2CDB" w:rsidRDefault="009A2CDB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9A2CDB" w:rsidRDefault="009A2CDB" w:rsidP="009A2CDB">
      <w:pPr>
        <w:rPr>
          <w:sz w:val="24"/>
          <w:szCs w:val="24"/>
          <w:lang w:val="id-ID"/>
        </w:rPr>
      </w:pPr>
    </w:p>
    <w:p w:rsidR="009A2CDB" w:rsidRDefault="009A2CDB" w:rsidP="009A2CDB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9A2CDB" w:rsidRDefault="009A2CDB" w:rsidP="009A2CDB">
      <w:pPr>
        <w:jc w:val="both"/>
        <w:rPr>
          <w:sz w:val="24"/>
          <w:szCs w:val="24"/>
          <w:lang w:val="id-ID"/>
        </w:rPr>
      </w:pPr>
    </w:p>
    <w:p w:rsidR="009A2CDB" w:rsidRDefault="009A2CDB" w:rsidP="009A2CDB">
      <w:pPr>
        <w:jc w:val="both"/>
        <w:rPr>
          <w:sz w:val="24"/>
          <w:szCs w:val="24"/>
          <w:lang w:val="id-ID"/>
        </w:rPr>
      </w:pPr>
    </w:p>
    <w:p w:rsidR="009A2CDB" w:rsidRDefault="009A2CDB" w:rsidP="009A2CDB">
      <w:pPr>
        <w:jc w:val="both"/>
        <w:rPr>
          <w:sz w:val="24"/>
          <w:szCs w:val="24"/>
          <w:lang w:val="id-ID"/>
        </w:rPr>
      </w:pPr>
    </w:p>
    <w:p w:rsidR="009A2CDB" w:rsidRDefault="009A2CDB" w:rsidP="009A2CDB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9A2CDB" w:rsidRDefault="00E073B4" w:rsidP="009A2CDB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9A2CDB">
        <w:rPr>
          <w:sz w:val="24"/>
          <w:szCs w:val="24"/>
          <w:lang w:val="id-ID"/>
        </w:rPr>
        <w:t>,</w:t>
      </w:r>
    </w:p>
    <w:p w:rsidR="009A2CDB" w:rsidRDefault="009A2CDB" w:rsidP="009A2CDB">
      <w:pPr>
        <w:ind w:left="5245"/>
        <w:jc w:val="both"/>
        <w:rPr>
          <w:sz w:val="24"/>
          <w:szCs w:val="24"/>
          <w:lang w:val="id-ID"/>
        </w:rPr>
      </w:pPr>
    </w:p>
    <w:p w:rsidR="009A2CDB" w:rsidRDefault="009A2CDB" w:rsidP="009A2CDB">
      <w:pPr>
        <w:ind w:left="5245"/>
        <w:jc w:val="both"/>
        <w:rPr>
          <w:sz w:val="24"/>
          <w:szCs w:val="24"/>
          <w:lang w:val="id-ID"/>
        </w:rPr>
      </w:pPr>
    </w:p>
    <w:p w:rsidR="009A2CDB" w:rsidRDefault="009A2CDB" w:rsidP="009A2CDB">
      <w:pPr>
        <w:ind w:left="5245"/>
        <w:jc w:val="both"/>
        <w:rPr>
          <w:sz w:val="24"/>
          <w:szCs w:val="24"/>
          <w:lang w:val="id-ID"/>
        </w:rPr>
      </w:pPr>
    </w:p>
    <w:p w:rsidR="009A2CDB" w:rsidRDefault="009A2CDB" w:rsidP="009A2CDB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9A2CDB" w:rsidRDefault="009A2CDB" w:rsidP="009A2CDB">
      <w:pPr>
        <w:ind w:left="5245"/>
        <w:jc w:val="both"/>
        <w:rPr>
          <w:sz w:val="24"/>
          <w:szCs w:val="24"/>
          <w:lang w:val="id-ID"/>
        </w:rPr>
        <w:sectPr w:rsidR="009A2CDB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B00498" w:rsidRPr="003E78B6" w:rsidRDefault="00B00498" w:rsidP="00B00498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81792" behindDoc="1" locked="0" layoutInCell="1" allowOverlap="1" wp14:anchorId="018524E5" wp14:editId="6BE51345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B00498" w:rsidRPr="003E78B6" w:rsidRDefault="00B00498" w:rsidP="00B00498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B00498" w:rsidRPr="00324585" w:rsidRDefault="00B00498" w:rsidP="00B00498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B00498" w:rsidRPr="00B84813" w:rsidRDefault="00B00498" w:rsidP="00B00498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B00498" w:rsidRPr="00B84813" w:rsidRDefault="00B00498" w:rsidP="00B00498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80768" behindDoc="0" locked="0" layoutInCell="0" allowOverlap="1" wp14:anchorId="4E21331B" wp14:editId="6AB26D8B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33F824" id="Straight Connector 19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Njpl2A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B00498" w:rsidRDefault="00B00498" w:rsidP="00B00498"/>
    <w:p w:rsidR="00B00498" w:rsidRDefault="00B00498" w:rsidP="00B00498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216C6C" wp14:editId="4F495FE6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B00498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216C6C" id="Oval 20" o:spid="_x0000_s1031" style="position:absolute;margin-left:436.8pt;margin-top:.4pt;width:39.75pt;height:3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B00498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3</w:t>
                      </w:r>
                    </w:p>
                  </w:txbxContent>
                </v:textbox>
              </v:oval>
            </w:pict>
          </mc:Fallback>
        </mc:AlternateContent>
      </w:r>
    </w:p>
    <w:p w:rsidR="00B00498" w:rsidRPr="003B4D6E" w:rsidRDefault="00B00498" w:rsidP="00B00498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BIMBING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DISERTASI</w:t>
      </w:r>
    </w:p>
    <w:p w:rsidR="00B00498" w:rsidRDefault="00B00498" w:rsidP="00B00498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B00498" w:rsidRDefault="00B00498" w:rsidP="00B00498">
      <w:pPr>
        <w:rPr>
          <w:sz w:val="24"/>
          <w:szCs w:val="24"/>
          <w:lang w:val="id-ID"/>
        </w:rPr>
      </w:pPr>
    </w:p>
    <w:p w:rsidR="00B00498" w:rsidRDefault="00B00498" w:rsidP="00B00498">
      <w:pPr>
        <w:rPr>
          <w:sz w:val="24"/>
          <w:szCs w:val="24"/>
          <w:lang w:val="id-ID"/>
        </w:rPr>
      </w:pPr>
    </w:p>
    <w:p w:rsidR="00B00498" w:rsidRDefault="00B00498" w:rsidP="00B00498">
      <w:pPr>
        <w:rPr>
          <w:sz w:val="24"/>
          <w:szCs w:val="24"/>
          <w:lang w:val="id-ID"/>
        </w:rPr>
      </w:pPr>
    </w:p>
    <w:p w:rsidR="00B00498" w:rsidRDefault="00B00498" w:rsidP="00B00498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B00498" w:rsidRDefault="00B00498" w:rsidP="00B00498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B00498" w:rsidTr="005E7CEA">
        <w:tc>
          <w:tcPr>
            <w:tcW w:w="2835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B00498" w:rsidTr="005E7CEA">
        <w:tc>
          <w:tcPr>
            <w:tcW w:w="2835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B00498" w:rsidTr="005E7CEA">
        <w:tc>
          <w:tcPr>
            <w:tcW w:w="2835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B00498" w:rsidRPr="006E3662" w:rsidRDefault="00B00498" w:rsidP="00B00498">
      <w:pPr>
        <w:rPr>
          <w:sz w:val="24"/>
          <w:szCs w:val="24"/>
          <w:lang w:val="id-ID"/>
        </w:rPr>
      </w:pPr>
    </w:p>
    <w:p w:rsidR="00B00498" w:rsidRDefault="00B00498" w:rsidP="00B00498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757DA4">
        <w:rPr>
          <w:b/>
          <w:sz w:val="24"/>
          <w:szCs w:val="24"/>
          <w:lang w:val="id-ID"/>
        </w:rPr>
        <w:t xml:space="preserve">Bimbingan </w:t>
      </w:r>
      <w:r w:rsidR="00F04CFF" w:rsidRPr="00757DA4">
        <w:rPr>
          <w:b/>
          <w:color w:val="000000"/>
          <w:sz w:val="24"/>
          <w:szCs w:val="24"/>
          <w:lang w:val="id-ID" w:eastAsia="id-ID"/>
        </w:rPr>
        <w:t>Disertasi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8"/>
        <w:gridCol w:w="1012"/>
        <w:gridCol w:w="2755"/>
        <w:gridCol w:w="1430"/>
        <w:gridCol w:w="1688"/>
        <w:gridCol w:w="2126"/>
      </w:tblGrid>
      <w:tr w:rsidR="00B00498" w:rsidTr="005E7CEA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0" w:type="auto"/>
            <w:vAlign w:val="center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0" w:type="auto"/>
            <w:vAlign w:val="center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gl Ujian</w:t>
            </w:r>
          </w:p>
        </w:tc>
        <w:tc>
          <w:tcPr>
            <w:tcW w:w="1688" w:type="dxa"/>
            <w:vAlign w:val="center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romotor</w:t>
            </w:r>
          </w:p>
        </w:tc>
        <w:tc>
          <w:tcPr>
            <w:tcW w:w="2126" w:type="dxa"/>
            <w:tcBorders>
              <w:right w:val="nil"/>
            </w:tcBorders>
            <w:vAlign w:val="center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Co-Promotor</w:t>
            </w:r>
          </w:p>
        </w:tc>
      </w:tr>
      <w:tr w:rsidR="00B00498" w:rsidTr="005E7CEA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12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55" w:type="dxa"/>
          </w:tcPr>
          <w:p w:rsidR="00B00498" w:rsidRPr="005A5C5A" w:rsidRDefault="00B00498" w:rsidP="005E7CEA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30" w:type="dxa"/>
            <w:tcBorders>
              <w:right w:val="nil"/>
            </w:tcBorders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88" w:type="dxa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00498" w:rsidTr="005E7CEA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12" w:type="dxa"/>
          </w:tcPr>
          <w:p w:rsidR="00B00498" w:rsidRDefault="00B00498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55" w:type="dxa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30" w:type="dxa"/>
            <w:tcBorders>
              <w:right w:val="nil"/>
            </w:tcBorders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88" w:type="dxa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00498" w:rsidTr="005E7CEA">
        <w:trPr>
          <w:jc w:val="center"/>
        </w:trPr>
        <w:tc>
          <w:tcPr>
            <w:tcW w:w="5825" w:type="dxa"/>
            <w:gridSpan w:val="4"/>
            <w:tcBorders>
              <w:left w:val="nil"/>
            </w:tcBorders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1688" w:type="dxa"/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B00498" w:rsidRDefault="00B00498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B00498" w:rsidRDefault="00B00498" w:rsidP="00B00498">
      <w:pPr>
        <w:rPr>
          <w:sz w:val="24"/>
          <w:szCs w:val="24"/>
          <w:lang w:val="id-ID"/>
        </w:rPr>
      </w:pPr>
    </w:p>
    <w:p w:rsidR="00B00498" w:rsidRDefault="00B00498" w:rsidP="00B00498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B00498" w:rsidRDefault="00B00498" w:rsidP="00B00498">
      <w:pPr>
        <w:jc w:val="both"/>
        <w:rPr>
          <w:sz w:val="24"/>
          <w:szCs w:val="24"/>
          <w:lang w:val="id-ID"/>
        </w:rPr>
      </w:pPr>
    </w:p>
    <w:p w:rsidR="00B00498" w:rsidRDefault="00B00498" w:rsidP="00B00498">
      <w:pPr>
        <w:jc w:val="both"/>
        <w:rPr>
          <w:sz w:val="24"/>
          <w:szCs w:val="24"/>
          <w:lang w:val="id-ID"/>
        </w:rPr>
      </w:pPr>
    </w:p>
    <w:p w:rsidR="00B00498" w:rsidRDefault="00B00498" w:rsidP="00B00498">
      <w:pPr>
        <w:jc w:val="both"/>
        <w:rPr>
          <w:sz w:val="24"/>
          <w:szCs w:val="24"/>
          <w:lang w:val="id-ID"/>
        </w:rPr>
      </w:pPr>
    </w:p>
    <w:p w:rsidR="00B00498" w:rsidRDefault="00B00498" w:rsidP="00B0049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B00498" w:rsidRDefault="00E073B4" w:rsidP="00B0049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B00498">
        <w:rPr>
          <w:sz w:val="24"/>
          <w:szCs w:val="24"/>
          <w:lang w:val="id-ID"/>
        </w:rPr>
        <w:t>,</w:t>
      </w:r>
    </w:p>
    <w:p w:rsidR="00B00498" w:rsidRDefault="00B00498" w:rsidP="00B00498">
      <w:pPr>
        <w:ind w:left="5245"/>
        <w:jc w:val="both"/>
        <w:rPr>
          <w:sz w:val="24"/>
          <w:szCs w:val="24"/>
          <w:lang w:val="id-ID"/>
        </w:rPr>
      </w:pPr>
    </w:p>
    <w:p w:rsidR="00B00498" w:rsidRDefault="00B00498" w:rsidP="00B00498">
      <w:pPr>
        <w:ind w:left="5245"/>
        <w:jc w:val="both"/>
        <w:rPr>
          <w:sz w:val="24"/>
          <w:szCs w:val="24"/>
          <w:lang w:val="id-ID"/>
        </w:rPr>
      </w:pPr>
    </w:p>
    <w:p w:rsidR="00B00498" w:rsidRDefault="00B00498" w:rsidP="00B00498">
      <w:pPr>
        <w:ind w:left="5245"/>
        <w:jc w:val="both"/>
        <w:rPr>
          <w:sz w:val="24"/>
          <w:szCs w:val="24"/>
          <w:lang w:val="id-ID"/>
        </w:rPr>
      </w:pPr>
    </w:p>
    <w:p w:rsidR="00B00498" w:rsidRDefault="00B00498" w:rsidP="00B0049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B00498" w:rsidRDefault="00B00498" w:rsidP="00B00498">
      <w:pPr>
        <w:ind w:left="5245"/>
        <w:jc w:val="both"/>
        <w:rPr>
          <w:sz w:val="24"/>
          <w:szCs w:val="24"/>
          <w:lang w:val="id-ID"/>
        </w:rPr>
        <w:sectPr w:rsidR="00B00498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F30EBD" w:rsidRPr="003E78B6" w:rsidRDefault="00F30EBD" w:rsidP="00F30EBD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85888" behindDoc="1" locked="0" layoutInCell="1" allowOverlap="1" wp14:anchorId="6E5DC67D" wp14:editId="1E94A3EC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F30EBD" w:rsidRPr="003E78B6" w:rsidRDefault="00F30EBD" w:rsidP="00F30EBD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F30EBD" w:rsidRPr="00324585" w:rsidRDefault="00F30EBD" w:rsidP="00F30EBD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F30EBD" w:rsidRPr="00B84813" w:rsidRDefault="00F30EBD" w:rsidP="00F30EBD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F30EBD" w:rsidRPr="00B84813" w:rsidRDefault="00F30EBD" w:rsidP="00F30EBD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84864" behindDoc="0" locked="0" layoutInCell="0" allowOverlap="1" wp14:anchorId="4761479C" wp14:editId="7A051252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DF4C39" id="Straight Connector 22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JvsK7s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F30EBD" w:rsidRDefault="00F30EBD" w:rsidP="00F30EBD"/>
    <w:p w:rsidR="00F30EBD" w:rsidRDefault="00F30EBD" w:rsidP="00F30EBD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F9CCE26" wp14:editId="2D9D531C">
                <wp:simplePos x="0" y="0"/>
                <wp:positionH relativeFrom="column">
                  <wp:posOffset>5566410</wp:posOffset>
                </wp:positionH>
                <wp:positionV relativeFrom="paragraph">
                  <wp:posOffset>5080</wp:posOffset>
                </wp:positionV>
                <wp:extent cx="485775" cy="381000"/>
                <wp:effectExtent l="0" t="0" r="28575" b="1905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F30EBD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9CCE26" id="Oval 23" o:spid="_x0000_s1032" style="position:absolute;margin-left:438.3pt;margin-top:.4pt;width:38.25pt;height:3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F30EBD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5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F30EBD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E87C30" w:rsidRDefault="00E87C30" w:rsidP="00F30EBD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F30EBD" w:rsidRPr="006E3662" w:rsidRDefault="00F30EBD" w:rsidP="00F30EBD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6E3662">
        <w:rPr>
          <w:rFonts w:ascii="Arial Rounded MT Bold" w:hAnsi="Arial Rounded MT Bold"/>
          <w:sz w:val="28"/>
          <w:szCs w:val="28"/>
          <w:u w:val="single"/>
          <w:lang w:val="id-ID"/>
        </w:rPr>
        <w:t>SURAT KETERANGAN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 w:rsidR="008A593B">
        <w:rPr>
          <w:rFonts w:ascii="Arial Rounded MT Bold" w:hAnsi="Arial Rounded MT Bold"/>
          <w:sz w:val="28"/>
          <w:szCs w:val="28"/>
          <w:u w:val="single"/>
          <w:lang w:val="id-ID"/>
        </w:rPr>
        <w:t>KULIAH INDEPENDENT STUDY</w:t>
      </w:r>
    </w:p>
    <w:p w:rsidR="00F30EBD" w:rsidRDefault="00F30EBD" w:rsidP="00F30EBD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F30EBD" w:rsidRDefault="00F30EBD" w:rsidP="00F30EBD">
      <w:pPr>
        <w:rPr>
          <w:sz w:val="24"/>
          <w:szCs w:val="24"/>
          <w:lang w:val="id-ID"/>
        </w:rPr>
      </w:pPr>
    </w:p>
    <w:p w:rsidR="00F30EBD" w:rsidRDefault="00F30EBD" w:rsidP="00F30EBD">
      <w:pPr>
        <w:rPr>
          <w:sz w:val="24"/>
          <w:szCs w:val="24"/>
          <w:lang w:val="id-ID"/>
        </w:rPr>
      </w:pPr>
    </w:p>
    <w:p w:rsidR="00F30EBD" w:rsidRDefault="00F30EBD" w:rsidP="00F30EBD">
      <w:pPr>
        <w:rPr>
          <w:sz w:val="24"/>
          <w:szCs w:val="24"/>
          <w:lang w:val="id-ID"/>
        </w:rPr>
      </w:pPr>
    </w:p>
    <w:p w:rsidR="00F30EBD" w:rsidRDefault="00F30EBD" w:rsidP="00F30EBD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F30EBD" w:rsidRDefault="00F30EBD" w:rsidP="00F30EBD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F30EBD" w:rsidTr="005E7CEA">
        <w:tc>
          <w:tcPr>
            <w:tcW w:w="2835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F30EBD" w:rsidTr="005E7CEA">
        <w:tc>
          <w:tcPr>
            <w:tcW w:w="2835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F30EBD" w:rsidTr="005E7CEA">
        <w:tc>
          <w:tcPr>
            <w:tcW w:w="2835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F30EBD" w:rsidRDefault="00F30EBD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F30EBD" w:rsidRPr="006E3662" w:rsidRDefault="00F30EBD" w:rsidP="00F30EBD">
      <w:pPr>
        <w:rPr>
          <w:sz w:val="24"/>
          <w:szCs w:val="24"/>
          <w:lang w:val="id-ID"/>
        </w:rPr>
      </w:pPr>
    </w:p>
    <w:p w:rsidR="00F30EBD" w:rsidRDefault="00F30EBD" w:rsidP="00F30EBD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757DA4">
        <w:rPr>
          <w:b/>
          <w:sz w:val="24"/>
          <w:szCs w:val="24"/>
          <w:lang w:val="id-ID"/>
        </w:rPr>
        <w:t xml:space="preserve">Bimbingan </w:t>
      </w:r>
      <w:r w:rsidR="008A593B" w:rsidRPr="00757DA4">
        <w:rPr>
          <w:b/>
          <w:sz w:val="24"/>
          <w:szCs w:val="24"/>
          <w:lang w:val="id-ID"/>
        </w:rPr>
        <w:t>Kuliah Independent Study</w:t>
      </w:r>
      <w:r w:rsidRPr="006E3662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di Program Pascasarjana</w:t>
      </w:r>
      <w:r w:rsidR="00757DA4">
        <w:rPr>
          <w:sz w:val="24"/>
          <w:szCs w:val="24"/>
          <w:lang w:val="id-ID"/>
        </w:rPr>
        <w:t xml:space="preserve"> .....</w:t>
      </w:r>
      <w:r>
        <w:rPr>
          <w:sz w:val="24"/>
          <w:szCs w:val="24"/>
          <w:lang w:val="id-ID"/>
        </w:rPr>
        <w:t xml:space="preserve">.............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</w:t>
      </w:r>
      <w:r w:rsidR="008A593B">
        <w:rPr>
          <w:sz w:val="24"/>
          <w:szCs w:val="24"/>
          <w:lang w:val="id-ID"/>
        </w:rPr>
        <w:t>Kuliah Independent Study</w:t>
      </w:r>
      <w:r>
        <w:rPr>
          <w:sz w:val="24"/>
          <w:szCs w:val="24"/>
          <w:lang w:val="id-ID"/>
        </w:rPr>
        <w:t xml:space="preserve"> yang diampu adalah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6"/>
        <w:gridCol w:w="3156"/>
        <w:gridCol w:w="2170"/>
        <w:gridCol w:w="1910"/>
      </w:tblGrid>
      <w:tr w:rsidR="00AD51E0" w:rsidTr="008A593B">
        <w:trPr>
          <w:jc w:val="center"/>
        </w:trPr>
        <w:tc>
          <w:tcPr>
            <w:tcW w:w="666" w:type="dxa"/>
            <w:tcBorders>
              <w:left w:val="nil"/>
            </w:tcBorders>
          </w:tcPr>
          <w:p w:rsidR="00AD51E0" w:rsidRDefault="00AD51E0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3156" w:type="dxa"/>
          </w:tcPr>
          <w:p w:rsidR="00AD51E0" w:rsidRDefault="00AD51E0" w:rsidP="008A593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Nama Matakuliah </w:t>
            </w:r>
          </w:p>
        </w:tc>
        <w:tc>
          <w:tcPr>
            <w:tcW w:w="2170" w:type="dxa"/>
          </w:tcPr>
          <w:p w:rsidR="00AD51E0" w:rsidRDefault="00AD51E0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lh Mahasiswa</w:t>
            </w:r>
          </w:p>
        </w:tc>
        <w:tc>
          <w:tcPr>
            <w:tcW w:w="1910" w:type="dxa"/>
            <w:tcBorders>
              <w:right w:val="nil"/>
            </w:tcBorders>
          </w:tcPr>
          <w:p w:rsidR="00AD51E0" w:rsidRDefault="00AD51E0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lh Tatap Muka</w:t>
            </w:r>
          </w:p>
        </w:tc>
      </w:tr>
      <w:tr w:rsidR="00AD51E0" w:rsidTr="008A593B">
        <w:trPr>
          <w:jc w:val="center"/>
        </w:trPr>
        <w:tc>
          <w:tcPr>
            <w:tcW w:w="666" w:type="dxa"/>
            <w:tcBorders>
              <w:left w:val="nil"/>
            </w:tcBorders>
          </w:tcPr>
          <w:p w:rsidR="00AD51E0" w:rsidRDefault="00AD51E0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56" w:type="dxa"/>
          </w:tcPr>
          <w:p w:rsidR="00AD51E0" w:rsidRDefault="00AD51E0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170" w:type="dxa"/>
          </w:tcPr>
          <w:p w:rsidR="00AD51E0" w:rsidRPr="005A5C5A" w:rsidRDefault="00AD51E0" w:rsidP="005E7CEA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10" w:type="dxa"/>
            <w:tcBorders>
              <w:right w:val="nil"/>
            </w:tcBorders>
          </w:tcPr>
          <w:p w:rsidR="00AD51E0" w:rsidRDefault="00AD51E0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D51E0" w:rsidTr="008A593B">
        <w:trPr>
          <w:jc w:val="center"/>
        </w:trPr>
        <w:tc>
          <w:tcPr>
            <w:tcW w:w="666" w:type="dxa"/>
            <w:tcBorders>
              <w:left w:val="nil"/>
            </w:tcBorders>
          </w:tcPr>
          <w:p w:rsidR="00AD51E0" w:rsidRDefault="00AD51E0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56" w:type="dxa"/>
          </w:tcPr>
          <w:p w:rsidR="00AD51E0" w:rsidRDefault="00AD51E0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170" w:type="dxa"/>
          </w:tcPr>
          <w:p w:rsidR="00AD51E0" w:rsidRDefault="00AD51E0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10" w:type="dxa"/>
            <w:tcBorders>
              <w:right w:val="nil"/>
            </w:tcBorders>
          </w:tcPr>
          <w:p w:rsidR="00AD51E0" w:rsidRDefault="00AD51E0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F30EBD" w:rsidRDefault="00F30EBD" w:rsidP="00F30EBD">
      <w:pPr>
        <w:rPr>
          <w:sz w:val="24"/>
          <w:szCs w:val="24"/>
          <w:lang w:val="id-ID"/>
        </w:rPr>
      </w:pPr>
    </w:p>
    <w:p w:rsidR="00F30EBD" w:rsidRDefault="00757DA4" w:rsidP="00F30EBD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J</w:t>
      </w:r>
      <w:r w:rsidR="00F30EBD">
        <w:rPr>
          <w:sz w:val="24"/>
          <w:szCs w:val="24"/>
          <w:lang w:val="id-ID"/>
        </w:rPr>
        <w:t xml:space="preserve">urnal kelas </w:t>
      </w:r>
      <w:r w:rsidR="00AD51E0">
        <w:rPr>
          <w:sz w:val="24"/>
          <w:szCs w:val="24"/>
          <w:lang w:val="id-ID"/>
        </w:rPr>
        <w:t>independent Study,</w:t>
      </w:r>
      <w:r w:rsidR="00F30EBD">
        <w:rPr>
          <w:sz w:val="24"/>
          <w:szCs w:val="24"/>
          <w:lang w:val="id-ID"/>
        </w:rPr>
        <w:t xml:space="preserve"> presensi kelas</w:t>
      </w:r>
      <w:r w:rsidR="00AD51E0">
        <w:rPr>
          <w:sz w:val="24"/>
          <w:szCs w:val="24"/>
          <w:lang w:val="id-ID"/>
        </w:rPr>
        <w:t>, dan daftar Nilai Akhir</w:t>
      </w:r>
      <w:r w:rsidR="00F30EBD">
        <w:rPr>
          <w:sz w:val="24"/>
          <w:szCs w:val="24"/>
          <w:lang w:val="id-ID"/>
        </w:rPr>
        <w:t xml:space="preserve"> sebagaimana daftar terlampir.</w:t>
      </w:r>
    </w:p>
    <w:p w:rsidR="00F30EBD" w:rsidRDefault="00F30EBD" w:rsidP="00F30EBD">
      <w:pPr>
        <w:rPr>
          <w:sz w:val="24"/>
          <w:szCs w:val="24"/>
          <w:lang w:val="id-ID"/>
        </w:rPr>
      </w:pPr>
    </w:p>
    <w:p w:rsidR="00F30EBD" w:rsidRDefault="00F30EBD" w:rsidP="00F30EBD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F30EBD" w:rsidRDefault="00F30EBD" w:rsidP="00F30EBD">
      <w:pPr>
        <w:jc w:val="both"/>
        <w:rPr>
          <w:sz w:val="24"/>
          <w:szCs w:val="24"/>
          <w:lang w:val="id-ID"/>
        </w:rPr>
      </w:pPr>
    </w:p>
    <w:p w:rsidR="00F30EBD" w:rsidRDefault="00F30EBD" w:rsidP="00F30EBD">
      <w:pPr>
        <w:jc w:val="both"/>
        <w:rPr>
          <w:sz w:val="24"/>
          <w:szCs w:val="24"/>
          <w:lang w:val="id-ID"/>
        </w:rPr>
      </w:pPr>
    </w:p>
    <w:p w:rsidR="00F30EBD" w:rsidRDefault="00F30EBD" w:rsidP="00F30EBD">
      <w:pPr>
        <w:jc w:val="both"/>
        <w:rPr>
          <w:sz w:val="24"/>
          <w:szCs w:val="24"/>
          <w:lang w:val="id-ID"/>
        </w:rPr>
      </w:pPr>
    </w:p>
    <w:p w:rsidR="00F30EBD" w:rsidRDefault="00F30EBD" w:rsidP="00F30EBD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F30EBD" w:rsidRDefault="00E073B4" w:rsidP="00F30EBD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F30EBD">
        <w:rPr>
          <w:sz w:val="24"/>
          <w:szCs w:val="24"/>
          <w:lang w:val="id-ID"/>
        </w:rPr>
        <w:t>,</w:t>
      </w:r>
    </w:p>
    <w:p w:rsidR="00F30EBD" w:rsidRDefault="00F30EBD" w:rsidP="00F30EBD">
      <w:pPr>
        <w:ind w:left="5245"/>
        <w:jc w:val="both"/>
        <w:rPr>
          <w:sz w:val="24"/>
          <w:szCs w:val="24"/>
          <w:lang w:val="id-ID"/>
        </w:rPr>
      </w:pPr>
    </w:p>
    <w:p w:rsidR="00F30EBD" w:rsidRDefault="00F30EBD" w:rsidP="00F30EBD">
      <w:pPr>
        <w:ind w:left="5245"/>
        <w:jc w:val="both"/>
        <w:rPr>
          <w:sz w:val="24"/>
          <w:szCs w:val="24"/>
          <w:lang w:val="id-ID"/>
        </w:rPr>
      </w:pPr>
    </w:p>
    <w:p w:rsidR="00F30EBD" w:rsidRDefault="00F30EBD" w:rsidP="00F30EBD">
      <w:pPr>
        <w:ind w:left="5245"/>
        <w:jc w:val="both"/>
        <w:rPr>
          <w:sz w:val="24"/>
          <w:szCs w:val="24"/>
          <w:lang w:val="id-ID"/>
        </w:rPr>
      </w:pPr>
    </w:p>
    <w:p w:rsidR="00F30EBD" w:rsidRDefault="00F30EBD" w:rsidP="00F30EBD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F30EBD" w:rsidRDefault="00F30EBD" w:rsidP="00F30EBD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NIP ...................................................</w:t>
      </w:r>
    </w:p>
    <w:p w:rsidR="00F30EBD" w:rsidRDefault="00F30EBD" w:rsidP="00F30EBD">
      <w:pPr>
        <w:ind w:left="5245"/>
        <w:jc w:val="both"/>
        <w:rPr>
          <w:sz w:val="24"/>
          <w:szCs w:val="24"/>
          <w:lang w:val="id-ID"/>
        </w:rPr>
      </w:pPr>
    </w:p>
    <w:p w:rsidR="00AA2679" w:rsidRDefault="00AA2679">
      <w:pPr>
        <w:spacing w:after="160" w:line="259" w:lineRule="auto"/>
      </w:pPr>
      <w:r>
        <w:br w:type="page"/>
      </w:r>
    </w:p>
    <w:p w:rsidR="00AA2679" w:rsidRPr="003E78B6" w:rsidRDefault="00AA2679" w:rsidP="00AA2679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89984" behindDoc="1" locked="0" layoutInCell="1" allowOverlap="1" wp14:anchorId="7F2AAE57" wp14:editId="236F35FF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AA2679" w:rsidRPr="003E78B6" w:rsidRDefault="00AA2679" w:rsidP="00AA2679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AA2679" w:rsidRPr="00324585" w:rsidRDefault="00AA2679" w:rsidP="00AA2679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AA2679" w:rsidRPr="00B84813" w:rsidRDefault="00AA2679" w:rsidP="00AA2679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AA2679" w:rsidRPr="00B84813" w:rsidRDefault="00AA2679" w:rsidP="00AA2679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88960" behindDoc="0" locked="0" layoutInCell="0" allowOverlap="1" wp14:anchorId="7C772ACF" wp14:editId="02B249BA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92DE1F" id="Straight Connector 25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FU9ZME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AA2679" w:rsidRDefault="00AA2679" w:rsidP="00AA2679"/>
    <w:p w:rsidR="00AA2679" w:rsidRDefault="00AA2679" w:rsidP="00AA2679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CC3283C" wp14:editId="35EB3A1A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AA267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C3283C" id="Oval 26" o:spid="_x0000_s1033" style="position:absolute;margin-left:436.8pt;margin-top:.4pt;width:39.75pt;height:3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N2MUWl8AgAASg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AA2679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6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AA2679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E87C30" w:rsidRDefault="00E87C30" w:rsidP="00AA2679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AA2679" w:rsidRPr="003B4D6E" w:rsidRDefault="00AA2679" w:rsidP="00AA2679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 PROPOSAL THESIS</w:t>
      </w:r>
    </w:p>
    <w:p w:rsidR="00AA2679" w:rsidRDefault="00AA2679" w:rsidP="00AA2679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AA2679" w:rsidRDefault="00AA2679" w:rsidP="00AA2679">
      <w:pPr>
        <w:rPr>
          <w:sz w:val="24"/>
          <w:szCs w:val="24"/>
          <w:lang w:val="id-ID"/>
        </w:rPr>
      </w:pPr>
    </w:p>
    <w:p w:rsidR="00AA2679" w:rsidRDefault="00AA2679" w:rsidP="00AA2679">
      <w:pPr>
        <w:rPr>
          <w:sz w:val="24"/>
          <w:szCs w:val="24"/>
          <w:lang w:val="id-ID"/>
        </w:rPr>
      </w:pPr>
    </w:p>
    <w:p w:rsidR="00AA2679" w:rsidRDefault="00AA2679" w:rsidP="00AA2679">
      <w:pPr>
        <w:rPr>
          <w:sz w:val="24"/>
          <w:szCs w:val="24"/>
          <w:lang w:val="id-ID"/>
        </w:rPr>
      </w:pPr>
    </w:p>
    <w:p w:rsidR="00AA2679" w:rsidRDefault="00AA2679" w:rsidP="00AA267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AA2679" w:rsidRDefault="00AA2679" w:rsidP="00AA2679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AA2679" w:rsidTr="005E7CEA">
        <w:tc>
          <w:tcPr>
            <w:tcW w:w="2835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AA2679" w:rsidTr="005E7CEA">
        <w:tc>
          <w:tcPr>
            <w:tcW w:w="2835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AA2679" w:rsidTr="005E7CEA">
        <w:tc>
          <w:tcPr>
            <w:tcW w:w="2835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A2679" w:rsidRDefault="00AA2679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AA2679" w:rsidRPr="006E3662" w:rsidRDefault="00AA2679" w:rsidP="00AA2679">
      <w:pPr>
        <w:rPr>
          <w:sz w:val="24"/>
          <w:szCs w:val="24"/>
          <w:lang w:val="id-ID"/>
        </w:rPr>
      </w:pPr>
    </w:p>
    <w:p w:rsidR="00AA2679" w:rsidRDefault="00AA2679" w:rsidP="00AA2679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 w:rsidRPr="009412C6">
        <w:rPr>
          <w:b/>
          <w:sz w:val="24"/>
          <w:szCs w:val="24"/>
          <w:lang w:val="id-ID"/>
        </w:rPr>
        <w:t>Menguji Proposal Thesis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8"/>
        <w:gridCol w:w="1073"/>
        <w:gridCol w:w="3119"/>
        <w:gridCol w:w="1843"/>
        <w:gridCol w:w="2835"/>
      </w:tblGrid>
      <w:tr w:rsidR="009412C6" w:rsidTr="009412C6">
        <w:trPr>
          <w:jc w:val="center"/>
        </w:trPr>
        <w:tc>
          <w:tcPr>
            <w:tcW w:w="628" w:type="dxa"/>
            <w:tcBorders>
              <w:left w:val="nil"/>
            </w:tcBorders>
            <w:vAlign w:val="center"/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073" w:type="dxa"/>
            <w:vAlign w:val="center"/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119" w:type="dxa"/>
            <w:vAlign w:val="center"/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Tgl Ujian </w:t>
            </w:r>
            <w:r>
              <w:rPr>
                <w:sz w:val="24"/>
                <w:szCs w:val="24"/>
                <w:lang w:val="id-ID"/>
              </w:rPr>
              <w:br/>
              <w:t>Proposal Thesis</w:t>
            </w:r>
          </w:p>
        </w:tc>
        <w:tc>
          <w:tcPr>
            <w:tcW w:w="2835" w:type="dxa"/>
            <w:tcBorders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9412C6" w:rsidTr="009412C6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412C6" w:rsidRDefault="009412C6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73" w:type="dxa"/>
          </w:tcPr>
          <w:p w:rsidR="009412C6" w:rsidRDefault="009412C6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9412C6" w:rsidRPr="005A5C5A" w:rsidRDefault="009412C6" w:rsidP="005E7CEA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843" w:type="dxa"/>
            <w:tcBorders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835" w:type="dxa"/>
            <w:tcBorders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412C6" w:rsidTr="009412C6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412C6" w:rsidRDefault="009412C6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73" w:type="dxa"/>
          </w:tcPr>
          <w:p w:rsidR="009412C6" w:rsidRDefault="009412C6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843" w:type="dxa"/>
            <w:tcBorders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835" w:type="dxa"/>
            <w:tcBorders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412C6" w:rsidTr="009412C6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412C6" w:rsidRDefault="009412C6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073" w:type="dxa"/>
          </w:tcPr>
          <w:p w:rsidR="009412C6" w:rsidRDefault="009412C6" w:rsidP="005E7CEA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843" w:type="dxa"/>
            <w:tcBorders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835" w:type="dxa"/>
            <w:tcBorders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412C6" w:rsidTr="009412C6">
        <w:trPr>
          <w:jc w:val="center"/>
        </w:trPr>
        <w:tc>
          <w:tcPr>
            <w:tcW w:w="4820" w:type="dxa"/>
            <w:gridSpan w:val="3"/>
            <w:tcBorders>
              <w:left w:val="nil"/>
              <w:bottom w:val="single" w:sz="4" w:space="0" w:color="auto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1843" w:type="dxa"/>
            <w:tcBorders>
              <w:bottom w:val="single" w:sz="4" w:space="0" w:color="auto"/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835" w:type="dxa"/>
            <w:tcBorders>
              <w:bottom w:val="single" w:sz="4" w:space="0" w:color="auto"/>
              <w:right w:val="nil"/>
            </w:tcBorders>
          </w:tcPr>
          <w:p w:rsidR="009412C6" w:rsidRDefault="009412C6" w:rsidP="005E7CEA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AA2679" w:rsidRDefault="00AA2679" w:rsidP="00AA2679">
      <w:pPr>
        <w:rPr>
          <w:sz w:val="24"/>
          <w:szCs w:val="24"/>
          <w:lang w:val="id-ID"/>
        </w:rPr>
      </w:pPr>
    </w:p>
    <w:p w:rsidR="00834DEF" w:rsidRDefault="00834DEF" w:rsidP="00AA2679">
      <w:pPr>
        <w:jc w:val="both"/>
        <w:rPr>
          <w:sz w:val="24"/>
          <w:szCs w:val="24"/>
          <w:lang w:val="id-ID"/>
        </w:rPr>
      </w:pPr>
    </w:p>
    <w:p w:rsidR="00AA2679" w:rsidRDefault="00AA2679" w:rsidP="00AA267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AA2679" w:rsidRDefault="00AA2679" w:rsidP="00AA2679">
      <w:pPr>
        <w:jc w:val="both"/>
        <w:rPr>
          <w:sz w:val="24"/>
          <w:szCs w:val="24"/>
          <w:lang w:val="id-ID"/>
        </w:rPr>
      </w:pPr>
    </w:p>
    <w:p w:rsidR="00AA2679" w:rsidRDefault="00AA2679" w:rsidP="00AA2679">
      <w:pPr>
        <w:jc w:val="both"/>
        <w:rPr>
          <w:sz w:val="24"/>
          <w:szCs w:val="24"/>
          <w:lang w:val="id-ID"/>
        </w:rPr>
      </w:pPr>
    </w:p>
    <w:p w:rsidR="00AA2679" w:rsidRDefault="00AA2679" w:rsidP="00AA2679">
      <w:pPr>
        <w:jc w:val="both"/>
        <w:rPr>
          <w:sz w:val="24"/>
          <w:szCs w:val="24"/>
          <w:lang w:val="id-ID"/>
        </w:rPr>
      </w:pPr>
    </w:p>
    <w:p w:rsidR="00AA2679" w:rsidRDefault="00AA2679" w:rsidP="00AA267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AA2679" w:rsidRDefault="00E073B4" w:rsidP="00AA267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AA2679">
        <w:rPr>
          <w:sz w:val="24"/>
          <w:szCs w:val="24"/>
          <w:lang w:val="id-ID"/>
        </w:rPr>
        <w:t>,</w:t>
      </w:r>
    </w:p>
    <w:p w:rsidR="00AA2679" w:rsidRDefault="00AA2679" w:rsidP="00AA2679">
      <w:pPr>
        <w:ind w:left="5245"/>
        <w:jc w:val="both"/>
        <w:rPr>
          <w:sz w:val="24"/>
          <w:szCs w:val="24"/>
          <w:lang w:val="id-ID"/>
        </w:rPr>
      </w:pPr>
    </w:p>
    <w:p w:rsidR="00AA2679" w:rsidRDefault="00AA2679" w:rsidP="00AA2679">
      <w:pPr>
        <w:ind w:left="5245"/>
        <w:jc w:val="both"/>
        <w:rPr>
          <w:sz w:val="24"/>
          <w:szCs w:val="24"/>
          <w:lang w:val="id-ID"/>
        </w:rPr>
      </w:pPr>
    </w:p>
    <w:p w:rsidR="00AA2679" w:rsidRDefault="00AA2679" w:rsidP="00AA2679">
      <w:pPr>
        <w:ind w:left="5245"/>
        <w:jc w:val="both"/>
        <w:rPr>
          <w:sz w:val="24"/>
          <w:szCs w:val="24"/>
          <w:lang w:val="id-ID"/>
        </w:rPr>
      </w:pPr>
    </w:p>
    <w:p w:rsidR="00AA2679" w:rsidRDefault="00AA2679" w:rsidP="00AA267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AA2679" w:rsidRDefault="00AA2679" w:rsidP="00AA267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NIP ...................................................</w:t>
      </w:r>
    </w:p>
    <w:p w:rsidR="00A324FC" w:rsidRDefault="00A324FC" w:rsidP="00AA2679">
      <w:pPr>
        <w:ind w:left="5245"/>
        <w:jc w:val="both"/>
        <w:rPr>
          <w:sz w:val="24"/>
          <w:szCs w:val="24"/>
          <w:lang w:val="id-ID"/>
        </w:rPr>
        <w:sectPr w:rsidR="00A324FC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</w:p>
    <w:p w:rsidR="00A324FC" w:rsidRPr="003E78B6" w:rsidRDefault="00A324FC" w:rsidP="00A324FC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94080" behindDoc="1" locked="0" layoutInCell="1" allowOverlap="1" wp14:anchorId="7326CD0A" wp14:editId="3294F77D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A324FC" w:rsidRPr="003E78B6" w:rsidRDefault="00A324FC" w:rsidP="00A324FC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A324FC" w:rsidRPr="00324585" w:rsidRDefault="00A324FC" w:rsidP="00A324FC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A324FC" w:rsidRPr="00B84813" w:rsidRDefault="00A324FC" w:rsidP="00A324FC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A324FC" w:rsidRPr="00B84813" w:rsidRDefault="00A324FC" w:rsidP="00A324FC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93056" behindDoc="0" locked="0" layoutInCell="0" allowOverlap="1" wp14:anchorId="17E73DD2" wp14:editId="1D3B58BD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28" name="Straight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48BBC9" id="Straight Connector 28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A+OCwE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A324FC" w:rsidRDefault="00A324FC" w:rsidP="00A324FC"/>
    <w:p w:rsidR="00A324FC" w:rsidRDefault="00A324FC" w:rsidP="00A324FC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8C80E06" wp14:editId="7DCEBAF7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A324FC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C80E06" id="Oval 29" o:spid="_x0000_s1034" style="position:absolute;margin-left:436.8pt;margin-top:.4pt;width:39.75pt;height:30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Of9T6p8AgAASg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A324FC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7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A324FC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E87C30" w:rsidRDefault="00E87C30" w:rsidP="00A324FC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A324FC" w:rsidRPr="003B4D6E" w:rsidRDefault="00A324FC" w:rsidP="00A324FC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 PROPOSAL DISERTASI</w:t>
      </w:r>
    </w:p>
    <w:p w:rsidR="00A324FC" w:rsidRDefault="00A324FC" w:rsidP="00A324FC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A324FC" w:rsidRDefault="00A324FC" w:rsidP="00A324FC">
      <w:pPr>
        <w:rPr>
          <w:sz w:val="24"/>
          <w:szCs w:val="24"/>
          <w:lang w:val="id-ID"/>
        </w:rPr>
      </w:pPr>
    </w:p>
    <w:p w:rsidR="00A324FC" w:rsidRDefault="00A324FC" w:rsidP="00A324FC">
      <w:pPr>
        <w:rPr>
          <w:sz w:val="24"/>
          <w:szCs w:val="24"/>
          <w:lang w:val="id-ID"/>
        </w:rPr>
      </w:pPr>
    </w:p>
    <w:p w:rsidR="00A324FC" w:rsidRDefault="00A324FC" w:rsidP="00A324FC">
      <w:pPr>
        <w:rPr>
          <w:sz w:val="24"/>
          <w:szCs w:val="24"/>
          <w:lang w:val="id-ID"/>
        </w:rPr>
      </w:pPr>
    </w:p>
    <w:p w:rsidR="00A324FC" w:rsidRDefault="00A324FC" w:rsidP="00A324FC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A324FC" w:rsidRDefault="00A324FC" w:rsidP="00A324FC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A324FC" w:rsidTr="005E7CEA">
        <w:tc>
          <w:tcPr>
            <w:tcW w:w="2835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A324FC" w:rsidTr="005E7CEA">
        <w:tc>
          <w:tcPr>
            <w:tcW w:w="2835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A324FC" w:rsidTr="005E7CEA">
        <w:tc>
          <w:tcPr>
            <w:tcW w:w="2835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324FC" w:rsidRDefault="00A324FC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A324FC" w:rsidRPr="006E3662" w:rsidRDefault="00A324FC" w:rsidP="00A324FC">
      <w:pPr>
        <w:rPr>
          <w:sz w:val="24"/>
          <w:szCs w:val="24"/>
          <w:lang w:val="id-ID"/>
        </w:rPr>
      </w:pPr>
    </w:p>
    <w:p w:rsidR="00A324FC" w:rsidRDefault="00A324FC" w:rsidP="00A324FC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 w:rsidRPr="009412C6">
        <w:rPr>
          <w:b/>
          <w:sz w:val="24"/>
          <w:szCs w:val="24"/>
          <w:lang w:val="id-ID"/>
        </w:rPr>
        <w:t>Menguji Proposal Disertasi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8"/>
        <w:gridCol w:w="1215"/>
        <w:gridCol w:w="3119"/>
        <w:gridCol w:w="2268"/>
        <w:gridCol w:w="2268"/>
      </w:tblGrid>
      <w:tr w:rsidR="009412C6" w:rsidTr="009F4012">
        <w:trPr>
          <w:jc w:val="center"/>
        </w:trPr>
        <w:tc>
          <w:tcPr>
            <w:tcW w:w="628" w:type="dxa"/>
            <w:tcBorders>
              <w:left w:val="nil"/>
            </w:tcBorders>
            <w:vAlign w:val="center"/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215" w:type="dxa"/>
            <w:vAlign w:val="center"/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119" w:type="dxa"/>
            <w:vAlign w:val="center"/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Tgl Ujian </w:t>
            </w:r>
            <w:r>
              <w:rPr>
                <w:sz w:val="24"/>
                <w:szCs w:val="24"/>
                <w:lang w:val="id-ID"/>
              </w:rPr>
              <w:br/>
              <w:t>Proposal Disertasi</w:t>
            </w:r>
          </w:p>
        </w:tc>
        <w:tc>
          <w:tcPr>
            <w:tcW w:w="2268" w:type="dxa"/>
            <w:tcBorders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9412C6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412C6" w:rsidRDefault="009412C6" w:rsidP="009412C6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9412C6" w:rsidRDefault="009412C6" w:rsidP="009412C6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9412C6" w:rsidRPr="005A5C5A" w:rsidRDefault="009412C6" w:rsidP="009412C6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412C6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412C6" w:rsidRDefault="009412C6" w:rsidP="009412C6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9412C6" w:rsidRDefault="009412C6" w:rsidP="009412C6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412C6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9412C6" w:rsidRDefault="009412C6" w:rsidP="009412C6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9412C6" w:rsidRDefault="009412C6" w:rsidP="009412C6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412C6" w:rsidTr="009F4012">
        <w:trPr>
          <w:jc w:val="center"/>
        </w:trPr>
        <w:tc>
          <w:tcPr>
            <w:tcW w:w="4962" w:type="dxa"/>
            <w:gridSpan w:val="3"/>
            <w:tcBorders>
              <w:left w:val="nil"/>
              <w:bottom w:val="single" w:sz="4" w:space="0" w:color="auto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</w:tcPr>
          <w:p w:rsidR="009412C6" w:rsidRDefault="009412C6" w:rsidP="009412C6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A324FC" w:rsidRDefault="00A324FC" w:rsidP="00A324FC">
      <w:pPr>
        <w:rPr>
          <w:sz w:val="24"/>
          <w:szCs w:val="24"/>
          <w:lang w:val="id-ID"/>
        </w:rPr>
      </w:pPr>
    </w:p>
    <w:p w:rsidR="00A324FC" w:rsidRDefault="00A324FC" w:rsidP="00A324FC">
      <w:pPr>
        <w:jc w:val="both"/>
        <w:rPr>
          <w:sz w:val="24"/>
          <w:szCs w:val="24"/>
          <w:lang w:val="id-ID"/>
        </w:rPr>
      </w:pPr>
    </w:p>
    <w:p w:rsidR="00A324FC" w:rsidRDefault="00A324FC" w:rsidP="00A324FC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A324FC" w:rsidRDefault="00A324FC" w:rsidP="00A324FC">
      <w:pPr>
        <w:jc w:val="both"/>
        <w:rPr>
          <w:sz w:val="24"/>
          <w:szCs w:val="24"/>
          <w:lang w:val="id-ID"/>
        </w:rPr>
      </w:pPr>
    </w:p>
    <w:p w:rsidR="00A324FC" w:rsidRDefault="00A324FC" w:rsidP="00A324FC">
      <w:pPr>
        <w:jc w:val="both"/>
        <w:rPr>
          <w:sz w:val="24"/>
          <w:szCs w:val="24"/>
          <w:lang w:val="id-ID"/>
        </w:rPr>
      </w:pPr>
    </w:p>
    <w:p w:rsidR="00A324FC" w:rsidRDefault="00A324FC" w:rsidP="00A324FC">
      <w:pPr>
        <w:jc w:val="both"/>
        <w:rPr>
          <w:sz w:val="24"/>
          <w:szCs w:val="24"/>
          <w:lang w:val="id-ID"/>
        </w:rPr>
      </w:pPr>
    </w:p>
    <w:p w:rsidR="00A324FC" w:rsidRDefault="00A324FC" w:rsidP="00A324F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A324FC" w:rsidRDefault="00E073B4" w:rsidP="00A324F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A324FC">
        <w:rPr>
          <w:sz w:val="24"/>
          <w:szCs w:val="24"/>
          <w:lang w:val="id-ID"/>
        </w:rPr>
        <w:t>,</w:t>
      </w:r>
    </w:p>
    <w:p w:rsidR="00A324FC" w:rsidRDefault="00A324FC" w:rsidP="00A324FC">
      <w:pPr>
        <w:ind w:left="5245"/>
        <w:jc w:val="both"/>
        <w:rPr>
          <w:sz w:val="24"/>
          <w:szCs w:val="24"/>
          <w:lang w:val="id-ID"/>
        </w:rPr>
      </w:pPr>
    </w:p>
    <w:p w:rsidR="00A324FC" w:rsidRDefault="00A324FC" w:rsidP="00A324FC">
      <w:pPr>
        <w:ind w:left="5245"/>
        <w:jc w:val="both"/>
        <w:rPr>
          <w:sz w:val="24"/>
          <w:szCs w:val="24"/>
          <w:lang w:val="id-ID"/>
        </w:rPr>
      </w:pPr>
    </w:p>
    <w:p w:rsidR="00A324FC" w:rsidRDefault="00A324FC" w:rsidP="00A324FC">
      <w:pPr>
        <w:ind w:left="5245"/>
        <w:jc w:val="both"/>
        <w:rPr>
          <w:sz w:val="24"/>
          <w:szCs w:val="24"/>
          <w:lang w:val="id-ID"/>
        </w:rPr>
      </w:pPr>
    </w:p>
    <w:p w:rsidR="00A324FC" w:rsidRDefault="00A324FC" w:rsidP="00A324F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A324FC" w:rsidRDefault="00A324FC" w:rsidP="00A324FC">
      <w:pPr>
        <w:ind w:left="5245"/>
        <w:jc w:val="both"/>
        <w:rPr>
          <w:sz w:val="24"/>
          <w:szCs w:val="24"/>
          <w:lang w:val="id-ID"/>
        </w:rPr>
        <w:sectPr w:rsidR="00A324FC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EF5EE5" w:rsidRPr="003E78B6" w:rsidRDefault="00EF5EE5" w:rsidP="00EF5EE5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698176" behindDoc="1" locked="0" layoutInCell="1" allowOverlap="1" wp14:anchorId="7326CD0A" wp14:editId="3294F77D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EF5EE5" w:rsidRPr="003E78B6" w:rsidRDefault="00EF5EE5" w:rsidP="00EF5EE5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EF5EE5" w:rsidRPr="00324585" w:rsidRDefault="00EF5EE5" w:rsidP="00EF5EE5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EF5EE5" w:rsidRPr="00B84813" w:rsidRDefault="00EF5EE5" w:rsidP="00EF5EE5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EF5EE5" w:rsidRPr="00B84813" w:rsidRDefault="00EF5EE5" w:rsidP="00EF5EE5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97152" behindDoc="0" locked="0" layoutInCell="0" allowOverlap="1" wp14:anchorId="17E73DD2" wp14:editId="1D3B58BD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31" name="Straight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5F1BB2" id="Straight Connector 31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EF5EE5" w:rsidRDefault="00EF5EE5" w:rsidP="00EF5EE5"/>
    <w:p w:rsidR="00EF5EE5" w:rsidRDefault="00EF5EE5" w:rsidP="00EF5EE5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8C80E06" wp14:editId="7DCEBAF7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EF5EE5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C80E06" id="Oval 32" o:spid="_x0000_s1035" style="position:absolute;margin-left:436.8pt;margin-top:.4pt;width:39.75pt;height:3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NtZmxZ8AgAASg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EF5EE5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8</w:t>
                      </w:r>
                    </w:p>
                  </w:txbxContent>
                </v:textbox>
              </v:oval>
            </w:pict>
          </mc:Fallback>
        </mc:AlternateContent>
      </w:r>
    </w:p>
    <w:p w:rsidR="00EF5EE5" w:rsidRPr="003B4D6E" w:rsidRDefault="00EF5EE5" w:rsidP="00EF5EE5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 DRAFT THESIS</w:t>
      </w:r>
    </w:p>
    <w:p w:rsidR="00EF5EE5" w:rsidRDefault="00EF5EE5" w:rsidP="00EF5EE5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EF5EE5" w:rsidRDefault="00EF5EE5" w:rsidP="00EF5EE5">
      <w:pPr>
        <w:rPr>
          <w:sz w:val="24"/>
          <w:szCs w:val="24"/>
          <w:lang w:val="id-ID"/>
        </w:rPr>
      </w:pPr>
    </w:p>
    <w:p w:rsidR="00EF5EE5" w:rsidRDefault="00EF5EE5" w:rsidP="00EF5EE5">
      <w:pPr>
        <w:rPr>
          <w:sz w:val="24"/>
          <w:szCs w:val="24"/>
          <w:lang w:val="id-ID"/>
        </w:rPr>
      </w:pPr>
    </w:p>
    <w:p w:rsidR="00EF5EE5" w:rsidRDefault="00EF5EE5" w:rsidP="00EF5EE5">
      <w:pPr>
        <w:rPr>
          <w:sz w:val="24"/>
          <w:szCs w:val="24"/>
          <w:lang w:val="id-ID"/>
        </w:rPr>
      </w:pPr>
    </w:p>
    <w:p w:rsidR="00EF5EE5" w:rsidRDefault="00EF5EE5" w:rsidP="00EF5EE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EF5EE5" w:rsidRDefault="00EF5EE5" w:rsidP="00EF5EE5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EF5EE5" w:rsidTr="005E7CEA">
        <w:tc>
          <w:tcPr>
            <w:tcW w:w="2835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EF5EE5" w:rsidTr="005E7CEA">
        <w:tc>
          <w:tcPr>
            <w:tcW w:w="2835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EF5EE5" w:rsidTr="005E7CEA">
        <w:tc>
          <w:tcPr>
            <w:tcW w:w="2835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F5EE5" w:rsidRDefault="00EF5EE5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EF5EE5" w:rsidRPr="006E3662" w:rsidRDefault="00EF5EE5" w:rsidP="00EF5EE5">
      <w:pPr>
        <w:rPr>
          <w:sz w:val="24"/>
          <w:szCs w:val="24"/>
          <w:lang w:val="id-ID"/>
        </w:rPr>
      </w:pPr>
    </w:p>
    <w:p w:rsidR="00EF5EE5" w:rsidRDefault="00EF5EE5" w:rsidP="00EF5EE5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 w:rsidRPr="00552C92">
        <w:rPr>
          <w:b/>
          <w:sz w:val="24"/>
          <w:szCs w:val="24"/>
          <w:lang w:val="id-ID"/>
        </w:rPr>
        <w:t>Menguji Draft Thesis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8"/>
        <w:gridCol w:w="1215"/>
        <w:gridCol w:w="3119"/>
        <w:gridCol w:w="2268"/>
        <w:gridCol w:w="2268"/>
      </w:tblGrid>
      <w:tr w:rsidR="00552C92" w:rsidTr="009F4012">
        <w:trPr>
          <w:jc w:val="center"/>
        </w:trPr>
        <w:tc>
          <w:tcPr>
            <w:tcW w:w="628" w:type="dxa"/>
            <w:tcBorders>
              <w:left w:val="nil"/>
            </w:tcBorders>
            <w:vAlign w:val="center"/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215" w:type="dxa"/>
            <w:vAlign w:val="center"/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119" w:type="dxa"/>
            <w:vAlign w:val="center"/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Tgl Ujian </w:t>
            </w:r>
            <w:r>
              <w:rPr>
                <w:sz w:val="24"/>
                <w:szCs w:val="24"/>
                <w:lang w:val="id-ID"/>
              </w:rPr>
              <w:br/>
              <w:t>Draft Thesis</w:t>
            </w:r>
          </w:p>
        </w:tc>
        <w:tc>
          <w:tcPr>
            <w:tcW w:w="2268" w:type="dxa"/>
            <w:tcBorders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552C92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552C92" w:rsidRDefault="00552C92" w:rsidP="00552C9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552C92" w:rsidRDefault="00552C92" w:rsidP="00552C9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552C92" w:rsidRPr="005A5C5A" w:rsidRDefault="00552C92" w:rsidP="00552C92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552C92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552C92" w:rsidRDefault="00552C92" w:rsidP="00552C9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552C92" w:rsidRDefault="00552C92" w:rsidP="00552C9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552C92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552C92" w:rsidRDefault="00552C92" w:rsidP="00552C9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552C92" w:rsidRDefault="00552C92" w:rsidP="00552C9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552C92" w:rsidTr="009F4012">
        <w:trPr>
          <w:jc w:val="center"/>
        </w:trPr>
        <w:tc>
          <w:tcPr>
            <w:tcW w:w="4962" w:type="dxa"/>
            <w:gridSpan w:val="3"/>
            <w:tcBorders>
              <w:left w:val="nil"/>
              <w:bottom w:val="single" w:sz="4" w:space="0" w:color="auto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</w:tcPr>
          <w:p w:rsidR="00552C92" w:rsidRDefault="00552C92" w:rsidP="00552C9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EF5EE5" w:rsidRDefault="00EF5EE5" w:rsidP="00EF5EE5">
      <w:pPr>
        <w:rPr>
          <w:sz w:val="24"/>
          <w:szCs w:val="24"/>
          <w:lang w:val="id-ID"/>
        </w:rPr>
      </w:pPr>
    </w:p>
    <w:p w:rsidR="00EF5EE5" w:rsidRDefault="00EF5EE5" w:rsidP="00EF5EE5">
      <w:pPr>
        <w:jc w:val="both"/>
        <w:rPr>
          <w:sz w:val="24"/>
          <w:szCs w:val="24"/>
          <w:lang w:val="id-ID"/>
        </w:rPr>
      </w:pPr>
    </w:p>
    <w:p w:rsidR="00EF5EE5" w:rsidRDefault="00EF5EE5" w:rsidP="00EF5EE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EF5EE5" w:rsidRDefault="00EF5EE5" w:rsidP="00EF5EE5">
      <w:pPr>
        <w:jc w:val="both"/>
        <w:rPr>
          <w:sz w:val="24"/>
          <w:szCs w:val="24"/>
          <w:lang w:val="id-ID"/>
        </w:rPr>
      </w:pPr>
    </w:p>
    <w:p w:rsidR="00EF5EE5" w:rsidRDefault="00EF5EE5" w:rsidP="00EF5EE5">
      <w:pPr>
        <w:jc w:val="both"/>
        <w:rPr>
          <w:sz w:val="24"/>
          <w:szCs w:val="24"/>
          <w:lang w:val="id-ID"/>
        </w:rPr>
      </w:pPr>
    </w:p>
    <w:p w:rsidR="00EF5EE5" w:rsidRDefault="00EF5EE5" w:rsidP="00EF5EE5">
      <w:pPr>
        <w:jc w:val="both"/>
        <w:rPr>
          <w:sz w:val="24"/>
          <w:szCs w:val="24"/>
          <w:lang w:val="id-ID"/>
        </w:rPr>
      </w:pPr>
    </w:p>
    <w:p w:rsidR="00EF5EE5" w:rsidRDefault="00EF5EE5" w:rsidP="00EF5EE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EF5EE5" w:rsidRDefault="00E073B4" w:rsidP="00EF5EE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EF5EE5">
        <w:rPr>
          <w:sz w:val="24"/>
          <w:szCs w:val="24"/>
          <w:lang w:val="id-ID"/>
        </w:rPr>
        <w:t>,</w:t>
      </w:r>
    </w:p>
    <w:p w:rsidR="00EF5EE5" w:rsidRDefault="00EF5EE5" w:rsidP="00EF5EE5">
      <w:pPr>
        <w:ind w:left="5245"/>
        <w:jc w:val="both"/>
        <w:rPr>
          <w:sz w:val="24"/>
          <w:szCs w:val="24"/>
          <w:lang w:val="id-ID"/>
        </w:rPr>
      </w:pPr>
    </w:p>
    <w:p w:rsidR="00EF5EE5" w:rsidRDefault="00EF5EE5" w:rsidP="00EF5EE5">
      <w:pPr>
        <w:ind w:left="5245"/>
        <w:jc w:val="both"/>
        <w:rPr>
          <w:sz w:val="24"/>
          <w:szCs w:val="24"/>
          <w:lang w:val="id-ID"/>
        </w:rPr>
      </w:pPr>
    </w:p>
    <w:p w:rsidR="00EF5EE5" w:rsidRDefault="00EF5EE5" w:rsidP="00EF5EE5">
      <w:pPr>
        <w:ind w:left="5245"/>
        <w:jc w:val="both"/>
        <w:rPr>
          <w:sz w:val="24"/>
          <w:szCs w:val="24"/>
          <w:lang w:val="id-ID"/>
        </w:rPr>
      </w:pPr>
    </w:p>
    <w:p w:rsidR="00EF5EE5" w:rsidRDefault="00EF5EE5" w:rsidP="00EF5EE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EF5EE5" w:rsidRDefault="00EF5EE5" w:rsidP="00EF5EE5">
      <w:pPr>
        <w:ind w:left="5245"/>
        <w:jc w:val="both"/>
        <w:rPr>
          <w:sz w:val="24"/>
          <w:szCs w:val="24"/>
          <w:lang w:val="id-ID"/>
        </w:rPr>
        <w:sectPr w:rsidR="00EF5EE5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C7292C" w:rsidRPr="003E78B6" w:rsidRDefault="00C7292C" w:rsidP="00C7292C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02272" behindDoc="1" locked="0" layoutInCell="1" allowOverlap="1" wp14:anchorId="7326CD0A" wp14:editId="3294F77D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C7292C" w:rsidRPr="003E78B6" w:rsidRDefault="00C7292C" w:rsidP="00C7292C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C7292C" w:rsidRPr="00324585" w:rsidRDefault="00C7292C" w:rsidP="00C7292C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C7292C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C7292C" w:rsidRPr="00B84813" w:rsidRDefault="00C7292C" w:rsidP="00C7292C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C7292C" w:rsidRPr="00B84813" w:rsidRDefault="00C7292C" w:rsidP="00C7292C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01248" behindDoc="0" locked="0" layoutInCell="0" allowOverlap="1" wp14:anchorId="17E73DD2" wp14:editId="1D3B58BD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34" name="Straight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DB7761" id="Straight Connector 34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C7292C" w:rsidRDefault="00C7292C" w:rsidP="00C7292C"/>
    <w:p w:rsidR="00C7292C" w:rsidRDefault="00C7292C" w:rsidP="00C7292C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8C80E06" wp14:editId="7DCEBAF7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C7292C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C80E06" id="Oval 35" o:spid="_x0000_s1036" style="position:absolute;margin-left:436.8pt;margin-top:.4pt;width:39.75pt;height:30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C7292C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19</w:t>
                      </w:r>
                    </w:p>
                  </w:txbxContent>
                </v:textbox>
              </v:oval>
            </w:pict>
          </mc:Fallback>
        </mc:AlternateContent>
      </w:r>
    </w:p>
    <w:p w:rsidR="00C7292C" w:rsidRPr="003B4D6E" w:rsidRDefault="00C7292C" w:rsidP="00C7292C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 DRAFT DISERTASI</w:t>
      </w:r>
    </w:p>
    <w:p w:rsidR="00C7292C" w:rsidRDefault="00C7292C" w:rsidP="00C7292C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C7292C" w:rsidRDefault="00C7292C" w:rsidP="00C7292C">
      <w:pPr>
        <w:rPr>
          <w:sz w:val="24"/>
          <w:szCs w:val="24"/>
          <w:lang w:val="id-ID"/>
        </w:rPr>
      </w:pPr>
    </w:p>
    <w:p w:rsidR="00C7292C" w:rsidRDefault="00C7292C" w:rsidP="00C7292C">
      <w:pPr>
        <w:rPr>
          <w:sz w:val="24"/>
          <w:szCs w:val="24"/>
          <w:lang w:val="id-ID"/>
        </w:rPr>
      </w:pPr>
    </w:p>
    <w:p w:rsidR="00C7292C" w:rsidRDefault="00C7292C" w:rsidP="00C7292C">
      <w:pPr>
        <w:rPr>
          <w:sz w:val="24"/>
          <w:szCs w:val="24"/>
          <w:lang w:val="id-ID"/>
        </w:rPr>
      </w:pPr>
    </w:p>
    <w:p w:rsidR="00C7292C" w:rsidRDefault="00C7292C" w:rsidP="00C7292C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C7292C" w:rsidRDefault="00C7292C" w:rsidP="00C7292C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C7292C" w:rsidTr="005E7CEA">
        <w:tc>
          <w:tcPr>
            <w:tcW w:w="2835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C7292C" w:rsidTr="005E7CEA">
        <w:tc>
          <w:tcPr>
            <w:tcW w:w="2835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C7292C" w:rsidTr="005E7CEA">
        <w:tc>
          <w:tcPr>
            <w:tcW w:w="2835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C7292C" w:rsidRDefault="00C7292C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C7292C" w:rsidRPr="006E3662" w:rsidRDefault="00C7292C" w:rsidP="00C7292C">
      <w:pPr>
        <w:rPr>
          <w:sz w:val="24"/>
          <w:szCs w:val="24"/>
          <w:lang w:val="id-ID"/>
        </w:rPr>
      </w:pPr>
    </w:p>
    <w:p w:rsidR="00C7292C" w:rsidRDefault="00C7292C" w:rsidP="00C7292C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 w:rsidRPr="00F47E42">
        <w:rPr>
          <w:b/>
          <w:sz w:val="24"/>
          <w:szCs w:val="24"/>
          <w:lang w:val="id-ID"/>
        </w:rPr>
        <w:t>Menguji Draft Disertasi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8"/>
        <w:gridCol w:w="1215"/>
        <w:gridCol w:w="3119"/>
        <w:gridCol w:w="2268"/>
        <w:gridCol w:w="2268"/>
      </w:tblGrid>
      <w:tr w:rsidR="00F47E42" w:rsidTr="009F4012">
        <w:trPr>
          <w:jc w:val="center"/>
        </w:trPr>
        <w:tc>
          <w:tcPr>
            <w:tcW w:w="628" w:type="dxa"/>
            <w:tcBorders>
              <w:left w:val="nil"/>
            </w:tcBorders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215" w:type="dxa"/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119" w:type="dxa"/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268" w:type="dxa"/>
            <w:tcBorders>
              <w:right w:val="nil"/>
            </w:tcBorders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Tgl Ujian </w:t>
            </w:r>
            <w:r>
              <w:rPr>
                <w:sz w:val="24"/>
                <w:szCs w:val="24"/>
                <w:lang w:val="id-ID"/>
              </w:rPr>
              <w:br/>
              <w:t>Draft Disertasi</w:t>
            </w: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F47E42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F47E42" w:rsidRPr="005A5C5A" w:rsidRDefault="00F47E42" w:rsidP="00F47E42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F47E42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F47E42" w:rsidTr="009F4012">
        <w:trPr>
          <w:jc w:val="center"/>
        </w:trPr>
        <w:tc>
          <w:tcPr>
            <w:tcW w:w="628" w:type="dxa"/>
            <w:tcBorders>
              <w:left w:val="nil"/>
            </w:tcBorders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119" w:type="dxa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F47E42" w:rsidTr="009F4012">
        <w:trPr>
          <w:jc w:val="center"/>
        </w:trPr>
        <w:tc>
          <w:tcPr>
            <w:tcW w:w="4962" w:type="dxa"/>
            <w:gridSpan w:val="3"/>
            <w:tcBorders>
              <w:left w:val="nil"/>
              <w:bottom w:val="single" w:sz="4" w:space="0" w:color="auto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C7292C" w:rsidRDefault="00C7292C" w:rsidP="00C7292C">
      <w:pPr>
        <w:rPr>
          <w:sz w:val="24"/>
          <w:szCs w:val="24"/>
          <w:lang w:val="id-ID"/>
        </w:rPr>
      </w:pPr>
    </w:p>
    <w:p w:rsidR="00C7292C" w:rsidRDefault="00C7292C" w:rsidP="00C7292C">
      <w:pPr>
        <w:jc w:val="both"/>
        <w:rPr>
          <w:sz w:val="24"/>
          <w:szCs w:val="24"/>
          <w:lang w:val="id-ID"/>
        </w:rPr>
      </w:pPr>
    </w:p>
    <w:p w:rsidR="00C7292C" w:rsidRDefault="00C7292C" w:rsidP="00C7292C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C7292C" w:rsidRDefault="00C7292C" w:rsidP="00C7292C">
      <w:pPr>
        <w:jc w:val="both"/>
        <w:rPr>
          <w:sz w:val="24"/>
          <w:szCs w:val="24"/>
          <w:lang w:val="id-ID"/>
        </w:rPr>
      </w:pPr>
    </w:p>
    <w:p w:rsidR="00C7292C" w:rsidRDefault="00C7292C" w:rsidP="00C7292C">
      <w:pPr>
        <w:jc w:val="both"/>
        <w:rPr>
          <w:sz w:val="24"/>
          <w:szCs w:val="24"/>
          <w:lang w:val="id-ID"/>
        </w:rPr>
      </w:pPr>
    </w:p>
    <w:p w:rsidR="00C7292C" w:rsidRDefault="00C7292C" w:rsidP="00C7292C">
      <w:pPr>
        <w:jc w:val="both"/>
        <w:rPr>
          <w:sz w:val="24"/>
          <w:szCs w:val="24"/>
          <w:lang w:val="id-ID"/>
        </w:rPr>
      </w:pPr>
    </w:p>
    <w:p w:rsidR="00C7292C" w:rsidRDefault="00C7292C" w:rsidP="00C7292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C7292C" w:rsidRDefault="00E073B4" w:rsidP="00C7292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C7292C">
        <w:rPr>
          <w:sz w:val="24"/>
          <w:szCs w:val="24"/>
          <w:lang w:val="id-ID"/>
        </w:rPr>
        <w:t>,</w:t>
      </w:r>
    </w:p>
    <w:p w:rsidR="00C7292C" w:rsidRDefault="00C7292C" w:rsidP="00C7292C">
      <w:pPr>
        <w:ind w:left="5245"/>
        <w:jc w:val="both"/>
        <w:rPr>
          <w:sz w:val="24"/>
          <w:szCs w:val="24"/>
          <w:lang w:val="id-ID"/>
        </w:rPr>
      </w:pPr>
    </w:p>
    <w:p w:rsidR="00C7292C" w:rsidRDefault="00C7292C" w:rsidP="00C7292C">
      <w:pPr>
        <w:ind w:left="5245"/>
        <w:jc w:val="both"/>
        <w:rPr>
          <w:sz w:val="24"/>
          <w:szCs w:val="24"/>
          <w:lang w:val="id-ID"/>
        </w:rPr>
      </w:pPr>
    </w:p>
    <w:p w:rsidR="00C7292C" w:rsidRDefault="00C7292C" w:rsidP="00C7292C">
      <w:pPr>
        <w:ind w:left="5245"/>
        <w:jc w:val="both"/>
        <w:rPr>
          <w:sz w:val="24"/>
          <w:szCs w:val="24"/>
          <w:lang w:val="id-ID"/>
        </w:rPr>
      </w:pPr>
    </w:p>
    <w:p w:rsidR="00C7292C" w:rsidRDefault="00C7292C" w:rsidP="00C7292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C7292C" w:rsidRDefault="00C7292C" w:rsidP="00C7292C">
      <w:pPr>
        <w:ind w:left="5245"/>
        <w:jc w:val="both"/>
        <w:rPr>
          <w:sz w:val="24"/>
          <w:szCs w:val="24"/>
          <w:lang w:val="id-ID"/>
        </w:rPr>
        <w:sectPr w:rsidR="00C7292C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5E7CEA" w:rsidRPr="003E78B6" w:rsidRDefault="005E7CEA" w:rsidP="005E7CE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06368" behindDoc="1" locked="0" layoutInCell="1" allowOverlap="1" wp14:anchorId="7326CD0A" wp14:editId="3294F77D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5E7CEA" w:rsidRPr="003E78B6" w:rsidRDefault="005E7CEA" w:rsidP="005E7CE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5E7CEA" w:rsidRPr="00324585" w:rsidRDefault="005E7CEA" w:rsidP="005E7CEA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5E7CEA" w:rsidRPr="00B84813" w:rsidRDefault="005E7CEA" w:rsidP="005E7CE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5E7CEA" w:rsidRPr="00B84813" w:rsidRDefault="005E7CEA" w:rsidP="005E7CEA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05344" behindDoc="0" locked="0" layoutInCell="0" allowOverlap="1" wp14:anchorId="17E73DD2" wp14:editId="1D3B58BD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37" name="Straight Connector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E85D11" id="Straight Connector 37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5E7CEA" w:rsidRDefault="005E7CEA" w:rsidP="005E7CEA"/>
    <w:p w:rsidR="005E7CEA" w:rsidRDefault="005E7CEA" w:rsidP="005E7CE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80E06" wp14:editId="7DCEBAF7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5E7CE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C80E06" id="Oval 38" o:spid="_x0000_s1037" style="position:absolute;margin-left:436.8pt;margin-top:.4pt;width:39.75pt;height:30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5E7CE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0</w:t>
                      </w:r>
                    </w:p>
                  </w:txbxContent>
                </v:textbox>
              </v:oval>
            </w:pict>
          </mc:Fallback>
        </mc:AlternateContent>
      </w:r>
    </w:p>
    <w:p w:rsidR="005E7CEA" w:rsidRPr="003B4D6E" w:rsidRDefault="005E7CEA" w:rsidP="005E7CE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PEWAWANCARA </w:t>
      </w:r>
    </w:p>
    <w:p w:rsidR="005E7CEA" w:rsidRDefault="005E7CEA" w:rsidP="005E7CE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5E7CEA" w:rsidRDefault="005E7CEA" w:rsidP="005E7CEA">
      <w:pPr>
        <w:rPr>
          <w:sz w:val="24"/>
          <w:szCs w:val="24"/>
          <w:lang w:val="id-ID"/>
        </w:rPr>
      </w:pPr>
    </w:p>
    <w:p w:rsidR="005E7CEA" w:rsidRDefault="005E7CEA" w:rsidP="005E7CEA">
      <w:pPr>
        <w:rPr>
          <w:sz w:val="24"/>
          <w:szCs w:val="24"/>
          <w:lang w:val="id-ID"/>
        </w:rPr>
      </w:pPr>
    </w:p>
    <w:p w:rsidR="005E7CEA" w:rsidRDefault="005E7CEA" w:rsidP="005E7CEA">
      <w:pPr>
        <w:rPr>
          <w:sz w:val="24"/>
          <w:szCs w:val="24"/>
          <w:lang w:val="id-ID"/>
        </w:rPr>
      </w:pPr>
    </w:p>
    <w:p w:rsidR="005E7CEA" w:rsidRDefault="005E7CEA" w:rsidP="005E7CE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5E7CEA" w:rsidRDefault="005E7CEA" w:rsidP="005E7CE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5E7CEA" w:rsidTr="005E7CEA">
        <w:tc>
          <w:tcPr>
            <w:tcW w:w="2835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5E7CEA" w:rsidTr="005E7CEA">
        <w:tc>
          <w:tcPr>
            <w:tcW w:w="2835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</w:p>
        </w:tc>
      </w:tr>
      <w:tr w:rsidR="005E7CEA" w:rsidTr="005E7CEA">
        <w:tc>
          <w:tcPr>
            <w:tcW w:w="2835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5E7CEA" w:rsidRDefault="005E7CEA" w:rsidP="005E7CEA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5E7CEA" w:rsidRPr="006E3662" w:rsidRDefault="005E7CEA" w:rsidP="005E7CEA">
      <w:pPr>
        <w:rPr>
          <w:sz w:val="24"/>
          <w:szCs w:val="24"/>
          <w:lang w:val="id-ID"/>
        </w:rPr>
      </w:pPr>
    </w:p>
    <w:p w:rsidR="005E7CEA" w:rsidRDefault="005E7CEA" w:rsidP="005E7CEA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 w:rsidR="00F47E42" w:rsidRPr="00F47E42">
        <w:rPr>
          <w:b/>
          <w:sz w:val="24"/>
          <w:szCs w:val="24"/>
          <w:lang w:val="id-ID"/>
        </w:rPr>
        <w:t>Melakukan Ujian/Wawancara Calon Mahasiswa Pasca</w:t>
      </w:r>
      <w:r w:rsidR="00F47E42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</w:t>
      </w:r>
      <w:r w:rsidR="00560D9B">
        <w:rPr>
          <w:sz w:val="24"/>
          <w:szCs w:val="24"/>
          <w:lang w:val="id-ID"/>
        </w:rPr>
        <w:t>/diwawancara</w:t>
      </w:r>
      <w:r>
        <w:rPr>
          <w:sz w:val="24"/>
          <w:szCs w:val="24"/>
          <w:lang w:val="id-ID"/>
        </w:rPr>
        <w:t xml:space="preserve">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10"/>
        <w:gridCol w:w="2032"/>
        <w:gridCol w:w="2797"/>
        <w:gridCol w:w="1932"/>
        <w:gridCol w:w="2268"/>
      </w:tblGrid>
      <w:tr w:rsidR="00F47E42" w:rsidTr="00F47E42">
        <w:trPr>
          <w:jc w:val="center"/>
        </w:trPr>
        <w:tc>
          <w:tcPr>
            <w:tcW w:w="610" w:type="dxa"/>
            <w:tcBorders>
              <w:left w:val="nil"/>
            </w:tcBorders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2032" w:type="dxa"/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797" w:type="dxa"/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Alamat/Instansi</w:t>
            </w:r>
          </w:p>
        </w:tc>
        <w:tc>
          <w:tcPr>
            <w:tcW w:w="1932" w:type="dxa"/>
            <w:tcBorders>
              <w:right w:val="nil"/>
            </w:tcBorders>
            <w:vAlign w:val="center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gl Ujian/wawancara</w:t>
            </w: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F47E42" w:rsidTr="00F47E42">
        <w:trPr>
          <w:jc w:val="center"/>
        </w:trPr>
        <w:tc>
          <w:tcPr>
            <w:tcW w:w="610" w:type="dxa"/>
            <w:tcBorders>
              <w:left w:val="nil"/>
            </w:tcBorders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032" w:type="dxa"/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97" w:type="dxa"/>
          </w:tcPr>
          <w:p w:rsidR="00F47E42" w:rsidRPr="005A5C5A" w:rsidRDefault="00F47E42" w:rsidP="00F47E42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932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F47E42" w:rsidTr="00F47E42">
        <w:trPr>
          <w:jc w:val="center"/>
        </w:trPr>
        <w:tc>
          <w:tcPr>
            <w:tcW w:w="610" w:type="dxa"/>
            <w:tcBorders>
              <w:left w:val="nil"/>
            </w:tcBorders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032" w:type="dxa"/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97" w:type="dxa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32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F47E42" w:rsidTr="00F47E42">
        <w:trPr>
          <w:jc w:val="center"/>
        </w:trPr>
        <w:tc>
          <w:tcPr>
            <w:tcW w:w="610" w:type="dxa"/>
            <w:tcBorders>
              <w:left w:val="nil"/>
            </w:tcBorders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032" w:type="dxa"/>
          </w:tcPr>
          <w:p w:rsidR="00F47E42" w:rsidRDefault="00F47E42" w:rsidP="00F47E42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797" w:type="dxa"/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32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F47E42" w:rsidTr="00F47E42">
        <w:trPr>
          <w:jc w:val="center"/>
        </w:trPr>
        <w:tc>
          <w:tcPr>
            <w:tcW w:w="5439" w:type="dxa"/>
            <w:gridSpan w:val="3"/>
            <w:tcBorders>
              <w:left w:val="nil"/>
              <w:bottom w:val="single" w:sz="4" w:space="0" w:color="auto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1932" w:type="dxa"/>
            <w:tcBorders>
              <w:bottom w:val="single" w:sz="4" w:space="0" w:color="auto"/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  <w:right w:val="nil"/>
            </w:tcBorders>
          </w:tcPr>
          <w:p w:rsidR="00F47E42" w:rsidRDefault="00F47E42" w:rsidP="00F47E4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5E7CEA" w:rsidRDefault="005E7CEA" w:rsidP="005E7CEA">
      <w:pPr>
        <w:rPr>
          <w:sz w:val="24"/>
          <w:szCs w:val="24"/>
          <w:lang w:val="id-ID"/>
        </w:rPr>
      </w:pPr>
    </w:p>
    <w:p w:rsidR="005E7CEA" w:rsidRDefault="005E7CEA" w:rsidP="005E7CEA">
      <w:pPr>
        <w:jc w:val="both"/>
        <w:rPr>
          <w:sz w:val="24"/>
          <w:szCs w:val="24"/>
          <w:lang w:val="id-ID"/>
        </w:rPr>
      </w:pPr>
    </w:p>
    <w:p w:rsidR="005E7CEA" w:rsidRDefault="005E7CEA" w:rsidP="005E7CE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5E7CEA" w:rsidRDefault="005E7CEA" w:rsidP="005E7CEA">
      <w:pPr>
        <w:jc w:val="both"/>
        <w:rPr>
          <w:sz w:val="24"/>
          <w:szCs w:val="24"/>
          <w:lang w:val="id-ID"/>
        </w:rPr>
      </w:pPr>
    </w:p>
    <w:p w:rsidR="005E7CEA" w:rsidRDefault="005E7CEA" w:rsidP="005E7CEA">
      <w:pPr>
        <w:jc w:val="both"/>
        <w:rPr>
          <w:sz w:val="24"/>
          <w:szCs w:val="24"/>
          <w:lang w:val="id-ID"/>
        </w:rPr>
      </w:pPr>
    </w:p>
    <w:p w:rsidR="005E7CEA" w:rsidRDefault="005E7CEA" w:rsidP="005E7CEA">
      <w:pPr>
        <w:jc w:val="both"/>
        <w:rPr>
          <w:sz w:val="24"/>
          <w:szCs w:val="24"/>
          <w:lang w:val="id-ID"/>
        </w:rPr>
      </w:pPr>
    </w:p>
    <w:p w:rsidR="005E7CEA" w:rsidRDefault="005E7CEA" w:rsidP="005E7CE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5E7CEA" w:rsidRDefault="00E073B4" w:rsidP="005E7CE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5E7CEA">
        <w:rPr>
          <w:sz w:val="24"/>
          <w:szCs w:val="24"/>
          <w:lang w:val="id-ID"/>
        </w:rPr>
        <w:t>,</w:t>
      </w:r>
    </w:p>
    <w:p w:rsidR="005E7CEA" w:rsidRDefault="005E7CEA" w:rsidP="005E7CEA">
      <w:pPr>
        <w:ind w:left="5245"/>
        <w:jc w:val="both"/>
        <w:rPr>
          <w:sz w:val="24"/>
          <w:szCs w:val="24"/>
          <w:lang w:val="id-ID"/>
        </w:rPr>
      </w:pPr>
    </w:p>
    <w:p w:rsidR="005E7CEA" w:rsidRDefault="005E7CEA" w:rsidP="005E7CEA">
      <w:pPr>
        <w:ind w:left="5245"/>
        <w:jc w:val="both"/>
        <w:rPr>
          <w:sz w:val="24"/>
          <w:szCs w:val="24"/>
          <w:lang w:val="id-ID"/>
        </w:rPr>
      </w:pPr>
    </w:p>
    <w:p w:rsidR="005E7CEA" w:rsidRDefault="005E7CEA" w:rsidP="005E7CEA">
      <w:pPr>
        <w:ind w:left="5245"/>
        <w:jc w:val="both"/>
        <w:rPr>
          <w:sz w:val="24"/>
          <w:szCs w:val="24"/>
          <w:lang w:val="id-ID"/>
        </w:rPr>
      </w:pPr>
    </w:p>
    <w:p w:rsidR="005E7CEA" w:rsidRDefault="005E7CEA" w:rsidP="005E7CE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5E7CEA" w:rsidRDefault="005E7CEA" w:rsidP="005E7CEA">
      <w:pPr>
        <w:ind w:left="5245"/>
        <w:jc w:val="both"/>
        <w:rPr>
          <w:sz w:val="24"/>
          <w:szCs w:val="24"/>
          <w:lang w:val="id-ID"/>
        </w:rPr>
        <w:sectPr w:rsidR="005E7CE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6F7255" w:rsidRPr="003E78B6" w:rsidRDefault="006F7255" w:rsidP="006F7255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10464" behindDoc="1" locked="0" layoutInCell="1" allowOverlap="1" wp14:anchorId="48CD70A2" wp14:editId="0C66D6B0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6F7255" w:rsidRPr="003E78B6" w:rsidRDefault="006F7255" w:rsidP="006F7255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6F7255" w:rsidRPr="00324585" w:rsidRDefault="006F7255" w:rsidP="006F7255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6F7255" w:rsidRPr="00B84813" w:rsidRDefault="006F7255" w:rsidP="006F7255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6F7255" w:rsidRPr="00B84813" w:rsidRDefault="006F7255" w:rsidP="006F7255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09440" behindDoc="0" locked="0" layoutInCell="0" allowOverlap="1" wp14:anchorId="6046DDA0" wp14:editId="19B12C1A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40" name="Straight Connector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A65970" id="Straight Connector 40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DUjE3g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6F7255" w:rsidRDefault="006F7255" w:rsidP="006F7255"/>
    <w:p w:rsidR="006F7255" w:rsidRDefault="006F7255" w:rsidP="006F7255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CF5A747" wp14:editId="371F33B9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6F7255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F5A747" id="Oval 41" o:spid="_x0000_s1038" style="position:absolute;margin-left:436.8pt;margin-top:.4pt;width:39.75pt;height:30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6F7255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1</w:t>
                      </w:r>
                    </w:p>
                  </w:txbxContent>
                </v:textbox>
              </v:oval>
            </w:pict>
          </mc:Fallback>
        </mc:AlternateContent>
      </w:r>
    </w:p>
    <w:p w:rsidR="006F7255" w:rsidRPr="003B4D6E" w:rsidRDefault="006F7255" w:rsidP="006F7255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6F7255">
        <w:rPr>
          <w:rFonts w:ascii="Arial Rounded MT Bold" w:hAnsi="Arial Rounded MT Bold"/>
          <w:sz w:val="28"/>
          <w:szCs w:val="28"/>
          <w:lang w:val="id-ID"/>
        </w:rPr>
        <w:t>SURAT KETERANGAN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br/>
        <w:t xml:space="preserve">PENGUJI PROPOSAL CALON MAHASISWA S3 </w:t>
      </w:r>
    </w:p>
    <w:p w:rsidR="006F7255" w:rsidRDefault="006F7255" w:rsidP="006F7255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6F7255" w:rsidRDefault="006F7255" w:rsidP="006F7255">
      <w:pPr>
        <w:rPr>
          <w:sz w:val="24"/>
          <w:szCs w:val="24"/>
          <w:lang w:val="id-ID"/>
        </w:rPr>
      </w:pPr>
    </w:p>
    <w:p w:rsidR="006F7255" w:rsidRDefault="006F7255" w:rsidP="006F7255">
      <w:pPr>
        <w:rPr>
          <w:sz w:val="24"/>
          <w:szCs w:val="24"/>
          <w:lang w:val="id-ID"/>
        </w:rPr>
      </w:pPr>
    </w:p>
    <w:p w:rsidR="006F7255" w:rsidRDefault="006F7255" w:rsidP="006F7255">
      <w:pPr>
        <w:rPr>
          <w:sz w:val="24"/>
          <w:szCs w:val="24"/>
          <w:lang w:val="id-ID"/>
        </w:rPr>
      </w:pPr>
    </w:p>
    <w:p w:rsidR="006F7255" w:rsidRDefault="006F7255" w:rsidP="006F725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6F7255" w:rsidRDefault="006F7255" w:rsidP="006F7255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6F7255" w:rsidTr="00686514">
        <w:tc>
          <w:tcPr>
            <w:tcW w:w="2835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6F7255" w:rsidTr="00686514">
        <w:tc>
          <w:tcPr>
            <w:tcW w:w="2835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6F7255" w:rsidTr="00686514">
        <w:tc>
          <w:tcPr>
            <w:tcW w:w="2835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F7255" w:rsidRDefault="006F7255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6F7255" w:rsidRPr="006E3662" w:rsidRDefault="006F7255" w:rsidP="006F7255">
      <w:pPr>
        <w:rPr>
          <w:sz w:val="24"/>
          <w:szCs w:val="24"/>
          <w:lang w:val="id-ID"/>
        </w:rPr>
      </w:pPr>
    </w:p>
    <w:p w:rsidR="006F7255" w:rsidRDefault="006F7255" w:rsidP="006F7255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>
        <w:rPr>
          <w:b/>
          <w:sz w:val="24"/>
          <w:szCs w:val="24"/>
          <w:lang w:val="id-ID"/>
        </w:rPr>
        <w:t>Menguji Proposal Calon Mahasiswa S3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/diwawancara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18"/>
        <w:gridCol w:w="2178"/>
        <w:gridCol w:w="3300"/>
        <w:gridCol w:w="1417"/>
        <w:gridCol w:w="2126"/>
      </w:tblGrid>
      <w:tr w:rsidR="009F53B7" w:rsidTr="009F53B7">
        <w:trPr>
          <w:jc w:val="center"/>
        </w:trPr>
        <w:tc>
          <w:tcPr>
            <w:tcW w:w="618" w:type="dxa"/>
            <w:tcBorders>
              <w:left w:val="nil"/>
            </w:tcBorders>
            <w:vAlign w:val="center"/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2178" w:type="dxa"/>
            <w:vAlign w:val="center"/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3300" w:type="dxa"/>
            <w:vAlign w:val="center"/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dul Proposal</w:t>
            </w:r>
          </w:p>
        </w:tc>
        <w:tc>
          <w:tcPr>
            <w:tcW w:w="1417" w:type="dxa"/>
            <w:tcBorders>
              <w:right w:val="nil"/>
            </w:tcBorders>
            <w:vAlign w:val="center"/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gl Pelaksanaan</w:t>
            </w:r>
          </w:p>
        </w:tc>
        <w:tc>
          <w:tcPr>
            <w:tcW w:w="2126" w:type="dxa"/>
            <w:tcBorders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9F53B7" w:rsidTr="009F53B7">
        <w:trPr>
          <w:jc w:val="center"/>
        </w:trPr>
        <w:tc>
          <w:tcPr>
            <w:tcW w:w="618" w:type="dxa"/>
            <w:tcBorders>
              <w:left w:val="nil"/>
            </w:tcBorders>
          </w:tcPr>
          <w:p w:rsidR="009F53B7" w:rsidRDefault="009F53B7" w:rsidP="009F53B7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178" w:type="dxa"/>
          </w:tcPr>
          <w:p w:rsidR="009F53B7" w:rsidRDefault="009F53B7" w:rsidP="009F53B7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300" w:type="dxa"/>
          </w:tcPr>
          <w:p w:rsidR="009F53B7" w:rsidRPr="005A5C5A" w:rsidRDefault="009F53B7" w:rsidP="009F53B7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417" w:type="dxa"/>
            <w:tcBorders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F53B7" w:rsidTr="009F53B7">
        <w:trPr>
          <w:jc w:val="center"/>
        </w:trPr>
        <w:tc>
          <w:tcPr>
            <w:tcW w:w="618" w:type="dxa"/>
            <w:tcBorders>
              <w:left w:val="nil"/>
            </w:tcBorders>
          </w:tcPr>
          <w:p w:rsidR="009F53B7" w:rsidRDefault="009F53B7" w:rsidP="009F53B7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178" w:type="dxa"/>
          </w:tcPr>
          <w:p w:rsidR="009F53B7" w:rsidRDefault="009F53B7" w:rsidP="009F53B7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300" w:type="dxa"/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17" w:type="dxa"/>
            <w:tcBorders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F53B7" w:rsidTr="009F53B7">
        <w:trPr>
          <w:jc w:val="center"/>
        </w:trPr>
        <w:tc>
          <w:tcPr>
            <w:tcW w:w="618" w:type="dxa"/>
            <w:tcBorders>
              <w:left w:val="nil"/>
            </w:tcBorders>
          </w:tcPr>
          <w:p w:rsidR="009F53B7" w:rsidRDefault="009F53B7" w:rsidP="009F53B7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178" w:type="dxa"/>
          </w:tcPr>
          <w:p w:rsidR="009F53B7" w:rsidRDefault="009F53B7" w:rsidP="009F53B7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300" w:type="dxa"/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17" w:type="dxa"/>
            <w:tcBorders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F53B7" w:rsidTr="009F53B7">
        <w:trPr>
          <w:jc w:val="center"/>
        </w:trPr>
        <w:tc>
          <w:tcPr>
            <w:tcW w:w="6096" w:type="dxa"/>
            <w:gridSpan w:val="3"/>
            <w:tcBorders>
              <w:left w:val="nil"/>
              <w:bottom w:val="single" w:sz="4" w:space="0" w:color="auto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</w:t>
            </w:r>
          </w:p>
        </w:tc>
        <w:tc>
          <w:tcPr>
            <w:tcW w:w="1417" w:type="dxa"/>
            <w:tcBorders>
              <w:bottom w:val="single" w:sz="4" w:space="0" w:color="auto"/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bottom w:val="single" w:sz="4" w:space="0" w:color="auto"/>
              <w:right w:val="nil"/>
            </w:tcBorders>
          </w:tcPr>
          <w:p w:rsidR="009F53B7" w:rsidRDefault="009F53B7" w:rsidP="009F53B7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6F7255" w:rsidRDefault="006F7255" w:rsidP="006F7255">
      <w:pPr>
        <w:rPr>
          <w:sz w:val="24"/>
          <w:szCs w:val="24"/>
          <w:lang w:val="id-ID"/>
        </w:rPr>
      </w:pPr>
    </w:p>
    <w:p w:rsidR="006F7255" w:rsidRDefault="006F7255" w:rsidP="006F7255">
      <w:pPr>
        <w:jc w:val="both"/>
        <w:rPr>
          <w:sz w:val="24"/>
          <w:szCs w:val="24"/>
          <w:lang w:val="id-ID"/>
        </w:rPr>
      </w:pPr>
    </w:p>
    <w:p w:rsidR="006F7255" w:rsidRDefault="006F7255" w:rsidP="006F725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6F7255" w:rsidRDefault="006F7255" w:rsidP="006F7255">
      <w:pPr>
        <w:jc w:val="both"/>
        <w:rPr>
          <w:sz w:val="24"/>
          <w:szCs w:val="24"/>
          <w:lang w:val="id-ID"/>
        </w:rPr>
      </w:pPr>
    </w:p>
    <w:p w:rsidR="006F7255" w:rsidRDefault="006F7255" w:rsidP="006F7255">
      <w:pPr>
        <w:jc w:val="both"/>
        <w:rPr>
          <w:sz w:val="24"/>
          <w:szCs w:val="24"/>
          <w:lang w:val="id-ID"/>
        </w:rPr>
      </w:pPr>
    </w:p>
    <w:p w:rsidR="006F7255" w:rsidRDefault="006F7255" w:rsidP="006F7255">
      <w:pPr>
        <w:jc w:val="both"/>
        <w:rPr>
          <w:sz w:val="24"/>
          <w:szCs w:val="24"/>
          <w:lang w:val="id-ID"/>
        </w:rPr>
      </w:pPr>
    </w:p>
    <w:p w:rsidR="006F7255" w:rsidRDefault="006F7255" w:rsidP="006F725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6F7255" w:rsidRDefault="00E073B4" w:rsidP="006F725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6F7255">
        <w:rPr>
          <w:sz w:val="24"/>
          <w:szCs w:val="24"/>
          <w:lang w:val="id-ID"/>
        </w:rPr>
        <w:t>,</w:t>
      </w:r>
    </w:p>
    <w:p w:rsidR="006F7255" w:rsidRDefault="006F7255" w:rsidP="006F7255">
      <w:pPr>
        <w:ind w:left="5245"/>
        <w:jc w:val="both"/>
        <w:rPr>
          <w:sz w:val="24"/>
          <w:szCs w:val="24"/>
          <w:lang w:val="id-ID"/>
        </w:rPr>
      </w:pPr>
    </w:p>
    <w:p w:rsidR="006F7255" w:rsidRDefault="006F7255" w:rsidP="006F7255">
      <w:pPr>
        <w:ind w:left="5245"/>
        <w:jc w:val="both"/>
        <w:rPr>
          <w:sz w:val="24"/>
          <w:szCs w:val="24"/>
          <w:lang w:val="id-ID"/>
        </w:rPr>
      </w:pPr>
    </w:p>
    <w:p w:rsidR="006F7255" w:rsidRDefault="006F7255" w:rsidP="006F7255">
      <w:pPr>
        <w:ind w:left="5245"/>
        <w:jc w:val="both"/>
        <w:rPr>
          <w:sz w:val="24"/>
          <w:szCs w:val="24"/>
          <w:lang w:val="id-ID"/>
        </w:rPr>
      </w:pPr>
    </w:p>
    <w:p w:rsidR="006F7255" w:rsidRDefault="006F7255" w:rsidP="006F725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6F7255" w:rsidRDefault="006F7255" w:rsidP="006F7255">
      <w:pPr>
        <w:ind w:left="5245"/>
        <w:jc w:val="both"/>
        <w:rPr>
          <w:sz w:val="24"/>
          <w:szCs w:val="24"/>
          <w:lang w:val="id-ID"/>
        </w:rPr>
        <w:sectPr w:rsidR="006F7255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2B145A" w:rsidRPr="003E78B6" w:rsidRDefault="002B145A" w:rsidP="002B145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14560" behindDoc="1" locked="0" layoutInCell="1" allowOverlap="1" wp14:anchorId="00158C4E" wp14:editId="55B440EF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2B145A" w:rsidRPr="003E78B6" w:rsidRDefault="002B145A" w:rsidP="002B145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2B145A" w:rsidRPr="00324585" w:rsidRDefault="002B145A" w:rsidP="002B145A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2B145A" w:rsidRPr="006E3662" w:rsidRDefault="002B145A" w:rsidP="002B145A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JURUSAN ......................</w:t>
      </w:r>
    </w:p>
    <w:p w:rsidR="002B145A" w:rsidRPr="00B84813" w:rsidRDefault="002B145A" w:rsidP="002B145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2B145A" w:rsidRPr="00B84813" w:rsidRDefault="002B145A" w:rsidP="002B145A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13536" behindDoc="0" locked="0" layoutInCell="0" allowOverlap="1" wp14:anchorId="7F2BFE4B" wp14:editId="55C7792F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43" name="Straight Connector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5F7AD0" id="Straight Connector 43" o:spid="_x0000_s1026" style="position:absolute;flip:y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2B145A" w:rsidRDefault="002B145A" w:rsidP="002B145A"/>
    <w:p w:rsidR="002B145A" w:rsidRDefault="002B145A" w:rsidP="002B145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080D651" wp14:editId="49AABDE3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466725" cy="409575"/>
                <wp:effectExtent l="0" t="0" r="28575" b="2857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4095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2B145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80D651" id="Oval 44" o:spid="_x0000_s1039" style="position:absolute;margin-left:-14.45pt;margin-top:.4pt;width:36.75pt;height:32.25pt;z-index:251715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2B145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2B145A" w:rsidRPr="00FC30F9" w:rsidRDefault="002B145A" w:rsidP="002B145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2B145A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 w:cs="Arial"/>
          <w:color w:val="000000"/>
          <w:sz w:val="28"/>
          <w:szCs w:val="28"/>
          <w:u w:val="single"/>
          <w:lang w:val="id-ID" w:eastAsia="id-ID"/>
        </w:rPr>
        <w:t>PENGUJI KOMPREHENSIF</w:t>
      </w:r>
    </w:p>
    <w:p w:rsidR="002B145A" w:rsidRDefault="002B145A" w:rsidP="002B145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2B145A" w:rsidRDefault="002B145A" w:rsidP="002B145A">
      <w:pPr>
        <w:rPr>
          <w:sz w:val="24"/>
          <w:szCs w:val="24"/>
          <w:lang w:val="id-ID"/>
        </w:rPr>
      </w:pPr>
    </w:p>
    <w:p w:rsidR="002B145A" w:rsidRDefault="002B145A" w:rsidP="002B145A">
      <w:pPr>
        <w:rPr>
          <w:sz w:val="24"/>
          <w:szCs w:val="24"/>
          <w:lang w:val="id-ID"/>
        </w:rPr>
      </w:pPr>
    </w:p>
    <w:p w:rsidR="002B145A" w:rsidRDefault="002B145A" w:rsidP="002B145A">
      <w:pPr>
        <w:rPr>
          <w:sz w:val="24"/>
          <w:szCs w:val="24"/>
          <w:lang w:val="id-ID"/>
        </w:rPr>
      </w:pPr>
    </w:p>
    <w:p w:rsidR="002B145A" w:rsidRDefault="002B145A" w:rsidP="002B145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2B145A" w:rsidRDefault="002B145A" w:rsidP="002B145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2B145A" w:rsidTr="00686514">
        <w:tc>
          <w:tcPr>
            <w:tcW w:w="2835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B145A" w:rsidTr="00686514">
        <w:tc>
          <w:tcPr>
            <w:tcW w:w="2835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B145A" w:rsidTr="00686514">
        <w:tc>
          <w:tcPr>
            <w:tcW w:w="2835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2B145A" w:rsidRPr="006E3662" w:rsidRDefault="002B145A" w:rsidP="002B145A">
      <w:pPr>
        <w:rPr>
          <w:sz w:val="24"/>
          <w:szCs w:val="24"/>
          <w:lang w:val="id-ID"/>
        </w:rPr>
      </w:pPr>
    </w:p>
    <w:p w:rsidR="002B145A" w:rsidRDefault="002B145A" w:rsidP="002B145A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 w:rsidR="00632E94" w:rsidRPr="00632E94">
        <w:rPr>
          <w:b/>
          <w:sz w:val="24"/>
          <w:szCs w:val="24"/>
          <w:lang w:val="id-ID"/>
        </w:rPr>
        <w:t xml:space="preserve">Melaksanakan </w:t>
      </w:r>
      <w:r w:rsidRPr="00632E94">
        <w:rPr>
          <w:b/>
          <w:sz w:val="24"/>
          <w:szCs w:val="24"/>
          <w:lang w:val="id-ID"/>
        </w:rPr>
        <w:t>Ujian Komprehensif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  <w:gridCol w:w="2975"/>
      </w:tblGrid>
      <w:tr w:rsidR="002B145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975" w:type="dxa"/>
            <w:tcBorders>
              <w:right w:val="nil"/>
            </w:tcBorders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LAI</w:t>
            </w:r>
          </w:p>
        </w:tc>
      </w:tr>
      <w:tr w:rsidR="002B145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B145A" w:rsidRDefault="002B145A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18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B145A" w:rsidRPr="005A5C5A" w:rsidRDefault="002B145A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B145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B145A" w:rsidRDefault="002B145A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18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B145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B145A" w:rsidRDefault="002B145A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418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B145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B145A" w:rsidRDefault="002B145A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4.</w:t>
            </w:r>
          </w:p>
        </w:tc>
        <w:tc>
          <w:tcPr>
            <w:tcW w:w="1418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B145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B145A" w:rsidRDefault="002B145A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5...</w:t>
            </w:r>
          </w:p>
        </w:tc>
        <w:tc>
          <w:tcPr>
            <w:tcW w:w="1418" w:type="dxa"/>
          </w:tcPr>
          <w:p w:rsidR="002B145A" w:rsidRDefault="002B145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B145A" w:rsidRDefault="002B145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2B145A" w:rsidRDefault="002B145A" w:rsidP="002B145A">
      <w:pPr>
        <w:rPr>
          <w:sz w:val="24"/>
          <w:szCs w:val="24"/>
          <w:lang w:val="id-ID"/>
        </w:rPr>
      </w:pPr>
    </w:p>
    <w:p w:rsidR="002B145A" w:rsidRDefault="002B145A" w:rsidP="002B145A">
      <w:pPr>
        <w:jc w:val="both"/>
        <w:rPr>
          <w:sz w:val="24"/>
          <w:szCs w:val="24"/>
          <w:lang w:val="id-ID"/>
        </w:rPr>
      </w:pPr>
    </w:p>
    <w:p w:rsidR="002B145A" w:rsidRDefault="002B145A" w:rsidP="002B145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2B145A" w:rsidRDefault="002B145A" w:rsidP="002B145A">
      <w:pPr>
        <w:jc w:val="both"/>
        <w:rPr>
          <w:sz w:val="24"/>
          <w:szCs w:val="24"/>
          <w:lang w:val="id-ID"/>
        </w:rPr>
      </w:pPr>
    </w:p>
    <w:p w:rsidR="002B145A" w:rsidRDefault="002B145A" w:rsidP="002B145A">
      <w:pPr>
        <w:jc w:val="both"/>
        <w:rPr>
          <w:sz w:val="24"/>
          <w:szCs w:val="24"/>
          <w:lang w:val="id-ID"/>
        </w:rPr>
      </w:pPr>
    </w:p>
    <w:p w:rsidR="002B145A" w:rsidRDefault="002B145A" w:rsidP="002B145A">
      <w:pPr>
        <w:jc w:val="both"/>
        <w:rPr>
          <w:sz w:val="24"/>
          <w:szCs w:val="24"/>
          <w:lang w:val="id-ID"/>
        </w:rPr>
      </w:pPr>
    </w:p>
    <w:p w:rsidR="002B145A" w:rsidRDefault="002B145A" w:rsidP="002B145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2B145A" w:rsidRDefault="002B145A" w:rsidP="002B145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2B145A" w:rsidRDefault="002B145A" w:rsidP="002B145A">
      <w:pPr>
        <w:ind w:left="5245"/>
        <w:jc w:val="both"/>
        <w:rPr>
          <w:sz w:val="24"/>
          <w:szCs w:val="24"/>
          <w:lang w:val="id-ID"/>
        </w:rPr>
      </w:pPr>
    </w:p>
    <w:p w:rsidR="002B145A" w:rsidRDefault="002B145A" w:rsidP="002B145A">
      <w:pPr>
        <w:ind w:left="5245"/>
        <w:jc w:val="both"/>
        <w:rPr>
          <w:sz w:val="24"/>
          <w:szCs w:val="24"/>
          <w:lang w:val="id-ID"/>
        </w:rPr>
      </w:pPr>
    </w:p>
    <w:p w:rsidR="002B145A" w:rsidRDefault="002B145A" w:rsidP="002B145A">
      <w:pPr>
        <w:ind w:left="5245"/>
        <w:jc w:val="both"/>
        <w:rPr>
          <w:sz w:val="24"/>
          <w:szCs w:val="24"/>
          <w:lang w:val="id-ID"/>
        </w:rPr>
      </w:pPr>
    </w:p>
    <w:p w:rsidR="002B145A" w:rsidRDefault="002B145A" w:rsidP="002B145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2B145A" w:rsidRDefault="002B145A" w:rsidP="002B145A">
      <w:pPr>
        <w:ind w:left="5245"/>
        <w:jc w:val="both"/>
        <w:rPr>
          <w:sz w:val="24"/>
          <w:szCs w:val="24"/>
          <w:lang w:val="id-ID"/>
        </w:rPr>
        <w:sectPr w:rsidR="002B145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1D4C0A" w:rsidRPr="003E78B6" w:rsidRDefault="001D4C0A" w:rsidP="001D4C0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18656" behindDoc="1" locked="0" layoutInCell="1" allowOverlap="1" wp14:anchorId="00158C4E" wp14:editId="55B440EF">
            <wp:simplePos x="0" y="0"/>
            <wp:positionH relativeFrom="column">
              <wp:posOffset>165735</wp:posOffset>
            </wp:positionH>
            <wp:positionV relativeFrom="paragraph">
              <wp:posOffset>-55244</wp:posOffset>
            </wp:positionV>
            <wp:extent cx="852805" cy="843846"/>
            <wp:effectExtent l="0" t="0" r="4445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166" cy="85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1D4C0A" w:rsidRPr="003E78B6" w:rsidRDefault="001D4C0A" w:rsidP="001D4C0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1D4C0A" w:rsidRPr="007C5C4E" w:rsidRDefault="001D4C0A" w:rsidP="001D4C0A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7C5C4E">
        <w:rPr>
          <w:rFonts w:ascii="Arial" w:hAnsi="Arial"/>
          <w:b/>
          <w:sz w:val="28"/>
          <w:szCs w:val="28"/>
          <w:lang w:val="sv-SE"/>
        </w:rPr>
        <w:t>FAKULTAS</w:t>
      </w:r>
      <w:r w:rsidR="007C5C4E" w:rsidRPr="007C5C4E">
        <w:rPr>
          <w:rFonts w:ascii="Arial" w:hAnsi="Arial"/>
          <w:b/>
          <w:sz w:val="28"/>
          <w:szCs w:val="28"/>
          <w:lang w:val="id-ID"/>
        </w:rPr>
        <w:t xml:space="preserve"> KEDOKTERAN DAN ILMU KESEHATAN</w:t>
      </w:r>
    </w:p>
    <w:p w:rsidR="001D4C0A" w:rsidRPr="00B84813" w:rsidRDefault="001D4C0A" w:rsidP="001D4C0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1D4C0A" w:rsidRPr="00B84813" w:rsidRDefault="001D4C0A" w:rsidP="001D4C0A">
      <w:pPr>
        <w:jc w:val="both"/>
        <w:rPr>
          <w:sz w:val="24"/>
        </w:rPr>
      </w:pPr>
    </w:p>
    <w:p w:rsidR="001D4C0A" w:rsidRDefault="007C5C4E" w:rsidP="001D4C0A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17632" behindDoc="0" locked="0" layoutInCell="0" allowOverlap="1" wp14:anchorId="5BA86BCE" wp14:editId="673C9A26">
                <wp:simplePos x="0" y="0"/>
                <wp:positionH relativeFrom="margin">
                  <wp:align>right</wp:align>
                </wp:positionH>
                <wp:positionV relativeFrom="paragraph">
                  <wp:posOffset>29845</wp:posOffset>
                </wp:positionV>
                <wp:extent cx="6124575" cy="19050"/>
                <wp:effectExtent l="0" t="19050" r="47625" b="38100"/>
                <wp:wrapNone/>
                <wp:docPr id="46" name="Straight Connector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24575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BFC10D" id="Straight Connector 46" o:spid="_x0000_s1026" style="position:absolute;flip:y;z-index:25171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31.05pt,2.35pt" to="913.3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1D4C0A" w:rsidRDefault="001D4C0A" w:rsidP="001D4C0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080D651" wp14:editId="49AABDE3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542925" cy="428625"/>
                <wp:effectExtent l="0" t="0" r="28575" b="2857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1D4C0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80D651" id="Oval 47" o:spid="_x0000_s1040" style="position:absolute;margin-left:-8.45pt;margin-top:.6pt;width:42.75pt;height:33.75pt;z-index:251719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1D4C0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1D4C0A" w:rsidRPr="00FC30F9" w:rsidRDefault="001D4C0A" w:rsidP="001D4C0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7C5C4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 w:rsidR="007C5C4E">
        <w:rPr>
          <w:rFonts w:ascii="Arial Rounded MT Bold" w:hAnsi="Arial Rounded MT Bold" w:cs="Arial"/>
          <w:color w:val="000000"/>
          <w:sz w:val="28"/>
          <w:szCs w:val="28"/>
          <w:u w:val="single"/>
          <w:lang w:val="id-ID" w:eastAsia="id-ID"/>
        </w:rPr>
        <w:t>PENGUJI KLINIK</w:t>
      </w:r>
    </w:p>
    <w:p w:rsidR="001D4C0A" w:rsidRDefault="001D4C0A" w:rsidP="001D4C0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1D4C0A" w:rsidRDefault="001D4C0A" w:rsidP="001D4C0A">
      <w:pPr>
        <w:rPr>
          <w:sz w:val="24"/>
          <w:szCs w:val="24"/>
          <w:lang w:val="id-ID"/>
        </w:rPr>
      </w:pPr>
    </w:p>
    <w:p w:rsidR="001D4C0A" w:rsidRDefault="001D4C0A" w:rsidP="001D4C0A">
      <w:pPr>
        <w:rPr>
          <w:sz w:val="24"/>
          <w:szCs w:val="24"/>
          <w:lang w:val="id-ID"/>
        </w:rPr>
      </w:pPr>
    </w:p>
    <w:p w:rsidR="001D4C0A" w:rsidRDefault="001D4C0A" w:rsidP="001D4C0A">
      <w:pPr>
        <w:rPr>
          <w:sz w:val="24"/>
          <w:szCs w:val="24"/>
          <w:lang w:val="id-ID"/>
        </w:rPr>
      </w:pPr>
    </w:p>
    <w:p w:rsidR="001D4C0A" w:rsidRDefault="001D4C0A" w:rsidP="001D4C0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7C5C4E">
        <w:rPr>
          <w:sz w:val="24"/>
          <w:szCs w:val="24"/>
          <w:lang w:val="id-ID"/>
        </w:rPr>
        <w:t>Wakil Dekan Bidang Akademik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1D4C0A" w:rsidRDefault="001D4C0A" w:rsidP="001D4C0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1D4C0A" w:rsidTr="00686514">
        <w:tc>
          <w:tcPr>
            <w:tcW w:w="2835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1D4C0A" w:rsidTr="00686514">
        <w:tc>
          <w:tcPr>
            <w:tcW w:w="2835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1D4C0A" w:rsidTr="00686514">
        <w:tc>
          <w:tcPr>
            <w:tcW w:w="2835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1D4C0A" w:rsidRPr="006E3662" w:rsidRDefault="001D4C0A" w:rsidP="001D4C0A">
      <w:pPr>
        <w:rPr>
          <w:sz w:val="24"/>
          <w:szCs w:val="24"/>
          <w:lang w:val="id-ID"/>
        </w:rPr>
      </w:pPr>
    </w:p>
    <w:p w:rsidR="001D4C0A" w:rsidRDefault="001D4C0A" w:rsidP="001D4C0A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="00632E94" w:rsidRPr="00632E94">
        <w:rPr>
          <w:b/>
          <w:sz w:val="24"/>
          <w:szCs w:val="24"/>
          <w:lang w:val="id-ID"/>
        </w:rPr>
        <w:t>Ujian Klinik</w:t>
      </w:r>
      <w:r w:rsidR="00632E94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</w:t>
      </w:r>
      <w:r w:rsidR="00C97B85">
        <w:rPr>
          <w:sz w:val="24"/>
          <w:szCs w:val="24"/>
          <w:lang w:val="id-ID"/>
        </w:rPr>
        <w:t>diuji</w:t>
      </w:r>
      <w:r>
        <w:rPr>
          <w:sz w:val="24"/>
          <w:szCs w:val="24"/>
          <w:lang w:val="id-ID"/>
        </w:rPr>
        <w:t xml:space="preserve">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  <w:gridCol w:w="2975"/>
      </w:tblGrid>
      <w:tr w:rsidR="001D4C0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1D4C0A" w:rsidRDefault="001D4C0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1D4C0A" w:rsidRDefault="001D4C0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</w:tcPr>
          <w:p w:rsidR="001D4C0A" w:rsidRDefault="00047398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975" w:type="dxa"/>
            <w:tcBorders>
              <w:right w:val="nil"/>
            </w:tcBorders>
          </w:tcPr>
          <w:p w:rsidR="001D4C0A" w:rsidRDefault="00047398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lai</w:t>
            </w:r>
          </w:p>
        </w:tc>
      </w:tr>
      <w:tr w:rsidR="001D4C0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1D4C0A" w:rsidRDefault="00C97B85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18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1D4C0A" w:rsidRPr="005A5C5A" w:rsidRDefault="001D4C0A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1D4C0A" w:rsidRDefault="001D4C0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1D4C0A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1D4C0A" w:rsidRDefault="00C97B85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18" w:type="dxa"/>
          </w:tcPr>
          <w:p w:rsidR="001D4C0A" w:rsidRDefault="001D4C0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1D4C0A" w:rsidRDefault="001D4C0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1D4C0A" w:rsidRDefault="001D4C0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C97B85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C97B85" w:rsidRDefault="00C97B85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418" w:type="dxa"/>
          </w:tcPr>
          <w:p w:rsidR="00C97B85" w:rsidRDefault="00C97B85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C97B85" w:rsidRDefault="00C97B8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C97B85" w:rsidRDefault="00C97B8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C97B85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C97B85" w:rsidRDefault="00C97B85" w:rsidP="00C97B8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418" w:type="dxa"/>
          </w:tcPr>
          <w:p w:rsidR="00C97B85" w:rsidRDefault="00C97B85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C97B85" w:rsidRDefault="00C97B8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C97B85" w:rsidRDefault="00C97B8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1D4C0A" w:rsidRDefault="001D4C0A" w:rsidP="001D4C0A">
      <w:pPr>
        <w:rPr>
          <w:sz w:val="24"/>
          <w:szCs w:val="24"/>
          <w:lang w:val="id-ID"/>
        </w:rPr>
      </w:pPr>
    </w:p>
    <w:p w:rsidR="00C97B85" w:rsidRDefault="00C97B85" w:rsidP="001D4C0A">
      <w:pPr>
        <w:jc w:val="both"/>
        <w:rPr>
          <w:sz w:val="24"/>
          <w:szCs w:val="24"/>
          <w:lang w:val="id-ID"/>
        </w:rPr>
      </w:pPr>
    </w:p>
    <w:p w:rsidR="001D4C0A" w:rsidRDefault="001D4C0A" w:rsidP="001D4C0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1D4C0A" w:rsidRDefault="001D4C0A" w:rsidP="001D4C0A">
      <w:pPr>
        <w:jc w:val="both"/>
        <w:rPr>
          <w:sz w:val="24"/>
          <w:szCs w:val="24"/>
          <w:lang w:val="id-ID"/>
        </w:rPr>
      </w:pPr>
    </w:p>
    <w:p w:rsidR="001D4C0A" w:rsidRDefault="001D4C0A" w:rsidP="001D4C0A">
      <w:pPr>
        <w:jc w:val="both"/>
        <w:rPr>
          <w:sz w:val="24"/>
          <w:szCs w:val="24"/>
          <w:lang w:val="id-ID"/>
        </w:rPr>
      </w:pPr>
    </w:p>
    <w:p w:rsidR="001D4C0A" w:rsidRDefault="001D4C0A" w:rsidP="001D4C0A">
      <w:pPr>
        <w:jc w:val="both"/>
        <w:rPr>
          <w:sz w:val="24"/>
          <w:szCs w:val="24"/>
          <w:lang w:val="id-ID"/>
        </w:rPr>
      </w:pPr>
    </w:p>
    <w:p w:rsidR="001D4C0A" w:rsidRDefault="001D4C0A" w:rsidP="001D4C0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1D4C0A" w:rsidRDefault="000970E9" w:rsidP="001D4C0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</w:t>
      </w:r>
      <w:r w:rsidR="001D4C0A">
        <w:rPr>
          <w:sz w:val="24"/>
          <w:szCs w:val="24"/>
          <w:lang w:val="id-ID"/>
        </w:rPr>
        <w:t>,</w:t>
      </w:r>
    </w:p>
    <w:p w:rsidR="001D4C0A" w:rsidRDefault="001D4C0A" w:rsidP="001D4C0A">
      <w:pPr>
        <w:ind w:left="5245"/>
        <w:jc w:val="both"/>
        <w:rPr>
          <w:sz w:val="24"/>
          <w:szCs w:val="24"/>
          <w:lang w:val="id-ID"/>
        </w:rPr>
      </w:pPr>
    </w:p>
    <w:p w:rsidR="001D4C0A" w:rsidRDefault="001D4C0A" w:rsidP="001D4C0A">
      <w:pPr>
        <w:ind w:left="5245"/>
        <w:jc w:val="both"/>
        <w:rPr>
          <w:sz w:val="24"/>
          <w:szCs w:val="24"/>
          <w:lang w:val="id-ID"/>
        </w:rPr>
      </w:pPr>
    </w:p>
    <w:p w:rsidR="001D4C0A" w:rsidRDefault="001D4C0A" w:rsidP="001D4C0A">
      <w:pPr>
        <w:ind w:left="5245"/>
        <w:jc w:val="both"/>
        <w:rPr>
          <w:sz w:val="24"/>
          <w:szCs w:val="24"/>
          <w:lang w:val="id-ID"/>
        </w:rPr>
      </w:pPr>
    </w:p>
    <w:p w:rsidR="001D4C0A" w:rsidRDefault="001D4C0A" w:rsidP="001D4C0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1D4C0A" w:rsidRDefault="001D4C0A" w:rsidP="001D4C0A">
      <w:pPr>
        <w:ind w:left="5245"/>
        <w:jc w:val="both"/>
        <w:rPr>
          <w:sz w:val="24"/>
          <w:szCs w:val="24"/>
          <w:lang w:val="id-ID"/>
        </w:rPr>
        <w:sectPr w:rsidR="001D4C0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9B15C1" w:rsidRPr="003E78B6" w:rsidRDefault="009B15C1" w:rsidP="009B15C1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22752" behindDoc="1" locked="0" layoutInCell="1" allowOverlap="1" wp14:anchorId="00158C4E" wp14:editId="55B440EF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9B15C1" w:rsidRPr="003E78B6" w:rsidRDefault="009B15C1" w:rsidP="009B15C1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9B15C1" w:rsidRPr="00324585" w:rsidRDefault="009B15C1" w:rsidP="009B15C1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9B15C1" w:rsidRPr="006E3662" w:rsidRDefault="009B15C1" w:rsidP="009B15C1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JURUSAN ......................</w:t>
      </w:r>
    </w:p>
    <w:p w:rsidR="009B15C1" w:rsidRPr="00B84813" w:rsidRDefault="009B15C1" w:rsidP="009B15C1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9B15C1" w:rsidRPr="00B84813" w:rsidRDefault="009B15C1" w:rsidP="009B15C1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21728" behindDoc="0" locked="0" layoutInCell="0" allowOverlap="1" wp14:anchorId="7F2BFE4B" wp14:editId="55C7792F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49" name="Straight Connector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F5612F" id="Straight Connector 49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GdRw/Y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9B15C1" w:rsidRDefault="009B15C1" w:rsidP="009B15C1"/>
    <w:p w:rsidR="009B15C1" w:rsidRDefault="009B15C1" w:rsidP="009B15C1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080D651" wp14:editId="49AABDE3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457200" cy="438150"/>
                <wp:effectExtent l="0" t="0" r="19050" b="19050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4381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9B15C1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80D651" id="Oval 50" o:spid="_x0000_s1041" style="position:absolute;margin-left:-15.2pt;margin-top:.4pt;width:36pt;height:34.5pt;z-index:251723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9B15C1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9B15C1" w:rsidRPr="009B15C1" w:rsidRDefault="009B15C1" w:rsidP="009B15C1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9B15C1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9B15C1">
        <w:rPr>
          <w:rFonts w:ascii="Arial Rounded MT Bold" w:hAnsi="Arial Rounded MT Bold"/>
          <w:sz w:val="28"/>
          <w:szCs w:val="28"/>
          <w:lang w:val="id-ID"/>
        </w:rPr>
        <w:br/>
      </w:r>
      <w:r w:rsidRPr="009B15C1">
        <w:rPr>
          <w:rFonts w:ascii="Arial Rounded MT Bold" w:hAnsi="Arial Rounded MT Bold"/>
          <w:sz w:val="28"/>
          <w:szCs w:val="28"/>
          <w:u w:val="single"/>
          <w:lang w:val="id-ID"/>
        </w:rPr>
        <w:t>PENGUJI SEMINAR PROPOSAL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SKRIPSI/LTA</w:t>
      </w:r>
    </w:p>
    <w:p w:rsidR="009B15C1" w:rsidRDefault="009B15C1" w:rsidP="009B15C1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9B15C1" w:rsidRDefault="009B15C1" w:rsidP="009B15C1">
      <w:pPr>
        <w:rPr>
          <w:sz w:val="24"/>
          <w:szCs w:val="24"/>
          <w:lang w:val="id-ID"/>
        </w:rPr>
      </w:pPr>
    </w:p>
    <w:p w:rsidR="009B15C1" w:rsidRDefault="009B15C1" w:rsidP="009B15C1">
      <w:pPr>
        <w:rPr>
          <w:sz w:val="24"/>
          <w:szCs w:val="24"/>
          <w:lang w:val="id-ID"/>
        </w:rPr>
      </w:pPr>
    </w:p>
    <w:p w:rsidR="009B15C1" w:rsidRDefault="009B15C1" w:rsidP="009B15C1">
      <w:pPr>
        <w:rPr>
          <w:sz w:val="24"/>
          <w:szCs w:val="24"/>
          <w:lang w:val="id-ID"/>
        </w:rPr>
      </w:pPr>
    </w:p>
    <w:p w:rsidR="009B15C1" w:rsidRDefault="009B15C1" w:rsidP="009B15C1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>
        <w:rPr>
          <w:sz w:val="24"/>
          <w:szCs w:val="24"/>
          <w:lang w:val="id-ID"/>
        </w:rPr>
        <w:t>/Wakil Dekan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9B15C1" w:rsidRDefault="009B15C1" w:rsidP="009B15C1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9B15C1" w:rsidTr="00686514">
        <w:tc>
          <w:tcPr>
            <w:tcW w:w="2835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9B15C1" w:rsidTr="00686514">
        <w:tc>
          <w:tcPr>
            <w:tcW w:w="2835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9B15C1" w:rsidTr="00686514">
        <w:tc>
          <w:tcPr>
            <w:tcW w:w="2835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9B15C1" w:rsidRPr="006E3662" w:rsidRDefault="009B15C1" w:rsidP="009B15C1">
      <w:pPr>
        <w:rPr>
          <w:sz w:val="24"/>
          <w:szCs w:val="24"/>
          <w:lang w:val="id-ID"/>
        </w:rPr>
      </w:pPr>
    </w:p>
    <w:p w:rsidR="009B15C1" w:rsidRDefault="009B15C1" w:rsidP="009B15C1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632E94">
        <w:rPr>
          <w:b/>
          <w:sz w:val="24"/>
          <w:szCs w:val="24"/>
          <w:lang w:val="id-ID"/>
        </w:rPr>
        <w:t>Ujian Seminar Proposal Skripsi/LTA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  <w:gridCol w:w="2975"/>
      </w:tblGrid>
      <w:tr w:rsidR="009B15C1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9B15C1" w:rsidRDefault="009B15C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9B15C1" w:rsidRDefault="009B15C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</w:tcPr>
          <w:p w:rsidR="009B15C1" w:rsidRDefault="00047398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975" w:type="dxa"/>
            <w:tcBorders>
              <w:right w:val="nil"/>
            </w:tcBorders>
          </w:tcPr>
          <w:p w:rsidR="009B15C1" w:rsidRDefault="00047398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Seminar</w:t>
            </w:r>
          </w:p>
        </w:tc>
      </w:tr>
      <w:tr w:rsidR="009B15C1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9B15C1" w:rsidRDefault="007A6587" w:rsidP="007A658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18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9B15C1" w:rsidRPr="005A5C5A" w:rsidRDefault="009B15C1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9B15C1" w:rsidRDefault="009B15C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B15C1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9B15C1" w:rsidRDefault="007A6587" w:rsidP="007A658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18" w:type="dxa"/>
          </w:tcPr>
          <w:p w:rsidR="009B15C1" w:rsidRDefault="009B15C1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9B15C1" w:rsidRDefault="009B15C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9B15C1" w:rsidRDefault="009B15C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7A6587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7A6587" w:rsidRDefault="007A6587" w:rsidP="007A658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418" w:type="dxa"/>
          </w:tcPr>
          <w:p w:rsidR="007A6587" w:rsidRDefault="007A6587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7A6587" w:rsidRDefault="007A6587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7A6587" w:rsidRDefault="007A6587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7A6587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7A6587" w:rsidRDefault="007A6587" w:rsidP="007A6587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7A6587" w:rsidRDefault="007A6587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7A6587" w:rsidRDefault="007A6587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7A6587" w:rsidRDefault="007A6587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7A6587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7A6587" w:rsidRDefault="007A6587" w:rsidP="007A6587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418" w:type="dxa"/>
          </w:tcPr>
          <w:p w:rsidR="007A6587" w:rsidRDefault="007A6587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7A6587" w:rsidRDefault="007A6587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7A6587" w:rsidRDefault="007A6587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9B15C1" w:rsidRDefault="009B15C1" w:rsidP="009B15C1">
      <w:pPr>
        <w:rPr>
          <w:sz w:val="24"/>
          <w:szCs w:val="24"/>
          <w:lang w:val="id-ID"/>
        </w:rPr>
      </w:pPr>
    </w:p>
    <w:p w:rsidR="009B15C1" w:rsidRDefault="009B15C1" w:rsidP="009B15C1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9B15C1" w:rsidRDefault="009B15C1" w:rsidP="009B15C1">
      <w:pPr>
        <w:jc w:val="both"/>
        <w:rPr>
          <w:sz w:val="24"/>
          <w:szCs w:val="24"/>
          <w:lang w:val="id-ID"/>
        </w:rPr>
      </w:pPr>
    </w:p>
    <w:p w:rsidR="009B15C1" w:rsidRDefault="009B15C1" w:rsidP="009B15C1">
      <w:pPr>
        <w:jc w:val="both"/>
        <w:rPr>
          <w:sz w:val="24"/>
          <w:szCs w:val="24"/>
          <w:lang w:val="id-ID"/>
        </w:rPr>
      </w:pPr>
    </w:p>
    <w:p w:rsidR="009B15C1" w:rsidRDefault="009B15C1" w:rsidP="009B15C1">
      <w:pPr>
        <w:jc w:val="both"/>
        <w:rPr>
          <w:sz w:val="24"/>
          <w:szCs w:val="24"/>
          <w:lang w:val="id-ID"/>
        </w:rPr>
      </w:pPr>
    </w:p>
    <w:p w:rsidR="009B15C1" w:rsidRDefault="009B15C1" w:rsidP="009B15C1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9B15C1" w:rsidRDefault="009B15C1" w:rsidP="009B15C1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9B15C1" w:rsidRDefault="009B15C1" w:rsidP="009B15C1">
      <w:pPr>
        <w:ind w:left="5245"/>
        <w:jc w:val="both"/>
        <w:rPr>
          <w:sz w:val="24"/>
          <w:szCs w:val="24"/>
          <w:lang w:val="id-ID"/>
        </w:rPr>
      </w:pPr>
    </w:p>
    <w:p w:rsidR="009B15C1" w:rsidRDefault="009B15C1" w:rsidP="009B15C1">
      <w:pPr>
        <w:ind w:left="5245"/>
        <w:jc w:val="both"/>
        <w:rPr>
          <w:sz w:val="24"/>
          <w:szCs w:val="24"/>
          <w:lang w:val="id-ID"/>
        </w:rPr>
      </w:pPr>
    </w:p>
    <w:p w:rsidR="009B15C1" w:rsidRDefault="009B15C1" w:rsidP="009B15C1">
      <w:pPr>
        <w:ind w:left="5245"/>
        <w:jc w:val="both"/>
        <w:rPr>
          <w:sz w:val="24"/>
          <w:szCs w:val="24"/>
          <w:lang w:val="id-ID"/>
        </w:rPr>
      </w:pPr>
    </w:p>
    <w:p w:rsidR="009B15C1" w:rsidRDefault="009B15C1" w:rsidP="009B15C1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9B15C1" w:rsidRDefault="009B15C1" w:rsidP="009B15C1">
      <w:pPr>
        <w:ind w:left="5245"/>
        <w:jc w:val="both"/>
        <w:rPr>
          <w:sz w:val="24"/>
          <w:szCs w:val="24"/>
          <w:lang w:val="id-ID"/>
        </w:rPr>
        <w:sectPr w:rsidR="009B15C1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26023D" w:rsidRPr="003E78B6" w:rsidRDefault="0026023D" w:rsidP="0026023D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26848" behindDoc="1" locked="0" layoutInCell="1" allowOverlap="1" wp14:anchorId="43612CDD" wp14:editId="0202FD0B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26023D" w:rsidRPr="003E78B6" w:rsidRDefault="0026023D" w:rsidP="0026023D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26023D" w:rsidRPr="00324585" w:rsidRDefault="0026023D" w:rsidP="0026023D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26023D" w:rsidRPr="006E3662" w:rsidRDefault="0026023D" w:rsidP="0026023D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JURUSAN ......................</w:t>
      </w:r>
    </w:p>
    <w:p w:rsidR="0026023D" w:rsidRPr="00B84813" w:rsidRDefault="0026023D" w:rsidP="0026023D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26023D" w:rsidRPr="00B84813" w:rsidRDefault="0026023D" w:rsidP="0026023D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25824" behindDoc="0" locked="0" layoutInCell="0" allowOverlap="1" wp14:anchorId="47B251E8" wp14:editId="1EFD12FE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52" name="Straight Connector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FCA2B3" id="Straight Connector 52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P1Mjcc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26023D" w:rsidRDefault="0026023D" w:rsidP="0026023D"/>
    <w:p w:rsidR="0026023D" w:rsidRDefault="0026023D" w:rsidP="0026023D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DCE5F5B" wp14:editId="212D1208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457200" cy="438150"/>
                <wp:effectExtent l="0" t="0" r="19050" b="1905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4381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26023D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CE5F5B" id="Oval 53" o:spid="_x0000_s1042" style="position:absolute;margin-left:-15.2pt;margin-top:.4pt;width:36pt;height:34.5pt;z-index:251727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26023D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5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26023D" w:rsidRPr="009B15C1" w:rsidRDefault="0026023D" w:rsidP="0026023D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9B15C1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9B15C1">
        <w:rPr>
          <w:rFonts w:ascii="Arial Rounded MT Bold" w:hAnsi="Arial Rounded MT Bold"/>
          <w:sz w:val="28"/>
          <w:szCs w:val="28"/>
          <w:lang w:val="id-ID"/>
        </w:rPr>
        <w:br/>
      </w:r>
      <w:r w:rsidRPr="009B15C1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PENGUJI SEMINAR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HASIL SKRIPSI/LTA</w:t>
      </w:r>
    </w:p>
    <w:p w:rsidR="0026023D" w:rsidRDefault="0026023D" w:rsidP="0026023D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26023D" w:rsidRDefault="0026023D" w:rsidP="0026023D">
      <w:pPr>
        <w:rPr>
          <w:sz w:val="24"/>
          <w:szCs w:val="24"/>
          <w:lang w:val="id-ID"/>
        </w:rPr>
      </w:pPr>
    </w:p>
    <w:p w:rsidR="0026023D" w:rsidRDefault="0026023D" w:rsidP="0026023D">
      <w:pPr>
        <w:rPr>
          <w:sz w:val="24"/>
          <w:szCs w:val="24"/>
          <w:lang w:val="id-ID"/>
        </w:rPr>
      </w:pPr>
    </w:p>
    <w:p w:rsidR="0026023D" w:rsidRDefault="0026023D" w:rsidP="0026023D">
      <w:pPr>
        <w:rPr>
          <w:sz w:val="24"/>
          <w:szCs w:val="24"/>
          <w:lang w:val="id-ID"/>
        </w:rPr>
      </w:pPr>
    </w:p>
    <w:p w:rsidR="0026023D" w:rsidRDefault="0026023D" w:rsidP="0026023D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>
        <w:rPr>
          <w:sz w:val="24"/>
          <w:szCs w:val="24"/>
          <w:lang w:val="id-ID"/>
        </w:rPr>
        <w:t>/</w:t>
      </w:r>
      <w:r w:rsidR="00E073B4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Wakil Dekan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26023D" w:rsidRDefault="0026023D" w:rsidP="0026023D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26023D" w:rsidTr="00686514">
        <w:tc>
          <w:tcPr>
            <w:tcW w:w="2835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6023D" w:rsidTr="00686514">
        <w:tc>
          <w:tcPr>
            <w:tcW w:w="2835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6023D" w:rsidTr="00686514">
        <w:tc>
          <w:tcPr>
            <w:tcW w:w="2835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26023D" w:rsidRPr="006E3662" w:rsidRDefault="0026023D" w:rsidP="0026023D">
      <w:pPr>
        <w:rPr>
          <w:sz w:val="24"/>
          <w:szCs w:val="24"/>
          <w:lang w:val="id-ID"/>
        </w:rPr>
      </w:pPr>
    </w:p>
    <w:p w:rsidR="0026023D" w:rsidRDefault="0026023D" w:rsidP="0026023D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632E94">
        <w:rPr>
          <w:b/>
          <w:sz w:val="24"/>
          <w:szCs w:val="24"/>
          <w:lang w:val="id-ID"/>
        </w:rPr>
        <w:t>Ujian Seminar Hasil Skripsi/LTA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  <w:gridCol w:w="2975"/>
      </w:tblGrid>
      <w:tr w:rsidR="0026023D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</w:tcPr>
          <w:p w:rsidR="0026023D" w:rsidRDefault="00047398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2975" w:type="dxa"/>
            <w:tcBorders>
              <w:right w:val="nil"/>
            </w:tcBorders>
          </w:tcPr>
          <w:p w:rsidR="0026023D" w:rsidRDefault="00047398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Seminar</w:t>
            </w:r>
          </w:p>
        </w:tc>
      </w:tr>
      <w:tr w:rsidR="0026023D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18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6023D" w:rsidRPr="005A5C5A" w:rsidRDefault="0026023D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6023D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18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6023D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418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6023D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6023D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418" w:type="dxa"/>
          </w:tcPr>
          <w:p w:rsidR="0026023D" w:rsidRDefault="0026023D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975" w:type="dxa"/>
            <w:tcBorders>
              <w:right w:val="nil"/>
            </w:tcBorders>
          </w:tcPr>
          <w:p w:rsidR="0026023D" w:rsidRDefault="0026023D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26023D" w:rsidRDefault="0026023D" w:rsidP="0026023D">
      <w:pPr>
        <w:rPr>
          <w:sz w:val="24"/>
          <w:szCs w:val="24"/>
          <w:lang w:val="id-ID"/>
        </w:rPr>
      </w:pPr>
    </w:p>
    <w:p w:rsidR="0026023D" w:rsidRDefault="0026023D" w:rsidP="0026023D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26023D" w:rsidRDefault="0026023D" w:rsidP="0026023D">
      <w:pPr>
        <w:jc w:val="both"/>
        <w:rPr>
          <w:sz w:val="24"/>
          <w:szCs w:val="24"/>
          <w:lang w:val="id-ID"/>
        </w:rPr>
      </w:pPr>
    </w:p>
    <w:p w:rsidR="0026023D" w:rsidRDefault="0026023D" w:rsidP="0026023D">
      <w:pPr>
        <w:jc w:val="both"/>
        <w:rPr>
          <w:sz w:val="24"/>
          <w:szCs w:val="24"/>
          <w:lang w:val="id-ID"/>
        </w:rPr>
      </w:pPr>
    </w:p>
    <w:p w:rsidR="0026023D" w:rsidRDefault="0026023D" w:rsidP="0026023D">
      <w:pPr>
        <w:jc w:val="both"/>
        <w:rPr>
          <w:sz w:val="24"/>
          <w:szCs w:val="24"/>
          <w:lang w:val="id-ID"/>
        </w:rPr>
      </w:pPr>
    </w:p>
    <w:p w:rsidR="0026023D" w:rsidRDefault="0026023D" w:rsidP="0026023D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26023D" w:rsidRDefault="0026023D" w:rsidP="0026023D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26023D" w:rsidRDefault="0026023D" w:rsidP="0026023D">
      <w:pPr>
        <w:ind w:left="5245"/>
        <w:jc w:val="both"/>
        <w:rPr>
          <w:sz w:val="24"/>
          <w:szCs w:val="24"/>
          <w:lang w:val="id-ID"/>
        </w:rPr>
      </w:pPr>
    </w:p>
    <w:p w:rsidR="0026023D" w:rsidRDefault="0026023D" w:rsidP="0026023D">
      <w:pPr>
        <w:ind w:left="5245"/>
        <w:jc w:val="both"/>
        <w:rPr>
          <w:sz w:val="24"/>
          <w:szCs w:val="24"/>
          <w:lang w:val="id-ID"/>
        </w:rPr>
      </w:pPr>
    </w:p>
    <w:p w:rsidR="0026023D" w:rsidRDefault="0026023D" w:rsidP="0026023D">
      <w:pPr>
        <w:ind w:left="5245"/>
        <w:jc w:val="both"/>
        <w:rPr>
          <w:sz w:val="24"/>
          <w:szCs w:val="24"/>
          <w:lang w:val="id-ID"/>
        </w:rPr>
      </w:pPr>
    </w:p>
    <w:p w:rsidR="0026023D" w:rsidRDefault="0026023D" w:rsidP="0026023D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26023D" w:rsidRDefault="0026023D" w:rsidP="0026023D">
      <w:pPr>
        <w:ind w:left="5245"/>
        <w:jc w:val="both"/>
        <w:rPr>
          <w:sz w:val="24"/>
          <w:szCs w:val="24"/>
          <w:lang w:val="id-ID"/>
        </w:rPr>
        <w:sectPr w:rsidR="0026023D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184442" w:rsidRPr="003E78B6" w:rsidRDefault="00184442" w:rsidP="00184442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30944" behindDoc="1" locked="0" layoutInCell="1" allowOverlap="1" wp14:anchorId="43612CDD" wp14:editId="0202FD0B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184442" w:rsidRPr="003E78B6" w:rsidRDefault="00184442" w:rsidP="00184442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184442" w:rsidRPr="00324585" w:rsidRDefault="00184442" w:rsidP="00184442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184442" w:rsidRPr="006E3662" w:rsidRDefault="00184442" w:rsidP="00184442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JURUSAN ......................</w:t>
      </w:r>
    </w:p>
    <w:p w:rsidR="00184442" w:rsidRPr="00B84813" w:rsidRDefault="00184442" w:rsidP="00184442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184442" w:rsidRPr="00B84813" w:rsidRDefault="00184442" w:rsidP="00184442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29920" behindDoc="0" locked="0" layoutInCell="0" allowOverlap="1" wp14:anchorId="47B251E8" wp14:editId="1EFD12FE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55" name="Straight Connector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A94EED" id="Straight Connector 55" o:spid="_x0000_s1026" style="position:absolute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DOdwr0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184442" w:rsidRDefault="00184442" w:rsidP="00184442"/>
    <w:p w:rsidR="00184442" w:rsidRDefault="00184442" w:rsidP="00184442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DCE5F5B" wp14:editId="212D1208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457200" cy="438150"/>
                <wp:effectExtent l="0" t="0" r="19050" b="1905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4381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184442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CE5F5B" id="Oval 56" o:spid="_x0000_s1043" style="position:absolute;margin-left:-15.2pt;margin-top:.4pt;width:36pt;height:34.5pt;z-index:251731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184442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6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184442" w:rsidRPr="00184442" w:rsidRDefault="00184442" w:rsidP="00184442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184442">
        <w:rPr>
          <w:rFonts w:ascii="Arial Rounded MT Bold" w:hAnsi="Arial Rounded MT Bold"/>
          <w:sz w:val="28"/>
          <w:szCs w:val="28"/>
          <w:u w:val="single"/>
          <w:lang w:val="id-ID"/>
        </w:rPr>
        <w:t>SURAT KETERANGAN PENGUJI SKRIPSI/LTA</w:t>
      </w:r>
    </w:p>
    <w:p w:rsidR="00184442" w:rsidRDefault="00184442" w:rsidP="00184442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>
        <w:rPr>
          <w:sz w:val="24"/>
          <w:szCs w:val="24"/>
          <w:lang w:val="id-ID"/>
        </w:rPr>
        <w:t>/</w:t>
      </w:r>
      <w:r w:rsidR="00E073B4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Wakil Dekan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184442" w:rsidRDefault="00184442" w:rsidP="00184442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184442" w:rsidTr="00686514">
        <w:tc>
          <w:tcPr>
            <w:tcW w:w="2835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184442" w:rsidTr="00686514">
        <w:tc>
          <w:tcPr>
            <w:tcW w:w="2835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184442" w:rsidTr="00686514">
        <w:tc>
          <w:tcPr>
            <w:tcW w:w="2835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184442" w:rsidRPr="006E366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AD659B">
        <w:rPr>
          <w:b/>
          <w:sz w:val="24"/>
          <w:szCs w:val="24"/>
          <w:lang w:val="id-ID"/>
        </w:rPr>
        <w:t>Ujian Skripsi/LTA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6"/>
        <w:gridCol w:w="1165"/>
        <w:gridCol w:w="3485"/>
        <w:gridCol w:w="1215"/>
        <w:gridCol w:w="3118"/>
      </w:tblGrid>
      <w:tr w:rsidR="00632E94" w:rsidTr="00047398">
        <w:trPr>
          <w:jc w:val="center"/>
        </w:trPr>
        <w:tc>
          <w:tcPr>
            <w:tcW w:w="656" w:type="dxa"/>
            <w:tcBorders>
              <w:left w:val="nil"/>
            </w:tcBorders>
            <w:vAlign w:val="center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165" w:type="dxa"/>
            <w:vAlign w:val="center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485" w:type="dxa"/>
            <w:vAlign w:val="center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1215" w:type="dxa"/>
            <w:tcBorders>
              <w:right w:val="nil"/>
            </w:tcBorders>
            <w:vAlign w:val="center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3118" w:type="dxa"/>
            <w:tcBorders>
              <w:right w:val="nil"/>
            </w:tcBorders>
            <w:vAlign w:val="center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632E94" w:rsidTr="00047398">
        <w:trPr>
          <w:jc w:val="center"/>
        </w:trPr>
        <w:tc>
          <w:tcPr>
            <w:tcW w:w="656" w:type="dxa"/>
            <w:tcBorders>
              <w:lef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165" w:type="dxa"/>
          </w:tcPr>
          <w:p w:rsidR="00632E94" w:rsidRDefault="00632E94" w:rsidP="00632E9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5" w:type="dxa"/>
          </w:tcPr>
          <w:p w:rsidR="00632E94" w:rsidRPr="005A5C5A" w:rsidRDefault="00632E94" w:rsidP="00632E9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32E94" w:rsidTr="00047398">
        <w:trPr>
          <w:jc w:val="center"/>
        </w:trPr>
        <w:tc>
          <w:tcPr>
            <w:tcW w:w="656" w:type="dxa"/>
            <w:tcBorders>
              <w:lef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165" w:type="dxa"/>
          </w:tcPr>
          <w:p w:rsidR="00632E94" w:rsidRDefault="00632E94" w:rsidP="00632E9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5" w:type="dxa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32E94" w:rsidTr="00047398">
        <w:trPr>
          <w:jc w:val="center"/>
        </w:trPr>
        <w:tc>
          <w:tcPr>
            <w:tcW w:w="656" w:type="dxa"/>
            <w:tcBorders>
              <w:lef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165" w:type="dxa"/>
          </w:tcPr>
          <w:p w:rsidR="00632E94" w:rsidRDefault="00632E94" w:rsidP="00632E9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5" w:type="dxa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32E94" w:rsidTr="00047398">
        <w:trPr>
          <w:jc w:val="center"/>
        </w:trPr>
        <w:tc>
          <w:tcPr>
            <w:tcW w:w="656" w:type="dxa"/>
            <w:tcBorders>
              <w:lef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165" w:type="dxa"/>
          </w:tcPr>
          <w:p w:rsidR="00632E94" w:rsidRDefault="00632E94" w:rsidP="00632E9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5" w:type="dxa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32E94" w:rsidTr="00047398">
        <w:trPr>
          <w:jc w:val="center"/>
        </w:trPr>
        <w:tc>
          <w:tcPr>
            <w:tcW w:w="656" w:type="dxa"/>
            <w:tcBorders>
              <w:lef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165" w:type="dxa"/>
          </w:tcPr>
          <w:p w:rsidR="00632E94" w:rsidRDefault="00632E94" w:rsidP="00632E9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5" w:type="dxa"/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632E94" w:rsidRDefault="00632E94" w:rsidP="00632E9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184442" w:rsidRDefault="00184442" w:rsidP="00184442">
      <w:pPr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  <w:sectPr w:rsidR="00184442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184442" w:rsidRPr="003E78B6" w:rsidRDefault="00184442" w:rsidP="00184442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35040" behindDoc="1" locked="0" layoutInCell="1" allowOverlap="1" wp14:anchorId="5C87C896" wp14:editId="60270EC3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184442" w:rsidRPr="003E78B6" w:rsidRDefault="00184442" w:rsidP="00184442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184442" w:rsidRPr="00324585" w:rsidRDefault="00184442" w:rsidP="00184442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184442" w:rsidRPr="00B84813" w:rsidRDefault="00184442" w:rsidP="00184442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184442" w:rsidRPr="00B84813" w:rsidRDefault="00184442" w:rsidP="00184442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34016" behindDoc="0" locked="0" layoutInCell="0" allowOverlap="1" wp14:anchorId="556E3ABC" wp14:editId="00D02DB8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B3A062" id="Straight Connector 58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GkurX0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184442" w:rsidRDefault="00184442" w:rsidP="00184442"/>
    <w:p w:rsidR="00184442" w:rsidRDefault="00184442" w:rsidP="00184442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D76A324" wp14:editId="5B5D77DD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59" name="Oval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184442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76A324" id="Oval 59" o:spid="_x0000_s1044" style="position:absolute;margin-left:436.8pt;margin-top:.4pt;width:39.75pt;height:30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B1sXONfQIAAEs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184442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7</w:t>
                      </w:r>
                    </w:p>
                  </w:txbxContent>
                </v:textbox>
              </v:oval>
            </w:pict>
          </mc:Fallback>
        </mc:AlternateContent>
      </w:r>
    </w:p>
    <w:p w:rsidR="00184442" w:rsidRPr="003B4D6E" w:rsidRDefault="00184442" w:rsidP="00184442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THESIS</w:t>
      </w:r>
    </w:p>
    <w:p w:rsidR="00184442" w:rsidRDefault="00184442" w:rsidP="00184442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184442" w:rsidRDefault="00184442" w:rsidP="00184442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184442" w:rsidTr="00686514">
        <w:tc>
          <w:tcPr>
            <w:tcW w:w="2835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184442" w:rsidTr="00686514">
        <w:tc>
          <w:tcPr>
            <w:tcW w:w="2835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184442" w:rsidTr="00686514">
        <w:tc>
          <w:tcPr>
            <w:tcW w:w="2835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184442" w:rsidRDefault="00184442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184442" w:rsidRPr="006E366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3C3F69">
        <w:rPr>
          <w:b/>
          <w:sz w:val="24"/>
          <w:szCs w:val="24"/>
          <w:lang w:val="id-ID"/>
        </w:rPr>
        <w:t xml:space="preserve">Ujian </w:t>
      </w:r>
      <w:r w:rsidRPr="003C3F69">
        <w:rPr>
          <w:b/>
          <w:color w:val="000000"/>
          <w:sz w:val="24"/>
          <w:szCs w:val="24"/>
          <w:lang w:val="id-ID" w:eastAsia="id-ID"/>
        </w:rPr>
        <w:t>Thesis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7"/>
        <w:gridCol w:w="1119"/>
        <w:gridCol w:w="3054"/>
        <w:gridCol w:w="1559"/>
        <w:gridCol w:w="3260"/>
      </w:tblGrid>
      <w:tr w:rsidR="003C3F69" w:rsidTr="00047398">
        <w:trPr>
          <w:jc w:val="center"/>
        </w:trPr>
        <w:tc>
          <w:tcPr>
            <w:tcW w:w="647" w:type="dxa"/>
            <w:tcBorders>
              <w:left w:val="nil"/>
            </w:tcBorders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119" w:type="dxa"/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054" w:type="dxa"/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1559" w:type="dxa"/>
            <w:tcBorders>
              <w:right w:val="nil"/>
            </w:tcBorders>
            <w:vAlign w:val="center"/>
          </w:tcPr>
          <w:p w:rsidR="003C3F69" w:rsidRDefault="00047398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3260" w:type="dxa"/>
            <w:tcBorders>
              <w:right w:val="nil"/>
            </w:tcBorders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3C3F69" w:rsidTr="00047398">
        <w:trPr>
          <w:jc w:val="center"/>
        </w:trPr>
        <w:tc>
          <w:tcPr>
            <w:tcW w:w="64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119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054" w:type="dxa"/>
          </w:tcPr>
          <w:p w:rsidR="003C3F69" w:rsidRPr="005A5C5A" w:rsidRDefault="003C3F69" w:rsidP="003C3F69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260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047398">
        <w:trPr>
          <w:jc w:val="center"/>
        </w:trPr>
        <w:tc>
          <w:tcPr>
            <w:tcW w:w="64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119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05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260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047398">
        <w:trPr>
          <w:jc w:val="center"/>
        </w:trPr>
        <w:tc>
          <w:tcPr>
            <w:tcW w:w="64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119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05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260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047398">
        <w:trPr>
          <w:jc w:val="center"/>
        </w:trPr>
        <w:tc>
          <w:tcPr>
            <w:tcW w:w="64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119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05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260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047398">
        <w:trPr>
          <w:jc w:val="center"/>
        </w:trPr>
        <w:tc>
          <w:tcPr>
            <w:tcW w:w="64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119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05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260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184442" w:rsidRDefault="00184442" w:rsidP="00184442">
      <w:pPr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184442" w:rsidRDefault="00184442" w:rsidP="00184442">
      <w:pPr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184442" w:rsidRDefault="00E073B4" w:rsidP="00184442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184442">
        <w:rPr>
          <w:sz w:val="24"/>
          <w:szCs w:val="24"/>
          <w:lang w:val="id-ID"/>
        </w:rPr>
        <w:t>,</w:t>
      </w: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184442" w:rsidRDefault="00184442" w:rsidP="00184442">
      <w:pPr>
        <w:ind w:left="5245"/>
        <w:jc w:val="both"/>
        <w:rPr>
          <w:sz w:val="24"/>
          <w:szCs w:val="24"/>
          <w:lang w:val="id-ID"/>
        </w:rPr>
        <w:sectPr w:rsidR="00184442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2E553A" w:rsidRPr="003E78B6" w:rsidRDefault="002E553A" w:rsidP="002E553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39136" behindDoc="1" locked="0" layoutInCell="1" allowOverlap="1" wp14:anchorId="38F0588B" wp14:editId="7781B0F9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2E553A" w:rsidRPr="003E78B6" w:rsidRDefault="002E553A" w:rsidP="002E553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2E553A" w:rsidRPr="00324585" w:rsidRDefault="002E553A" w:rsidP="002E553A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2E553A" w:rsidRPr="00B84813" w:rsidRDefault="002E553A" w:rsidP="002E553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2E553A" w:rsidRPr="00B84813" w:rsidRDefault="002E553A" w:rsidP="002E553A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38112" behindDoc="0" locked="0" layoutInCell="0" allowOverlap="1" wp14:anchorId="456F308D" wp14:editId="55A660DF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61" name="Straight Connector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ADF6A9" id="Straight Connector 61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2E553A" w:rsidRDefault="002E553A" w:rsidP="002E553A"/>
    <w:p w:rsidR="002E553A" w:rsidRDefault="002E553A" w:rsidP="002E553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ADF2812" wp14:editId="0E112B4F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2E553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DF2812" id="Oval 62" o:spid="_x0000_s1045" style="position:absolute;margin-left:436.8pt;margin-top:.4pt;width:39.75pt;height:30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DLY1g7fQIAAEs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2E553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8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2E553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E87C30" w:rsidRDefault="00E87C30" w:rsidP="002E553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2E553A" w:rsidRPr="003B4D6E" w:rsidRDefault="002E553A" w:rsidP="002E553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DISERTASI TERTUTUP</w:t>
      </w:r>
    </w:p>
    <w:p w:rsidR="002E553A" w:rsidRDefault="002E553A" w:rsidP="002E553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2E553A" w:rsidRDefault="002E553A" w:rsidP="002E553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2E553A" w:rsidTr="00686514">
        <w:tc>
          <w:tcPr>
            <w:tcW w:w="2835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E553A" w:rsidTr="00686514">
        <w:tc>
          <w:tcPr>
            <w:tcW w:w="2835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E553A" w:rsidTr="00686514">
        <w:tc>
          <w:tcPr>
            <w:tcW w:w="2835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2E553A" w:rsidRPr="006E3662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3C3F69">
        <w:rPr>
          <w:b/>
          <w:sz w:val="24"/>
          <w:szCs w:val="24"/>
          <w:lang w:val="id-ID"/>
        </w:rPr>
        <w:t xml:space="preserve">Ujian </w:t>
      </w:r>
      <w:r w:rsidRPr="003C3F69">
        <w:rPr>
          <w:b/>
          <w:color w:val="000000"/>
          <w:sz w:val="24"/>
          <w:szCs w:val="24"/>
          <w:lang w:val="id-ID" w:eastAsia="id-ID"/>
        </w:rPr>
        <w:t>Disertasi Tertutup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7"/>
        <w:gridCol w:w="1165"/>
        <w:gridCol w:w="3484"/>
        <w:gridCol w:w="1215"/>
        <w:gridCol w:w="3118"/>
      </w:tblGrid>
      <w:tr w:rsidR="003C3F69" w:rsidTr="00AD659B">
        <w:trPr>
          <w:jc w:val="center"/>
        </w:trPr>
        <w:tc>
          <w:tcPr>
            <w:tcW w:w="657" w:type="dxa"/>
            <w:tcBorders>
              <w:left w:val="nil"/>
            </w:tcBorders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165" w:type="dxa"/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484" w:type="dxa"/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1215" w:type="dxa"/>
            <w:tcBorders>
              <w:right w:val="nil"/>
            </w:tcBorders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3118" w:type="dxa"/>
            <w:tcBorders>
              <w:right w:val="nil"/>
            </w:tcBorders>
            <w:vAlign w:val="center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3C3F69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165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3C3F69" w:rsidRPr="005A5C5A" w:rsidRDefault="003C3F69" w:rsidP="003C3F69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165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165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165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C3F69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165" w:type="dxa"/>
          </w:tcPr>
          <w:p w:rsidR="003C3F69" w:rsidRDefault="003C3F69" w:rsidP="003C3F69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3C3F69" w:rsidRDefault="003C3F69" w:rsidP="003C3F69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2E553A" w:rsidRDefault="002E553A" w:rsidP="002E553A">
      <w:pPr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2E553A" w:rsidRDefault="00E073B4" w:rsidP="002E553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2E553A">
        <w:rPr>
          <w:sz w:val="24"/>
          <w:szCs w:val="24"/>
          <w:lang w:val="id-ID"/>
        </w:rPr>
        <w:t>,</w:t>
      </w: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  <w:sectPr w:rsidR="002E553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2E553A" w:rsidRPr="003E78B6" w:rsidRDefault="002E553A" w:rsidP="002E553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43232" behindDoc="1" locked="0" layoutInCell="1" allowOverlap="1" wp14:anchorId="50F80E8B" wp14:editId="5752BCD7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2E553A" w:rsidRPr="003E78B6" w:rsidRDefault="002E553A" w:rsidP="002E553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2E553A" w:rsidRPr="00324585" w:rsidRDefault="002E553A" w:rsidP="002E553A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2E553A" w:rsidRPr="00B84813" w:rsidRDefault="002E553A" w:rsidP="002E553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2E553A" w:rsidRPr="00B84813" w:rsidRDefault="002E553A" w:rsidP="002E553A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42208" behindDoc="0" locked="0" layoutInCell="0" allowOverlap="1" wp14:anchorId="1C2375D9" wp14:editId="176CD555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64" name="Straight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8DDEBC" id="Straight Connector 64" o:spid="_x0000_s1026" style="position:absolute;flip:y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OT6Xtw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2E553A" w:rsidRDefault="002E553A" w:rsidP="002E553A"/>
    <w:p w:rsidR="002E553A" w:rsidRDefault="002E553A" w:rsidP="002E553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540ED01" wp14:editId="66D11202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65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2E553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40ED01" id="Oval 65" o:spid="_x0000_s1046" style="position:absolute;margin-left:436.8pt;margin-top:.4pt;width:39.75pt;height:30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2E553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29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2E553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E87C30" w:rsidRDefault="00E87C30" w:rsidP="002E553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2E553A" w:rsidRPr="003B4D6E" w:rsidRDefault="002E553A" w:rsidP="002E553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DISERTASI TERBUKA</w:t>
      </w:r>
    </w:p>
    <w:p w:rsidR="002E553A" w:rsidRDefault="002E553A" w:rsidP="002E553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2E553A" w:rsidRDefault="002E553A" w:rsidP="002E553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2E553A" w:rsidTr="00686514">
        <w:tc>
          <w:tcPr>
            <w:tcW w:w="2835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E553A" w:rsidTr="00686514">
        <w:tc>
          <w:tcPr>
            <w:tcW w:w="2835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E553A" w:rsidTr="00686514">
        <w:tc>
          <w:tcPr>
            <w:tcW w:w="2835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E553A" w:rsidRDefault="002E553A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2E553A" w:rsidRPr="006E3662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AD659B">
        <w:rPr>
          <w:b/>
          <w:sz w:val="24"/>
          <w:szCs w:val="24"/>
          <w:lang w:val="id-ID"/>
        </w:rPr>
        <w:t xml:space="preserve">Ujian </w:t>
      </w:r>
      <w:r w:rsidRPr="00AD659B">
        <w:rPr>
          <w:b/>
          <w:color w:val="000000"/>
          <w:sz w:val="24"/>
          <w:szCs w:val="24"/>
          <w:lang w:val="id-ID" w:eastAsia="id-ID"/>
        </w:rPr>
        <w:t>Disertasi Terbuka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7"/>
        <w:gridCol w:w="1165"/>
        <w:gridCol w:w="3484"/>
        <w:gridCol w:w="1215"/>
        <w:gridCol w:w="3118"/>
      </w:tblGrid>
      <w:tr w:rsidR="00AD659B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165" w:type="dxa"/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484" w:type="dxa"/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1215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3118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erangan</w:t>
            </w:r>
            <w:r>
              <w:rPr>
                <w:sz w:val="24"/>
                <w:szCs w:val="24"/>
                <w:lang w:val="id-ID"/>
              </w:rPr>
              <w:br/>
              <w:t>(Ketua, Sekretaris, Anggota)</w:t>
            </w:r>
          </w:p>
        </w:tc>
      </w:tr>
      <w:tr w:rsidR="00AD659B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165" w:type="dxa"/>
          </w:tcPr>
          <w:p w:rsidR="00AD659B" w:rsidRDefault="00AD659B" w:rsidP="00AD659B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AD659B" w:rsidRPr="005A5C5A" w:rsidRDefault="00AD659B" w:rsidP="00AD659B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D659B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165" w:type="dxa"/>
          </w:tcPr>
          <w:p w:rsidR="00AD659B" w:rsidRDefault="00AD659B" w:rsidP="00AD659B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D659B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165" w:type="dxa"/>
          </w:tcPr>
          <w:p w:rsidR="00AD659B" w:rsidRDefault="00AD659B" w:rsidP="00AD659B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D659B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165" w:type="dxa"/>
          </w:tcPr>
          <w:p w:rsidR="00AD659B" w:rsidRDefault="00AD659B" w:rsidP="00AD659B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D659B" w:rsidTr="00AD659B">
        <w:trPr>
          <w:jc w:val="center"/>
        </w:trPr>
        <w:tc>
          <w:tcPr>
            <w:tcW w:w="657" w:type="dxa"/>
            <w:tcBorders>
              <w:lef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165" w:type="dxa"/>
          </w:tcPr>
          <w:p w:rsidR="00AD659B" w:rsidRDefault="00AD659B" w:rsidP="00AD659B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84" w:type="dxa"/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15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118" w:type="dxa"/>
            <w:tcBorders>
              <w:right w:val="nil"/>
            </w:tcBorders>
          </w:tcPr>
          <w:p w:rsidR="00AD659B" w:rsidRDefault="00AD659B" w:rsidP="00AD659B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2E553A" w:rsidRDefault="002E553A" w:rsidP="002E553A">
      <w:pPr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2E553A" w:rsidRDefault="002E553A" w:rsidP="002E553A">
      <w:pPr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2E553A" w:rsidRDefault="00E073B4" w:rsidP="002E553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2E553A">
        <w:rPr>
          <w:sz w:val="24"/>
          <w:szCs w:val="24"/>
          <w:lang w:val="id-ID"/>
        </w:rPr>
        <w:t>,</w:t>
      </w: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2E553A" w:rsidRDefault="002E553A" w:rsidP="002E553A">
      <w:pPr>
        <w:ind w:left="5245"/>
        <w:jc w:val="both"/>
        <w:rPr>
          <w:sz w:val="24"/>
          <w:szCs w:val="24"/>
          <w:lang w:val="id-ID"/>
        </w:rPr>
        <w:sectPr w:rsidR="002E553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201B95" w:rsidRPr="003E78B6" w:rsidRDefault="00201B95" w:rsidP="00201B95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47328" behindDoc="1" locked="0" layoutInCell="1" allowOverlap="1" wp14:anchorId="1D0BEBBA" wp14:editId="6D5EFB56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201B95" w:rsidRPr="003E78B6" w:rsidRDefault="00201B95" w:rsidP="00201B95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201B95" w:rsidRPr="00324585" w:rsidRDefault="00201B95" w:rsidP="00201B95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201B95" w:rsidRPr="006E3662" w:rsidRDefault="00201B95" w:rsidP="00201B95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JURUSAN ......................</w:t>
      </w:r>
    </w:p>
    <w:p w:rsidR="00201B95" w:rsidRPr="00B84813" w:rsidRDefault="00201B95" w:rsidP="00201B95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201B95" w:rsidRPr="00B84813" w:rsidRDefault="00201B95" w:rsidP="00201B95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46304" behindDoc="0" locked="0" layoutInCell="0" allowOverlap="1" wp14:anchorId="6FDCF7FE" wp14:editId="0B22BEE4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67" name="Straight Connector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BBAC1F" id="Straight Connector 67" o:spid="_x0000_s1026" style="position:absolute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201B95" w:rsidRDefault="00201B95" w:rsidP="00201B95"/>
    <w:p w:rsidR="00201B95" w:rsidRDefault="00201B95" w:rsidP="00201B95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F01EECB" wp14:editId="1832C3E8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68" name="Oval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201B95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01EECB" id="Oval 68" o:spid="_x0000_s1047" style="position:absolute;margin-left:436.8pt;margin-top:.4pt;width:39.75pt;height:30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201B95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0</w:t>
                      </w:r>
                    </w:p>
                  </w:txbxContent>
                </v:textbox>
              </v:oval>
            </w:pict>
          </mc:Fallback>
        </mc:AlternateContent>
      </w:r>
    </w:p>
    <w:p w:rsidR="00201B95" w:rsidRPr="003B4D6E" w:rsidRDefault="00201B95" w:rsidP="00201B95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AD659B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="00AD659B" w:rsidRPr="00AD659B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BIMBINGAN AKADEMIK S0/S1</w:t>
      </w:r>
    </w:p>
    <w:p w:rsidR="00201B95" w:rsidRDefault="00201B95" w:rsidP="00201B95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201B95" w:rsidRDefault="00201B95" w:rsidP="00201B95">
      <w:pPr>
        <w:rPr>
          <w:sz w:val="24"/>
          <w:szCs w:val="24"/>
          <w:lang w:val="id-ID"/>
        </w:rPr>
      </w:pPr>
    </w:p>
    <w:p w:rsidR="00201B95" w:rsidRDefault="00201B95" w:rsidP="00201B95">
      <w:pPr>
        <w:rPr>
          <w:sz w:val="24"/>
          <w:szCs w:val="24"/>
          <w:lang w:val="id-ID"/>
        </w:rPr>
      </w:pPr>
    </w:p>
    <w:p w:rsidR="00201B95" w:rsidRDefault="00201B95" w:rsidP="00201B95">
      <w:pPr>
        <w:rPr>
          <w:sz w:val="24"/>
          <w:szCs w:val="24"/>
          <w:lang w:val="id-ID"/>
        </w:rPr>
      </w:pPr>
    </w:p>
    <w:p w:rsidR="00201B95" w:rsidRDefault="00201B95" w:rsidP="00201B9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201B95" w:rsidRDefault="00201B95" w:rsidP="00201B95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201B95" w:rsidTr="00686514">
        <w:tc>
          <w:tcPr>
            <w:tcW w:w="2835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01B95" w:rsidTr="00686514">
        <w:tc>
          <w:tcPr>
            <w:tcW w:w="2835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01B95" w:rsidTr="00686514">
        <w:tc>
          <w:tcPr>
            <w:tcW w:w="2835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201B95" w:rsidRPr="006E3662" w:rsidRDefault="00201B95" w:rsidP="00201B95">
      <w:pPr>
        <w:rPr>
          <w:sz w:val="24"/>
          <w:szCs w:val="24"/>
          <w:lang w:val="id-ID"/>
        </w:rPr>
      </w:pPr>
    </w:p>
    <w:p w:rsidR="00201B95" w:rsidRDefault="00201B95" w:rsidP="00201B95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AD659B">
        <w:rPr>
          <w:b/>
          <w:sz w:val="24"/>
          <w:szCs w:val="24"/>
          <w:lang w:val="id-ID"/>
        </w:rPr>
        <w:t>Bimbingan Akademik Mahasiswa S0/S1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</w:tblGrid>
      <w:tr w:rsidR="00201B95" w:rsidTr="00201B95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  <w:tcBorders>
              <w:right w:val="nil"/>
            </w:tcBorders>
          </w:tcPr>
          <w:p w:rsidR="00201B95" w:rsidRDefault="00AD659B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</w:tr>
      <w:tr w:rsidR="00201B95" w:rsidTr="00201B95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18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01B95" w:rsidRPr="005A5C5A" w:rsidRDefault="00201B95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</w:tr>
      <w:tr w:rsidR="00201B95" w:rsidTr="00201B95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18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01B95" w:rsidTr="00201B95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418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01B95" w:rsidTr="00201B95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01B95" w:rsidTr="00201B95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418" w:type="dxa"/>
          </w:tcPr>
          <w:p w:rsidR="00201B95" w:rsidRDefault="00201B95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01B95" w:rsidRDefault="00201B95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201B95" w:rsidRDefault="00201B95" w:rsidP="00201B95">
      <w:pPr>
        <w:rPr>
          <w:sz w:val="24"/>
          <w:szCs w:val="24"/>
          <w:lang w:val="id-ID"/>
        </w:rPr>
      </w:pPr>
    </w:p>
    <w:p w:rsidR="00201B95" w:rsidRDefault="00201B95" w:rsidP="00201B9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201B95" w:rsidRDefault="00201B95" w:rsidP="00201B95">
      <w:pPr>
        <w:jc w:val="both"/>
        <w:rPr>
          <w:sz w:val="24"/>
          <w:szCs w:val="24"/>
          <w:lang w:val="id-ID"/>
        </w:rPr>
      </w:pPr>
    </w:p>
    <w:p w:rsidR="00201B95" w:rsidRDefault="00201B95" w:rsidP="00201B95">
      <w:pPr>
        <w:jc w:val="both"/>
        <w:rPr>
          <w:sz w:val="24"/>
          <w:szCs w:val="24"/>
          <w:lang w:val="id-ID"/>
        </w:rPr>
      </w:pPr>
    </w:p>
    <w:p w:rsidR="00201B95" w:rsidRDefault="00201B95" w:rsidP="00201B95">
      <w:pPr>
        <w:jc w:val="both"/>
        <w:rPr>
          <w:sz w:val="24"/>
          <w:szCs w:val="24"/>
          <w:lang w:val="id-ID"/>
        </w:rPr>
      </w:pPr>
    </w:p>
    <w:p w:rsidR="00201B95" w:rsidRDefault="00201B95" w:rsidP="00201B9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201B95" w:rsidRDefault="00201B95" w:rsidP="00201B9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201B95" w:rsidRDefault="00201B95" w:rsidP="00201B95">
      <w:pPr>
        <w:ind w:left="5245"/>
        <w:jc w:val="both"/>
        <w:rPr>
          <w:sz w:val="24"/>
          <w:szCs w:val="24"/>
          <w:lang w:val="id-ID"/>
        </w:rPr>
      </w:pPr>
    </w:p>
    <w:p w:rsidR="00201B95" w:rsidRDefault="00201B95" w:rsidP="00201B95">
      <w:pPr>
        <w:ind w:left="5245"/>
        <w:jc w:val="both"/>
        <w:rPr>
          <w:sz w:val="24"/>
          <w:szCs w:val="24"/>
          <w:lang w:val="id-ID"/>
        </w:rPr>
      </w:pPr>
    </w:p>
    <w:p w:rsidR="00201B95" w:rsidRDefault="00201B95" w:rsidP="00201B95">
      <w:pPr>
        <w:ind w:left="5245"/>
        <w:jc w:val="both"/>
        <w:rPr>
          <w:sz w:val="24"/>
          <w:szCs w:val="24"/>
          <w:lang w:val="id-ID"/>
        </w:rPr>
      </w:pPr>
    </w:p>
    <w:p w:rsidR="00201B95" w:rsidRDefault="00201B95" w:rsidP="00201B9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201B95" w:rsidRDefault="00201B95" w:rsidP="00201B95">
      <w:pPr>
        <w:ind w:left="5245"/>
        <w:jc w:val="both"/>
        <w:rPr>
          <w:sz w:val="24"/>
          <w:szCs w:val="24"/>
          <w:lang w:val="id-ID"/>
        </w:rPr>
        <w:sectPr w:rsidR="00201B95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2A2929" w:rsidRPr="003E78B6" w:rsidRDefault="002A2929" w:rsidP="002A2929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51424" behindDoc="1" locked="0" layoutInCell="1" allowOverlap="1" wp14:anchorId="55BA41B6" wp14:editId="6577B995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2A2929" w:rsidRPr="003E78B6" w:rsidRDefault="002A2929" w:rsidP="002A2929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2A2929" w:rsidRPr="00324585" w:rsidRDefault="002A2929" w:rsidP="002A2929">
      <w:pPr>
        <w:ind w:left="1843"/>
        <w:jc w:val="center"/>
        <w:rPr>
          <w:rFonts w:ascii="Arial" w:hAnsi="Arial"/>
          <w:b/>
          <w:sz w:val="32"/>
          <w:lang w:val="id-ID"/>
        </w:rPr>
      </w:pPr>
      <w:r w:rsidRPr="003E78B6">
        <w:rPr>
          <w:rFonts w:ascii="Arial" w:hAnsi="Arial"/>
          <w:b/>
          <w:sz w:val="24"/>
          <w:lang w:val="sv-SE"/>
        </w:rPr>
        <w:t xml:space="preserve">FAKULTAS </w:t>
      </w:r>
      <w:r>
        <w:rPr>
          <w:rFonts w:ascii="Arial" w:hAnsi="Arial"/>
          <w:b/>
          <w:sz w:val="24"/>
          <w:lang w:val="id-ID"/>
        </w:rPr>
        <w:t>.......................................</w:t>
      </w:r>
    </w:p>
    <w:p w:rsidR="00882650" w:rsidRPr="006E3662" w:rsidRDefault="00882650" w:rsidP="00882650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PRODI PASCASARJANA ......................</w:t>
      </w:r>
    </w:p>
    <w:p w:rsidR="002A2929" w:rsidRPr="00B84813" w:rsidRDefault="002A2929" w:rsidP="002A2929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2A2929" w:rsidRPr="00B84813" w:rsidRDefault="002A2929" w:rsidP="002A2929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50400" behindDoc="0" locked="0" layoutInCell="0" allowOverlap="1" wp14:anchorId="3D177A7F" wp14:editId="48C32D28">
                <wp:simplePos x="0" y="0"/>
                <wp:positionH relativeFrom="margin">
                  <wp:posOffset>-14605</wp:posOffset>
                </wp:positionH>
                <wp:positionV relativeFrom="paragraph">
                  <wp:posOffset>50165</wp:posOffset>
                </wp:positionV>
                <wp:extent cx="5867400" cy="19050"/>
                <wp:effectExtent l="0" t="19050" r="38100" b="38100"/>
                <wp:wrapNone/>
                <wp:docPr id="70" name="Straight Connector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25FA78" id="Straight Connector 70" o:spid="_x0000_s1026" style="position:absolute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15pt,3.95pt" to="460.8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2A2929" w:rsidRDefault="002A2929" w:rsidP="002A2929"/>
    <w:p w:rsidR="002A2929" w:rsidRDefault="002A2929" w:rsidP="002A2929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2A83B44" wp14:editId="0AF64A1E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71" name="Ova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2A292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A83B44" id="Oval 71" o:spid="_x0000_s1048" style="position:absolute;margin-left:436.8pt;margin-top:.4pt;width:39.75pt;height:30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AiHHq18AgAASw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2A2929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1</w:t>
                      </w:r>
                    </w:p>
                  </w:txbxContent>
                </v:textbox>
              </v:oval>
            </w:pict>
          </mc:Fallback>
        </mc:AlternateContent>
      </w:r>
    </w:p>
    <w:p w:rsidR="002A2929" w:rsidRPr="003B4D6E" w:rsidRDefault="002A2929" w:rsidP="002A2929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AD659B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="00AD659B" w:rsidRPr="00AD659B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BIMBINGAN AKADEMIK S</w:t>
      </w:r>
      <w:r w:rsidR="008522AE">
        <w:rPr>
          <w:rFonts w:ascii="Arial Rounded MT Bold" w:hAnsi="Arial Rounded MT Bold"/>
          <w:sz w:val="28"/>
          <w:szCs w:val="28"/>
          <w:u w:val="single"/>
          <w:lang w:val="id-ID"/>
        </w:rPr>
        <w:t>2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/S</w:t>
      </w:r>
      <w:r w:rsidR="008522AE">
        <w:rPr>
          <w:rFonts w:ascii="Arial Rounded MT Bold" w:hAnsi="Arial Rounded MT Bold"/>
          <w:sz w:val="28"/>
          <w:szCs w:val="28"/>
          <w:u w:val="single"/>
          <w:lang w:val="id-ID"/>
        </w:rPr>
        <w:t>3</w:t>
      </w:r>
    </w:p>
    <w:p w:rsidR="002A2929" w:rsidRDefault="002A2929" w:rsidP="002A2929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2A2929" w:rsidRDefault="002A2929" w:rsidP="002A2929">
      <w:pPr>
        <w:rPr>
          <w:sz w:val="24"/>
          <w:szCs w:val="24"/>
          <w:lang w:val="id-ID"/>
        </w:rPr>
      </w:pPr>
    </w:p>
    <w:p w:rsidR="002A2929" w:rsidRDefault="002A2929" w:rsidP="002A2929">
      <w:pPr>
        <w:rPr>
          <w:sz w:val="24"/>
          <w:szCs w:val="24"/>
          <w:lang w:val="id-ID"/>
        </w:rPr>
      </w:pPr>
    </w:p>
    <w:p w:rsidR="002A2929" w:rsidRDefault="002A2929" w:rsidP="002A2929">
      <w:pPr>
        <w:rPr>
          <w:sz w:val="24"/>
          <w:szCs w:val="24"/>
          <w:lang w:val="id-ID"/>
        </w:rPr>
      </w:pPr>
    </w:p>
    <w:p w:rsidR="002A2929" w:rsidRDefault="002A2929" w:rsidP="002A292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oordinator Prodi Pascasarjana</w:t>
      </w:r>
      <w:r>
        <w:rPr>
          <w:sz w:val="24"/>
          <w:szCs w:val="24"/>
          <w:lang w:val="id-ID"/>
        </w:rPr>
        <w:t>...................................dengan ini menerangkan bahwa:</w:t>
      </w:r>
    </w:p>
    <w:p w:rsidR="002A2929" w:rsidRDefault="002A2929" w:rsidP="002A2929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2A2929" w:rsidTr="00686514">
        <w:tc>
          <w:tcPr>
            <w:tcW w:w="2835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A2929" w:rsidTr="00686514">
        <w:tc>
          <w:tcPr>
            <w:tcW w:w="2835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A2929" w:rsidTr="00686514">
        <w:tc>
          <w:tcPr>
            <w:tcW w:w="2835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2A2929" w:rsidRPr="006E3662" w:rsidRDefault="002A2929" w:rsidP="002A2929">
      <w:pPr>
        <w:rPr>
          <w:sz w:val="24"/>
          <w:szCs w:val="24"/>
          <w:lang w:val="id-ID"/>
        </w:rPr>
      </w:pPr>
    </w:p>
    <w:p w:rsidR="002A2929" w:rsidRDefault="002A2929" w:rsidP="002A2929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AD659B">
        <w:rPr>
          <w:b/>
          <w:sz w:val="24"/>
          <w:szCs w:val="24"/>
          <w:lang w:val="id-ID"/>
        </w:rPr>
        <w:t>Bimbingan Akademik Mahasiswa S2/S3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1418"/>
        <w:gridCol w:w="4536"/>
      </w:tblGrid>
      <w:tr w:rsidR="002A2929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18" w:type="dxa"/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4536" w:type="dxa"/>
            <w:tcBorders>
              <w:right w:val="nil"/>
            </w:tcBorders>
          </w:tcPr>
          <w:p w:rsidR="002A2929" w:rsidRDefault="00AD659B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</w:tr>
      <w:tr w:rsidR="002A2929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18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A2929" w:rsidRPr="005A5C5A" w:rsidRDefault="002A2929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</w:tr>
      <w:tr w:rsidR="002A2929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18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A2929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418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A2929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2A2929" w:rsidTr="00686514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418" w:type="dxa"/>
          </w:tcPr>
          <w:p w:rsidR="002A2929" w:rsidRDefault="002A2929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4536" w:type="dxa"/>
            <w:tcBorders>
              <w:right w:val="nil"/>
            </w:tcBorders>
          </w:tcPr>
          <w:p w:rsidR="002A2929" w:rsidRDefault="002A2929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2A2929" w:rsidRDefault="002A2929" w:rsidP="002A2929">
      <w:pPr>
        <w:rPr>
          <w:sz w:val="24"/>
          <w:szCs w:val="24"/>
          <w:lang w:val="id-ID"/>
        </w:rPr>
      </w:pPr>
    </w:p>
    <w:p w:rsidR="002A2929" w:rsidRDefault="002A2929" w:rsidP="002A292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2A2929" w:rsidRDefault="002A2929" w:rsidP="002A2929">
      <w:pPr>
        <w:jc w:val="both"/>
        <w:rPr>
          <w:sz w:val="24"/>
          <w:szCs w:val="24"/>
          <w:lang w:val="id-ID"/>
        </w:rPr>
      </w:pPr>
    </w:p>
    <w:p w:rsidR="002A2929" w:rsidRDefault="002A2929" w:rsidP="002A2929">
      <w:pPr>
        <w:jc w:val="both"/>
        <w:rPr>
          <w:sz w:val="24"/>
          <w:szCs w:val="24"/>
          <w:lang w:val="id-ID"/>
        </w:rPr>
      </w:pPr>
    </w:p>
    <w:p w:rsidR="002A2929" w:rsidRDefault="002A2929" w:rsidP="002A2929">
      <w:pPr>
        <w:jc w:val="both"/>
        <w:rPr>
          <w:sz w:val="24"/>
          <w:szCs w:val="24"/>
          <w:lang w:val="id-ID"/>
        </w:rPr>
      </w:pPr>
    </w:p>
    <w:p w:rsidR="002A2929" w:rsidRDefault="002A2929" w:rsidP="002A292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2A2929" w:rsidRDefault="00E073B4" w:rsidP="002A292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oordinator Prodi Pascasarjana</w:t>
      </w:r>
      <w:r w:rsidR="002A2929">
        <w:rPr>
          <w:sz w:val="24"/>
          <w:szCs w:val="24"/>
          <w:lang w:val="id-ID"/>
        </w:rPr>
        <w:t>,</w:t>
      </w:r>
    </w:p>
    <w:p w:rsidR="002A2929" w:rsidRDefault="002A2929" w:rsidP="002A2929">
      <w:pPr>
        <w:ind w:left="5245"/>
        <w:jc w:val="both"/>
        <w:rPr>
          <w:sz w:val="24"/>
          <w:szCs w:val="24"/>
          <w:lang w:val="id-ID"/>
        </w:rPr>
      </w:pPr>
    </w:p>
    <w:p w:rsidR="002A2929" w:rsidRDefault="002A2929" w:rsidP="002A2929">
      <w:pPr>
        <w:ind w:left="5245"/>
        <w:jc w:val="both"/>
        <w:rPr>
          <w:sz w:val="24"/>
          <w:szCs w:val="24"/>
          <w:lang w:val="id-ID"/>
        </w:rPr>
      </w:pPr>
    </w:p>
    <w:p w:rsidR="002A2929" w:rsidRDefault="002A2929" w:rsidP="002A2929">
      <w:pPr>
        <w:ind w:left="5245"/>
        <w:jc w:val="both"/>
        <w:rPr>
          <w:sz w:val="24"/>
          <w:szCs w:val="24"/>
          <w:lang w:val="id-ID"/>
        </w:rPr>
      </w:pPr>
    </w:p>
    <w:p w:rsidR="002A2929" w:rsidRDefault="002A2929" w:rsidP="002A292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2A2929" w:rsidRDefault="002A2929" w:rsidP="002A2929">
      <w:pPr>
        <w:ind w:left="5245"/>
        <w:jc w:val="both"/>
        <w:rPr>
          <w:sz w:val="24"/>
          <w:szCs w:val="24"/>
          <w:lang w:val="id-ID"/>
        </w:rPr>
        <w:sectPr w:rsidR="002A2929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  <w:bookmarkStart w:id="0" w:name="_GoBack"/>
      <w:bookmarkEnd w:id="0"/>
    </w:p>
    <w:p w:rsidR="00420A48" w:rsidRPr="003E78B6" w:rsidRDefault="00420A48" w:rsidP="00420A48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55520" behindDoc="1" locked="0" layoutInCell="1" allowOverlap="1" wp14:anchorId="738ABF13" wp14:editId="2CD1287A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420A48" w:rsidRPr="003E78B6" w:rsidRDefault="00420A48" w:rsidP="00420A48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420A48" w:rsidRPr="00420A48" w:rsidRDefault="00420A48" w:rsidP="00420A48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420A48" w:rsidRPr="00B84813" w:rsidRDefault="00420A48" w:rsidP="00420A48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420A48" w:rsidRPr="00B84813" w:rsidRDefault="00420A48" w:rsidP="00420A48">
      <w:pPr>
        <w:jc w:val="both"/>
        <w:rPr>
          <w:sz w:val="24"/>
        </w:rPr>
      </w:pPr>
    </w:p>
    <w:p w:rsidR="00420A48" w:rsidRDefault="00420A48" w:rsidP="00420A48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54496" behindDoc="0" locked="0" layoutInCell="0" allowOverlap="1" wp14:anchorId="33F0ABCA" wp14:editId="32FB2532">
                <wp:simplePos x="0" y="0"/>
                <wp:positionH relativeFrom="margin">
                  <wp:posOffset>-24130</wp:posOffset>
                </wp:positionH>
                <wp:positionV relativeFrom="paragraph">
                  <wp:posOffset>22225</wp:posOffset>
                </wp:positionV>
                <wp:extent cx="5867400" cy="19050"/>
                <wp:effectExtent l="0" t="19050" r="38100" b="38100"/>
                <wp:wrapNone/>
                <wp:docPr id="73" name="Straight Connector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F6FF99" id="Straight Connector 73" o:spid="_x0000_s1026" style="position:absolute;flip:y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9pt,1.75pt" to="460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420A48" w:rsidRDefault="00420A48" w:rsidP="00420A48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9A5D4E6" wp14:editId="39E52345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420A48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A5D4E6" id="Oval 74" o:spid="_x0000_s1049" style="position:absolute;margin-left:436.8pt;margin-top:.4pt;width:39.75pt;height:30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BuHfncfQIAAEs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420A48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2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420A48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420A48" w:rsidRPr="003B4D6E" w:rsidRDefault="00420A48" w:rsidP="00420A48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02A26">
        <w:rPr>
          <w:rFonts w:ascii="Arial Rounded MT Bold" w:hAnsi="Arial Rounded MT Bold"/>
          <w:sz w:val="28"/>
          <w:szCs w:val="28"/>
          <w:lang w:val="id-ID"/>
        </w:rPr>
        <w:t>SURAT KETERANGAN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 w:rsidR="00302A26">
        <w:rPr>
          <w:rFonts w:ascii="Arial Rounded MT Bold" w:hAnsi="Arial Rounded MT Bold"/>
          <w:sz w:val="28"/>
          <w:szCs w:val="28"/>
          <w:u w:val="single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MBIMBING PENDIDIKAN KLINIK PROFESI</w:t>
      </w:r>
      <w:r w:rsidR="00302A26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DOKTER</w:t>
      </w:r>
    </w:p>
    <w:p w:rsidR="00420A48" w:rsidRDefault="00420A48" w:rsidP="00420A48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420A48" w:rsidRDefault="00420A48" w:rsidP="00420A48">
      <w:pPr>
        <w:rPr>
          <w:sz w:val="24"/>
          <w:szCs w:val="24"/>
          <w:lang w:val="id-ID"/>
        </w:rPr>
      </w:pPr>
    </w:p>
    <w:p w:rsidR="00420A48" w:rsidRDefault="00420A48" w:rsidP="00420A48">
      <w:pPr>
        <w:rPr>
          <w:sz w:val="24"/>
          <w:szCs w:val="24"/>
          <w:lang w:val="id-ID"/>
        </w:rPr>
      </w:pPr>
    </w:p>
    <w:p w:rsidR="00420A48" w:rsidRDefault="00420A48" w:rsidP="00420A48">
      <w:pPr>
        <w:rPr>
          <w:sz w:val="24"/>
          <w:szCs w:val="24"/>
          <w:lang w:val="id-ID"/>
        </w:rPr>
      </w:pPr>
    </w:p>
    <w:p w:rsidR="00420A48" w:rsidRDefault="00420A48" w:rsidP="00420A48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420A48" w:rsidRDefault="00420A48" w:rsidP="00420A48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420A48" w:rsidTr="00686514">
        <w:tc>
          <w:tcPr>
            <w:tcW w:w="2835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420A48" w:rsidTr="00686514">
        <w:tc>
          <w:tcPr>
            <w:tcW w:w="2835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420A48" w:rsidTr="00686514">
        <w:tc>
          <w:tcPr>
            <w:tcW w:w="2835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20A48" w:rsidRDefault="00420A48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420A48" w:rsidRPr="006E3662" w:rsidRDefault="00420A48" w:rsidP="00420A48">
      <w:pPr>
        <w:rPr>
          <w:sz w:val="24"/>
          <w:szCs w:val="24"/>
          <w:lang w:val="id-ID"/>
        </w:rPr>
      </w:pPr>
    </w:p>
    <w:p w:rsidR="00420A48" w:rsidRDefault="00420A48" w:rsidP="00420A48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AD659B">
        <w:rPr>
          <w:b/>
          <w:sz w:val="24"/>
          <w:szCs w:val="24"/>
          <w:lang w:val="id-ID"/>
        </w:rPr>
        <w:t xml:space="preserve">Bimbingan </w:t>
      </w:r>
      <w:r w:rsidR="00302A26" w:rsidRPr="00AD659B">
        <w:rPr>
          <w:b/>
          <w:sz w:val="24"/>
          <w:szCs w:val="24"/>
          <w:lang w:val="id-ID"/>
        </w:rPr>
        <w:t>Pendidikan Klinik Profesi Dokter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1"/>
        <w:gridCol w:w="1285"/>
        <w:gridCol w:w="3982"/>
        <w:gridCol w:w="3691"/>
      </w:tblGrid>
      <w:tr w:rsidR="00302A26" w:rsidTr="00302A26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285" w:type="dxa"/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982" w:type="dxa"/>
            <w:tcBorders>
              <w:right w:val="nil"/>
            </w:tcBorders>
          </w:tcPr>
          <w:p w:rsidR="00302A26" w:rsidRDefault="00AD659B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3691" w:type="dxa"/>
            <w:tcBorders>
              <w:right w:val="nil"/>
            </w:tcBorders>
          </w:tcPr>
          <w:p w:rsidR="00302A26" w:rsidRDefault="00AD659B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</w:tr>
      <w:tr w:rsidR="00302A26" w:rsidTr="00302A26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Pr="005A5C5A" w:rsidRDefault="00302A26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Pr="005A5C5A" w:rsidRDefault="00302A26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</w:tr>
      <w:tr w:rsidR="00302A26" w:rsidTr="00302A26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02A26" w:rsidTr="00302A26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02A26" w:rsidTr="00302A26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02A26" w:rsidTr="00302A26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420A48" w:rsidRDefault="00420A48" w:rsidP="00420A48">
      <w:pPr>
        <w:rPr>
          <w:sz w:val="24"/>
          <w:szCs w:val="24"/>
          <w:lang w:val="id-ID"/>
        </w:rPr>
      </w:pPr>
    </w:p>
    <w:p w:rsidR="00420A48" w:rsidRDefault="00420A48" w:rsidP="00420A48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420A48" w:rsidRDefault="00420A48" w:rsidP="00420A48">
      <w:pPr>
        <w:jc w:val="both"/>
        <w:rPr>
          <w:sz w:val="24"/>
          <w:szCs w:val="24"/>
          <w:lang w:val="id-ID"/>
        </w:rPr>
      </w:pPr>
    </w:p>
    <w:p w:rsidR="00420A48" w:rsidRDefault="00420A48" w:rsidP="00420A48">
      <w:pPr>
        <w:jc w:val="both"/>
        <w:rPr>
          <w:sz w:val="24"/>
          <w:szCs w:val="24"/>
          <w:lang w:val="id-ID"/>
        </w:rPr>
      </w:pPr>
    </w:p>
    <w:p w:rsidR="00420A48" w:rsidRDefault="00420A48" w:rsidP="00420A48">
      <w:pPr>
        <w:jc w:val="both"/>
        <w:rPr>
          <w:sz w:val="24"/>
          <w:szCs w:val="24"/>
          <w:lang w:val="id-ID"/>
        </w:rPr>
      </w:pPr>
    </w:p>
    <w:p w:rsidR="00420A48" w:rsidRDefault="00420A48" w:rsidP="00420A4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420A48" w:rsidRDefault="00302A26" w:rsidP="00420A4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</w:t>
      </w:r>
      <w:r w:rsidR="00420A48">
        <w:rPr>
          <w:sz w:val="24"/>
          <w:szCs w:val="24"/>
          <w:lang w:val="id-ID"/>
        </w:rPr>
        <w:t>,</w:t>
      </w:r>
    </w:p>
    <w:p w:rsidR="00420A48" w:rsidRDefault="00420A48" w:rsidP="00420A48">
      <w:pPr>
        <w:ind w:left="5245"/>
        <w:jc w:val="both"/>
        <w:rPr>
          <w:sz w:val="24"/>
          <w:szCs w:val="24"/>
          <w:lang w:val="id-ID"/>
        </w:rPr>
      </w:pPr>
    </w:p>
    <w:p w:rsidR="00420A48" w:rsidRDefault="00420A48" w:rsidP="00420A48">
      <w:pPr>
        <w:ind w:left="5245"/>
        <w:jc w:val="both"/>
        <w:rPr>
          <w:sz w:val="24"/>
          <w:szCs w:val="24"/>
          <w:lang w:val="id-ID"/>
        </w:rPr>
      </w:pPr>
    </w:p>
    <w:p w:rsidR="00420A48" w:rsidRDefault="00420A48" w:rsidP="00420A48">
      <w:pPr>
        <w:ind w:left="5245"/>
        <w:jc w:val="both"/>
        <w:rPr>
          <w:sz w:val="24"/>
          <w:szCs w:val="24"/>
          <w:lang w:val="id-ID"/>
        </w:rPr>
      </w:pPr>
    </w:p>
    <w:p w:rsidR="00420A48" w:rsidRDefault="00420A48" w:rsidP="00420A4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420A48" w:rsidRDefault="00420A48" w:rsidP="00420A48">
      <w:pPr>
        <w:ind w:left="5245"/>
        <w:jc w:val="both"/>
        <w:rPr>
          <w:sz w:val="24"/>
          <w:szCs w:val="24"/>
          <w:lang w:val="id-ID"/>
        </w:rPr>
        <w:sectPr w:rsidR="00420A48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302A26" w:rsidRPr="003E78B6" w:rsidRDefault="00302A26" w:rsidP="00302A26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59616" behindDoc="1" locked="0" layoutInCell="1" allowOverlap="1" wp14:anchorId="5DE32D2E" wp14:editId="6F4934EB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302A26" w:rsidRPr="003E78B6" w:rsidRDefault="00302A26" w:rsidP="00302A26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302A26" w:rsidRPr="00420A48" w:rsidRDefault="00302A26" w:rsidP="00302A26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302A26" w:rsidRPr="00B84813" w:rsidRDefault="00302A26" w:rsidP="00302A26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302A26" w:rsidRPr="00B84813" w:rsidRDefault="00302A26" w:rsidP="00302A26">
      <w:pPr>
        <w:jc w:val="both"/>
        <w:rPr>
          <w:sz w:val="24"/>
        </w:rPr>
      </w:pPr>
    </w:p>
    <w:p w:rsidR="00302A26" w:rsidRDefault="00302A26" w:rsidP="00302A26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58592" behindDoc="0" locked="0" layoutInCell="0" allowOverlap="1" wp14:anchorId="66801B32" wp14:editId="5BA048DF">
                <wp:simplePos x="0" y="0"/>
                <wp:positionH relativeFrom="margin">
                  <wp:posOffset>-24130</wp:posOffset>
                </wp:positionH>
                <wp:positionV relativeFrom="paragraph">
                  <wp:posOffset>22225</wp:posOffset>
                </wp:positionV>
                <wp:extent cx="5867400" cy="19050"/>
                <wp:effectExtent l="0" t="19050" r="38100" b="38100"/>
                <wp:wrapNone/>
                <wp:docPr id="76" name="Straight Connector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E7F531" id="Straight Connector 76" o:spid="_x0000_s1026" style="position:absolute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9pt,1.75pt" to="460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302A26" w:rsidRDefault="00302A26" w:rsidP="00302A26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F186895" wp14:editId="5670E03D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77" name="Oval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302A26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186895" id="Oval 77" o:spid="_x0000_s1050" style="position:absolute;margin-left:436.8pt;margin-top:.4pt;width:39.75pt;height:30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BhaKgpfQIAAEs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302A26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3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302A26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302A26" w:rsidRPr="003B4D6E" w:rsidRDefault="00302A26" w:rsidP="00302A26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02A26">
        <w:rPr>
          <w:rFonts w:ascii="Arial Rounded MT Bold" w:hAnsi="Arial Rounded MT Bold"/>
          <w:sz w:val="28"/>
          <w:szCs w:val="28"/>
          <w:lang w:val="id-ID"/>
        </w:rPr>
        <w:t>SURAT KETERANGAN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br/>
        <w:t>PENGUJI PENDIDIKAN KLINIK PROFESI DOKTER</w:t>
      </w:r>
    </w:p>
    <w:p w:rsidR="00302A26" w:rsidRDefault="00302A26" w:rsidP="00302A26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302A26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302A26" w:rsidRDefault="00302A26" w:rsidP="00302A26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302A26" w:rsidTr="00686514">
        <w:tc>
          <w:tcPr>
            <w:tcW w:w="283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302A26" w:rsidTr="00686514">
        <w:tc>
          <w:tcPr>
            <w:tcW w:w="283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302A26" w:rsidTr="00686514">
        <w:tc>
          <w:tcPr>
            <w:tcW w:w="283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302A26" w:rsidRPr="006E3662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9F4012">
        <w:rPr>
          <w:b/>
          <w:sz w:val="24"/>
          <w:szCs w:val="24"/>
          <w:lang w:val="id-ID"/>
        </w:rPr>
        <w:t>Ujian Pendidikan Klinik Profesi Dokter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uji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1"/>
        <w:gridCol w:w="1285"/>
        <w:gridCol w:w="3982"/>
        <w:gridCol w:w="3691"/>
      </w:tblGrid>
      <w:tr w:rsidR="00302A26" w:rsidTr="00686514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285" w:type="dxa"/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982" w:type="dxa"/>
            <w:tcBorders>
              <w:right w:val="nil"/>
            </w:tcBorders>
          </w:tcPr>
          <w:p w:rsidR="00302A26" w:rsidRDefault="009F4012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3691" w:type="dxa"/>
            <w:tcBorders>
              <w:right w:val="nil"/>
            </w:tcBorders>
          </w:tcPr>
          <w:p w:rsidR="00302A26" w:rsidRDefault="009F4012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</w:tr>
      <w:tr w:rsidR="00302A26" w:rsidTr="00686514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Pr="005A5C5A" w:rsidRDefault="00302A26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Pr="005A5C5A" w:rsidRDefault="00302A26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</w:tr>
      <w:tr w:rsidR="00302A26" w:rsidTr="00686514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02A26" w:rsidTr="00686514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02A26" w:rsidTr="00686514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02A26" w:rsidTr="00686514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28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982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91" w:type="dxa"/>
            <w:tcBorders>
              <w:right w:val="nil"/>
            </w:tcBorders>
          </w:tcPr>
          <w:p w:rsidR="00302A26" w:rsidRDefault="00302A26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302A26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302A26" w:rsidRDefault="00302A26" w:rsidP="00302A26">
      <w:pPr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  <w:sectPr w:rsidR="00302A26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302A26" w:rsidRPr="003E78B6" w:rsidRDefault="00302A26" w:rsidP="00302A26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63712" behindDoc="1" locked="0" layoutInCell="1" allowOverlap="1" wp14:anchorId="5DE32D2E" wp14:editId="6F4934EB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302A26" w:rsidRPr="003E78B6" w:rsidRDefault="00302A26" w:rsidP="00302A26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302A26" w:rsidRPr="00420A48" w:rsidRDefault="00302A26" w:rsidP="00302A26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302A26" w:rsidRPr="00B84813" w:rsidRDefault="00302A26" w:rsidP="00302A26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302A26" w:rsidRPr="00B84813" w:rsidRDefault="00302A26" w:rsidP="00302A26">
      <w:pPr>
        <w:jc w:val="both"/>
        <w:rPr>
          <w:sz w:val="24"/>
        </w:rPr>
      </w:pPr>
    </w:p>
    <w:p w:rsidR="00302A26" w:rsidRDefault="00302A26" w:rsidP="00302A26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62688" behindDoc="0" locked="0" layoutInCell="0" allowOverlap="1" wp14:anchorId="66801B32" wp14:editId="5BA048DF">
                <wp:simplePos x="0" y="0"/>
                <wp:positionH relativeFrom="margin">
                  <wp:posOffset>-24130</wp:posOffset>
                </wp:positionH>
                <wp:positionV relativeFrom="paragraph">
                  <wp:posOffset>22225</wp:posOffset>
                </wp:positionV>
                <wp:extent cx="5867400" cy="19050"/>
                <wp:effectExtent l="0" t="19050" r="38100" b="38100"/>
                <wp:wrapNone/>
                <wp:docPr id="79" name="Straight Connector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1695BC" id="Straight Connector 79" o:spid="_x0000_s1026" style="position:absolute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9pt,1.75pt" to="460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302A26" w:rsidRDefault="00302A26" w:rsidP="00302A26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F186895" wp14:editId="5670E03D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80" name="Oval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302A26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4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186895" id="Oval 80" o:spid="_x0000_s1051" style="position:absolute;margin-left:436.8pt;margin-top:.4pt;width:39.75pt;height:30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302A26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44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302A26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302A26" w:rsidRPr="00302A26" w:rsidRDefault="00302A26" w:rsidP="00302A26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8A2F85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="008A2F85" w:rsidRPr="008A2F85">
        <w:rPr>
          <w:rFonts w:ascii="Arial Rounded MT Bold" w:hAnsi="Arial Rounded MT Bold"/>
          <w:sz w:val="28"/>
          <w:szCs w:val="28"/>
          <w:lang w:val="id-ID"/>
        </w:rPr>
        <w:br/>
      </w:r>
      <w:r w:rsidRPr="00302A26">
        <w:rPr>
          <w:rFonts w:ascii="Arial Rounded MT Bold" w:hAnsi="Arial Rounded MT Bold"/>
          <w:sz w:val="28"/>
          <w:szCs w:val="28"/>
          <w:u w:val="single"/>
          <w:lang w:val="id-ID"/>
        </w:rPr>
        <w:t>SEBAGAI NARASUMBER</w:t>
      </w:r>
    </w:p>
    <w:p w:rsidR="00302A26" w:rsidRDefault="00302A26" w:rsidP="00302A26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302A26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302A26" w:rsidRDefault="00302A26" w:rsidP="00302A26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302A26" w:rsidTr="00686514">
        <w:tc>
          <w:tcPr>
            <w:tcW w:w="283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302A26" w:rsidTr="00686514">
        <w:tc>
          <w:tcPr>
            <w:tcW w:w="283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302A26" w:rsidTr="00686514">
        <w:tc>
          <w:tcPr>
            <w:tcW w:w="2835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02A26" w:rsidRDefault="00302A26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302A26" w:rsidRPr="006E3662" w:rsidRDefault="00302A26" w:rsidP="00302A26">
      <w:pPr>
        <w:rPr>
          <w:sz w:val="24"/>
          <w:szCs w:val="24"/>
          <w:lang w:val="id-ID"/>
        </w:rPr>
      </w:pPr>
    </w:p>
    <w:p w:rsidR="00302A26" w:rsidRDefault="00302A26" w:rsidP="00302A26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sz w:val="24"/>
          <w:szCs w:val="24"/>
          <w:lang w:val="id-ID"/>
        </w:rPr>
        <w:t xml:space="preserve">tugas sebagai </w:t>
      </w:r>
      <w:r w:rsidR="00560A61" w:rsidRPr="00892A52">
        <w:rPr>
          <w:b/>
          <w:sz w:val="24"/>
          <w:szCs w:val="24"/>
          <w:lang w:val="id-ID"/>
        </w:rPr>
        <w:t>Narasumber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materi/pokok bahasa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5168"/>
        <w:gridCol w:w="1457"/>
        <w:gridCol w:w="2370"/>
      </w:tblGrid>
      <w:tr w:rsidR="00560A61" w:rsidTr="00892A52">
        <w:trPr>
          <w:jc w:val="center"/>
        </w:trPr>
        <w:tc>
          <w:tcPr>
            <w:tcW w:w="0" w:type="auto"/>
            <w:tcBorders>
              <w:left w:val="nil"/>
            </w:tcBorders>
            <w:vAlign w:val="center"/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0" w:type="auto"/>
            <w:vAlign w:val="center"/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dul/Pokok Bahasan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Pelaksanaan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Pelaksanaan (jam)</w:t>
            </w:r>
          </w:p>
        </w:tc>
      </w:tr>
      <w:tr w:rsidR="00560A61" w:rsidTr="00560A61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168" w:type="dxa"/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7" w:type="dxa"/>
            <w:tcBorders>
              <w:right w:val="nil"/>
            </w:tcBorders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560A61" w:rsidTr="00560A61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168" w:type="dxa"/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7" w:type="dxa"/>
            <w:tcBorders>
              <w:right w:val="nil"/>
            </w:tcBorders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560A61" w:rsidRDefault="00560A61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302A26" w:rsidRDefault="00302A26" w:rsidP="00302A26">
      <w:pPr>
        <w:rPr>
          <w:sz w:val="24"/>
          <w:szCs w:val="24"/>
          <w:lang w:val="id-ID"/>
        </w:rPr>
      </w:pPr>
    </w:p>
    <w:p w:rsidR="00560A61" w:rsidRDefault="00892A52" w:rsidP="00302A2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aftar peserta yang hadir sebagai</w:t>
      </w:r>
      <w:r w:rsidR="00560A61">
        <w:rPr>
          <w:sz w:val="24"/>
          <w:szCs w:val="24"/>
          <w:lang w:val="id-ID"/>
        </w:rPr>
        <w:t xml:space="preserve">mana </w:t>
      </w:r>
      <w:r w:rsidR="00DC7C60">
        <w:rPr>
          <w:sz w:val="24"/>
          <w:szCs w:val="24"/>
          <w:lang w:val="id-ID"/>
        </w:rPr>
        <w:t xml:space="preserve">daftar </w:t>
      </w:r>
      <w:r w:rsidR="00560A61">
        <w:rPr>
          <w:sz w:val="24"/>
          <w:szCs w:val="24"/>
          <w:lang w:val="id-ID"/>
        </w:rPr>
        <w:t>terlampir.</w:t>
      </w:r>
    </w:p>
    <w:p w:rsidR="00560A61" w:rsidRDefault="00560A61" w:rsidP="00302A2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 </w:t>
      </w:r>
    </w:p>
    <w:p w:rsidR="00302A26" w:rsidRDefault="00302A26" w:rsidP="00302A2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302A26" w:rsidRDefault="00302A26" w:rsidP="00302A26">
      <w:pPr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302A26" w:rsidRDefault="00302A26" w:rsidP="00302A26">
      <w:pPr>
        <w:ind w:left="5245"/>
        <w:jc w:val="both"/>
        <w:rPr>
          <w:sz w:val="24"/>
          <w:szCs w:val="24"/>
          <w:lang w:val="id-ID"/>
        </w:rPr>
        <w:sectPr w:rsidR="00302A26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825353" w:rsidRPr="003E78B6" w:rsidRDefault="00825353" w:rsidP="00825353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67808" behindDoc="1" locked="0" layoutInCell="1" allowOverlap="1" wp14:anchorId="2DF5BD99" wp14:editId="477759B8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825353" w:rsidRPr="003E78B6" w:rsidRDefault="00825353" w:rsidP="00825353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825353" w:rsidRPr="00420A48" w:rsidRDefault="00825353" w:rsidP="00825353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825353" w:rsidRPr="00B84813" w:rsidRDefault="00825353" w:rsidP="00825353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825353" w:rsidRPr="00B84813" w:rsidRDefault="00825353" w:rsidP="00825353">
      <w:pPr>
        <w:jc w:val="both"/>
        <w:rPr>
          <w:sz w:val="24"/>
        </w:rPr>
      </w:pPr>
    </w:p>
    <w:p w:rsidR="00825353" w:rsidRDefault="00825353" w:rsidP="00825353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66784" behindDoc="0" locked="0" layoutInCell="0" allowOverlap="1" wp14:anchorId="48B9B817" wp14:editId="17D838CD">
                <wp:simplePos x="0" y="0"/>
                <wp:positionH relativeFrom="margin">
                  <wp:posOffset>-24130</wp:posOffset>
                </wp:positionH>
                <wp:positionV relativeFrom="paragraph">
                  <wp:posOffset>22225</wp:posOffset>
                </wp:positionV>
                <wp:extent cx="5867400" cy="19050"/>
                <wp:effectExtent l="0" t="19050" r="38100" b="38100"/>
                <wp:wrapNone/>
                <wp:docPr id="82" name="Straight Connector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4705E3" id="Straight Connector 82" o:spid="_x0000_s1026" style="position:absolute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9pt,1.75pt" to="460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825353" w:rsidRDefault="00825353" w:rsidP="00825353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D07E045" wp14:editId="1233A211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83" name="Oval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82535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07E045" id="Oval 83" o:spid="_x0000_s1052" style="position:absolute;margin-left:436.8pt;margin-top:.4pt;width:39.75pt;height:30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CEwvfMfQIAAEs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825353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5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825353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825353" w:rsidRPr="00302A26" w:rsidRDefault="00825353" w:rsidP="00825353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8A2F85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="008A2F85" w:rsidRPr="008A2F85">
        <w:rPr>
          <w:rFonts w:ascii="Arial Rounded MT Bold" w:hAnsi="Arial Rounded MT Bold"/>
          <w:sz w:val="28"/>
          <w:szCs w:val="28"/>
          <w:lang w:val="id-ID"/>
        </w:rPr>
        <w:br/>
      </w:r>
      <w:r w:rsidRPr="00302A26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EBAGAI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FASILITATOR</w:t>
      </w:r>
    </w:p>
    <w:p w:rsidR="00825353" w:rsidRDefault="00825353" w:rsidP="00825353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825353" w:rsidRDefault="00825353" w:rsidP="00825353">
      <w:pPr>
        <w:rPr>
          <w:sz w:val="24"/>
          <w:szCs w:val="24"/>
          <w:lang w:val="id-ID"/>
        </w:rPr>
      </w:pPr>
    </w:p>
    <w:p w:rsidR="00825353" w:rsidRDefault="00825353" w:rsidP="00825353">
      <w:pPr>
        <w:rPr>
          <w:sz w:val="24"/>
          <w:szCs w:val="24"/>
          <w:lang w:val="id-ID"/>
        </w:rPr>
      </w:pPr>
    </w:p>
    <w:p w:rsidR="00825353" w:rsidRDefault="00825353" w:rsidP="00825353">
      <w:pPr>
        <w:rPr>
          <w:sz w:val="24"/>
          <w:szCs w:val="24"/>
          <w:lang w:val="id-ID"/>
        </w:rPr>
      </w:pPr>
    </w:p>
    <w:p w:rsidR="00825353" w:rsidRDefault="00825353" w:rsidP="00825353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825353" w:rsidRDefault="00825353" w:rsidP="00825353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825353" w:rsidTr="00686514">
        <w:tc>
          <w:tcPr>
            <w:tcW w:w="2835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825353" w:rsidTr="00686514">
        <w:tc>
          <w:tcPr>
            <w:tcW w:w="2835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825353" w:rsidTr="00686514">
        <w:tc>
          <w:tcPr>
            <w:tcW w:w="2835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825353" w:rsidRDefault="00825353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825353" w:rsidRPr="006E3662" w:rsidRDefault="00825353" w:rsidP="00825353">
      <w:pPr>
        <w:rPr>
          <w:sz w:val="24"/>
          <w:szCs w:val="24"/>
          <w:lang w:val="id-ID"/>
        </w:rPr>
      </w:pPr>
    </w:p>
    <w:p w:rsidR="00825353" w:rsidRDefault="00825353" w:rsidP="00825353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sz w:val="24"/>
          <w:szCs w:val="24"/>
          <w:lang w:val="id-ID"/>
        </w:rPr>
        <w:t xml:space="preserve">tugas sebagai </w:t>
      </w:r>
      <w:r w:rsidRPr="008A2F85">
        <w:rPr>
          <w:b/>
          <w:sz w:val="24"/>
          <w:szCs w:val="24"/>
          <w:lang w:val="id-ID"/>
        </w:rPr>
        <w:t>Fasilitator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materi/pokok bahasa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5168"/>
        <w:gridCol w:w="1457"/>
        <w:gridCol w:w="2370"/>
      </w:tblGrid>
      <w:tr w:rsidR="00825353" w:rsidTr="008A2F85">
        <w:trPr>
          <w:jc w:val="center"/>
        </w:trPr>
        <w:tc>
          <w:tcPr>
            <w:tcW w:w="644" w:type="dxa"/>
            <w:tcBorders>
              <w:left w:val="nil"/>
            </w:tcBorders>
            <w:vAlign w:val="center"/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5168" w:type="dxa"/>
            <w:vAlign w:val="center"/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dul/Pokok Bahasan</w:t>
            </w:r>
          </w:p>
        </w:tc>
        <w:tc>
          <w:tcPr>
            <w:tcW w:w="1457" w:type="dxa"/>
            <w:tcBorders>
              <w:right w:val="nil"/>
            </w:tcBorders>
            <w:vAlign w:val="center"/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Pelaksanaan</w:t>
            </w:r>
          </w:p>
        </w:tc>
        <w:tc>
          <w:tcPr>
            <w:tcW w:w="2370" w:type="dxa"/>
            <w:tcBorders>
              <w:right w:val="nil"/>
            </w:tcBorders>
            <w:vAlign w:val="center"/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Pelaksanaan (jam)</w:t>
            </w:r>
          </w:p>
        </w:tc>
      </w:tr>
      <w:tr w:rsidR="00825353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168" w:type="dxa"/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7" w:type="dxa"/>
            <w:tcBorders>
              <w:right w:val="nil"/>
            </w:tcBorders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825353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168" w:type="dxa"/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7" w:type="dxa"/>
            <w:tcBorders>
              <w:right w:val="nil"/>
            </w:tcBorders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825353" w:rsidRDefault="0082535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825353" w:rsidRDefault="00825353" w:rsidP="00825353">
      <w:pPr>
        <w:rPr>
          <w:sz w:val="24"/>
          <w:szCs w:val="24"/>
          <w:lang w:val="id-ID"/>
        </w:rPr>
      </w:pPr>
    </w:p>
    <w:p w:rsidR="00825353" w:rsidRDefault="008A2F85" w:rsidP="00825353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aftar Peserta Yang Hadir Sebagaimana Daftar Terlampir.</w:t>
      </w:r>
    </w:p>
    <w:p w:rsidR="00825353" w:rsidRDefault="00825353" w:rsidP="00825353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 </w:t>
      </w:r>
    </w:p>
    <w:p w:rsidR="00825353" w:rsidRDefault="00825353" w:rsidP="00825353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825353" w:rsidRDefault="00825353" w:rsidP="00825353">
      <w:pPr>
        <w:jc w:val="both"/>
        <w:rPr>
          <w:sz w:val="24"/>
          <w:szCs w:val="24"/>
          <w:lang w:val="id-ID"/>
        </w:rPr>
      </w:pPr>
    </w:p>
    <w:p w:rsidR="00825353" w:rsidRDefault="00825353" w:rsidP="00825353">
      <w:pPr>
        <w:jc w:val="both"/>
        <w:rPr>
          <w:sz w:val="24"/>
          <w:szCs w:val="24"/>
          <w:lang w:val="id-ID"/>
        </w:rPr>
      </w:pPr>
    </w:p>
    <w:p w:rsidR="00825353" w:rsidRDefault="00825353" w:rsidP="00825353">
      <w:pPr>
        <w:jc w:val="both"/>
        <w:rPr>
          <w:sz w:val="24"/>
          <w:szCs w:val="24"/>
          <w:lang w:val="id-ID"/>
        </w:rPr>
      </w:pPr>
    </w:p>
    <w:p w:rsidR="00825353" w:rsidRDefault="00825353" w:rsidP="00825353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825353" w:rsidRDefault="00825353" w:rsidP="00825353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825353" w:rsidRDefault="00825353" w:rsidP="00825353">
      <w:pPr>
        <w:ind w:left="5245"/>
        <w:jc w:val="both"/>
        <w:rPr>
          <w:sz w:val="24"/>
          <w:szCs w:val="24"/>
          <w:lang w:val="id-ID"/>
        </w:rPr>
      </w:pPr>
    </w:p>
    <w:p w:rsidR="00825353" w:rsidRDefault="00825353" w:rsidP="00825353">
      <w:pPr>
        <w:ind w:left="5245"/>
        <w:jc w:val="both"/>
        <w:rPr>
          <w:sz w:val="24"/>
          <w:szCs w:val="24"/>
          <w:lang w:val="id-ID"/>
        </w:rPr>
      </w:pPr>
    </w:p>
    <w:p w:rsidR="00825353" w:rsidRDefault="00825353" w:rsidP="00825353">
      <w:pPr>
        <w:ind w:left="5245"/>
        <w:jc w:val="both"/>
        <w:rPr>
          <w:sz w:val="24"/>
          <w:szCs w:val="24"/>
          <w:lang w:val="id-ID"/>
        </w:rPr>
      </w:pPr>
    </w:p>
    <w:p w:rsidR="00825353" w:rsidRDefault="00825353" w:rsidP="00825353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825353" w:rsidRDefault="00825353" w:rsidP="00825353">
      <w:pPr>
        <w:ind w:left="5245"/>
        <w:jc w:val="both"/>
        <w:rPr>
          <w:sz w:val="24"/>
          <w:szCs w:val="24"/>
          <w:lang w:val="id-ID"/>
        </w:rPr>
        <w:sectPr w:rsidR="00825353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DC7C60" w:rsidRPr="003E78B6" w:rsidRDefault="00DC7C60" w:rsidP="00DC7C60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71904" behindDoc="1" locked="0" layoutInCell="1" allowOverlap="1" wp14:anchorId="2DF5BD99" wp14:editId="477759B8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DC7C60" w:rsidRPr="003E78B6" w:rsidRDefault="00DC7C60" w:rsidP="00DC7C60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DC7C60" w:rsidRPr="00420A48" w:rsidRDefault="00DC7C60" w:rsidP="00DC7C60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DC7C60" w:rsidRPr="00B84813" w:rsidRDefault="00DC7C60" w:rsidP="00DC7C60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DC7C60" w:rsidRPr="00B84813" w:rsidRDefault="00DC7C60" w:rsidP="00DC7C60">
      <w:pPr>
        <w:jc w:val="both"/>
        <w:rPr>
          <w:sz w:val="24"/>
        </w:rPr>
      </w:pPr>
    </w:p>
    <w:p w:rsidR="00DC7C60" w:rsidRDefault="00DC7C60" w:rsidP="00DC7C60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70880" behindDoc="0" locked="0" layoutInCell="0" allowOverlap="1" wp14:anchorId="48B9B817" wp14:editId="17D838CD">
                <wp:simplePos x="0" y="0"/>
                <wp:positionH relativeFrom="margin">
                  <wp:posOffset>-24130</wp:posOffset>
                </wp:positionH>
                <wp:positionV relativeFrom="paragraph">
                  <wp:posOffset>22225</wp:posOffset>
                </wp:positionV>
                <wp:extent cx="5867400" cy="19050"/>
                <wp:effectExtent l="0" t="19050" r="38100" b="38100"/>
                <wp:wrapNone/>
                <wp:docPr id="85" name="Straight Connector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70A6F" id="Straight Connector 85" o:spid="_x0000_s1026" style="position:absolute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9pt,1.75pt" to="460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DC7C60" w:rsidRDefault="00DC7C60" w:rsidP="00DC7C60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D07E045" wp14:editId="1233A211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86" name="Ov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DC7C60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07E045" id="Oval 86" o:spid="_x0000_s1053" style="position:absolute;margin-left:436.8pt;margin-top:.4pt;width:39.75pt;height:30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DiWBC9fQIAAEs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DC7C60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6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DC7C60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DC7C60" w:rsidRPr="00302A26" w:rsidRDefault="00DC7C60" w:rsidP="00DC7C60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02A26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SURAT KETERANGAN SEBAGAI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TUTOR</w:t>
      </w:r>
    </w:p>
    <w:p w:rsidR="00DC7C60" w:rsidRDefault="00DC7C60" w:rsidP="00DC7C60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DC7C60" w:rsidRDefault="00DC7C60" w:rsidP="00DC7C60">
      <w:pPr>
        <w:rPr>
          <w:sz w:val="24"/>
          <w:szCs w:val="24"/>
          <w:lang w:val="id-ID"/>
        </w:rPr>
      </w:pPr>
    </w:p>
    <w:p w:rsidR="00DC7C60" w:rsidRDefault="00DC7C60" w:rsidP="00DC7C60">
      <w:pPr>
        <w:rPr>
          <w:sz w:val="24"/>
          <w:szCs w:val="24"/>
          <w:lang w:val="id-ID"/>
        </w:rPr>
      </w:pPr>
    </w:p>
    <w:p w:rsidR="00DC7C60" w:rsidRDefault="00DC7C60" w:rsidP="00DC7C60">
      <w:pPr>
        <w:rPr>
          <w:sz w:val="24"/>
          <w:szCs w:val="24"/>
          <w:lang w:val="id-ID"/>
        </w:rPr>
      </w:pPr>
    </w:p>
    <w:p w:rsidR="00DC7C60" w:rsidRDefault="00DC7C60" w:rsidP="00DC7C6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DC7C60" w:rsidRDefault="00DC7C60" w:rsidP="00DC7C60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DC7C60" w:rsidTr="00686514">
        <w:tc>
          <w:tcPr>
            <w:tcW w:w="2835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DC7C60" w:rsidTr="00686514">
        <w:tc>
          <w:tcPr>
            <w:tcW w:w="2835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DC7C60" w:rsidTr="00686514">
        <w:tc>
          <w:tcPr>
            <w:tcW w:w="2835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C7C60" w:rsidRDefault="00DC7C60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DC7C60" w:rsidRPr="006E3662" w:rsidRDefault="00DC7C60" w:rsidP="00DC7C60">
      <w:pPr>
        <w:rPr>
          <w:sz w:val="24"/>
          <w:szCs w:val="24"/>
          <w:lang w:val="id-ID"/>
        </w:rPr>
      </w:pPr>
    </w:p>
    <w:p w:rsidR="00DC7C60" w:rsidRDefault="00DC7C60" w:rsidP="00DC7C60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sz w:val="24"/>
          <w:szCs w:val="24"/>
          <w:lang w:val="id-ID"/>
        </w:rPr>
        <w:t xml:space="preserve">tugas </w:t>
      </w:r>
      <w:r w:rsidRPr="008A2F85">
        <w:rPr>
          <w:b/>
          <w:sz w:val="24"/>
          <w:szCs w:val="24"/>
          <w:lang w:val="id-ID"/>
        </w:rPr>
        <w:t>Tutorial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materi/pokok bahasa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5168"/>
        <w:gridCol w:w="1457"/>
        <w:gridCol w:w="2370"/>
      </w:tblGrid>
      <w:tr w:rsidR="00DC7C60" w:rsidTr="008A2F85">
        <w:trPr>
          <w:jc w:val="center"/>
        </w:trPr>
        <w:tc>
          <w:tcPr>
            <w:tcW w:w="644" w:type="dxa"/>
            <w:tcBorders>
              <w:left w:val="nil"/>
            </w:tcBorders>
            <w:vAlign w:val="center"/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5168" w:type="dxa"/>
            <w:vAlign w:val="center"/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dul/Pokok Bahasan</w:t>
            </w:r>
          </w:p>
        </w:tc>
        <w:tc>
          <w:tcPr>
            <w:tcW w:w="1457" w:type="dxa"/>
            <w:tcBorders>
              <w:right w:val="nil"/>
            </w:tcBorders>
            <w:vAlign w:val="center"/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Pelaksanaan</w:t>
            </w:r>
          </w:p>
        </w:tc>
        <w:tc>
          <w:tcPr>
            <w:tcW w:w="2370" w:type="dxa"/>
            <w:tcBorders>
              <w:right w:val="nil"/>
            </w:tcBorders>
            <w:vAlign w:val="center"/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Pelaksanaan (jam)</w:t>
            </w:r>
          </w:p>
        </w:tc>
      </w:tr>
      <w:tr w:rsidR="00DC7C60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168" w:type="dxa"/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7" w:type="dxa"/>
            <w:tcBorders>
              <w:right w:val="nil"/>
            </w:tcBorders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DC7C60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168" w:type="dxa"/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7" w:type="dxa"/>
            <w:tcBorders>
              <w:right w:val="nil"/>
            </w:tcBorders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DC7C60" w:rsidRDefault="00DC7C6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DC7C60" w:rsidRDefault="00DC7C60" w:rsidP="00DC7C60">
      <w:pPr>
        <w:rPr>
          <w:sz w:val="24"/>
          <w:szCs w:val="24"/>
          <w:lang w:val="id-ID"/>
        </w:rPr>
      </w:pPr>
    </w:p>
    <w:p w:rsidR="00DC7C60" w:rsidRDefault="008A2F85" w:rsidP="00DC7C6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</w:t>
      </w:r>
      <w:r w:rsidR="00DC7C60">
        <w:rPr>
          <w:sz w:val="24"/>
          <w:szCs w:val="24"/>
          <w:lang w:val="id-ID"/>
        </w:rPr>
        <w:t>aftar peserta tutorial sebagaimana daftar terlampir.</w:t>
      </w:r>
    </w:p>
    <w:p w:rsidR="00DC7C60" w:rsidRDefault="00DC7C60" w:rsidP="00DC7C6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 </w:t>
      </w:r>
    </w:p>
    <w:p w:rsidR="00DC7C60" w:rsidRDefault="00DC7C60" w:rsidP="00DC7C6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DC7C60" w:rsidRDefault="00DC7C60" w:rsidP="00DC7C60">
      <w:pPr>
        <w:jc w:val="both"/>
        <w:rPr>
          <w:sz w:val="24"/>
          <w:szCs w:val="24"/>
          <w:lang w:val="id-ID"/>
        </w:rPr>
      </w:pPr>
    </w:p>
    <w:p w:rsidR="00DC7C60" w:rsidRDefault="00DC7C60" w:rsidP="00DC7C60">
      <w:pPr>
        <w:jc w:val="both"/>
        <w:rPr>
          <w:sz w:val="24"/>
          <w:szCs w:val="24"/>
          <w:lang w:val="id-ID"/>
        </w:rPr>
      </w:pPr>
    </w:p>
    <w:p w:rsidR="00DC7C60" w:rsidRDefault="00DC7C60" w:rsidP="00DC7C60">
      <w:pPr>
        <w:jc w:val="both"/>
        <w:rPr>
          <w:sz w:val="24"/>
          <w:szCs w:val="24"/>
          <w:lang w:val="id-ID"/>
        </w:rPr>
      </w:pPr>
    </w:p>
    <w:p w:rsidR="00DC7C60" w:rsidRDefault="00DC7C60" w:rsidP="00DC7C6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DC7C60" w:rsidRDefault="00DC7C60" w:rsidP="00DC7C6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DC7C60" w:rsidRDefault="00DC7C60" w:rsidP="00DC7C60">
      <w:pPr>
        <w:ind w:left="5245"/>
        <w:jc w:val="both"/>
        <w:rPr>
          <w:sz w:val="24"/>
          <w:szCs w:val="24"/>
          <w:lang w:val="id-ID"/>
        </w:rPr>
      </w:pPr>
    </w:p>
    <w:p w:rsidR="00DC7C60" w:rsidRDefault="00DC7C60" w:rsidP="00DC7C60">
      <w:pPr>
        <w:ind w:left="5245"/>
        <w:jc w:val="both"/>
        <w:rPr>
          <w:sz w:val="24"/>
          <w:szCs w:val="24"/>
          <w:lang w:val="id-ID"/>
        </w:rPr>
      </w:pPr>
    </w:p>
    <w:p w:rsidR="00DC7C60" w:rsidRDefault="00DC7C60" w:rsidP="00DC7C60">
      <w:pPr>
        <w:ind w:left="5245"/>
        <w:jc w:val="both"/>
        <w:rPr>
          <w:sz w:val="24"/>
          <w:szCs w:val="24"/>
          <w:lang w:val="id-ID"/>
        </w:rPr>
      </w:pPr>
    </w:p>
    <w:p w:rsidR="00DC7C60" w:rsidRDefault="00DC7C60" w:rsidP="00DC7C6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DC7C60" w:rsidRDefault="00DC7C60" w:rsidP="00DC7C60">
      <w:pPr>
        <w:ind w:left="5245"/>
        <w:jc w:val="both"/>
        <w:rPr>
          <w:sz w:val="24"/>
          <w:szCs w:val="24"/>
          <w:lang w:val="id-ID"/>
        </w:rPr>
        <w:sectPr w:rsidR="00DC7C60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DF7A9A" w:rsidRPr="003E78B6" w:rsidRDefault="00DF7A9A" w:rsidP="00DF7A9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76000" behindDoc="1" locked="0" layoutInCell="1" allowOverlap="1" wp14:anchorId="61466EAD" wp14:editId="6610C334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DF7A9A" w:rsidRPr="003E78B6" w:rsidRDefault="00DF7A9A" w:rsidP="00DF7A9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DF7A9A" w:rsidRPr="00DF7A9A" w:rsidRDefault="00DF7A9A" w:rsidP="00DF7A9A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DF7A9A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DF7A9A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DF7A9A" w:rsidRPr="006E3662" w:rsidRDefault="00DF7A9A" w:rsidP="00DF7A9A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LABORATORIUM.......................</w:t>
      </w:r>
    </w:p>
    <w:p w:rsidR="00DF7A9A" w:rsidRPr="00B84813" w:rsidRDefault="00DF7A9A" w:rsidP="00DF7A9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DF7A9A" w:rsidRPr="00B84813" w:rsidRDefault="00DF7A9A" w:rsidP="00DF7A9A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74976" behindDoc="0" locked="0" layoutInCell="0" allowOverlap="1" wp14:anchorId="2C1D925C" wp14:editId="05849F8E">
                <wp:simplePos x="0" y="0"/>
                <wp:positionH relativeFrom="margin">
                  <wp:align>right</wp:align>
                </wp:positionH>
                <wp:positionV relativeFrom="paragraph">
                  <wp:posOffset>69215</wp:posOffset>
                </wp:positionV>
                <wp:extent cx="6096000" cy="9525"/>
                <wp:effectExtent l="0" t="19050" r="38100" b="47625"/>
                <wp:wrapNone/>
                <wp:docPr id="88" name="Straight Connector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6000" cy="952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D4CDEC" id="Straight Connector 88" o:spid="_x0000_s1026" style="position:absolute;z-index:251774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5.45pt" to="908.8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DF7A9A" w:rsidRDefault="00DF7A9A" w:rsidP="00DF7A9A"/>
    <w:p w:rsidR="00DF7A9A" w:rsidRDefault="00DF7A9A" w:rsidP="00DF7A9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BE9ACAE" wp14:editId="5E925B7D">
                <wp:simplePos x="0" y="0"/>
                <wp:positionH relativeFrom="margin">
                  <wp:align>right</wp:align>
                </wp:positionH>
                <wp:positionV relativeFrom="paragraph">
                  <wp:posOffset>42545</wp:posOffset>
                </wp:positionV>
                <wp:extent cx="523875" cy="419100"/>
                <wp:effectExtent l="0" t="0" r="28575" b="19050"/>
                <wp:wrapNone/>
                <wp:docPr id="89" name="Oval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DF7A9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E9ACAE" id="Oval 89" o:spid="_x0000_s1054" style="position:absolute;margin-left:-9.95pt;margin-top:3.35pt;width:41.25pt;height:33pt;z-index:2517770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DF7A9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7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E87C30" w:rsidRDefault="00E87C30" w:rsidP="00DF7A9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</w:p>
    <w:p w:rsidR="00DF7A9A" w:rsidRPr="006E3662" w:rsidRDefault="00DF7A9A" w:rsidP="00DF7A9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6E3662">
        <w:rPr>
          <w:rFonts w:ascii="Arial Rounded MT Bold" w:hAnsi="Arial Rounded MT Bold"/>
          <w:sz w:val="28"/>
          <w:szCs w:val="28"/>
          <w:u w:val="single"/>
          <w:lang w:val="id-ID"/>
        </w:rPr>
        <w:t>SURAT KETERANGAN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BIMBING PRAKTIKUM</w:t>
      </w:r>
    </w:p>
    <w:p w:rsidR="00DF7A9A" w:rsidRDefault="00DF7A9A" w:rsidP="00DF7A9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DF7A9A" w:rsidRDefault="00DF7A9A" w:rsidP="00DF7A9A">
      <w:pPr>
        <w:rPr>
          <w:sz w:val="24"/>
          <w:szCs w:val="24"/>
          <w:lang w:val="id-ID"/>
        </w:rPr>
      </w:pPr>
    </w:p>
    <w:p w:rsidR="00DF7A9A" w:rsidRDefault="00DF7A9A" w:rsidP="00DF7A9A">
      <w:pPr>
        <w:rPr>
          <w:sz w:val="24"/>
          <w:szCs w:val="24"/>
          <w:lang w:val="id-ID"/>
        </w:rPr>
      </w:pPr>
    </w:p>
    <w:p w:rsidR="00DF7A9A" w:rsidRDefault="00DF7A9A" w:rsidP="00DF7A9A">
      <w:pPr>
        <w:jc w:val="both"/>
        <w:rPr>
          <w:sz w:val="24"/>
          <w:szCs w:val="24"/>
          <w:lang w:val="id-ID"/>
        </w:rPr>
      </w:pPr>
    </w:p>
    <w:p w:rsidR="00DF7A9A" w:rsidRDefault="00DF7A9A" w:rsidP="00DF7A9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Ketua Laboratorium ............ dengan ini menerangkan bahwa:</w:t>
      </w:r>
    </w:p>
    <w:p w:rsidR="00DF7A9A" w:rsidRDefault="00DF7A9A" w:rsidP="00DF7A9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DF7A9A" w:rsidTr="00686514">
        <w:tc>
          <w:tcPr>
            <w:tcW w:w="2835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DF7A9A" w:rsidTr="00686514">
        <w:tc>
          <w:tcPr>
            <w:tcW w:w="2835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DF7A9A" w:rsidTr="00686514">
        <w:tc>
          <w:tcPr>
            <w:tcW w:w="2835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DF7A9A" w:rsidRPr="006E3662" w:rsidRDefault="00DF7A9A" w:rsidP="00DF7A9A">
      <w:pPr>
        <w:rPr>
          <w:sz w:val="24"/>
          <w:szCs w:val="24"/>
          <w:lang w:val="id-ID"/>
        </w:rPr>
      </w:pPr>
    </w:p>
    <w:p w:rsidR="00DF7A9A" w:rsidRDefault="00DF7A9A" w:rsidP="00DF7A9A">
      <w:pPr>
        <w:spacing w:after="240"/>
        <w:jc w:val="both"/>
        <w:rPr>
          <w:sz w:val="24"/>
          <w:szCs w:val="24"/>
          <w:lang w:val="id-ID"/>
        </w:rPr>
      </w:pPr>
      <w:r w:rsidRPr="006E3662">
        <w:rPr>
          <w:sz w:val="24"/>
          <w:szCs w:val="24"/>
          <w:lang w:val="id-ID"/>
        </w:rPr>
        <w:t xml:space="preserve">Benar-benar telah melaksanakan </w:t>
      </w:r>
      <w:r w:rsidR="00CC78F0" w:rsidRPr="00CC78F0">
        <w:rPr>
          <w:b/>
          <w:sz w:val="24"/>
          <w:szCs w:val="24"/>
          <w:lang w:val="id-ID"/>
        </w:rPr>
        <w:t>Bimbingan Praktikum</w:t>
      </w:r>
      <w:r w:rsidR="00CC78F0" w:rsidRPr="006E3662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di Laboratorium .............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mata praktikum yang dibimbing adalah sebagai berikut:</w:t>
      </w:r>
    </w:p>
    <w:tbl>
      <w:tblPr>
        <w:tblStyle w:val="TableGrid"/>
        <w:tblW w:w="8484" w:type="dxa"/>
        <w:jc w:val="center"/>
        <w:tblLook w:val="04A0" w:firstRow="1" w:lastRow="0" w:firstColumn="1" w:lastColumn="0" w:noHBand="0" w:noVBand="1"/>
      </w:tblPr>
      <w:tblGrid>
        <w:gridCol w:w="655"/>
        <w:gridCol w:w="3424"/>
        <w:gridCol w:w="2492"/>
        <w:gridCol w:w="1913"/>
      </w:tblGrid>
      <w:tr w:rsidR="00DF7A9A" w:rsidTr="00DF7A9A">
        <w:trPr>
          <w:jc w:val="center"/>
        </w:trPr>
        <w:tc>
          <w:tcPr>
            <w:tcW w:w="655" w:type="dxa"/>
            <w:tcBorders>
              <w:left w:val="nil"/>
            </w:tcBorders>
            <w:vAlign w:val="center"/>
          </w:tcPr>
          <w:p w:rsidR="00DF7A9A" w:rsidRDefault="00DF7A9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3424" w:type="dxa"/>
            <w:vAlign w:val="center"/>
          </w:tcPr>
          <w:p w:rsidR="00DF7A9A" w:rsidRDefault="00CC78F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Mata Praktikum</w:t>
            </w:r>
          </w:p>
        </w:tc>
        <w:tc>
          <w:tcPr>
            <w:tcW w:w="2492" w:type="dxa"/>
            <w:tcBorders>
              <w:right w:val="nil"/>
            </w:tcBorders>
            <w:vAlign w:val="center"/>
          </w:tcPr>
          <w:p w:rsidR="00DF7A9A" w:rsidRDefault="00CC78F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las/Shift</w:t>
            </w:r>
          </w:p>
        </w:tc>
        <w:tc>
          <w:tcPr>
            <w:tcW w:w="1913" w:type="dxa"/>
            <w:tcBorders>
              <w:right w:val="nil"/>
            </w:tcBorders>
            <w:vAlign w:val="center"/>
          </w:tcPr>
          <w:p w:rsidR="00DF7A9A" w:rsidRDefault="00DF7A9A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Bimbingan (Jam)</w:t>
            </w:r>
          </w:p>
        </w:tc>
      </w:tr>
      <w:tr w:rsidR="00DF7A9A" w:rsidTr="00DF7A9A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24" w:type="dxa"/>
          </w:tcPr>
          <w:p w:rsidR="00DF7A9A" w:rsidRPr="005A5C5A" w:rsidRDefault="00DF7A9A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DF7A9A" w:rsidRDefault="00DF7A9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13" w:type="dxa"/>
            <w:tcBorders>
              <w:right w:val="nil"/>
            </w:tcBorders>
          </w:tcPr>
          <w:p w:rsidR="00DF7A9A" w:rsidRDefault="00DF7A9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DF7A9A" w:rsidTr="00DF7A9A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DF7A9A" w:rsidRDefault="00DF7A9A" w:rsidP="00686514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3424" w:type="dxa"/>
          </w:tcPr>
          <w:p w:rsidR="00DF7A9A" w:rsidRDefault="00DF7A9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DF7A9A" w:rsidRDefault="00DF7A9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13" w:type="dxa"/>
            <w:tcBorders>
              <w:right w:val="nil"/>
            </w:tcBorders>
          </w:tcPr>
          <w:p w:rsidR="00DF7A9A" w:rsidRDefault="00DF7A9A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DF7A9A" w:rsidRDefault="00DF7A9A" w:rsidP="00DF7A9A">
      <w:pPr>
        <w:jc w:val="both"/>
        <w:rPr>
          <w:sz w:val="24"/>
          <w:szCs w:val="24"/>
          <w:lang w:val="id-ID"/>
        </w:rPr>
      </w:pPr>
    </w:p>
    <w:p w:rsidR="00DF7A9A" w:rsidRDefault="00CC78F0" w:rsidP="00DF7A9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J</w:t>
      </w:r>
      <w:r w:rsidR="00DF7A9A">
        <w:rPr>
          <w:sz w:val="24"/>
          <w:szCs w:val="24"/>
          <w:lang w:val="id-ID"/>
        </w:rPr>
        <w:t>urnal/acara praktikum serta daftar peserta praktikum yang dibimbing sebagaimana daftar terlampir.</w:t>
      </w:r>
    </w:p>
    <w:p w:rsidR="00DF7A9A" w:rsidRDefault="00DF7A9A" w:rsidP="00DF7A9A">
      <w:pPr>
        <w:rPr>
          <w:sz w:val="24"/>
          <w:szCs w:val="24"/>
          <w:lang w:val="id-ID"/>
        </w:rPr>
      </w:pPr>
    </w:p>
    <w:p w:rsidR="00DF7A9A" w:rsidRDefault="00DF7A9A" w:rsidP="00DF7A9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DF7A9A" w:rsidRDefault="00DF7A9A" w:rsidP="00DF7A9A">
      <w:pPr>
        <w:jc w:val="both"/>
        <w:rPr>
          <w:sz w:val="24"/>
          <w:szCs w:val="24"/>
          <w:lang w:val="id-ID"/>
        </w:rPr>
      </w:pPr>
    </w:p>
    <w:p w:rsidR="00DF7A9A" w:rsidRDefault="00DF7A9A" w:rsidP="00DF7A9A">
      <w:pPr>
        <w:jc w:val="both"/>
        <w:rPr>
          <w:sz w:val="24"/>
          <w:szCs w:val="24"/>
          <w:lang w:val="id-ID"/>
        </w:rPr>
      </w:pPr>
    </w:p>
    <w:p w:rsidR="00DF7A9A" w:rsidRDefault="00DF7A9A" w:rsidP="00DF7A9A">
      <w:pPr>
        <w:jc w:val="both"/>
        <w:rPr>
          <w:sz w:val="24"/>
          <w:szCs w:val="24"/>
          <w:lang w:val="id-ID"/>
        </w:rPr>
      </w:pPr>
    </w:p>
    <w:p w:rsidR="00DF7A9A" w:rsidRDefault="00DF7A9A" w:rsidP="00DF7A9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.....</w:t>
      </w:r>
      <w:r w:rsidR="00B03924">
        <w:rPr>
          <w:sz w:val="24"/>
          <w:szCs w:val="24"/>
          <w:lang w:val="id-ID"/>
        </w:rPr>
        <w:t>.. 2017</w:t>
      </w:r>
    </w:p>
    <w:p w:rsidR="00DF7A9A" w:rsidRDefault="00DF7A9A" w:rsidP="00DF7A9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DF7A9A" w:rsidRDefault="00DF7A9A" w:rsidP="00DF7A9A">
      <w:pPr>
        <w:ind w:left="5245"/>
        <w:jc w:val="both"/>
        <w:rPr>
          <w:sz w:val="24"/>
          <w:szCs w:val="24"/>
          <w:lang w:val="id-ID"/>
        </w:rPr>
      </w:pPr>
    </w:p>
    <w:p w:rsidR="00DF7A9A" w:rsidRDefault="00DF7A9A" w:rsidP="00DF7A9A">
      <w:pPr>
        <w:ind w:left="5245"/>
        <w:jc w:val="both"/>
        <w:rPr>
          <w:sz w:val="24"/>
          <w:szCs w:val="24"/>
          <w:lang w:val="id-ID"/>
        </w:rPr>
      </w:pPr>
    </w:p>
    <w:p w:rsidR="00DF7A9A" w:rsidRDefault="00DF7A9A" w:rsidP="00DF7A9A">
      <w:pPr>
        <w:ind w:left="5245"/>
        <w:jc w:val="both"/>
        <w:rPr>
          <w:sz w:val="24"/>
          <w:szCs w:val="24"/>
          <w:lang w:val="id-ID"/>
        </w:rPr>
      </w:pPr>
    </w:p>
    <w:p w:rsidR="00DF7A9A" w:rsidRDefault="00DF7A9A" w:rsidP="00DF7A9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</w:t>
      </w:r>
    </w:p>
    <w:p w:rsidR="00DF7A9A" w:rsidRDefault="00DF7A9A" w:rsidP="00DF7A9A">
      <w:pPr>
        <w:ind w:left="5245"/>
        <w:jc w:val="both"/>
        <w:rPr>
          <w:sz w:val="24"/>
          <w:szCs w:val="24"/>
          <w:lang w:val="id-ID"/>
        </w:rPr>
        <w:sectPr w:rsidR="00DF7A9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</w:t>
      </w:r>
    </w:p>
    <w:p w:rsidR="00BF53AC" w:rsidRPr="003E78B6" w:rsidRDefault="00BF53AC" w:rsidP="00BF53AC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80096" behindDoc="1" locked="0" layoutInCell="1" allowOverlap="1" wp14:anchorId="57C0D9CB" wp14:editId="1C7017E4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BF53AC" w:rsidRPr="003E78B6" w:rsidRDefault="00BF53AC" w:rsidP="00BF53AC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BF53AC" w:rsidRPr="00420A48" w:rsidRDefault="00BF53AC" w:rsidP="00BF53AC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BF53AC" w:rsidRPr="00B84813" w:rsidRDefault="00BF53AC" w:rsidP="00BF53AC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BF53AC" w:rsidRPr="00B84813" w:rsidRDefault="00BF53AC" w:rsidP="00BF53AC">
      <w:pPr>
        <w:jc w:val="both"/>
        <w:rPr>
          <w:sz w:val="24"/>
        </w:rPr>
      </w:pPr>
    </w:p>
    <w:p w:rsidR="00BF53AC" w:rsidRDefault="00BF53AC" w:rsidP="00BF53AC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79072" behindDoc="0" locked="0" layoutInCell="0" allowOverlap="1" wp14:anchorId="135142D3" wp14:editId="2F7D4696">
                <wp:simplePos x="0" y="0"/>
                <wp:positionH relativeFrom="margin">
                  <wp:posOffset>-24130</wp:posOffset>
                </wp:positionH>
                <wp:positionV relativeFrom="paragraph">
                  <wp:posOffset>22225</wp:posOffset>
                </wp:positionV>
                <wp:extent cx="5867400" cy="19050"/>
                <wp:effectExtent l="0" t="19050" r="38100" b="38100"/>
                <wp:wrapNone/>
                <wp:docPr id="91" name="Straight Connector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024A26" id="Straight Connector 91" o:spid="_x0000_s1026" style="position:absolute;flip:y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9pt,1.75pt" to="460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BF53AC" w:rsidRDefault="00BF53AC" w:rsidP="00BF53AC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409A93A" wp14:editId="31AE13E0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92" name="Oval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BF53AC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09A93A" id="Oval 92" o:spid="_x0000_s1055" style="position:absolute;margin-left:436.8pt;margin-top:.4pt;width:39.75pt;height:30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CTAckNfQIAAEs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BF53AC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8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BF53AC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BF53AC" w:rsidRPr="00302A26" w:rsidRDefault="00BF53AC" w:rsidP="00BF53AC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ANGGUNG JAWAB PELAKSANAAN UJIAN MODUL</w:t>
      </w:r>
    </w:p>
    <w:p w:rsidR="00BF53AC" w:rsidRDefault="00BF53AC" w:rsidP="00BF53AC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BF53AC" w:rsidRDefault="00BF53AC" w:rsidP="00BF53AC">
      <w:pPr>
        <w:rPr>
          <w:sz w:val="24"/>
          <w:szCs w:val="24"/>
          <w:lang w:val="id-ID"/>
        </w:rPr>
      </w:pPr>
    </w:p>
    <w:p w:rsidR="00BF53AC" w:rsidRDefault="00BF53AC" w:rsidP="00BF53AC">
      <w:pPr>
        <w:rPr>
          <w:sz w:val="24"/>
          <w:szCs w:val="24"/>
          <w:lang w:val="id-ID"/>
        </w:rPr>
      </w:pPr>
    </w:p>
    <w:p w:rsidR="00BF53AC" w:rsidRDefault="00BF53AC" w:rsidP="00BF53AC">
      <w:pPr>
        <w:rPr>
          <w:sz w:val="24"/>
          <w:szCs w:val="24"/>
          <w:lang w:val="id-ID"/>
        </w:rPr>
      </w:pPr>
    </w:p>
    <w:p w:rsidR="00BF53AC" w:rsidRDefault="00BF53AC" w:rsidP="00BF53AC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BF53AC" w:rsidRDefault="00BF53AC" w:rsidP="00BF53AC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BF53AC" w:rsidTr="00686514">
        <w:tc>
          <w:tcPr>
            <w:tcW w:w="2835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BF53AC" w:rsidTr="00686514">
        <w:tc>
          <w:tcPr>
            <w:tcW w:w="2835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BF53AC" w:rsidTr="00686514">
        <w:tc>
          <w:tcPr>
            <w:tcW w:w="2835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BF53AC" w:rsidRDefault="00BF53AC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BF53AC" w:rsidRPr="006E3662" w:rsidRDefault="00BF53AC" w:rsidP="00BF53AC">
      <w:pPr>
        <w:rPr>
          <w:sz w:val="24"/>
          <w:szCs w:val="24"/>
          <w:lang w:val="id-ID"/>
        </w:rPr>
      </w:pPr>
    </w:p>
    <w:p w:rsidR="00BF53AC" w:rsidRDefault="00BF53AC" w:rsidP="00BF53AC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sz w:val="24"/>
          <w:szCs w:val="24"/>
          <w:lang w:val="id-ID"/>
        </w:rPr>
        <w:t xml:space="preserve">tugas sebagai </w:t>
      </w:r>
      <w:r w:rsidR="00CC78F0" w:rsidRPr="00CC78F0">
        <w:rPr>
          <w:b/>
          <w:sz w:val="24"/>
          <w:szCs w:val="24"/>
          <w:lang w:val="id-ID"/>
        </w:rPr>
        <w:t>Penanggung Jawab Pelaksanaan Ujian Modul</w:t>
      </w:r>
      <w:r w:rsidR="00CC78F0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ujian modul yang menjadi tanggung jawab yang bersangkutan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5168"/>
        <w:gridCol w:w="2370"/>
      </w:tblGrid>
      <w:tr w:rsidR="00BF53AC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5168" w:type="dxa"/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odul Ujian</w:t>
            </w:r>
          </w:p>
        </w:tc>
        <w:tc>
          <w:tcPr>
            <w:tcW w:w="2370" w:type="dxa"/>
            <w:tcBorders>
              <w:right w:val="nil"/>
            </w:tcBorders>
          </w:tcPr>
          <w:p w:rsidR="00BF53AC" w:rsidRDefault="00BF53AC" w:rsidP="00BF53AC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</w:tr>
      <w:tr w:rsidR="00BF53AC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5168" w:type="dxa"/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F53AC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5168" w:type="dxa"/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F53AC" w:rsidTr="00686514">
        <w:trPr>
          <w:jc w:val="center"/>
        </w:trPr>
        <w:tc>
          <w:tcPr>
            <w:tcW w:w="644" w:type="dxa"/>
            <w:tcBorders>
              <w:left w:val="nil"/>
            </w:tcBorders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168" w:type="dxa"/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370" w:type="dxa"/>
            <w:tcBorders>
              <w:right w:val="nil"/>
            </w:tcBorders>
          </w:tcPr>
          <w:p w:rsidR="00BF53AC" w:rsidRDefault="00BF53AC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BF53AC" w:rsidRDefault="00BF53AC" w:rsidP="00BF53AC">
      <w:pPr>
        <w:rPr>
          <w:sz w:val="24"/>
          <w:szCs w:val="24"/>
          <w:lang w:val="id-ID"/>
        </w:rPr>
      </w:pPr>
    </w:p>
    <w:p w:rsidR="00BF53AC" w:rsidRDefault="00BF53AC" w:rsidP="00BF53AC">
      <w:pPr>
        <w:jc w:val="both"/>
        <w:rPr>
          <w:sz w:val="24"/>
          <w:szCs w:val="24"/>
          <w:lang w:val="id-ID"/>
        </w:rPr>
      </w:pPr>
    </w:p>
    <w:p w:rsidR="00BF53AC" w:rsidRDefault="00BF53AC" w:rsidP="00BF53AC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BF53AC" w:rsidRDefault="00BF53AC" w:rsidP="00BF53AC">
      <w:pPr>
        <w:jc w:val="both"/>
        <w:rPr>
          <w:sz w:val="24"/>
          <w:szCs w:val="24"/>
          <w:lang w:val="id-ID"/>
        </w:rPr>
      </w:pPr>
    </w:p>
    <w:p w:rsidR="00BF53AC" w:rsidRDefault="00BF53AC" w:rsidP="00BF53AC">
      <w:pPr>
        <w:jc w:val="both"/>
        <w:rPr>
          <w:sz w:val="24"/>
          <w:szCs w:val="24"/>
          <w:lang w:val="id-ID"/>
        </w:rPr>
      </w:pPr>
    </w:p>
    <w:p w:rsidR="00BF53AC" w:rsidRDefault="00BF53AC" w:rsidP="00BF53AC">
      <w:pPr>
        <w:jc w:val="both"/>
        <w:rPr>
          <w:sz w:val="24"/>
          <w:szCs w:val="24"/>
          <w:lang w:val="id-ID"/>
        </w:rPr>
      </w:pPr>
    </w:p>
    <w:p w:rsidR="00BF53AC" w:rsidRDefault="00BF53AC" w:rsidP="00BF53A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BF53AC" w:rsidRDefault="00BF53AC" w:rsidP="00BF53A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BF53AC" w:rsidRDefault="00BF53AC" w:rsidP="00BF53AC">
      <w:pPr>
        <w:ind w:left="5245"/>
        <w:jc w:val="both"/>
        <w:rPr>
          <w:sz w:val="24"/>
          <w:szCs w:val="24"/>
          <w:lang w:val="id-ID"/>
        </w:rPr>
      </w:pPr>
    </w:p>
    <w:p w:rsidR="00BF53AC" w:rsidRDefault="00BF53AC" w:rsidP="00BF53AC">
      <w:pPr>
        <w:ind w:left="5245"/>
        <w:jc w:val="both"/>
        <w:rPr>
          <w:sz w:val="24"/>
          <w:szCs w:val="24"/>
          <w:lang w:val="id-ID"/>
        </w:rPr>
      </w:pPr>
    </w:p>
    <w:p w:rsidR="00BF53AC" w:rsidRDefault="00BF53AC" w:rsidP="00BF53AC">
      <w:pPr>
        <w:ind w:left="5245"/>
        <w:jc w:val="both"/>
        <w:rPr>
          <w:sz w:val="24"/>
          <w:szCs w:val="24"/>
          <w:lang w:val="id-ID"/>
        </w:rPr>
      </w:pPr>
    </w:p>
    <w:p w:rsidR="00BF53AC" w:rsidRDefault="00BF53AC" w:rsidP="00BF53A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BF53AC" w:rsidRDefault="00BF53AC" w:rsidP="00BF53AC">
      <w:pPr>
        <w:ind w:left="5245"/>
        <w:jc w:val="both"/>
        <w:rPr>
          <w:sz w:val="24"/>
          <w:szCs w:val="24"/>
          <w:lang w:val="id-ID"/>
        </w:rPr>
        <w:sectPr w:rsidR="00BF53AC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EE1543" w:rsidRPr="003E78B6" w:rsidRDefault="00EE1543" w:rsidP="00EE1543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84192" behindDoc="1" locked="0" layoutInCell="1" allowOverlap="1" wp14:anchorId="58A83491" wp14:editId="47F58B9F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EE1543" w:rsidRPr="003E78B6" w:rsidRDefault="00EE1543" w:rsidP="00EE1543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EE1543" w:rsidRPr="00420A48" w:rsidRDefault="00EE1543" w:rsidP="00EE1543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EE1543" w:rsidRPr="00B84813" w:rsidRDefault="00EE1543" w:rsidP="00EE1543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EE1543" w:rsidRPr="00B84813" w:rsidRDefault="00EE1543" w:rsidP="00EE1543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83168" behindDoc="0" locked="0" layoutInCell="0" allowOverlap="1" wp14:anchorId="180D91DB" wp14:editId="5BA1321C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096000" cy="38100"/>
                <wp:effectExtent l="0" t="19050" r="38100" b="38100"/>
                <wp:wrapNone/>
                <wp:docPr id="94" name="Straight Connector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3810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141D55" id="Straight Connector 94" o:spid="_x0000_s1026" style="position:absolute;flip:y;z-index:251783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3.9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EE1543" w:rsidRDefault="00EE1543" w:rsidP="00EE1543"/>
    <w:p w:rsidR="00EE1543" w:rsidRDefault="00EE1543" w:rsidP="00EE1543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1EF99E2" wp14:editId="6FEF558E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723900" cy="523875"/>
                <wp:effectExtent l="0" t="0" r="19050" b="28575"/>
                <wp:wrapNone/>
                <wp:docPr id="95" name="Oval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5238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EE15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39-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EF99E2" id="Oval 95" o:spid="_x0000_s1056" style="position:absolute;margin-left:5.8pt;margin-top:.6pt;width:57pt;height:41.25pt;z-index:251785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EE1543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39-40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E87C30" w:rsidRDefault="00E87C30" w:rsidP="00EE1543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EE1543" w:rsidRPr="00302A26" w:rsidRDefault="00EE1543" w:rsidP="00EE1543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SEBAGAI PELAKSANA UJIAN MODUL</w:t>
      </w:r>
    </w:p>
    <w:p w:rsidR="00EE1543" w:rsidRDefault="00EE1543" w:rsidP="00EE1543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EE1543" w:rsidRDefault="00EE1543" w:rsidP="00EE1543">
      <w:pPr>
        <w:rPr>
          <w:sz w:val="24"/>
          <w:szCs w:val="24"/>
          <w:lang w:val="id-ID"/>
        </w:rPr>
      </w:pPr>
    </w:p>
    <w:p w:rsidR="00EE1543" w:rsidRDefault="00EE1543" w:rsidP="00EE1543">
      <w:pPr>
        <w:rPr>
          <w:sz w:val="24"/>
          <w:szCs w:val="24"/>
          <w:lang w:val="id-ID"/>
        </w:rPr>
      </w:pPr>
    </w:p>
    <w:p w:rsidR="00EE1543" w:rsidRDefault="00EE1543" w:rsidP="00EE1543">
      <w:pPr>
        <w:rPr>
          <w:sz w:val="24"/>
          <w:szCs w:val="24"/>
          <w:lang w:val="id-ID"/>
        </w:rPr>
      </w:pPr>
    </w:p>
    <w:p w:rsidR="00EE1543" w:rsidRDefault="00EE1543" w:rsidP="00EE1543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EE1543" w:rsidRDefault="00EE1543" w:rsidP="00EE1543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EE1543" w:rsidTr="00686514">
        <w:tc>
          <w:tcPr>
            <w:tcW w:w="2835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EE1543" w:rsidTr="00686514">
        <w:tc>
          <w:tcPr>
            <w:tcW w:w="2835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EE1543" w:rsidTr="00686514">
        <w:tc>
          <w:tcPr>
            <w:tcW w:w="2835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E1543" w:rsidRDefault="00EE1543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EE1543" w:rsidRPr="006E3662" w:rsidRDefault="00EE1543" w:rsidP="00EE1543">
      <w:pPr>
        <w:rPr>
          <w:sz w:val="24"/>
          <w:szCs w:val="24"/>
          <w:lang w:val="id-ID"/>
        </w:rPr>
      </w:pPr>
    </w:p>
    <w:p w:rsidR="00EE1543" w:rsidRDefault="00EE1543" w:rsidP="00EE1543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Pr="00CC78F0">
        <w:rPr>
          <w:b/>
          <w:sz w:val="24"/>
          <w:szCs w:val="24"/>
          <w:lang w:val="id-ID"/>
        </w:rPr>
        <w:t>Ujian Modul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ujian modul yang sudah dilaksanakan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9"/>
        <w:gridCol w:w="3686"/>
        <w:gridCol w:w="1984"/>
        <w:gridCol w:w="1559"/>
        <w:gridCol w:w="1701"/>
      </w:tblGrid>
      <w:tr w:rsidR="00EE1543" w:rsidTr="00EE1543">
        <w:trPr>
          <w:jc w:val="center"/>
        </w:trPr>
        <w:tc>
          <w:tcPr>
            <w:tcW w:w="709" w:type="dxa"/>
            <w:tcBorders>
              <w:left w:val="nil"/>
            </w:tcBorders>
            <w:vAlign w:val="center"/>
          </w:tcPr>
          <w:p w:rsidR="00EE1543" w:rsidRDefault="00EE1543" w:rsidP="00EE1543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3686" w:type="dxa"/>
            <w:vAlign w:val="center"/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odul Ujian</w:t>
            </w:r>
          </w:p>
        </w:tc>
        <w:tc>
          <w:tcPr>
            <w:tcW w:w="1984" w:type="dxa"/>
            <w:tcBorders>
              <w:right w:val="nil"/>
            </w:tcBorders>
            <w:vAlign w:val="center"/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1559" w:type="dxa"/>
            <w:tcBorders>
              <w:right w:val="nil"/>
            </w:tcBorders>
            <w:vAlign w:val="center"/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ua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ekretaris</w:t>
            </w:r>
          </w:p>
        </w:tc>
      </w:tr>
      <w:tr w:rsidR="00EE1543" w:rsidTr="00EE1543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3686" w:type="dxa"/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84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EE1543" w:rsidTr="00EE1543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3686" w:type="dxa"/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84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EE1543" w:rsidTr="00EE1543">
        <w:trPr>
          <w:jc w:val="center"/>
        </w:trPr>
        <w:tc>
          <w:tcPr>
            <w:tcW w:w="709" w:type="dxa"/>
            <w:tcBorders>
              <w:lef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686" w:type="dxa"/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984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:rsidR="00EE1543" w:rsidRDefault="00EE1543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EE1543" w:rsidRDefault="00EE1543" w:rsidP="00EE1543">
      <w:pPr>
        <w:rPr>
          <w:sz w:val="24"/>
          <w:szCs w:val="24"/>
          <w:lang w:val="id-ID"/>
        </w:rPr>
      </w:pPr>
    </w:p>
    <w:p w:rsidR="00EE1543" w:rsidRDefault="00EE1543" w:rsidP="00EE1543">
      <w:pPr>
        <w:jc w:val="both"/>
        <w:rPr>
          <w:sz w:val="24"/>
          <w:szCs w:val="24"/>
          <w:lang w:val="id-ID"/>
        </w:rPr>
      </w:pPr>
    </w:p>
    <w:p w:rsidR="00EE1543" w:rsidRDefault="00EE1543" w:rsidP="00EE1543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EE1543" w:rsidRDefault="00EE1543" w:rsidP="00EE1543">
      <w:pPr>
        <w:jc w:val="both"/>
        <w:rPr>
          <w:sz w:val="24"/>
          <w:szCs w:val="24"/>
          <w:lang w:val="id-ID"/>
        </w:rPr>
      </w:pPr>
    </w:p>
    <w:p w:rsidR="00EE1543" w:rsidRDefault="00EE1543" w:rsidP="00EE1543">
      <w:pPr>
        <w:jc w:val="both"/>
        <w:rPr>
          <w:sz w:val="24"/>
          <w:szCs w:val="24"/>
          <w:lang w:val="id-ID"/>
        </w:rPr>
      </w:pPr>
    </w:p>
    <w:p w:rsidR="00EE1543" w:rsidRDefault="00EE1543" w:rsidP="00EE1543">
      <w:pPr>
        <w:jc w:val="both"/>
        <w:rPr>
          <w:sz w:val="24"/>
          <w:szCs w:val="24"/>
          <w:lang w:val="id-ID"/>
        </w:rPr>
      </w:pPr>
    </w:p>
    <w:p w:rsidR="00EE1543" w:rsidRDefault="00EE1543" w:rsidP="00EE1543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EE1543" w:rsidRDefault="00EE1543" w:rsidP="00EE1543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EE1543" w:rsidRDefault="00EE1543" w:rsidP="00EE1543">
      <w:pPr>
        <w:ind w:left="5245"/>
        <w:jc w:val="both"/>
        <w:rPr>
          <w:sz w:val="24"/>
          <w:szCs w:val="24"/>
          <w:lang w:val="id-ID"/>
        </w:rPr>
      </w:pPr>
    </w:p>
    <w:p w:rsidR="00EE1543" w:rsidRDefault="00EE1543" w:rsidP="00EE1543">
      <w:pPr>
        <w:ind w:left="5245"/>
        <w:jc w:val="both"/>
        <w:rPr>
          <w:sz w:val="24"/>
          <w:szCs w:val="24"/>
          <w:lang w:val="id-ID"/>
        </w:rPr>
      </w:pPr>
    </w:p>
    <w:p w:rsidR="00EE1543" w:rsidRDefault="00EE1543" w:rsidP="00EE1543">
      <w:pPr>
        <w:ind w:left="5245"/>
        <w:jc w:val="both"/>
        <w:rPr>
          <w:sz w:val="24"/>
          <w:szCs w:val="24"/>
          <w:lang w:val="id-ID"/>
        </w:rPr>
      </w:pPr>
    </w:p>
    <w:p w:rsidR="00EE1543" w:rsidRDefault="00EE1543" w:rsidP="00EE1543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EE1543" w:rsidRDefault="00EE1543" w:rsidP="00EE1543">
      <w:pPr>
        <w:ind w:left="5245"/>
        <w:jc w:val="both"/>
        <w:rPr>
          <w:sz w:val="24"/>
          <w:szCs w:val="24"/>
          <w:lang w:val="id-ID"/>
        </w:rPr>
        <w:sectPr w:rsidR="00EE1543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216E4F" w:rsidRPr="003E78B6" w:rsidRDefault="00216E4F" w:rsidP="00216E4F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88288" behindDoc="1" locked="0" layoutInCell="1" allowOverlap="1" wp14:anchorId="0496EA46" wp14:editId="2CA62C3D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216E4F" w:rsidRPr="003E78B6" w:rsidRDefault="00216E4F" w:rsidP="00216E4F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216E4F" w:rsidRPr="00420A48" w:rsidRDefault="00216E4F" w:rsidP="00216E4F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216E4F" w:rsidRPr="00B84813" w:rsidRDefault="00216E4F" w:rsidP="00216E4F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216E4F" w:rsidRPr="00B84813" w:rsidRDefault="00216E4F" w:rsidP="00216E4F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87264" behindDoc="0" locked="0" layoutInCell="0" allowOverlap="1" wp14:anchorId="7DFBEB76" wp14:editId="4484FCC3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096000" cy="38100"/>
                <wp:effectExtent l="0" t="19050" r="38100" b="38100"/>
                <wp:wrapNone/>
                <wp:docPr id="97" name="Straight Connector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3810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CDAECC" id="Straight Connector 97" o:spid="_x0000_s1026" style="position:absolute;flip:y;z-index:251787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3.9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216E4F" w:rsidRDefault="00216E4F" w:rsidP="00216E4F"/>
    <w:p w:rsidR="00216E4F" w:rsidRDefault="00216E4F" w:rsidP="00216E4F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CE19816" wp14:editId="35945644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723900" cy="523875"/>
                <wp:effectExtent l="0" t="0" r="19050" b="28575"/>
                <wp:wrapNone/>
                <wp:docPr id="98" name="Oval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5238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216E4F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41-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E19816" id="Oval 98" o:spid="_x0000_s1057" style="position:absolute;margin-left:5.8pt;margin-top:.6pt;width:57pt;height:41.25pt;z-index:251789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216E4F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41-4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E87C30" w:rsidRDefault="00E87C30" w:rsidP="00216E4F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216E4F" w:rsidRPr="00302A26" w:rsidRDefault="00216E4F" w:rsidP="00216E4F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SEBAGAI PELAKSANA MODUL</w:t>
      </w:r>
    </w:p>
    <w:p w:rsidR="00216E4F" w:rsidRDefault="00216E4F" w:rsidP="00216E4F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216E4F" w:rsidRDefault="00216E4F" w:rsidP="00216E4F">
      <w:pPr>
        <w:rPr>
          <w:sz w:val="24"/>
          <w:szCs w:val="24"/>
          <w:lang w:val="id-ID"/>
        </w:rPr>
      </w:pPr>
    </w:p>
    <w:p w:rsidR="00216E4F" w:rsidRDefault="00216E4F" w:rsidP="00216E4F">
      <w:pPr>
        <w:rPr>
          <w:sz w:val="24"/>
          <w:szCs w:val="24"/>
          <w:lang w:val="id-ID"/>
        </w:rPr>
      </w:pPr>
    </w:p>
    <w:p w:rsidR="00216E4F" w:rsidRDefault="00216E4F" w:rsidP="00216E4F">
      <w:pPr>
        <w:rPr>
          <w:sz w:val="24"/>
          <w:szCs w:val="24"/>
          <w:lang w:val="id-ID"/>
        </w:rPr>
      </w:pPr>
    </w:p>
    <w:p w:rsidR="00216E4F" w:rsidRDefault="00216E4F" w:rsidP="00216E4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216E4F" w:rsidRDefault="00216E4F" w:rsidP="00216E4F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216E4F" w:rsidTr="00686514">
        <w:tc>
          <w:tcPr>
            <w:tcW w:w="2835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16E4F" w:rsidTr="00686514">
        <w:tc>
          <w:tcPr>
            <w:tcW w:w="2835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216E4F" w:rsidTr="00686514">
        <w:tc>
          <w:tcPr>
            <w:tcW w:w="2835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216E4F" w:rsidRDefault="00216E4F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216E4F" w:rsidRPr="006E3662" w:rsidRDefault="00216E4F" w:rsidP="00216E4F">
      <w:pPr>
        <w:rPr>
          <w:sz w:val="24"/>
          <w:szCs w:val="24"/>
          <w:lang w:val="id-ID"/>
        </w:rPr>
      </w:pPr>
    </w:p>
    <w:p w:rsidR="00216E4F" w:rsidRDefault="00216E4F" w:rsidP="00216E4F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sz w:val="24"/>
          <w:szCs w:val="24"/>
          <w:lang w:val="id-ID"/>
        </w:rPr>
        <w:t xml:space="preserve">tugas sebagai </w:t>
      </w:r>
      <w:r w:rsidR="00CC78F0" w:rsidRPr="00CC78F0">
        <w:rPr>
          <w:b/>
          <w:sz w:val="24"/>
          <w:szCs w:val="24"/>
          <w:lang w:val="id-ID"/>
        </w:rPr>
        <w:t>Pelaksana Modul</w:t>
      </w:r>
      <w:r w:rsidR="00CC78F0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modul yang sudah dilaksanakan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5"/>
        <w:gridCol w:w="2715"/>
        <w:gridCol w:w="1231"/>
        <w:gridCol w:w="1626"/>
        <w:gridCol w:w="1653"/>
        <w:gridCol w:w="1749"/>
      </w:tblGrid>
      <w:tr w:rsidR="00D40FE0" w:rsidTr="00D40FE0">
        <w:trPr>
          <w:jc w:val="center"/>
        </w:trPr>
        <w:tc>
          <w:tcPr>
            <w:tcW w:w="665" w:type="dxa"/>
            <w:tcBorders>
              <w:left w:val="nil"/>
            </w:tcBorders>
            <w:vAlign w:val="center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2715" w:type="dxa"/>
            <w:vAlign w:val="center"/>
          </w:tcPr>
          <w:p w:rsidR="00D40FE0" w:rsidRDefault="00D40FE0" w:rsidP="00216E4F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Nama Modul </w:t>
            </w:r>
          </w:p>
        </w:tc>
        <w:tc>
          <w:tcPr>
            <w:tcW w:w="1231" w:type="dxa"/>
            <w:tcBorders>
              <w:right w:val="nil"/>
            </w:tcBorders>
            <w:vAlign w:val="center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(Minggu)</w:t>
            </w:r>
          </w:p>
        </w:tc>
        <w:tc>
          <w:tcPr>
            <w:tcW w:w="1626" w:type="dxa"/>
            <w:tcBorders>
              <w:right w:val="nil"/>
            </w:tcBorders>
            <w:vAlign w:val="center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etua</w:t>
            </w:r>
          </w:p>
        </w:tc>
        <w:tc>
          <w:tcPr>
            <w:tcW w:w="1653" w:type="dxa"/>
            <w:tcBorders>
              <w:right w:val="nil"/>
            </w:tcBorders>
            <w:vAlign w:val="center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ekretaris</w:t>
            </w:r>
          </w:p>
        </w:tc>
        <w:tc>
          <w:tcPr>
            <w:tcW w:w="1749" w:type="dxa"/>
            <w:tcBorders>
              <w:right w:val="nil"/>
            </w:tcBorders>
            <w:vAlign w:val="center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Anggota</w:t>
            </w:r>
          </w:p>
        </w:tc>
      </w:tr>
      <w:tr w:rsidR="00D40FE0" w:rsidTr="00D40FE0">
        <w:trPr>
          <w:jc w:val="center"/>
        </w:trPr>
        <w:tc>
          <w:tcPr>
            <w:tcW w:w="665" w:type="dxa"/>
            <w:tcBorders>
              <w:lef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2715" w:type="dxa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31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26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53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49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D40FE0" w:rsidTr="00D40FE0">
        <w:trPr>
          <w:jc w:val="center"/>
        </w:trPr>
        <w:tc>
          <w:tcPr>
            <w:tcW w:w="665" w:type="dxa"/>
            <w:tcBorders>
              <w:lef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2715" w:type="dxa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31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26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53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49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D40FE0" w:rsidTr="00D40FE0">
        <w:trPr>
          <w:jc w:val="center"/>
        </w:trPr>
        <w:tc>
          <w:tcPr>
            <w:tcW w:w="665" w:type="dxa"/>
            <w:tcBorders>
              <w:lef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715" w:type="dxa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31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26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53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49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D40FE0" w:rsidTr="00D40FE0">
        <w:trPr>
          <w:jc w:val="center"/>
        </w:trPr>
        <w:tc>
          <w:tcPr>
            <w:tcW w:w="665" w:type="dxa"/>
            <w:tcBorders>
              <w:lef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715" w:type="dxa"/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31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26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653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49" w:type="dxa"/>
            <w:tcBorders>
              <w:right w:val="nil"/>
            </w:tcBorders>
          </w:tcPr>
          <w:p w:rsidR="00D40FE0" w:rsidRDefault="00D40FE0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216E4F" w:rsidRDefault="00216E4F" w:rsidP="00216E4F">
      <w:pPr>
        <w:rPr>
          <w:sz w:val="24"/>
          <w:szCs w:val="24"/>
          <w:lang w:val="id-ID"/>
        </w:rPr>
      </w:pPr>
    </w:p>
    <w:p w:rsidR="00216E4F" w:rsidRDefault="00CC78F0" w:rsidP="00216E4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J</w:t>
      </w:r>
      <w:r w:rsidR="00216E4F">
        <w:rPr>
          <w:sz w:val="24"/>
          <w:szCs w:val="24"/>
          <w:lang w:val="id-ID"/>
        </w:rPr>
        <w:t xml:space="preserve">urnal kelas, daftar mahasiswa, dan nilai </w:t>
      </w:r>
      <w:r>
        <w:rPr>
          <w:sz w:val="24"/>
          <w:szCs w:val="24"/>
          <w:lang w:val="id-ID"/>
        </w:rPr>
        <w:t xml:space="preserve">akhir </w:t>
      </w:r>
      <w:r w:rsidR="00216E4F">
        <w:rPr>
          <w:sz w:val="24"/>
          <w:szCs w:val="24"/>
          <w:lang w:val="id-ID"/>
        </w:rPr>
        <w:t>sebagaimana daftar terlampir.</w:t>
      </w:r>
    </w:p>
    <w:p w:rsidR="00216E4F" w:rsidRDefault="00216E4F" w:rsidP="00216E4F">
      <w:pPr>
        <w:jc w:val="both"/>
        <w:rPr>
          <w:sz w:val="24"/>
          <w:szCs w:val="24"/>
          <w:lang w:val="id-ID"/>
        </w:rPr>
      </w:pPr>
    </w:p>
    <w:p w:rsidR="00216E4F" w:rsidRDefault="00216E4F" w:rsidP="00216E4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216E4F" w:rsidRDefault="00216E4F" w:rsidP="00216E4F">
      <w:pPr>
        <w:jc w:val="both"/>
        <w:rPr>
          <w:sz w:val="24"/>
          <w:szCs w:val="24"/>
          <w:lang w:val="id-ID"/>
        </w:rPr>
      </w:pPr>
    </w:p>
    <w:p w:rsidR="00216E4F" w:rsidRDefault="00216E4F" w:rsidP="00216E4F">
      <w:pPr>
        <w:jc w:val="both"/>
        <w:rPr>
          <w:sz w:val="24"/>
          <w:szCs w:val="24"/>
          <w:lang w:val="id-ID"/>
        </w:rPr>
      </w:pPr>
    </w:p>
    <w:p w:rsidR="00216E4F" w:rsidRDefault="00216E4F" w:rsidP="00216E4F">
      <w:pPr>
        <w:jc w:val="both"/>
        <w:rPr>
          <w:sz w:val="24"/>
          <w:szCs w:val="24"/>
          <w:lang w:val="id-ID"/>
        </w:rPr>
      </w:pPr>
    </w:p>
    <w:p w:rsidR="00216E4F" w:rsidRDefault="00216E4F" w:rsidP="00216E4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216E4F" w:rsidRDefault="00216E4F" w:rsidP="00216E4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216E4F" w:rsidRDefault="00216E4F" w:rsidP="00216E4F">
      <w:pPr>
        <w:ind w:left="5245"/>
        <w:jc w:val="both"/>
        <w:rPr>
          <w:sz w:val="24"/>
          <w:szCs w:val="24"/>
          <w:lang w:val="id-ID"/>
        </w:rPr>
      </w:pPr>
    </w:p>
    <w:p w:rsidR="00216E4F" w:rsidRDefault="00216E4F" w:rsidP="00216E4F">
      <w:pPr>
        <w:ind w:left="5245"/>
        <w:jc w:val="both"/>
        <w:rPr>
          <w:sz w:val="24"/>
          <w:szCs w:val="24"/>
          <w:lang w:val="id-ID"/>
        </w:rPr>
      </w:pPr>
    </w:p>
    <w:p w:rsidR="00216E4F" w:rsidRDefault="00216E4F" w:rsidP="00216E4F">
      <w:pPr>
        <w:ind w:left="5245"/>
        <w:jc w:val="both"/>
        <w:rPr>
          <w:sz w:val="24"/>
          <w:szCs w:val="24"/>
          <w:lang w:val="id-ID"/>
        </w:rPr>
      </w:pPr>
    </w:p>
    <w:p w:rsidR="00216E4F" w:rsidRDefault="00216E4F" w:rsidP="00216E4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216E4F" w:rsidRDefault="00216E4F" w:rsidP="00216E4F">
      <w:pPr>
        <w:ind w:left="5245"/>
        <w:jc w:val="both"/>
        <w:rPr>
          <w:sz w:val="24"/>
          <w:szCs w:val="24"/>
          <w:lang w:val="id-ID"/>
        </w:rPr>
        <w:sectPr w:rsidR="00216E4F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686514" w:rsidRPr="003E78B6" w:rsidRDefault="00686514" w:rsidP="00686514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92384" behindDoc="1" locked="0" layoutInCell="1" allowOverlap="1" wp14:anchorId="3B471A70" wp14:editId="31CE1FC4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686514" w:rsidRPr="003E78B6" w:rsidRDefault="00686514" w:rsidP="00686514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686514" w:rsidRPr="00DF7A9A" w:rsidRDefault="00686514" w:rsidP="00686514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DF7A9A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DF7A9A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686514" w:rsidRPr="006E3662" w:rsidRDefault="00686514" w:rsidP="00686514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LABORATORIUM.......................</w:t>
      </w:r>
    </w:p>
    <w:p w:rsidR="00686514" w:rsidRPr="00B84813" w:rsidRDefault="00686514" w:rsidP="00686514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686514" w:rsidRPr="00B84813" w:rsidRDefault="00686514" w:rsidP="00686514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91360" behindDoc="0" locked="0" layoutInCell="0" allowOverlap="1" wp14:anchorId="4BA57D51" wp14:editId="26C56179">
                <wp:simplePos x="0" y="0"/>
                <wp:positionH relativeFrom="margin">
                  <wp:align>right</wp:align>
                </wp:positionH>
                <wp:positionV relativeFrom="paragraph">
                  <wp:posOffset>69215</wp:posOffset>
                </wp:positionV>
                <wp:extent cx="6096000" cy="9525"/>
                <wp:effectExtent l="0" t="19050" r="38100" b="47625"/>
                <wp:wrapNone/>
                <wp:docPr id="100" name="Straight Connector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6000" cy="952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418F04" id="Straight Connector 100" o:spid="_x0000_s1026" style="position:absolute;z-index:251791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5.45pt" to="908.8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686514" w:rsidRDefault="00686514" w:rsidP="00686514"/>
    <w:p w:rsidR="00686514" w:rsidRDefault="00686514" w:rsidP="00686514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7EDB41A" wp14:editId="65230217">
                <wp:simplePos x="0" y="0"/>
                <wp:positionH relativeFrom="margin">
                  <wp:posOffset>5362575</wp:posOffset>
                </wp:positionH>
                <wp:positionV relativeFrom="paragraph">
                  <wp:posOffset>12065</wp:posOffset>
                </wp:positionV>
                <wp:extent cx="723900" cy="523875"/>
                <wp:effectExtent l="0" t="0" r="19050" b="28575"/>
                <wp:wrapNone/>
                <wp:docPr id="103" name="Oval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5238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686514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44-4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EDB41A" id="Oval 103" o:spid="_x0000_s1058" style="position:absolute;margin-left:422.25pt;margin-top:.95pt;width:57pt;height:41.25pt;z-index:25179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686514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44-45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E87C30" w:rsidRDefault="00E87C30" w:rsidP="00686514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686514" w:rsidRPr="006E3662" w:rsidRDefault="00686514" w:rsidP="00686514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686514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686514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BIMBING PRAKTIKUM MODUL</w:t>
      </w:r>
    </w:p>
    <w:p w:rsidR="00686514" w:rsidRDefault="00686514" w:rsidP="00686514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686514" w:rsidRDefault="00686514" w:rsidP="00686514">
      <w:pPr>
        <w:rPr>
          <w:sz w:val="24"/>
          <w:szCs w:val="24"/>
          <w:lang w:val="id-ID"/>
        </w:rPr>
      </w:pPr>
    </w:p>
    <w:p w:rsidR="00686514" w:rsidRDefault="00686514" w:rsidP="00686514">
      <w:pPr>
        <w:rPr>
          <w:sz w:val="24"/>
          <w:szCs w:val="24"/>
          <w:lang w:val="id-ID"/>
        </w:rPr>
      </w:pPr>
    </w:p>
    <w:p w:rsidR="00686514" w:rsidRDefault="00686514" w:rsidP="00686514">
      <w:pPr>
        <w:jc w:val="both"/>
        <w:rPr>
          <w:sz w:val="24"/>
          <w:szCs w:val="24"/>
          <w:lang w:val="id-ID"/>
        </w:rPr>
      </w:pPr>
    </w:p>
    <w:p w:rsidR="00686514" w:rsidRDefault="00686514" w:rsidP="0068651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Ketua Laboratorium ............ dengan ini menerangkan bahwa:</w:t>
      </w:r>
    </w:p>
    <w:p w:rsidR="00686514" w:rsidRDefault="00686514" w:rsidP="00686514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686514" w:rsidTr="00686514">
        <w:tc>
          <w:tcPr>
            <w:tcW w:w="2835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686514" w:rsidTr="00686514">
        <w:tc>
          <w:tcPr>
            <w:tcW w:w="2835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</w:p>
        </w:tc>
      </w:tr>
      <w:tr w:rsidR="00686514" w:rsidTr="00686514">
        <w:tc>
          <w:tcPr>
            <w:tcW w:w="2835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86514" w:rsidRDefault="00686514" w:rsidP="00686514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686514" w:rsidRPr="006E3662" w:rsidRDefault="00686514" w:rsidP="00686514">
      <w:pPr>
        <w:rPr>
          <w:sz w:val="24"/>
          <w:szCs w:val="24"/>
          <w:lang w:val="id-ID"/>
        </w:rPr>
      </w:pPr>
    </w:p>
    <w:p w:rsidR="00686514" w:rsidRDefault="00686514" w:rsidP="00686514">
      <w:pPr>
        <w:spacing w:after="240"/>
        <w:jc w:val="both"/>
        <w:rPr>
          <w:sz w:val="24"/>
          <w:szCs w:val="24"/>
          <w:lang w:val="id-ID"/>
        </w:rPr>
      </w:pPr>
      <w:r w:rsidRPr="006E3662">
        <w:rPr>
          <w:sz w:val="24"/>
          <w:szCs w:val="24"/>
          <w:lang w:val="id-ID"/>
        </w:rPr>
        <w:t xml:space="preserve">Benar-benar telah melaksanakan </w:t>
      </w:r>
      <w:r w:rsidR="00964511" w:rsidRPr="00964511">
        <w:rPr>
          <w:b/>
          <w:sz w:val="24"/>
          <w:szCs w:val="24"/>
          <w:lang w:val="id-ID"/>
        </w:rPr>
        <w:t xml:space="preserve">Bimbingan Praktikum </w:t>
      </w:r>
      <w:r w:rsidRPr="00964511">
        <w:rPr>
          <w:b/>
          <w:sz w:val="24"/>
          <w:szCs w:val="24"/>
          <w:lang w:val="id-ID"/>
        </w:rPr>
        <w:t>Modul</w:t>
      </w:r>
      <w:r>
        <w:rPr>
          <w:sz w:val="24"/>
          <w:szCs w:val="24"/>
          <w:lang w:val="id-ID"/>
        </w:rPr>
        <w:t xml:space="preserve"> di Laboratorium .............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acara per praktikum yang dibimbing adalah sebagai berikut:</w:t>
      </w:r>
    </w:p>
    <w:tbl>
      <w:tblPr>
        <w:tblStyle w:val="TableGrid"/>
        <w:tblW w:w="9063" w:type="dxa"/>
        <w:jc w:val="center"/>
        <w:tblLook w:val="04A0" w:firstRow="1" w:lastRow="0" w:firstColumn="1" w:lastColumn="0" w:noHBand="0" w:noVBand="1"/>
      </w:tblPr>
      <w:tblGrid>
        <w:gridCol w:w="655"/>
        <w:gridCol w:w="3424"/>
        <w:gridCol w:w="2492"/>
        <w:gridCol w:w="2492"/>
      </w:tblGrid>
      <w:tr w:rsidR="00686514" w:rsidTr="00686514">
        <w:trPr>
          <w:jc w:val="center"/>
        </w:trPr>
        <w:tc>
          <w:tcPr>
            <w:tcW w:w="655" w:type="dxa"/>
            <w:tcBorders>
              <w:left w:val="nil"/>
            </w:tcBorders>
            <w:vAlign w:val="center"/>
          </w:tcPr>
          <w:p w:rsidR="00686514" w:rsidRDefault="00686514" w:rsidP="00D91CFF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3424" w:type="dxa"/>
            <w:vAlign w:val="center"/>
          </w:tcPr>
          <w:p w:rsidR="00686514" w:rsidRDefault="0096451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Acara Praktikum</w:t>
            </w:r>
          </w:p>
        </w:tc>
        <w:tc>
          <w:tcPr>
            <w:tcW w:w="2492" w:type="dxa"/>
            <w:tcBorders>
              <w:right w:val="nil"/>
            </w:tcBorders>
            <w:vAlign w:val="center"/>
          </w:tcPr>
          <w:p w:rsidR="00686514" w:rsidRDefault="0096451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embimbing</w:t>
            </w:r>
          </w:p>
        </w:tc>
        <w:tc>
          <w:tcPr>
            <w:tcW w:w="2492" w:type="dxa"/>
            <w:tcBorders>
              <w:right w:val="nil"/>
            </w:tcBorders>
          </w:tcPr>
          <w:p w:rsidR="00686514" w:rsidRDefault="00964511" w:rsidP="0068651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embantu</w:t>
            </w:r>
          </w:p>
        </w:tc>
      </w:tr>
      <w:tr w:rsidR="00686514" w:rsidTr="00686514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686514" w:rsidRDefault="00D91CFF" w:rsidP="00D91CFF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3424" w:type="dxa"/>
          </w:tcPr>
          <w:p w:rsidR="00686514" w:rsidRPr="005A5C5A" w:rsidRDefault="00686514" w:rsidP="00686514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686514" w:rsidRDefault="00686514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686514" w:rsidRDefault="00686514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86514" w:rsidTr="00686514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686514" w:rsidRDefault="00D91CFF" w:rsidP="00D91CFF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3424" w:type="dxa"/>
          </w:tcPr>
          <w:p w:rsidR="00686514" w:rsidRDefault="00686514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686514" w:rsidRDefault="00686514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686514" w:rsidRDefault="00686514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D91CFF" w:rsidTr="00686514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D91CFF" w:rsidRDefault="00D91CFF" w:rsidP="00D91CFF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3424" w:type="dxa"/>
          </w:tcPr>
          <w:p w:rsidR="00D91CFF" w:rsidRDefault="00D91CFF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D91CFF" w:rsidRDefault="00D91CFF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D91CFF" w:rsidRDefault="00D91CFF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D91CFF" w:rsidTr="00686514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D91CFF" w:rsidRDefault="00D91CFF" w:rsidP="00D91CFF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424" w:type="dxa"/>
          </w:tcPr>
          <w:p w:rsidR="00D91CFF" w:rsidRDefault="00D91CFF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D91CFF" w:rsidRDefault="00D91CFF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492" w:type="dxa"/>
            <w:tcBorders>
              <w:right w:val="nil"/>
            </w:tcBorders>
          </w:tcPr>
          <w:p w:rsidR="00D91CFF" w:rsidRDefault="00D91CFF" w:rsidP="00686514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686514" w:rsidRDefault="00686514" w:rsidP="00686514">
      <w:pPr>
        <w:jc w:val="both"/>
        <w:rPr>
          <w:sz w:val="24"/>
          <w:szCs w:val="24"/>
          <w:lang w:val="id-ID"/>
        </w:rPr>
      </w:pPr>
    </w:p>
    <w:p w:rsidR="00686514" w:rsidRDefault="00964511" w:rsidP="0068651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</w:t>
      </w:r>
      <w:r w:rsidR="00686514">
        <w:rPr>
          <w:sz w:val="24"/>
          <w:szCs w:val="24"/>
          <w:lang w:val="id-ID"/>
        </w:rPr>
        <w:t>aftar peserta praktikum yang dibimbing sebagaimana daftar terlampir.</w:t>
      </w:r>
    </w:p>
    <w:p w:rsidR="00686514" w:rsidRDefault="00686514" w:rsidP="00686514">
      <w:pPr>
        <w:rPr>
          <w:sz w:val="24"/>
          <w:szCs w:val="24"/>
          <w:lang w:val="id-ID"/>
        </w:rPr>
      </w:pPr>
    </w:p>
    <w:p w:rsidR="00686514" w:rsidRDefault="00686514" w:rsidP="0068651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686514" w:rsidRDefault="00686514" w:rsidP="00686514">
      <w:pPr>
        <w:jc w:val="both"/>
        <w:rPr>
          <w:sz w:val="24"/>
          <w:szCs w:val="24"/>
          <w:lang w:val="id-ID"/>
        </w:rPr>
      </w:pPr>
    </w:p>
    <w:p w:rsidR="00686514" w:rsidRDefault="00686514" w:rsidP="00686514">
      <w:pPr>
        <w:jc w:val="both"/>
        <w:rPr>
          <w:sz w:val="24"/>
          <w:szCs w:val="24"/>
          <w:lang w:val="id-ID"/>
        </w:rPr>
      </w:pPr>
    </w:p>
    <w:p w:rsidR="00686514" w:rsidRDefault="00686514" w:rsidP="00686514">
      <w:pPr>
        <w:jc w:val="both"/>
        <w:rPr>
          <w:sz w:val="24"/>
          <w:szCs w:val="24"/>
          <w:lang w:val="id-ID"/>
        </w:rPr>
      </w:pPr>
    </w:p>
    <w:p w:rsidR="00686514" w:rsidRDefault="00686514" w:rsidP="0068651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.....</w:t>
      </w:r>
      <w:r w:rsidR="00B03924">
        <w:rPr>
          <w:sz w:val="24"/>
          <w:szCs w:val="24"/>
          <w:lang w:val="id-ID"/>
        </w:rPr>
        <w:t>.. 2017</w:t>
      </w:r>
    </w:p>
    <w:p w:rsidR="00686514" w:rsidRDefault="00686514" w:rsidP="0068651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686514" w:rsidRDefault="00686514" w:rsidP="00686514">
      <w:pPr>
        <w:ind w:left="5245"/>
        <w:jc w:val="both"/>
        <w:rPr>
          <w:sz w:val="24"/>
          <w:szCs w:val="24"/>
          <w:lang w:val="id-ID"/>
        </w:rPr>
      </w:pPr>
    </w:p>
    <w:p w:rsidR="00686514" w:rsidRDefault="00686514" w:rsidP="00686514">
      <w:pPr>
        <w:ind w:left="5245"/>
        <w:jc w:val="both"/>
        <w:rPr>
          <w:sz w:val="24"/>
          <w:szCs w:val="24"/>
          <w:lang w:val="id-ID"/>
        </w:rPr>
      </w:pPr>
    </w:p>
    <w:p w:rsidR="00686514" w:rsidRDefault="00686514" w:rsidP="00686514">
      <w:pPr>
        <w:ind w:left="5245"/>
        <w:jc w:val="both"/>
        <w:rPr>
          <w:sz w:val="24"/>
          <w:szCs w:val="24"/>
          <w:lang w:val="id-ID"/>
        </w:rPr>
      </w:pPr>
    </w:p>
    <w:p w:rsidR="00686514" w:rsidRDefault="00686514" w:rsidP="0068651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</w:t>
      </w:r>
    </w:p>
    <w:p w:rsidR="00686514" w:rsidRDefault="00686514" w:rsidP="00686514">
      <w:pPr>
        <w:ind w:left="5245"/>
        <w:jc w:val="both"/>
        <w:rPr>
          <w:sz w:val="24"/>
          <w:szCs w:val="24"/>
          <w:lang w:val="id-ID"/>
        </w:rPr>
        <w:sectPr w:rsidR="00686514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</w:t>
      </w:r>
    </w:p>
    <w:p w:rsidR="00D91CFF" w:rsidRPr="003E78B6" w:rsidRDefault="00D91CFF" w:rsidP="00D91CFF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797504" behindDoc="1" locked="0" layoutInCell="1" allowOverlap="1" wp14:anchorId="4DB3D4C4" wp14:editId="06F6454A">
            <wp:simplePos x="0" y="0"/>
            <wp:positionH relativeFrom="column">
              <wp:posOffset>47625</wp:posOffset>
            </wp:positionH>
            <wp:positionV relativeFrom="paragraph">
              <wp:posOffset>-54610</wp:posOffset>
            </wp:positionV>
            <wp:extent cx="967105" cy="956945"/>
            <wp:effectExtent l="0" t="0" r="4445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D91CFF" w:rsidRPr="003E78B6" w:rsidRDefault="00D91CFF" w:rsidP="00D91CFF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D91CFF" w:rsidRPr="00DF7A9A" w:rsidRDefault="00D91CFF" w:rsidP="00D91CFF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DF7A9A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DF7A9A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D91CFF" w:rsidRPr="006E3662" w:rsidRDefault="00D91CFF" w:rsidP="00D91CFF">
      <w:pPr>
        <w:pStyle w:val="Heading2"/>
        <w:ind w:left="1843"/>
        <w:rPr>
          <w:rFonts w:ascii="Arial Black" w:hAnsi="Arial Black"/>
          <w:sz w:val="28"/>
          <w:szCs w:val="28"/>
          <w:lang w:val="id-ID"/>
        </w:rPr>
      </w:pPr>
      <w:r>
        <w:rPr>
          <w:rFonts w:ascii="Arial Black" w:hAnsi="Arial Black"/>
          <w:sz w:val="28"/>
          <w:szCs w:val="28"/>
          <w:lang w:val="id-ID"/>
        </w:rPr>
        <w:t>LABORATORIUM.......................</w:t>
      </w:r>
    </w:p>
    <w:p w:rsidR="00D91CFF" w:rsidRPr="00B84813" w:rsidRDefault="00D91CFF" w:rsidP="00D91CFF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D91CFF" w:rsidRPr="00B84813" w:rsidRDefault="00D91CFF" w:rsidP="00D91CFF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96480" behindDoc="0" locked="0" layoutInCell="0" allowOverlap="1" wp14:anchorId="30CCD271" wp14:editId="3CB2197C">
                <wp:simplePos x="0" y="0"/>
                <wp:positionH relativeFrom="margin">
                  <wp:align>right</wp:align>
                </wp:positionH>
                <wp:positionV relativeFrom="paragraph">
                  <wp:posOffset>69215</wp:posOffset>
                </wp:positionV>
                <wp:extent cx="6096000" cy="9525"/>
                <wp:effectExtent l="0" t="19050" r="38100" b="47625"/>
                <wp:wrapNone/>
                <wp:docPr id="104" name="Straight Connector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6000" cy="952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8F200D" id="Straight Connector 104" o:spid="_x0000_s1026" style="position:absolute;z-index:251796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5.45pt" to="908.8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D91CFF" w:rsidRDefault="00D91CFF" w:rsidP="00D91CFF"/>
    <w:p w:rsidR="00D91CFF" w:rsidRDefault="00D91CFF" w:rsidP="00D91CFF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7887B1F" wp14:editId="69E81C44">
                <wp:simplePos x="0" y="0"/>
                <wp:positionH relativeFrom="margin">
                  <wp:align>right</wp:align>
                </wp:positionH>
                <wp:positionV relativeFrom="paragraph">
                  <wp:posOffset>13970</wp:posOffset>
                </wp:positionV>
                <wp:extent cx="514350" cy="333375"/>
                <wp:effectExtent l="0" t="0" r="19050" b="28575"/>
                <wp:wrapNone/>
                <wp:docPr id="105" name="Oval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333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D91CFF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4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887B1F" id="Oval 105" o:spid="_x0000_s1059" style="position:absolute;margin-left:-10.7pt;margin-top:1.1pt;width:40.5pt;height:26.25pt;z-index:251798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D91CFF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46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D91CFF" w:rsidRDefault="00D91CFF" w:rsidP="00D91CFF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D91CFF">
        <w:rPr>
          <w:rFonts w:ascii="Arial Rounded MT Bold" w:hAnsi="Arial Rounded MT Bold"/>
          <w:sz w:val="28"/>
          <w:szCs w:val="28"/>
          <w:u w:val="single"/>
          <w:lang w:val="id-ID"/>
        </w:rPr>
        <w:t>SURAT KETERANGAN PEMBIMBING KLINIK</w:t>
      </w:r>
    </w:p>
    <w:p w:rsidR="00D91CFF" w:rsidRDefault="00D91CFF" w:rsidP="00D91CFF">
      <w:pPr>
        <w:jc w:val="center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 Nomor : ....................................</w:t>
      </w:r>
    </w:p>
    <w:p w:rsidR="00D91CFF" w:rsidRDefault="00D91CFF" w:rsidP="00D91CFF">
      <w:pPr>
        <w:rPr>
          <w:sz w:val="24"/>
          <w:szCs w:val="24"/>
          <w:lang w:val="id-ID"/>
        </w:rPr>
      </w:pPr>
    </w:p>
    <w:p w:rsidR="00D91CFF" w:rsidRDefault="00D91CFF" w:rsidP="00D91CFF">
      <w:pPr>
        <w:rPr>
          <w:sz w:val="24"/>
          <w:szCs w:val="24"/>
          <w:lang w:val="id-ID"/>
        </w:rPr>
      </w:pPr>
    </w:p>
    <w:p w:rsidR="00D91CFF" w:rsidRDefault="00D91CFF" w:rsidP="00D91CFF">
      <w:pPr>
        <w:jc w:val="both"/>
        <w:rPr>
          <w:sz w:val="24"/>
          <w:szCs w:val="24"/>
          <w:lang w:val="id-ID"/>
        </w:rPr>
      </w:pPr>
    </w:p>
    <w:p w:rsidR="00D91CFF" w:rsidRDefault="00D91CFF" w:rsidP="00D91CF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914918">
        <w:rPr>
          <w:sz w:val="24"/>
          <w:szCs w:val="24"/>
          <w:lang w:val="id-ID"/>
        </w:rPr>
        <w:t>Wakil Dekan Bidang Akademik</w:t>
      </w:r>
      <w:r>
        <w:rPr>
          <w:sz w:val="24"/>
          <w:szCs w:val="24"/>
          <w:lang w:val="id-ID"/>
        </w:rPr>
        <w:t xml:space="preserve"> dengan ini menerangkan bahwa:</w:t>
      </w:r>
    </w:p>
    <w:p w:rsidR="00D91CFF" w:rsidRDefault="00D91CFF" w:rsidP="00D91CFF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D91CFF" w:rsidTr="009F4012">
        <w:tc>
          <w:tcPr>
            <w:tcW w:w="2835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D91CFF" w:rsidTr="009F4012">
        <w:tc>
          <w:tcPr>
            <w:tcW w:w="2835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D91CFF" w:rsidTr="009F4012">
        <w:tc>
          <w:tcPr>
            <w:tcW w:w="2835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D91CFF" w:rsidRDefault="00D91CFF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D91CFF" w:rsidRPr="006E3662" w:rsidRDefault="00D91CFF" w:rsidP="00D91CFF">
      <w:pPr>
        <w:rPr>
          <w:sz w:val="24"/>
          <w:szCs w:val="24"/>
          <w:lang w:val="id-ID"/>
        </w:rPr>
      </w:pPr>
    </w:p>
    <w:p w:rsidR="00D91CFF" w:rsidRDefault="00D91CFF" w:rsidP="00D91CFF">
      <w:pPr>
        <w:spacing w:after="240"/>
        <w:jc w:val="both"/>
        <w:rPr>
          <w:sz w:val="24"/>
          <w:szCs w:val="24"/>
          <w:lang w:val="id-ID"/>
        </w:rPr>
      </w:pPr>
      <w:r w:rsidRPr="006E3662">
        <w:rPr>
          <w:sz w:val="24"/>
          <w:szCs w:val="24"/>
          <w:lang w:val="id-ID"/>
        </w:rPr>
        <w:t xml:space="preserve">Benar-benar telah melaksanakan </w:t>
      </w:r>
      <w:r w:rsidR="00964511" w:rsidRPr="00964511">
        <w:rPr>
          <w:b/>
          <w:sz w:val="24"/>
          <w:szCs w:val="24"/>
          <w:lang w:val="id-ID"/>
        </w:rPr>
        <w:t>Bimbingan Klinik</w:t>
      </w:r>
      <w:r w:rsidR="00964511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</w:t>
      </w:r>
      <w:r w:rsidR="00C3672E">
        <w:rPr>
          <w:sz w:val="24"/>
          <w:szCs w:val="24"/>
          <w:lang w:val="id-ID"/>
        </w:rPr>
        <w:t>dengan jumlah mahasiswa yang dibimbing adalah sebagai berikut</w:t>
      </w:r>
      <w:r>
        <w:rPr>
          <w:sz w:val="24"/>
          <w:szCs w:val="24"/>
          <w:lang w:val="id-ID"/>
        </w:rPr>
        <w:t>:</w:t>
      </w:r>
    </w:p>
    <w:tbl>
      <w:tblPr>
        <w:tblStyle w:val="TableGrid"/>
        <w:tblW w:w="9497" w:type="dxa"/>
        <w:jc w:val="center"/>
        <w:tblLook w:val="04A0" w:firstRow="1" w:lastRow="0" w:firstColumn="1" w:lastColumn="0" w:noHBand="0" w:noVBand="1"/>
      </w:tblPr>
      <w:tblGrid>
        <w:gridCol w:w="655"/>
        <w:gridCol w:w="1188"/>
        <w:gridCol w:w="3827"/>
        <w:gridCol w:w="3827"/>
      </w:tblGrid>
      <w:tr w:rsidR="00C3672E" w:rsidTr="00C3672E">
        <w:trPr>
          <w:jc w:val="center"/>
        </w:trPr>
        <w:tc>
          <w:tcPr>
            <w:tcW w:w="655" w:type="dxa"/>
            <w:tcBorders>
              <w:left w:val="nil"/>
            </w:tcBorders>
            <w:vAlign w:val="center"/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188" w:type="dxa"/>
            <w:vAlign w:val="center"/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lai Akhir</w:t>
            </w:r>
          </w:p>
        </w:tc>
      </w:tr>
      <w:tr w:rsidR="00C3672E" w:rsidTr="00C3672E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188" w:type="dxa"/>
          </w:tcPr>
          <w:p w:rsidR="00C3672E" w:rsidRPr="005A5C5A" w:rsidRDefault="00C3672E" w:rsidP="009F4012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C3672E" w:rsidTr="00C3672E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188" w:type="dxa"/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C3672E" w:rsidTr="00C3672E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188" w:type="dxa"/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C3672E" w:rsidTr="00C3672E">
        <w:trPr>
          <w:jc w:val="center"/>
        </w:trPr>
        <w:tc>
          <w:tcPr>
            <w:tcW w:w="655" w:type="dxa"/>
            <w:tcBorders>
              <w:lef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188" w:type="dxa"/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27" w:type="dxa"/>
            <w:tcBorders>
              <w:right w:val="nil"/>
            </w:tcBorders>
          </w:tcPr>
          <w:p w:rsidR="00C3672E" w:rsidRDefault="00C3672E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D91CFF" w:rsidRDefault="00D91CFF" w:rsidP="00D91CFF">
      <w:pPr>
        <w:jc w:val="both"/>
        <w:rPr>
          <w:sz w:val="24"/>
          <w:szCs w:val="24"/>
          <w:lang w:val="id-ID"/>
        </w:rPr>
      </w:pPr>
    </w:p>
    <w:p w:rsidR="00D91CFF" w:rsidRDefault="00964511" w:rsidP="00D91CF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J</w:t>
      </w:r>
      <w:r w:rsidR="00C3672E">
        <w:rPr>
          <w:sz w:val="24"/>
          <w:szCs w:val="24"/>
          <w:lang w:val="id-ID"/>
        </w:rPr>
        <w:t>urnal/kegiatan bimbingan klinik per minggu</w:t>
      </w:r>
      <w:r w:rsidR="00D91CFF">
        <w:rPr>
          <w:sz w:val="24"/>
          <w:szCs w:val="24"/>
          <w:lang w:val="id-ID"/>
        </w:rPr>
        <w:t xml:space="preserve"> sebagaimana daftar terlampir.</w:t>
      </w:r>
    </w:p>
    <w:p w:rsidR="00D91CFF" w:rsidRDefault="00D91CFF" w:rsidP="00D91CFF">
      <w:pPr>
        <w:rPr>
          <w:sz w:val="24"/>
          <w:szCs w:val="24"/>
          <w:lang w:val="id-ID"/>
        </w:rPr>
      </w:pPr>
    </w:p>
    <w:p w:rsidR="00D91CFF" w:rsidRDefault="00D91CFF" w:rsidP="00D91CF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D91CFF" w:rsidRDefault="00D91CFF" w:rsidP="00D91CFF">
      <w:pPr>
        <w:jc w:val="both"/>
        <w:rPr>
          <w:sz w:val="24"/>
          <w:szCs w:val="24"/>
          <w:lang w:val="id-ID"/>
        </w:rPr>
      </w:pPr>
    </w:p>
    <w:p w:rsidR="00D91CFF" w:rsidRDefault="00D91CFF" w:rsidP="00D91CFF">
      <w:pPr>
        <w:jc w:val="both"/>
        <w:rPr>
          <w:sz w:val="24"/>
          <w:szCs w:val="24"/>
          <w:lang w:val="id-ID"/>
        </w:rPr>
      </w:pPr>
    </w:p>
    <w:p w:rsidR="00D91CFF" w:rsidRDefault="00D91CFF" w:rsidP="00D91CFF">
      <w:pPr>
        <w:jc w:val="both"/>
        <w:rPr>
          <w:sz w:val="24"/>
          <w:szCs w:val="24"/>
          <w:lang w:val="id-ID"/>
        </w:rPr>
      </w:pPr>
    </w:p>
    <w:p w:rsidR="00D91CFF" w:rsidRDefault="00D91CFF" w:rsidP="00D91CF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.....</w:t>
      </w:r>
      <w:r w:rsidR="00B03924">
        <w:rPr>
          <w:sz w:val="24"/>
          <w:szCs w:val="24"/>
          <w:lang w:val="id-ID"/>
        </w:rPr>
        <w:t>.. 2017</w:t>
      </w:r>
    </w:p>
    <w:p w:rsidR="00D91CFF" w:rsidRDefault="00D91CFF" w:rsidP="00D91CF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,</w:t>
      </w:r>
    </w:p>
    <w:p w:rsidR="00D91CFF" w:rsidRDefault="00D91CFF" w:rsidP="00D91CFF">
      <w:pPr>
        <w:ind w:left="5245"/>
        <w:jc w:val="both"/>
        <w:rPr>
          <w:sz w:val="24"/>
          <w:szCs w:val="24"/>
          <w:lang w:val="id-ID"/>
        </w:rPr>
      </w:pPr>
    </w:p>
    <w:p w:rsidR="00D91CFF" w:rsidRDefault="00D91CFF" w:rsidP="00D91CFF">
      <w:pPr>
        <w:ind w:left="5245"/>
        <w:jc w:val="both"/>
        <w:rPr>
          <w:sz w:val="24"/>
          <w:szCs w:val="24"/>
          <w:lang w:val="id-ID"/>
        </w:rPr>
      </w:pPr>
    </w:p>
    <w:p w:rsidR="00D91CFF" w:rsidRDefault="00D91CFF" w:rsidP="00D91CFF">
      <w:pPr>
        <w:ind w:left="5245"/>
        <w:jc w:val="both"/>
        <w:rPr>
          <w:sz w:val="24"/>
          <w:szCs w:val="24"/>
          <w:lang w:val="id-ID"/>
        </w:rPr>
      </w:pPr>
    </w:p>
    <w:p w:rsidR="00D91CFF" w:rsidRDefault="00D91CFF" w:rsidP="00D91CF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</w:t>
      </w:r>
    </w:p>
    <w:p w:rsidR="00D91CFF" w:rsidRDefault="00D91CFF" w:rsidP="00D91CFF">
      <w:pPr>
        <w:ind w:left="5245"/>
        <w:jc w:val="both"/>
        <w:rPr>
          <w:sz w:val="24"/>
          <w:szCs w:val="24"/>
          <w:lang w:val="id-ID"/>
        </w:rPr>
        <w:sectPr w:rsidR="00D91CFF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</w:t>
      </w:r>
    </w:p>
    <w:p w:rsidR="00C33F35" w:rsidRPr="003E78B6" w:rsidRDefault="00C33F35" w:rsidP="00C33F35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01600" behindDoc="1" locked="0" layoutInCell="1" allowOverlap="1" wp14:anchorId="70B8B71C" wp14:editId="7955A4FB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C33F35" w:rsidRPr="003E78B6" w:rsidRDefault="00C33F35" w:rsidP="00C33F35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C33F35" w:rsidRPr="00420A48" w:rsidRDefault="00C33F35" w:rsidP="00C33F35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C33F35" w:rsidRPr="00B84813" w:rsidRDefault="00C33F35" w:rsidP="00C33F35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C33F35" w:rsidRPr="00B84813" w:rsidRDefault="00C33F35" w:rsidP="00C33F35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00576" behindDoc="0" locked="0" layoutInCell="0" allowOverlap="1" wp14:anchorId="692F7536" wp14:editId="5CB09A2B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07" name="Straight Connector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8A8C0B" id="Straight Connector 107" o:spid="_x0000_s1026" style="position:absolute;flip:y;z-index:251800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C33F35" w:rsidRDefault="00C33F35" w:rsidP="00C33F35"/>
    <w:p w:rsidR="00C33F35" w:rsidRDefault="00C33F35" w:rsidP="00C33F35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0752D188" wp14:editId="0F3CFAD8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08" name="Oval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C33F35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4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52D188" id="Oval 108" o:spid="_x0000_s1060" style="position:absolute;margin-left:436.8pt;margin-top:.4pt;width:39.75pt;height:30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C+fpIefQIAAE0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C33F35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48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C33F35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C33F35" w:rsidRPr="00302A26" w:rsidRDefault="00C33F35" w:rsidP="00C33F35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MBUAT NASKAH SOAL UJIAN</w:t>
      </w:r>
    </w:p>
    <w:p w:rsidR="00C33F35" w:rsidRDefault="00C33F35" w:rsidP="00C33F35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C33F35" w:rsidRDefault="00C33F35" w:rsidP="00C33F35">
      <w:pPr>
        <w:rPr>
          <w:sz w:val="24"/>
          <w:szCs w:val="24"/>
          <w:lang w:val="id-ID"/>
        </w:rPr>
      </w:pPr>
    </w:p>
    <w:p w:rsidR="00C33F35" w:rsidRDefault="00C33F35" w:rsidP="00C33F35">
      <w:pPr>
        <w:rPr>
          <w:sz w:val="24"/>
          <w:szCs w:val="24"/>
          <w:lang w:val="id-ID"/>
        </w:rPr>
      </w:pPr>
    </w:p>
    <w:p w:rsidR="00C33F35" w:rsidRDefault="00C33F35" w:rsidP="00C33F35">
      <w:pPr>
        <w:rPr>
          <w:sz w:val="24"/>
          <w:szCs w:val="24"/>
          <w:lang w:val="id-ID"/>
        </w:rPr>
      </w:pPr>
    </w:p>
    <w:p w:rsidR="00C33F35" w:rsidRDefault="00C33F35" w:rsidP="00C33F3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C33F35" w:rsidRDefault="00C33F35" w:rsidP="00C33F35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C33F35" w:rsidTr="009F4012">
        <w:tc>
          <w:tcPr>
            <w:tcW w:w="2835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C33F35" w:rsidTr="009F4012">
        <w:tc>
          <w:tcPr>
            <w:tcW w:w="2835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C33F35" w:rsidTr="009F4012">
        <w:tc>
          <w:tcPr>
            <w:tcW w:w="2835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C33F35" w:rsidRDefault="00C33F35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C33F35" w:rsidRPr="006E3662" w:rsidRDefault="00C33F35" w:rsidP="00C33F35">
      <w:pPr>
        <w:rPr>
          <w:sz w:val="24"/>
          <w:szCs w:val="24"/>
          <w:lang w:val="id-ID"/>
        </w:rPr>
      </w:pPr>
    </w:p>
    <w:p w:rsidR="00C33F35" w:rsidRDefault="00C33F35" w:rsidP="00C33F35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="00964511" w:rsidRPr="00964511">
        <w:rPr>
          <w:b/>
          <w:sz w:val="24"/>
          <w:szCs w:val="24"/>
          <w:lang w:val="id-ID"/>
        </w:rPr>
        <w:t>Pembuatan Naskah S</w:t>
      </w:r>
      <w:r w:rsidR="00964511">
        <w:rPr>
          <w:b/>
          <w:sz w:val="24"/>
          <w:szCs w:val="24"/>
          <w:lang w:val="id-ID"/>
        </w:rPr>
        <w:t>o</w:t>
      </w:r>
      <w:r w:rsidR="00964511" w:rsidRPr="00964511">
        <w:rPr>
          <w:b/>
          <w:sz w:val="24"/>
          <w:szCs w:val="24"/>
          <w:lang w:val="id-ID"/>
        </w:rPr>
        <w:t>al Ujian</w:t>
      </w:r>
      <w:r w:rsidR="00964511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ujian modul yang menjadi tanggung jawab yang bersangkutan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211"/>
        <w:gridCol w:w="2121"/>
      </w:tblGrid>
      <w:tr w:rsidR="00C33F35" w:rsidTr="00C33F35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C33F35" w:rsidRDefault="00C33F35" w:rsidP="00C33F3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Mata Kuliah</w:t>
            </w:r>
          </w:p>
        </w:tc>
        <w:tc>
          <w:tcPr>
            <w:tcW w:w="221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212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 Soal</w:t>
            </w:r>
          </w:p>
        </w:tc>
      </w:tr>
      <w:tr w:rsidR="00C33F35" w:rsidTr="00C33F35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C33F35" w:rsidTr="00C33F35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C33F35" w:rsidTr="00C33F35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C33F35" w:rsidRDefault="00C33F35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C33F35" w:rsidRDefault="00C33F35" w:rsidP="00C33F35">
      <w:pPr>
        <w:rPr>
          <w:sz w:val="24"/>
          <w:szCs w:val="24"/>
          <w:lang w:val="id-ID"/>
        </w:rPr>
      </w:pPr>
    </w:p>
    <w:p w:rsidR="00C33F35" w:rsidRDefault="00964511" w:rsidP="00C33F3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N</w:t>
      </w:r>
      <w:r w:rsidR="00C33F35">
        <w:rPr>
          <w:sz w:val="24"/>
          <w:szCs w:val="24"/>
          <w:lang w:val="id-ID"/>
        </w:rPr>
        <w:t>askah soal ujian yang sudah disusun sebagaimana terlampir.</w:t>
      </w:r>
    </w:p>
    <w:p w:rsidR="00C33F35" w:rsidRDefault="00C33F35" w:rsidP="00C33F35">
      <w:pPr>
        <w:jc w:val="both"/>
        <w:rPr>
          <w:sz w:val="24"/>
          <w:szCs w:val="24"/>
          <w:lang w:val="id-ID"/>
        </w:rPr>
      </w:pPr>
    </w:p>
    <w:p w:rsidR="00C33F35" w:rsidRDefault="00C33F35" w:rsidP="00C33F35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C33F35" w:rsidRDefault="00C33F35" w:rsidP="00C33F35">
      <w:pPr>
        <w:jc w:val="both"/>
        <w:rPr>
          <w:sz w:val="24"/>
          <w:szCs w:val="24"/>
          <w:lang w:val="id-ID"/>
        </w:rPr>
      </w:pPr>
    </w:p>
    <w:p w:rsidR="00C33F35" w:rsidRDefault="00C33F35" w:rsidP="00C33F35">
      <w:pPr>
        <w:jc w:val="both"/>
        <w:rPr>
          <w:sz w:val="24"/>
          <w:szCs w:val="24"/>
          <w:lang w:val="id-ID"/>
        </w:rPr>
      </w:pPr>
    </w:p>
    <w:p w:rsidR="00C33F35" w:rsidRDefault="00C33F35" w:rsidP="00C33F35">
      <w:pPr>
        <w:jc w:val="both"/>
        <w:rPr>
          <w:sz w:val="24"/>
          <w:szCs w:val="24"/>
          <w:lang w:val="id-ID"/>
        </w:rPr>
      </w:pPr>
    </w:p>
    <w:p w:rsidR="00C33F35" w:rsidRDefault="00C33F35" w:rsidP="00C33F3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C33F35" w:rsidRDefault="00C33F35" w:rsidP="00C33F3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C33F35" w:rsidRDefault="00C33F35" w:rsidP="00C33F35">
      <w:pPr>
        <w:ind w:left="5245"/>
        <w:jc w:val="both"/>
        <w:rPr>
          <w:sz w:val="24"/>
          <w:szCs w:val="24"/>
          <w:lang w:val="id-ID"/>
        </w:rPr>
      </w:pPr>
    </w:p>
    <w:p w:rsidR="00C33F35" w:rsidRDefault="00C33F35" w:rsidP="00C33F35">
      <w:pPr>
        <w:ind w:left="5245"/>
        <w:jc w:val="both"/>
        <w:rPr>
          <w:sz w:val="24"/>
          <w:szCs w:val="24"/>
          <w:lang w:val="id-ID"/>
        </w:rPr>
      </w:pPr>
    </w:p>
    <w:p w:rsidR="00C33F35" w:rsidRDefault="00C33F35" w:rsidP="00C33F35">
      <w:pPr>
        <w:ind w:left="5245"/>
        <w:jc w:val="both"/>
        <w:rPr>
          <w:sz w:val="24"/>
          <w:szCs w:val="24"/>
          <w:lang w:val="id-ID"/>
        </w:rPr>
      </w:pPr>
    </w:p>
    <w:p w:rsidR="00C33F35" w:rsidRDefault="00C33F35" w:rsidP="00C33F35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C33F35" w:rsidRDefault="00C33F35" w:rsidP="00C33F35">
      <w:pPr>
        <w:ind w:left="5245"/>
        <w:jc w:val="both"/>
        <w:rPr>
          <w:sz w:val="24"/>
          <w:szCs w:val="24"/>
          <w:lang w:val="id-ID"/>
        </w:rPr>
        <w:sectPr w:rsidR="00C33F35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461D18" w:rsidRPr="003E78B6" w:rsidRDefault="00461D18" w:rsidP="00461D18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05696" behindDoc="1" locked="0" layoutInCell="1" allowOverlap="1" wp14:anchorId="2E351A11" wp14:editId="4635C5A8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461D18" w:rsidRPr="003E78B6" w:rsidRDefault="00461D18" w:rsidP="00461D18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461D18" w:rsidRPr="00461D18" w:rsidRDefault="00461D18" w:rsidP="00461D18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61D1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61D18">
        <w:rPr>
          <w:rFonts w:ascii="Arial" w:hAnsi="Arial"/>
          <w:b/>
          <w:sz w:val="28"/>
          <w:szCs w:val="28"/>
          <w:lang w:val="id-ID"/>
        </w:rPr>
        <w:t>............</w:t>
      </w:r>
    </w:p>
    <w:p w:rsidR="00461D18" w:rsidRPr="00420A48" w:rsidRDefault="00461D18" w:rsidP="00461D18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>
        <w:rPr>
          <w:rFonts w:ascii="Arial" w:hAnsi="Arial"/>
          <w:b/>
          <w:sz w:val="28"/>
          <w:szCs w:val="28"/>
          <w:lang w:val="id-ID"/>
        </w:rPr>
        <w:t>JURUSAN .............</w:t>
      </w:r>
    </w:p>
    <w:p w:rsidR="00461D18" w:rsidRPr="00B84813" w:rsidRDefault="00461D18" w:rsidP="00461D18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461D18" w:rsidRPr="00B84813" w:rsidRDefault="00461D18" w:rsidP="00461D18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04672" behindDoc="0" locked="0" layoutInCell="0" allowOverlap="1" wp14:anchorId="17ECA2D0" wp14:editId="6C2EC4CD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10" name="Straight Connector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26B063" id="Straight Connector 110" o:spid="_x0000_s1026" style="position:absolute;flip:y;z-index:251804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461D18" w:rsidRDefault="00461D18" w:rsidP="00461D18"/>
    <w:p w:rsidR="00461D18" w:rsidRDefault="00461D18" w:rsidP="00461D18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940D200" wp14:editId="26C528A3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11" name="Oval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461D18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4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40D200" id="Oval 111" o:spid="_x0000_s1061" style="position:absolute;margin-left:436.8pt;margin-top:.4pt;width:39.75pt;height:30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LylqHx8AgAATQ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461D18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49</w:t>
                      </w:r>
                    </w:p>
                  </w:txbxContent>
                </v:textbox>
              </v:oval>
            </w:pict>
          </mc:Fallback>
        </mc:AlternateContent>
      </w:r>
    </w:p>
    <w:p w:rsidR="00E87C30" w:rsidRDefault="00E87C30" w:rsidP="00461D18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461D18" w:rsidRPr="00302A26" w:rsidRDefault="00461D18" w:rsidP="00461D18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MBUAT NASKAH SOAL UJIAN</w:t>
      </w:r>
    </w:p>
    <w:p w:rsidR="00461D18" w:rsidRDefault="00461D18" w:rsidP="00461D18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461D18" w:rsidRDefault="00461D18" w:rsidP="00461D18">
      <w:pPr>
        <w:rPr>
          <w:sz w:val="24"/>
          <w:szCs w:val="24"/>
          <w:lang w:val="id-ID"/>
        </w:rPr>
      </w:pPr>
    </w:p>
    <w:p w:rsidR="00461D18" w:rsidRDefault="00461D18" w:rsidP="00461D18">
      <w:pPr>
        <w:rPr>
          <w:sz w:val="24"/>
          <w:szCs w:val="24"/>
          <w:lang w:val="id-ID"/>
        </w:rPr>
      </w:pPr>
    </w:p>
    <w:p w:rsidR="00461D18" w:rsidRDefault="00461D18" w:rsidP="00461D18">
      <w:pPr>
        <w:rPr>
          <w:sz w:val="24"/>
          <w:szCs w:val="24"/>
          <w:lang w:val="id-ID"/>
        </w:rPr>
      </w:pPr>
    </w:p>
    <w:p w:rsidR="00461D18" w:rsidRDefault="00461D18" w:rsidP="00461D18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E073B4">
        <w:rPr>
          <w:sz w:val="24"/>
          <w:szCs w:val="24"/>
          <w:lang w:val="id-ID"/>
        </w:rPr>
        <w:t>Ketua Jurusan/Bagian</w:t>
      </w:r>
      <w:r>
        <w:rPr>
          <w:sz w:val="24"/>
          <w:szCs w:val="24"/>
          <w:lang w:val="id-ID"/>
        </w:rPr>
        <w:t>....................... dengan ini menerangkan bahwa:</w:t>
      </w:r>
    </w:p>
    <w:p w:rsidR="00461D18" w:rsidRDefault="00461D18" w:rsidP="00461D18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461D18" w:rsidTr="009F4012">
        <w:tc>
          <w:tcPr>
            <w:tcW w:w="2835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461D18" w:rsidTr="009F4012">
        <w:tc>
          <w:tcPr>
            <w:tcW w:w="2835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461D18" w:rsidTr="009F4012">
        <w:tc>
          <w:tcPr>
            <w:tcW w:w="2835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61D18" w:rsidRDefault="00461D18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461D18" w:rsidRPr="006E3662" w:rsidRDefault="00461D18" w:rsidP="00461D18">
      <w:pPr>
        <w:rPr>
          <w:sz w:val="24"/>
          <w:szCs w:val="24"/>
          <w:lang w:val="id-ID"/>
        </w:rPr>
      </w:pPr>
    </w:p>
    <w:p w:rsidR="00461D18" w:rsidRDefault="00461D18" w:rsidP="00461D18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="00964511" w:rsidRPr="00964511">
        <w:rPr>
          <w:b/>
          <w:sz w:val="24"/>
          <w:szCs w:val="24"/>
          <w:lang w:val="id-ID"/>
        </w:rPr>
        <w:t>Pembuatan Naskah Soal Ujian</w:t>
      </w:r>
      <w:r w:rsidR="00964511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211"/>
        <w:gridCol w:w="2121"/>
      </w:tblGrid>
      <w:tr w:rsidR="00461D18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Mata Kuliah</w:t>
            </w:r>
          </w:p>
        </w:tc>
        <w:tc>
          <w:tcPr>
            <w:tcW w:w="221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212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 Soal</w:t>
            </w:r>
          </w:p>
        </w:tc>
      </w:tr>
      <w:tr w:rsidR="00461D18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461D18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461D18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61D18" w:rsidRDefault="00461D18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461D18" w:rsidRDefault="00461D18" w:rsidP="00461D18">
      <w:pPr>
        <w:rPr>
          <w:sz w:val="24"/>
          <w:szCs w:val="24"/>
          <w:lang w:val="id-ID"/>
        </w:rPr>
      </w:pPr>
    </w:p>
    <w:p w:rsidR="00461D18" w:rsidRDefault="00964511" w:rsidP="00461D18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N</w:t>
      </w:r>
      <w:r w:rsidR="00461D18">
        <w:rPr>
          <w:sz w:val="24"/>
          <w:szCs w:val="24"/>
          <w:lang w:val="id-ID"/>
        </w:rPr>
        <w:t>askah soal ujian yang sudah disusun sebagaimana terlampir.</w:t>
      </w:r>
    </w:p>
    <w:p w:rsidR="00461D18" w:rsidRDefault="00461D18" w:rsidP="00461D18">
      <w:pPr>
        <w:jc w:val="both"/>
        <w:rPr>
          <w:sz w:val="24"/>
          <w:szCs w:val="24"/>
          <w:lang w:val="id-ID"/>
        </w:rPr>
      </w:pPr>
    </w:p>
    <w:p w:rsidR="00461D18" w:rsidRDefault="00461D18" w:rsidP="00461D18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461D18" w:rsidRDefault="00461D18" w:rsidP="00461D18">
      <w:pPr>
        <w:jc w:val="both"/>
        <w:rPr>
          <w:sz w:val="24"/>
          <w:szCs w:val="24"/>
          <w:lang w:val="id-ID"/>
        </w:rPr>
      </w:pPr>
    </w:p>
    <w:p w:rsidR="00461D18" w:rsidRDefault="00461D18" w:rsidP="00461D18">
      <w:pPr>
        <w:jc w:val="both"/>
        <w:rPr>
          <w:sz w:val="24"/>
          <w:szCs w:val="24"/>
          <w:lang w:val="id-ID"/>
        </w:rPr>
      </w:pPr>
    </w:p>
    <w:p w:rsidR="00461D18" w:rsidRDefault="00461D18" w:rsidP="00461D18">
      <w:pPr>
        <w:jc w:val="both"/>
        <w:rPr>
          <w:sz w:val="24"/>
          <w:szCs w:val="24"/>
          <w:lang w:val="id-ID"/>
        </w:rPr>
      </w:pPr>
    </w:p>
    <w:p w:rsidR="00461D18" w:rsidRDefault="00461D18" w:rsidP="00461D1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461D18" w:rsidRDefault="00B35416" w:rsidP="00461D1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</w:t>
      </w:r>
      <w:r w:rsidR="00461D18">
        <w:rPr>
          <w:sz w:val="24"/>
          <w:szCs w:val="24"/>
          <w:lang w:val="id-ID"/>
        </w:rPr>
        <w:t>,</w:t>
      </w:r>
    </w:p>
    <w:p w:rsidR="00461D18" w:rsidRDefault="00461D18" w:rsidP="00461D18">
      <w:pPr>
        <w:ind w:left="5245"/>
        <w:jc w:val="both"/>
        <w:rPr>
          <w:sz w:val="24"/>
          <w:szCs w:val="24"/>
          <w:lang w:val="id-ID"/>
        </w:rPr>
      </w:pPr>
    </w:p>
    <w:p w:rsidR="00461D18" w:rsidRDefault="00461D18" w:rsidP="00461D18">
      <w:pPr>
        <w:ind w:left="5245"/>
        <w:jc w:val="both"/>
        <w:rPr>
          <w:sz w:val="24"/>
          <w:szCs w:val="24"/>
          <w:lang w:val="id-ID"/>
        </w:rPr>
      </w:pPr>
    </w:p>
    <w:p w:rsidR="00461D18" w:rsidRDefault="00461D18" w:rsidP="00461D18">
      <w:pPr>
        <w:ind w:left="5245"/>
        <w:jc w:val="both"/>
        <w:rPr>
          <w:sz w:val="24"/>
          <w:szCs w:val="24"/>
          <w:lang w:val="id-ID"/>
        </w:rPr>
      </w:pPr>
    </w:p>
    <w:p w:rsidR="00461D18" w:rsidRDefault="00461D18" w:rsidP="00461D18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461D18" w:rsidRDefault="00461D18" w:rsidP="00461D18">
      <w:pPr>
        <w:ind w:left="5245"/>
        <w:jc w:val="both"/>
        <w:rPr>
          <w:sz w:val="24"/>
          <w:szCs w:val="24"/>
          <w:lang w:val="id-ID"/>
        </w:rPr>
        <w:sectPr w:rsidR="00461D18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4F4F4A" w:rsidRPr="003E78B6" w:rsidRDefault="004F4F4A" w:rsidP="004F4F4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09792" behindDoc="1" locked="0" layoutInCell="1" allowOverlap="1" wp14:anchorId="3F8753A9" wp14:editId="45A15FD9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4F4F4A" w:rsidRPr="003E78B6" w:rsidRDefault="004F4F4A" w:rsidP="004F4F4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4F4F4A" w:rsidRPr="00420A48" w:rsidRDefault="004F4F4A" w:rsidP="004F4F4A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4F4F4A" w:rsidRPr="00B84813" w:rsidRDefault="004F4F4A" w:rsidP="004F4F4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4F4F4A" w:rsidRPr="00B84813" w:rsidRDefault="004F4F4A" w:rsidP="004F4F4A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08768" behindDoc="0" locked="0" layoutInCell="0" allowOverlap="1" wp14:anchorId="5AE6DF6C" wp14:editId="66161909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13" name="Straight Connector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68D8D5" id="Straight Connector 113" o:spid="_x0000_s1026" style="position:absolute;flip:y;z-index:251808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4F4F4A" w:rsidRDefault="004F4F4A" w:rsidP="004F4F4A"/>
    <w:p w:rsidR="004F4F4A" w:rsidRDefault="004F4F4A" w:rsidP="004F4F4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8CB5033" wp14:editId="2AD09DE1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14" name="Oval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4F4F4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CB5033" id="Oval 114" o:spid="_x0000_s1062" style="position:absolute;margin-left:436.8pt;margin-top:.4pt;width:39.75pt;height:30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4F4F4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0</w:t>
                      </w:r>
                    </w:p>
                  </w:txbxContent>
                </v:textbox>
              </v:oval>
            </w:pict>
          </mc:Fallback>
        </mc:AlternateContent>
      </w:r>
    </w:p>
    <w:p w:rsidR="004F4F4A" w:rsidRPr="00302A26" w:rsidRDefault="004F4F4A" w:rsidP="004F4F4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MERIKSA HASIL UJIAN MODUL</w:t>
      </w:r>
    </w:p>
    <w:p w:rsidR="004F4F4A" w:rsidRDefault="004F4F4A" w:rsidP="004F4F4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4F4F4A" w:rsidRDefault="004F4F4A" w:rsidP="004F4F4A">
      <w:pPr>
        <w:rPr>
          <w:sz w:val="24"/>
          <w:szCs w:val="24"/>
          <w:lang w:val="id-ID"/>
        </w:rPr>
      </w:pPr>
    </w:p>
    <w:p w:rsidR="004F4F4A" w:rsidRDefault="004F4F4A" w:rsidP="004F4F4A">
      <w:pPr>
        <w:rPr>
          <w:sz w:val="24"/>
          <w:szCs w:val="24"/>
          <w:lang w:val="id-ID"/>
        </w:rPr>
      </w:pPr>
    </w:p>
    <w:p w:rsidR="004F4F4A" w:rsidRDefault="004F4F4A" w:rsidP="004F4F4A">
      <w:pPr>
        <w:rPr>
          <w:sz w:val="24"/>
          <w:szCs w:val="24"/>
          <w:lang w:val="id-ID"/>
        </w:rPr>
      </w:pPr>
    </w:p>
    <w:p w:rsidR="004F4F4A" w:rsidRDefault="004F4F4A" w:rsidP="004F4F4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4F4F4A" w:rsidRDefault="004F4F4A" w:rsidP="004F4F4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4F4F4A" w:rsidTr="009F4012">
        <w:tc>
          <w:tcPr>
            <w:tcW w:w="2835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4F4F4A" w:rsidTr="009F4012">
        <w:tc>
          <w:tcPr>
            <w:tcW w:w="2835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4F4F4A" w:rsidTr="009F4012">
        <w:tc>
          <w:tcPr>
            <w:tcW w:w="2835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F4F4A" w:rsidRDefault="004F4F4A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4F4F4A" w:rsidRPr="006E3662" w:rsidRDefault="004F4F4A" w:rsidP="004F4F4A">
      <w:pPr>
        <w:rPr>
          <w:sz w:val="24"/>
          <w:szCs w:val="24"/>
          <w:lang w:val="id-ID"/>
        </w:rPr>
      </w:pPr>
    </w:p>
    <w:p w:rsidR="004F4F4A" w:rsidRDefault="004F4F4A" w:rsidP="004F4F4A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 w:rsidR="00964511" w:rsidRPr="00964511">
        <w:rPr>
          <w:b/>
          <w:sz w:val="24"/>
          <w:szCs w:val="24"/>
          <w:lang w:val="id-ID"/>
        </w:rPr>
        <w:t>Memeriksa Hasil Ujian Modul</w:t>
      </w:r>
      <w:r w:rsidR="00964511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>. Daftar ujian modul yang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diperiksa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211"/>
        <w:gridCol w:w="2121"/>
      </w:tblGrid>
      <w:tr w:rsidR="004F4F4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odul</w:t>
            </w:r>
          </w:p>
        </w:tc>
        <w:tc>
          <w:tcPr>
            <w:tcW w:w="2211" w:type="dxa"/>
            <w:tcBorders>
              <w:righ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2121" w:type="dxa"/>
            <w:tcBorders>
              <w:right w:val="nil"/>
            </w:tcBorders>
          </w:tcPr>
          <w:p w:rsidR="004F4F4A" w:rsidRDefault="004F4F4A" w:rsidP="004F4F4A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 Mahasiswa</w:t>
            </w:r>
          </w:p>
        </w:tc>
      </w:tr>
      <w:tr w:rsidR="004F4F4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4F4F4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4F4F4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F4F4A" w:rsidRDefault="004F4F4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4F4F4A" w:rsidRDefault="004F4F4A" w:rsidP="004F4F4A">
      <w:pPr>
        <w:rPr>
          <w:sz w:val="24"/>
          <w:szCs w:val="24"/>
          <w:lang w:val="id-ID"/>
        </w:rPr>
      </w:pPr>
    </w:p>
    <w:p w:rsidR="004F4F4A" w:rsidRDefault="00964511" w:rsidP="004F4F4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</w:t>
      </w:r>
      <w:r w:rsidR="004F4F4A">
        <w:rPr>
          <w:sz w:val="24"/>
          <w:szCs w:val="24"/>
          <w:lang w:val="id-ID"/>
        </w:rPr>
        <w:t>aftar peserta ujian modul dimaksud sebagaimana terlampir.</w:t>
      </w:r>
    </w:p>
    <w:p w:rsidR="004F4F4A" w:rsidRDefault="004F4F4A" w:rsidP="004F4F4A">
      <w:pPr>
        <w:jc w:val="both"/>
        <w:rPr>
          <w:sz w:val="24"/>
          <w:szCs w:val="24"/>
          <w:lang w:val="id-ID"/>
        </w:rPr>
      </w:pPr>
    </w:p>
    <w:p w:rsidR="004F4F4A" w:rsidRDefault="004F4F4A" w:rsidP="004F4F4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4F4F4A" w:rsidRDefault="004F4F4A" w:rsidP="004F4F4A">
      <w:pPr>
        <w:jc w:val="both"/>
        <w:rPr>
          <w:sz w:val="24"/>
          <w:szCs w:val="24"/>
          <w:lang w:val="id-ID"/>
        </w:rPr>
      </w:pPr>
    </w:p>
    <w:p w:rsidR="004F4F4A" w:rsidRDefault="004F4F4A" w:rsidP="004F4F4A">
      <w:pPr>
        <w:jc w:val="both"/>
        <w:rPr>
          <w:sz w:val="24"/>
          <w:szCs w:val="24"/>
          <w:lang w:val="id-ID"/>
        </w:rPr>
      </w:pPr>
    </w:p>
    <w:p w:rsidR="004F4F4A" w:rsidRDefault="004F4F4A" w:rsidP="004F4F4A">
      <w:pPr>
        <w:jc w:val="both"/>
        <w:rPr>
          <w:sz w:val="24"/>
          <w:szCs w:val="24"/>
          <w:lang w:val="id-ID"/>
        </w:rPr>
      </w:pPr>
    </w:p>
    <w:p w:rsidR="004F4F4A" w:rsidRDefault="004F4F4A" w:rsidP="004F4F4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4F4F4A" w:rsidRDefault="004F4F4A" w:rsidP="004F4F4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4F4F4A" w:rsidRDefault="004F4F4A" w:rsidP="004F4F4A">
      <w:pPr>
        <w:ind w:left="5245"/>
        <w:jc w:val="both"/>
        <w:rPr>
          <w:sz w:val="24"/>
          <w:szCs w:val="24"/>
          <w:lang w:val="id-ID"/>
        </w:rPr>
      </w:pPr>
    </w:p>
    <w:p w:rsidR="004F4F4A" w:rsidRDefault="004F4F4A" w:rsidP="004F4F4A">
      <w:pPr>
        <w:ind w:left="5245"/>
        <w:jc w:val="both"/>
        <w:rPr>
          <w:sz w:val="24"/>
          <w:szCs w:val="24"/>
          <w:lang w:val="id-ID"/>
        </w:rPr>
      </w:pPr>
    </w:p>
    <w:p w:rsidR="004F4F4A" w:rsidRDefault="004F4F4A" w:rsidP="004F4F4A">
      <w:pPr>
        <w:ind w:left="5245"/>
        <w:jc w:val="both"/>
        <w:rPr>
          <w:sz w:val="24"/>
          <w:szCs w:val="24"/>
          <w:lang w:val="id-ID"/>
        </w:rPr>
      </w:pPr>
    </w:p>
    <w:p w:rsidR="004F4F4A" w:rsidRDefault="004F4F4A" w:rsidP="004F4F4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4F4F4A" w:rsidRDefault="004F4F4A" w:rsidP="004F4F4A">
      <w:pPr>
        <w:ind w:left="5245"/>
        <w:jc w:val="both"/>
        <w:rPr>
          <w:sz w:val="24"/>
          <w:szCs w:val="24"/>
          <w:lang w:val="id-ID"/>
        </w:rPr>
        <w:sectPr w:rsidR="004F4F4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C33F35" w:rsidRDefault="00C33F35">
      <w:pPr>
        <w:rPr>
          <w:rFonts w:ascii="Arial" w:hAnsi="Arial" w:cs="Arial"/>
          <w:color w:val="000000"/>
          <w:sz w:val="24"/>
          <w:szCs w:val="24"/>
          <w:lang w:eastAsia="id-ID"/>
        </w:rPr>
      </w:pPr>
    </w:p>
    <w:p w:rsidR="004525C6" w:rsidRPr="003E78B6" w:rsidRDefault="004525C6" w:rsidP="004525C6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drawing>
          <wp:anchor distT="0" distB="0" distL="114300" distR="114300" simplePos="0" relativeHeight="251813888" behindDoc="1" locked="0" layoutInCell="1" allowOverlap="1" wp14:anchorId="0692EBE1" wp14:editId="4D6FBB01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4525C6" w:rsidRPr="003E78B6" w:rsidRDefault="004525C6" w:rsidP="004525C6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4525C6" w:rsidRPr="00420A48" w:rsidRDefault="004525C6" w:rsidP="004525C6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4525C6" w:rsidRPr="00B84813" w:rsidRDefault="004525C6" w:rsidP="004525C6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4525C6" w:rsidRPr="00B84813" w:rsidRDefault="004525C6" w:rsidP="004525C6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12864" behindDoc="0" locked="0" layoutInCell="0" allowOverlap="1" wp14:anchorId="5265FA47" wp14:editId="2D3F527B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16" name="Straight Connector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50A64D" id="Straight Connector 116" o:spid="_x0000_s1026" style="position:absolute;flip:y;z-index:251812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4525C6" w:rsidRDefault="004525C6" w:rsidP="004525C6"/>
    <w:p w:rsidR="004525C6" w:rsidRDefault="004525C6" w:rsidP="004525C6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14C069B" wp14:editId="0CA664EB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17" name="Oval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4525C6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4C069B" id="Oval 117" o:spid="_x0000_s1063" style="position:absolute;margin-left:436.8pt;margin-top:.4pt;width:39.75pt;height:30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BfpjbbfQIAAE0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4525C6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1</w:t>
                      </w:r>
                    </w:p>
                  </w:txbxContent>
                </v:textbox>
              </v:oval>
            </w:pict>
          </mc:Fallback>
        </mc:AlternateContent>
      </w:r>
    </w:p>
    <w:p w:rsidR="004525C6" w:rsidRPr="00302A26" w:rsidRDefault="004525C6" w:rsidP="004525C6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AWAS UJIAN MODUL</w:t>
      </w:r>
    </w:p>
    <w:p w:rsidR="004525C6" w:rsidRDefault="004525C6" w:rsidP="004525C6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4525C6" w:rsidRDefault="004525C6" w:rsidP="004525C6">
      <w:pPr>
        <w:rPr>
          <w:sz w:val="24"/>
          <w:szCs w:val="24"/>
          <w:lang w:val="id-ID"/>
        </w:rPr>
      </w:pPr>
    </w:p>
    <w:p w:rsidR="004525C6" w:rsidRDefault="004525C6" w:rsidP="004525C6">
      <w:pPr>
        <w:rPr>
          <w:sz w:val="24"/>
          <w:szCs w:val="24"/>
          <w:lang w:val="id-ID"/>
        </w:rPr>
      </w:pPr>
    </w:p>
    <w:p w:rsidR="004525C6" w:rsidRDefault="004525C6" w:rsidP="004525C6">
      <w:pPr>
        <w:rPr>
          <w:sz w:val="24"/>
          <w:szCs w:val="24"/>
          <w:lang w:val="id-ID"/>
        </w:rPr>
      </w:pPr>
    </w:p>
    <w:p w:rsidR="004525C6" w:rsidRDefault="004525C6" w:rsidP="004525C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4525C6" w:rsidRDefault="004525C6" w:rsidP="004525C6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4525C6" w:rsidTr="009F4012">
        <w:tc>
          <w:tcPr>
            <w:tcW w:w="2835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4525C6" w:rsidTr="009F4012">
        <w:tc>
          <w:tcPr>
            <w:tcW w:w="2835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4525C6" w:rsidTr="009F4012">
        <w:tc>
          <w:tcPr>
            <w:tcW w:w="2835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4525C6" w:rsidRDefault="004525C6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4525C6" w:rsidRPr="006E3662" w:rsidRDefault="004525C6" w:rsidP="004525C6">
      <w:pPr>
        <w:rPr>
          <w:sz w:val="24"/>
          <w:szCs w:val="24"/>
          <w:lang w:val="id-ID"/>
        </w:rPr>
      </w:pPr>
    </w:p>
    <w:p w:rsidR="004525C6" w:rsidRDefault="004525C6" w:rsidP="004525C6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>
        <w:rPr>
          <w:sz w:val="24"/>
          <w:szCs w:val="24"/>
          <w:lang w:val="id-ID"/>
        </w:rPr>
        <w:t xml:space="preserve">melaksanakan tugas sebagai pengawas ujian modul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>. Daftar ujian modul yang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diawasi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211"/>
        <w:gridCol w:w="2121"/>
      </w:tblGrid>
      <w:tr w:rsidR="004525C6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odul</w:t>
            </w:r>
          </w:p>
        </w:tc>
        <w:tc>
          <w:tcPr>
            <w:tcW w:w="221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212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 Mahasiswa</w:t>
            </w:r>
          </w:p>
        </w:tc>
      </w:tr>
      <w:tr w:rsidR="004525C6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4525C6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4525C6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4525C6" w:rsidRDefault="004525C6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4525C6" w:rsidRDefault="004525C6" w:rsidP="004525C6">
      <w:pPr>
        <w:rPr>
          <w:sz w:val="24"/>
          <w:szCs w:val="24"/>
          <w:lang w:val="id-ID"/>
        </w:rPr>
      </w:pPr>
    </w:p>
    <w:p w:rsidR="004525C6" w:rsidRDefault="00964511" w:rsidP="004525C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</w:t>
      </w:r>
      <w:r w:rsidR="004525C6">
        <w:rPr>
          <w:sz w:val="24"/>
          <w:szCs w:val="24"/>
          <w:lang w:val="id-ID"/>
        </w:rPr>
        <w:t>aftar peserta ujian modul dimaksud sebagaimana terlampir.</w:t>
      </w:r>
    </w:p>
    <w:p w:rsidR="004525C6" w:rsidRDefault="004525C6" w:rsidP="004525C6">
      <w:pPr>
        <w:jc w:val="both"/>
        <w:rPr>
          <w:sz w:val="24"/>
          <w:szCs w:val="24"/>
          <w:lang w:val="id-ID"/>
        </w:rPr>
      </w:pPr>
    </w:p>
    <w:p w:rsidR="004525C6" w:rsidRDefault="004525C6" w:rsidP="004525C6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4525C6" w:rsidRDefault="004525C6" w:rsidP="004525C6">
      <w:pPr>
        <w:jc w:val="both"/>
        <w:rPr>
          <w:sz w:val="24"/>
          <w:szCs w:val="24"/>
          <w:lang w:val="id-ID"/>
        </w:rPr>
      </w:pPr>
    </w:p>
    <w:p w:rsidR="004525C6" w:rsidRDefault="004525C6" w:rsidP="004525C6">
      <w:pPr>
        <w:jc w:val="both"/>
        <w:rPr>
          <w:sz w:val="24"/>
          <w:szCs w:val="24"/>
          <w:lang w:val="id-ID"/>
        </w:rPr>
      </w:pPr>
    </w:p>
    <w:p w:rsidR="004525C6" w:rsidRDefault="004525C6" w:rsidP="004525C6">
      <w:pPr>
        <w:jc w:val="both"/>
        <w:rPr>
          <w:sz w:val="24"/>
          <w:szCs w:val="24"/>
          <w:lang w:val="id-ID"/>
        </w:rPr>
      </w:pPr>
    </w:p>
    <w:p w:rsidR="004525C6" w:rsidRDefault="004525C6" w:rsidP="004525C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4525C6" w:rsidRDefault="004525C6" w:rsidP="004525C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4525C6" w:rsidRDefault="004525C6" w:rsidP="004525C6">
      <w:pPr>
        <w:ind w:left="5245"/>
        <w:jc w:val="both"/>
        <w:rPr>
          <w:sz w:val="24"/>
          <w:szCs w:val="24"/>
          <w:lang w:val="id-ID"/>
        </w:rPr>
      </w:pPr>
    </w:p>
    <w:p w:rsidR="004525C6" w:rsidRDefault="004525C6" w:rsidP="004525C6">
      <w:pPr>
        <w:ind w:left="5245"/>
        <w:jc w:val="both"/>
        <w:rPr>
          <w:sz w:val="24"/>
          <w:szCs w:val="24"/>
          <w:lang w:val="id-ID"/>
        </w:rPr>
      </w:pPr>
    </w:p>
    <w:p w:rsidR="004525C6" w:rsidRDefault="004525C6" w:rsidP="004525C6">
      <w:pPr>
        <w:ind w:left="5245"/>
        <w:jc w:val="both"/>
        <w:rPr>
          <w:sz w:val="24"/>
          <w:szCs w:val="24"/>
          <w:lang w:val="id-ID"/>
        </w:rPr>
      </w:pPr>
    </w:p>
    <w:p w:rsidR="004525C6" w:rsidRDefault="004525C6" w:rsidP="004525C6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4525C6" w:rsidRDefault="004525C6" w:rsidP="004525C6">
      <w:pPr>
        <w:ind w:left="5245"/>
        <w:jc w:val="both"/>
        <w:rPr>
          <w:sz w:val="24"/>
          <w:szCs w:val="24"/>
          <w:lang w:val="id-ID"/>
        </w:rPr>
        <w:sectPr w:rsidR="004525C6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797B30" w:rsidRDefault="00797B30" w:rsidP="00797B30">
      <w:pPr>
        <w:rPr>
          <w:rFonts w:ascii="Arial" w:hAnsi="Arial" w:cs="Arial"/>
          <w:color w:val="000000"/>
          <w:sz w:val="24"/>
          <w:szCs w:val="24"/>
          <w:lang w:eastAsia="id-ID"/>
        </w:rPr>
      </w:pPr>
    </w:p>
    <w:p w:rsidR="00797B30" w:rsidRPr="003E78B6" w:rsidRDefault="00797B30" w:rsidP="00797B30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drawing>
          <wp:anchor distT="0" distB="0" distL="114300" distR="114300" simplePos="0" relativeHeight="251817984" behindDoc="1" locked="0" layoutInCell="1" allowOverlap="1" wp14:anchorId="464AB0F1" wp14:editId="3A72F793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797B30" w:rsidRPr="003E78B6" w:rsidRDefault="00797B30" w:rsidP="00797B30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797B30" w:rsidRDefault="00797B30" w:rsidP="00797B30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F53595" w:rsidRPr="00420A48" w:rsidRDefault="00F53595" w:rsidP="00797B30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>
        <w:rPr>
          <w:rFonts w:ascii="Arial" w:hAnsi="Arial"/>
          <w:b/>
          <w:sz w:val="28"/>
          <w:szCs w:val="28"/>
          <w:lang w:val="id-ID"/>
        </w:rPr>
        <w:t>LABORATORIUM...........</w:t>
      </w:r>
    </w:p>
    <w:p w:rsidR="00797B30" w:rsidRPr="00B84813" w:rsidRDefault="00797B30" w:rsidP="00797B30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797B30" w:rsidRPr="00B84813" w:rsidRDefault="00797B30" w:rsidP="00797B30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16960" behindDoc="0" locked="0" layoutInCell="0" allowOverlap="1" wp14:anchorId="67909D10" wp14:editId="31E666C6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19" name="Straight Connector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DEE1A0" id="Straight Connector 119" o:spid="_x0000_s1026" style="position:absolute;flip:y;z-index:251816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797B30" w:rsidRDefault="00797B30" w:rsidP="00797B30"/>
    <w:p w:rsidR="00797B30" w:rsidRDefault="00797B30" w:rsidP="00797B30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6F018C59" wp14:editId="29722B0B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20" name="Oval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797B30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018C59" id="Oval 120" o:spid="_x0000_s1064" style="position:absolute;margin-left:436.8pt;margin-top:.4pt;width:39.75pt;height:30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EYyWid8AgAATQ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797B30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2</w:t>
                      </w:r>
                    </w:p>
                  </w:txbxContent>
                </v:textbox>
              </v:oval>
            </w:pict>
          </mc:Fallback>
        </mc:AlternateContent>
      </w:r>
    </w:p>
    <w:p w:rsidR="00797B30" w:rsidRPr="00302A26" w:rsidRDefault="00797B30" w:rsidP="00797B30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 UJIAN PRAKTIKUM MODUL</w:t>
      </w:r>
    </w:p>
    <w:p w:rsidR="00797B30" w:rsidRDefault="00797B30" w:rsidP="00797B30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797B30" w:rsidRDefault="00797B30" w:rsidP="00797B30">
      <w:pPr>
        <w:rPr>
          <w:sz w:val="24"/>
          <w:szCs w:val="24"/>
          <w:lang w:val="id-ID"/>
        </w:rPr>
      </w:pPr>
    </w:p>
    <w:p w:rsidR="00797B30" w:rsidRDefault="00797B30" w:rsidP="00797B30">
      <w:pPr>
        <w:rPr>
          <w:sz w:val="24"/>
          <w:szCs w:val="24"/>
          <w:lang w:val="id-ID"/>
        </w:rPr>
      </w:pPr>
    </w:p>
    <w:p w:rsidR="00797B30" w:rsidRDefault="00797B30" w:rsidP="00797B30">
      <w:pPr>
        <w:rPr>
          <w:sz w:val="24"/>
          <w:szCs w:val="24"/>
          <w:lang w:val="id-ID"/>
        </w:rPr>
      </w:pPr>
    </w:p>
    <w:p w:rsidR="00797B30" w:rsidRDefault="00797B30" w:rsidP="00797B3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F53595">
        <w:rPr>
          <w:sz w:val="24"/>
          <w:szCs w:val="24"/>
          <w:lang w:val="id-ID"/>
        </w:rPr>
        <w:t>Ketua Laboratorium ..............</w:t>
      </w:r>
      <w:r>
        <w:rPr>
          <w:sz w:val="24"/>
          <w:szCs w:val="24"/>
          <w:lang w:val="id-ID"/>
        </w:rPr>
        <w:t xml:space="preserve"> dengan ini menerangkan bahwa:</w:t>
      </w:r>
    </w:p>
    <w:p w:rsidR="00797B30" w:rsidRDefault="00797B30" w:rsidP="00797B30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797B30" w:rsidTr="009F4012">
        <w:tc>
          <w:tcPr>
            <w:tcW w:w="2835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797B30" w:rsidTr="009F4012">
        <w:tc>
          <w:tcPr>
            <w:tcW w:w="2835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797B30" w:rsidTr="009F4012">
        <w:tc>
          <w:tcPr>
            <w:tcW w:w="2835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797B30" w:rsidRDefault="00797B30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797B30" w:rsidRPr="006E3662" w:rsidRDefault="00797B30" w:rsidP="00797B30">
      <w:pPr>
        <w:rPr>
          <w:sz w:val="24"/>
          <w:szCs w:val="24"/>
          <w:lang w:val="id-ID"/>
        </w:rPr>
      </w:pPr>
    </w:p>
    <w:p w:rsidR="00797B30" w:rsidRDefault="00797B30" w:rsidP="00797B30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>
        <w:rPr>
          <w:sz w:val="24"/>
          <w:szCs w:val="24"/>
          <w:lang w:val="id-ID"/>
        </w:rPr>
        <w:t xml:space="preserve">melaksanakan tugas sebagai </w:t>
      </w:r>
      <w:r w:rsidR="00CA6848" w:rsidRPr="00CA6848">
        <w:rPr>
          <w:b/>
          <w:sz w:val="24"/>
          <w:szCs w:val="24"/>
          <w:lang w:val="id-ID"/>
        </w:rPr>
        <w:t>Penguji Ujian Praktikum Modul</w:t>
      </w:r>
      <w:r w:rsidR="00CA6848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>. Daftar ujian praktikum modul yang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diuji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211"/>
        <w:gridCol w:w="2121"/>
      </w:tblGrid>
      <w:tr w:rsidR="00797B30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odul</w:t>
            </w:r>
          </w:p>
        </w:tc>
        <w:tc>
          <w:tcPr>
            <w:tcW w:w="221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212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 Mahasiswa</w:t>
            </w:r>
          </w:p>
        </w:tc>
      </w:tr>
      <w:tr w:rsidR="00797B30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797B30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797B30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797B30" w:rsidRDefault="00797B30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797B30" w:rsidRDefault="00797B30" w:rsidP="00797B30">
      <w:pPr>
        <w:rPr>
          <w:sz w:val="24"/>
          <w:szCs w:val="24"/>
          <w:lang w:val="id-ID"/>
        </w:rPr>
      </w:pPr>
    </w:p>
    <w:p w:rsidR="00797B30" w:rsidRDefault="00CA6848" w:rsidP="00797B3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</w:t>
      </w:r>
      <w:r w:rsidR="00797B30">
        <w:rPr>
          <w:sz w:val="24"/>
          <w:szCs w:val="24"/>
          <w:lang w:val="id-ID"/>
        </w:rPr>
        <w:t>aftar peserta ujian praktikum modul dimaksud sebagaimana terlampir.</w:t>
      </w:r>
    </w:p>
    <w:p w:rsidR="00797B30" w:rsidRDefault="00797B30" w:rsidP="00797B30">
      <w:pPr>
        <w:jc w:val="both"/>
        <w:rPr>
          <w:sz w:val="24"/>
          <w:szCs w:val="24"/>
          <w:lang w:val="id-ID"/>
        </w:rPr>
      </w:pPr>
    </w:p>
    <w:p w:rsidR="00797B30" w:rsidRDefault="00797B30" w:rsidP="00797B3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797B30" w:rsidRDefault="00797B30" w:rsidP="00797B30">
      <w:pPr>
        <w:jc w:val="both"/>
        <w:rPr>
          <w:sz w:val="24"/>
          <w:szCs w:val="24"/>
          <w:lang w:val="id-ID"/>
        </w:rPr>
      </w:pPr>
    </w:p>
    <w:p w:rsidR="00797B30" w:rsidRDefault="00797B30" w:rsidP="00797B30">
      <w:pPr>
        <w:jc w:val="both"/>
        <w:rPr>
          <w:sz w:val="24"/>
          <w:szCs w:val="24"/>
          <w:lang w:val="id-ID"/>
        </w:rPr>
      </w:pPr>
    </w:p>
    <w:p w:rsidR="00797B30" w:rsidRDefault="00797B30" w:rsidP="00797B30">
      <w:pPr>
        <w:jc w:val="both"/>
        <w:rPr>
          <w:sz w:val="24"/>
          <w:szCs w:val="24"/>
          <w:lang w:val="id-ID"/>
        </w:rPr>
      </w:pPr>
    </w:p>
    <w:p w:rsidR="00797B30" w:rsidRDefault="00797B30" w:rsidP="00797B3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797B30" w:rsidRDefault="00797B30" w:rsidP="00797B3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797B30" w:rsidRDefault="00797B30" w:rsidP="00797B30">
      <w:pPr>
        <w:ind w:left="5245"/>
        <w:jc w:val="both"/>
        <w:rPr>
          <w:sz w:val="24"/>
          <w:szCs w:val="24"/>
          <w:lang w:val="id-ID"/>
        </w:rPr>
      </w:pPr>
    </w:p>
    <w:p w:rsidR="00797B30" w:rsidRDefault="00797B30" w:rsidP="00797B30">
      <w:pPr>
        <w:ind w:left="5245"/>
        <w:jc w:val="both"/>
        <w:rPr>
          <w:sz w:val="24"/>
          <w:szCs w:val="24"/>
          <w:lang w:val="id-ID"/>
        </w:rPr>
      </w:pPr>
    </w:p>
    <w:p w:rsidR="00797B30" w:rsidRDefault="00797B30" w:rsidP="00797B30">
      <w:pPr>
        <w:ind w:left="5245"/>
        <w:jc w:val="both"/>
        <w:rPr>
          <w:sz w:val="24"/>
          <w:szCs w:val="24"/>
          <w:lang w:val="id-ID"/>
        </w:rPr>
      </w:pPr>
    </w:p>
    <w:p w:rsidR="00797B30" w:rsidRDefault="00797B30" w:rsidP="00797B3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797B30" w:rsidRDefault="00797B30" w:rsidP="00797B30">
      <w:pPr>
        <w:ind w:left="5245"/>
        <w:jc w:val="both"/>
        <w:rPr>
          <w:sz w:val="24"/>
          <w:szCs w:val="24"/>
          <w:lang w:val="id-ID"/>
        </w:rPr>
        <w:sectPr w:rsidR="00797B30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E97D84" w:rsidRDefault="00E97D84" w:rsidP="00E97D84">
      <w:pPr>
        <w:rPr>
          <w:rFonts w:ascii="Arial" w:hAnsi="Arial" w:cs="Arial"/>
          <w:color w:val="000000"/>
          <w:sz w:val="24"/>
          <w:szCs w:val="24"/>
          <w:lang w:eastAsia="id-ID"/>
        </w:rPr>
      </w:pPr>
    </w:p>
    <w:p w:rsidR="00E97D84" w:rsidRPr="003E78B6" w:rsidRDefault="00E97D84" w:rsidP="00E97D84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drawing>
          <wp:anchor distT="0" distB="0" distL="114300" distR="114300" simplePos="0" relativeHeight="251822080" behindDoc="1" locked="0" layoutInCell="1" allowOverlap="1" wp14:anchorId="03F165A6" wp14:editId="5ED550EB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E97D84" w:rsidRPr="003E78B6" w:rsidRDefault="00E97D84" w:rsidP="00E97D84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E97D84" w:rsidRDefault="00E97D84" w:rsidP="00E97D84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F53595" w:rsidRPr="00420A48" w:rsidRDefault="00F53595" w:rsidP="00E97D84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>
        <w:rPr>
          <w:rFonts w:ascii="Arial" w:hAnsi="Arial"/>
          <w:b/>
          <w:sz w:val="28"/>
          <w:szCs w:val="28"/>
          <w:lang w:val="id-ID"/>
        </w:rPr>
        <w:t>LABORATORIUM ..........</w:t>
      </w:r>
    </w:p>
    <w:p w:rsidR="00E97D84" w:rsidRPr="00B84813" w:rsidRDefault="00E97D84" w:rsidP="00E97D84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E97D84" w:rsidRPr="00B84813" w:rsidRDefault="00E97D84" w:rsidP="00E97D84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21056" behindDoc="0" locked="0" layoutInCell="0" allowOverlap="1" wp14:anchorId="388E2961" wp14:editId="40D63831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22" name="Straight Connector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5C0E68" id="Straight Connector 122" o:spid="_x0000_s1026" style="position:absolute;flip:y;z-index:251821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E97D84" w:rsidRDefault="00E97D84" w:rsidP="00E97D84"/>
    <w:p w:rsidR="00E97D84" w:rsidRDefault="00E97D84" w:rsidP="00E97D84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7536945A" wp14:editId="49E637C2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23" name="Oval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E97D84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36945A" id="Oval 123" o:spid="_x0000_s1065" style="position:absolute;margin-left:436.8pt;margin-top:.4pt;width:39.75pt;height:30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E97D84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3</w:t>
                      </w:r>
                    </w:p>
                  </w:txbxContent>
                </v:textbox>
              </v:oval>
            </w:pict>
          </mc:Fallback>
        </mc:AlternateContent>
      </w:r>
    </w:p>
    <w:p w:rsidR="00E97D84" w:rsidRPr="00302A26" w:rsidRDefault="00E97D84" w:rsidP="00E97D84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NGUJI UJIAN PRAKTIKUM KKD</w:t>
      </w:r>
    </w:p>
    <w:p w:rsidR="00E97D84" w:rsidRDefault="00E97D84" w:rsidP="00E97D84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E97D84" w:rsidRDefault="00E97D84" w:rsidP="00E97D84">
      <w:pPr>
        <w:rPr>
          <w:sz w:val="24"/>
          <w:szCs w:val="24"/>
          <w:lang w:val="id-ID"/>
        </w:rPr>
      </w:pPr>
    </w:p>
    <w:p w:rsidR="00E97D84" w:rsidRDefault="00E97D84" w:rsidP="00E97D84">
      <w:pPr>
        <w:rPr>
          <w:sz w:val="24"/>
          <w:szCs w:val="24"/>
          <w:lang w:val="id-ID"/>
        </w:rPr>
      </w:pPr>
    </w:p>
    <w:p w:rsidR="00E97D84" w:rsidRDefault="00E97D84" w:rsidP="00E97D84">
      <w:pPr>
        <w:rPr>
          <w:sz w:val="24"/>
          <w:szCs w:val="24"/>
          <w:lang w:val="id-ID"/>
        </w:rPr>
      </w:pPr>
    </w:p>
    <w:p w:rsidR="00E97D84" w:rsidRDefault="00E97D84" w:rsidP="00E97D8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 xml:space="preserve">Yang bertanda tangan di bawah ini </w:t>
      </w:r>
      <w:r w:rsidR="00F53595">
        <w:rPr>
          <w:sz w:val="24"/>
          <w:szCs w:val="24"/>
          <w:lang w:val="id-ID"/>
        </w:rPr>
        <w:t>Ketua Laboratorium............</w:t>
      </w:r>
      <w:r>
        <w:rPr>
          <w:sz w:val="24"/>
          <w:szCs w:val="24"/>
          <w:lang w:val="id-ID"/>
        </w:rPr>
        <w:t xml:space="preserve"> dengan ini menerangkan bahwa:</w:t>
      </w:r>
    </w:p>
    <w:p w:rsidR="00E97D84" w:rsidRDefault="00E97D84" w:rsidP="00E97D84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E97D84" w:rsidTr="009F4012">
        <w:tc>
          <w:tcPr>
            <w:tcW w:w="2835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E97D84" w:rsidTr="009F4012">
        <w:tc>
          <w:tcPr>
            <w:tcW w:w="2835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E97D84" w:rsidTr="009F4012">
        <w:tc>
          <w:tcPr>
            <w:tcW w:w="2835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E97D84" w:rsidRDefault="00E97D84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E97D84" w:rsidRPr="006E3662" w:rsidRDefault="00E97D84" w:rsidP="00E97D84">
      <w:pPr>
        <w:rPr>
          <w:sz w:val="24"/>
          <w:szCs w:val="24"/>
          <w:lang w:val="id-ID"/>
        </w:rPr>
      </w:pPr>
    </w:p>
    <w:p w:rsidR="00E97D84" w:rsidRDefault="00E97D84" w:rsidP="00E97D84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</w:t>
      </w:r>
      <w:r>
        <w:rPr>
          <w:sz w:val="24"/>
          <w:szCs w:val="24"/>
          <w:lang w:val="id-ID"/>
        </w:rPr>
        <w:t xml:space="preserve">melaksanakan tugas sebagai </w:t>
      </w:r>
      <w:r w:rsidR="00CA6848" w:rsidRPr="00CA6848">
        <w:rPr>
          <w:b/>
          <w:sz w:val="24"/>
          <w:szCs w:val="24"/>
          <w:lang w:val="id-ID"/>
        </w:rPr>
        <w:t xml:space="preserve">Penguji Ujian Praktikum </w:t>
      </w:r>
      <w:r w:rsidR="00F53595" w:rsidRPr="00CA6848">
        <w:rPr>
          <w:b/>
          <w:sz w:val="24"/>
          <w:szCs w:val="24"/>
          <w:lang w:val="id-ID"/>
        </w:rPr>
        <w:t>KKD</w:t>
      </w:r>
      <w:r>
        <w:rPr>
          <w:sz w:val="24"/>
          <w:szCs w:val="24"/>
          <w:lang w:val="id-ID"/>
        </w:rPr>
        <w:t xml:space="preserve"> 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>. Daftar ujian praktikum modul yang</w:t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 xml:space="preserve">diuji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211"/>
        <w:gridCol w:w="2121"/>
      </w:tblGrid>
      <w:tr w:rsidR="00E97D84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E97D84" w:rsidRDefault="00E97D84" w:rsidP="00F5359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Nama </w:t>
            </w:r>
            <w:r w:rsidR="00F53595">
              <w:rPr>
                <w:sz w:val="24"/>
                <w:szCs w:val="24"/>
                <w:lang w:val="id-ID"/>
              </w:rPr>
              <w:t>Mata Praktikum</w:t>
            </w:r>
          </w:p>
        </w:tc>
        <w:tc>
          <w:tcPr>
            <w:tcW w:w="2211" w:type="dxa"/>
            <w:tcBorders>
              <w:righ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2121" w:type="dxa"/>
            <w:tcBorders>
              <w:right w:val="nil"/>
            </w:tcBorders>
          </w:tcPr>
          <w:p w:rsidR="00E97D84" w:rsidRDefault="00F53595" w:rsidP="00F53595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Pelaksanaan (jam)</w:t>
            </w:r>
          </w:p>
        </w:tc>
      </w:tr>
      <w:tr w:rsidR="00E97D84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E97D84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E97D84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E97D84" w:rsidRDefault="00E97D8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E97D84" w:rsidRDefault="00E97D84" w:rsidP="00E97D84">
      <w:pPr>
        <w:rPr>
          <w:sz w:val="24"/>
          <w:szCs w:val="24"/>
          <w:lang w:val="id-ID"/>
        </w:rPr>
      </w:pPr>
    </w:p>
    <w:p w:rsidR="00E97D84" w:rsidRDefault="00CA6848" w:rsidP="00E97D8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</w:t>
      </w:r>
      <w:r w:rsidR="00E97D84">
        <w:rPr>
          <w:sz w:val="24"/>
          <w:szCs w:val="24"/>
          <w:lang w:val="id-ID"/>
        </w:rPr>
        <w:t xml:space="preserve">aftar peserta ujian praktikum </w:t>
      </w:r>
      <w:r w:rsidR="00F53595">
        <w:rPr>
          <w:sz w:val="24"/>
          <w:szCs w:val="24"/>
          <w:lang w:val="id-ID"/>
        </w:rPr>
        <w:t>KKD</w:t>
      </w:r>
      <w:r w:rsidR="00E97D84">
        <w:rPr>
          <w:sz w:val="24"/>
          <w:szCs w:val="24"/>
          <w:lang w:val="id-ID"/>
        </w:rPr>
        <w:t xml:space="preserve"> dimaksud sebagaimana terlampir.</w:t>
      </w:r>
    </w:p>
    <w:p w:rsidR="00E97D84" w:rsidRDefault="00E97D84" w:rsidP="00E97D84">
      <w:pPr>
        <w:jc w:val="both"/>
        <w:rPr>
          <w:sz w:val="24"/>
          <w:szCs w:val="24"/>
          <w:lang w:val="id-ID"/>
        </w:rPr>
      </w:pPr>
    </w:p>
    <w:p w:rsidR="00E97D84" w:rsidRDefault="00E97D84" w:rsidP="00E97D8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E97D84" w:rsidRDefault="00E97D84" w:rsidP="00E97D84">
      <w:pPr>
        <w:jc w:val="both"/>
        <w:rPr>
          <w:sz w:val="24"/>
          <w:szCs w:val="24"/>
          <w:lang w:val="id-ID"/>
        </w:rPr>
      </w:pPr>
    </w:p>
    <w:p w:rsidR="00E97D84" w:rsidRDefault="00E97D84" w:rsidP="00E97D84">
      <w:pPr>
        <w:jc w:val="both"/>
        <w:rPr>
          <w:sz w:val="24"/>
          <w:szCs w:val="24"/>
          <w:lang w:val="id-ID"/>
        </w:rPr>
      </w:pPr>
    </w:p>
    <w:p w:rsidR="00E97D84" w:rsidRDefault="00E97D84" w:rsidP="00E97D84">
      <w:pPr>
        <w:jc w:val="both"/>
        <w:rPr>
          <w:sz w:val="24"/>
          <w:szCs w:val="24"/>
          <w:lang w:val="id-ID"/>
        </w:rPr>
      </w:pPr>
    </w:p>
    <w:p w:rsidR="00E97D84" w:rsidRDefault="00E97D84" w:rsidP="00E97D8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E97D84" w:rsidRDefault="00F53595" w:rsidP="00E97D8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tua</w:t>
      </w:r>
      <w:r w:rsidR="00E97D84">
        <w:rPr>
          <w:sz w:val="24"/>
          <w:szCs w:val="24"/>
          <w:lang w:val="id-ID"/>
        </w:rPr>
        <w:t>,</w:t>
      </w:r>
    </w:p>
    <w:p w:rsidR="00E97D84" w:rsidRDefault="00E97D84" w:rsidP="00E97D84">
      <w:pPr>
        <w:ind w:left="5245"/>
        <w:jc w:val="both"/>
        <w:rPr>
          <w:sz w:val="24"/>
          <w:szCs w:val="24"/>
          <w:lang w:val="id-ID"/>
        </w:rPr>
      </w:pPr>
    </w:p>
    <w:p w:rsidR="00E97D84" w:rsidRDefault="00E97D84" w:rsidP="00E97D84">
      <w:pPr>
        <w:ind w:left="5245"/>
        <w:jc w:val="both"/>
        <w:rPr>
          <w:sz w:val="24"/>
          <w:szCs w:val="24"/>
          <w:lang w:val="id-ID"/>
        </w:rPr>
      </w:pPr>
    </w:p>
    <w:p w:rsidR="00E97D84" w:rsidRDefault="00E97D84" w:rsidP="00E97D84">
      <w:pPr>
        <w:ind w:left="5245"/>
        <w:jc w:val="both"/>
        <w:rPr>
          <w:sz w:val="24"/>
          <w:szCs w:val="24"/>
          <w:lang w:val="id-ID"/>
        </w:rPr>
      </w:pPr>
    </w:p>
    <w:p w:rsidR="00E97D84" w:rsidRDefault="00E97D84" w:rsidP="00E97D8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E97D84" w:rsidRDefault="00E97D84" w:rsidP="00E97D84">
      <w:pPr>
        <w:ind w:left="5245"/>
        <w:jc w:val="both"/>
        <w:rPr>
          <w:sz w:val="24"/>
          <w:szCs w:val="24"/>
          <w:lang w:val="id-ID"/>
        </w:rPr>
        <w:sectPr w:rsidR="00E97D84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67180A" w:rsidRPr="003E78B6" w:rsidRDefault="0067180A" w:rsidP="0067180A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26176" behindDoc="1" locked="0" layoutInCell="1" allowOverlap="1" wp14:anchorId="4EA83407" wp14:editId="25E0D1E0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67180A" w:rsidRPr="003E78B6" w:rsidRDefault="0067180A" w:rsidP="0067180A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67180A" w:rsidRPr="00420A48" w:rsidRDefault="0067180A" w:rsidP="0067180A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67180A" w:rsidRPr="00B84813" w:rsidRDefault="0067180A" w:rsidP="0067180A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67180A" w:rsidRPr="00B84813" w:rsidRDefault="0067180A" w:rsidP="0067180A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25152" behindDoc="0" locked="0" layoutInCell="0" allowOverlap="1" wp14:anchorId="3CE05657" wp14:editId="055D2AE4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25" name="Straight Connector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C0F36" id="Straight Connector 125" o:spid="_x0000_s1026" style="position:absolute;flip:y;z-index:251825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67180A" w:rsidRDefault="0067180A" w:rsidP="0067180A"/>
    <w:p w:rsidR="0067180A" w:rsidRDefault="0067180A" w:rsidP="0067180A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24313CA" wp14:editId="425B179B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26" name="Oval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67180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4313CA" id="Oval 126" o:spid="_x0000_s1066" style="position:absolute;margin-left:436.8pt;margin-top:.4pt;width:39.75pt;height:30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67180A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4</w:t>
                      </w:r>
                    </w:p>
                  </w:txbxContent>
                </v:textbox>
              </v:oval>
            </w:pict>
          </mc:Fallback>
        </mc:AlternateContent>
      </w:r>
    </w:p>
    <w:p w:rsidR="0067180A" w:rsidRPr="00302A26" w:rsidRDefault="0067180A" w:rsidP="0067180A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>PEMBUAT NASKAH SOAL OSCE</w:t>
      </w:r>
    </w:p>
    <w:p w:rsidR="0067180A" w:rsidRDefault="0067180A" w:rsidP="0067180A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67180A" w:rsidRDefault="0067180A" w:rsidP="0067180A">
      <w:pPr>
        <w:rPr>
          <w:sz w:val="24"/>
          <w:szCs w:val="24"/>
          <w:lang w:val="id-ID"/>
        </w:rPr>
      </w:pPr>
    </w:p>
    <w:p w:rsidR="0067180A" w:rsidRDefault="0067180A" w:rsidP="0067180A">
      <w:pPr>
        <w:rPr>
          <w:sz w:val="24"/>
          <w:szCs w:val="24"/>
          <w:lang w:val="id-ID"/>
        </w:rPr>
      </w:pPr>
    </w:p>
    <w:p w:rsidR="0067180A" w:rsidRDefault="0067180A" w:rsidP="0067180A">
      <w:pPr>
        <w:rPr>
          <w:sz w:val="24"/>
          <w:szCs w:val="24"/>
          <w:lang w:val="id-ID"/>
        </w:rPr>
      </w:pPr>
    </w:p>
    <w:p w:rsidR="0067180A" w:rsidRDefault="0067180A" w:rsidP="0067180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67180A" w:rsidRDefault="0067180A" w:rsidP="0067180A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67180A" w:rsidTr="009F4012">
        <w:tc>
          <w:tcPr>
            <w:tcW w:w="2835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67180A" w:rsidTr="009F4012">
        <w:tc>
          <w:tcPr>
            <w:tcW w:w="2835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67180A" w:rsidTr="009F4012">
        <w:tc>
          <w:tcPr>
            <w:tcW w:w="2835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7180A" w:rsidRDefault="0067180A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67180A" w:rsidRPr="006E3662" w:rsidRDefault="0067180A" w:rsidP="0067180A">
      <w:pPr>
        <w:rPr>
          <w:sz w:val="24"/>
          <w:szCs w:val="24"/>
          <w:lang w:val="id-ID"/>
        </w:rPr>
      </w:pPr>
    </w:p>
    <w:p w:rsidR="0067180A" w:rsidRDefault="0067180A" w:rsidP="0067180A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="00A4543A" w:rsidRPr="00A4543A">
        <w:rPr>
          <w:b/>
          <w:sz w:val="24"/>
          <w:szCs w:val="24"/>
          <w:lang w:val="id-ID"/>
        </w:rPr>
        <w:t xml:space="preserve">Pembuatan Naskah Soal </w:t>
      </w:r>
      <w:r w:rsidRPr="00A4543A">
        <w:rPr>
          <w:b/>
          <w:sz w:val="24"/>
          <w:szCs w:val="24"/>
          <w:lang w:val="id-ID"/>
        </w:rPr>
        <w:t>OSCE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</w:t>
      </w:r>
      <w:r w:rsidR="00A4543A">
        <w:rPr>
          <w:sz w:val="24"/>
          <w:szCs w:val="24"/>
          <w:lang w:val="id-ID"/>
        </w:rPr>
        <w:t xml:space="preserve">Naskah Soal OSCE yang Sudah Disusun </w:t>
      </w:r>
      <w:r>
        <w:rPr>
          <w:sz w:val="24"/>
          <w:szCs w:val="24"/>
          <w:lang w:val="id-ID"/>
        </w:rPr>
        <w:t xml:space="preserve">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211"/>
        <w:gridCol w:w="2121"/>
      </w:tblGrid>
      <w:tr w:rsidR="0067180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67180A" w:rsidRDefault="00F42988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skah Soal OSCE</w:t>
            </w:r>
          </w:p>
        </w:tc>
        <w:tc>
          <w:tcPr>
            <w:tcW w:w="221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Tanggal Ujian</w:t>
            </w:r>
          </w:p>
        </w:tc>
        <w:tc>
          <w:tcPr>
            <w:tcW w:w="212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 Soal</w:t>
            </w:r>
          </w:p>
        </w:tc>
      </w:tr>
      <w:tr w:rsidR="0067180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7180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7180A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21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67180A" w:rsidRDefault="0067180A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67180A" w:rsidRDefault="0067180A" w:rsidP="0067180A">
      <w:pPr>
        <w:rPr>
          <w:sz w:val="24"/>
          <w:szCs w:val="24"/>
          <w:lang w:val="id-ID"/>
        </w:rPr>
      </w:pPr>
    </w:p>
    <w:p w:rsidR="0067180A" w:rsidRDefault="00CA6848" w:rsidP="0067180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N</w:t>
      </w:r>
      <w:r w:rsidR="0067180A">
        <w:rPr>
          <w:sz w:val="24"/>
          <w:szCs w:val="24"/>
          <w:lang w:val="id-ID"/>
        </w:rPr>
        <w:t>askah soal ujian OSCE yang sudah disusun sebagaimana terlampir.</w:t>
      </w:r>
    </w:p>
    <w:p w:rsidR="0067180A" w:rsidRDefault="0067180A" w:rsidP="0067180A">
      <w:pPr>
        <w:jc w:val="both"/>
        <w:rPr>
          <w:sz w:val="24"/>
          <w:szCs w:val="24"/>
          <w:lang w:val="id-ID"/>
        </w:rPr>
      </w:pPr>
    </w:p>
    <w:p w:rsidR="0067180A" w:rsidRDefault="0067180A" w:rsidP="0067180A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67180A" w:rsidRDefault="0067180A" w:rsidP="0067180A">
      <w:pPr>
        <w:jc w:val="both"/>
        <w:rPr>
          <w:sz w:val="24"/>
          <w:szCs w:val="24"/>
          <w:lang w:val="id-ID"/>
        </w:rPr>
      </w:pPr>
    </w:p>
    <w:p w:rsidR="0067180A" w:rsidRDefault="0067180A" w:rsidP="0067180A">
      <w:pPr>
        <w:jc w:val="both"/>
        <w:rPr>
          <w:sz w:val="24"/>
          <w:szCs w:val="24"/>
          <w:lang w:val="id-ID"/>
        </w:rPr>
      </w:pPr>
    </w:p>
    <w:p w:rsidR="0067180A" w:rsidRDefault="0067180A" w:rsidP="0067180A">
      <w:pPr>
        <w:jc w:val="both"/>
        <w:rPr>
          <w:sz w:val="24"/>
          <w:szCs w:val="24"/>
          <w:lang w:val="id-ID"/>
        </w:rPr>
      </w:pPr>
    </w:p>
    <w:p w:rsidR="0067180A" w:rsidRDefault="0067180A" w:rsidP="0067180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67180A" w:rsidRDefault="0067180A" w:rsidP="0067180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67180A" w:rsidRDefault="0067180A" w:rsidP="0067180A">
      <w:pPr>
        <w:ind w:left="5245"/>
        <w:jc w:val="both"/>
        <w:rPr>
          <w:sz w:val="24"/>
          <w:szCs w:val="24"/>
          <w:lang w:val="id-ID"/>
        </w:rPr>
      </w:pPr>
    </w:p>
    <w:p w:rsidR="0067180A" w:rsidRDefault="0067180A" w:rsidP="0067180A">
      <w:pPr>
        <w:ind w:left="5245"/>
        <w:jc w:val="both"/>
        <w:rPr>
          <w:sz w:val="24"/>
          <w:szCs w:val="24"/>
          <w:lang w:val="id-ID"/>
        </w:rPr>
      </w:pPr>
    </w:p>
    <w:p w:rsidR="0067180A" w:rsidRDefault="0067180A" w:rsidP="0067180A">
      <w:pPr>
        <w:ind w:left="5245"/>
        <w:jc w:val="both"/>
        <w:rPr>
          <w:sz w:val="24"/>
          <w:szCs w:val="24"/>
          <w:lang w:val="id-ID"/>
        </w:rPr>
      </w:pPr>
    </w:p>
    <w:p w:rsidR="0067180A" w:rsidRDefault="0067180A" w:rsidP="0067180A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67180A" w:rsidRDefault="0067180A" w:rsidP="0067180A">
      <w:pPr>
        <w:ind w:left="5245"/>
        <w:jc w:val="both"/>
        <w:rPr>
          <w:sz w:val="24"/>
          <w:szCs w:val="24"/>
          <w:lang w:val="id-ID"/>
        </w:rPr>
        <w:sectPr w:rsidR="0067180A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9C4E2F" w:rsidRPr="003E78B6" w:rsidRDefault="009C4E2F" w:rsidP="009C4E2F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30272" behindDoc="1" locked="0" layoutInCell="1" allowOverlap="1" wp14:anchorId="00D54434" wp14:editId="10A63E6F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9C4E2F" w:rsidRPr="003E78B6" w:rsidRDefault="009C4E2F" w:rsidP="009C4E2F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9C4E2F" w:rsidRPr="00420A48" w:rsidRDefault="009C4E2F" w:rsidP="009C4E2F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9C4E2F" w:rsidRPr="00B84813" w:rsidRDefault="009C4E2F" w:rsidP="009C4E2F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9C4E2F" w:rsidRPr="00B84813" w:rsidRDefault="009C4E2F" w:rsidP="009C4E2F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29248" behindDoc="0" locked="0" layoutInCell="0" allowOverlap="1" wp14:anchorId="54B5DD00" wp14:editId="5FEC2293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28" name="Straight Connector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475D1B" id="Straight Connector 128" o:spid="_x0000_s1026" style="position:absolute;flip:y;z-index:251829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9C4E2F" w:rsidRDefault="009C4E2F" w:rsidP="009C4E2F"/>
    <w:p w:rsidR="009C4E2F" w:rsidRDefault="009C4E2F" w:rsidP="009C4E2F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00F75432" wp14:editId="2B65C022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29" name="Oval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9C4E2F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F75432" id="Oval 129" o:spid="_x0000_s1067" style="position:absolute;margin-left:436.8pt;margin-top:.4pt;width:39.75pt;height:30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9C4E2F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5</w:t>
                      </w:r>
                    </w:p>
                  </w:txbxContent>
                </v:textbox>
              </v:oval>
            </w:pict>
          </mc:Fallback>
        </mc:AlternateContent>
      </w:r>
    </w:p>
    <w:p w:rsidR="009C4E2F" w:rsidRPr="009C4E2F" w:rsidRDefault="009C4E2F" w:rsidP="009C4E2F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2C4A9B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="002C4A9B" w:rsidRPr="002C4A9B">
        <w:rPr>
          <w:rFonts w:ascii="Arial Rounded MT Bold" w:hAnsi="Arial Rounded MT Bold"/>
          <w:sz w:val="28"/>
          <w:szCs w:val="28"/>
          <w:lang w:val="id-ID"/>
        </w:rPr>
        <w:br/>
      </w:r>
      <w:r w:rsidRPr="009C4E2F">
        <w:rPr>
          <w:rFonts w:ascii="Arial Rounded MT Bold" w:hAnsi="Arial Rounded MT Bold"/>
          <w:sz w:val="28"/>
          <w:szCs w:val="28"/>
          <w:u w:val="single"/>
          <w:lang w:val="id-ID"/>
        </w:rPr>
        <w:t>PELATIH PASIEN</w:t>
      </w:r>
      <w:r w:rsidR="002C4A9B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UJIAN</w:t>
      </w:r>
      <w:r w:rsidRPr="009C4E2F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OSCE</w:t>
      </w:r>
    </w:p>
    <w:p w:rsidR="009C4E2F" w:rsidRDefault="009C4E2F" w:rsidP="009C4E2F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9C4E2F" w:rsidRDefault="009C4E2F" w:rsidP="009C4E2F">
      <w:pPr>
        <w:rPr>
          <w:sz w:val="24"/>
          <w:szCs w:val="24"/>
          <w:lang w:val="id-ID"/>
        </w:rPr>
      </w:pPr>
    </w:p>
    <w:p w:rsidR="009C4E2F" w:rsidRDefault="009C4E2F" w:rsidP="009C4E2F">
      <w:pPr>
        <w:rPr>
          <w:sz w:val="24"/>
          <w:szCs w:val="24"/>
          <w:lang w:val="id-ID"/>
        </w:rPr>
      </w:pPr>
    </w:p>
    <w:p w:rsidR="009C4E2F" w:rsidRDefault="009C4E2F" w:rsidP="009C4E2F">
      <w:pPr>
        <w:rPr>
          <w:sz w:val="24"/>
          <w:szCs w:val="24"/>
          <w:lang w:val="id-ID"/>
        </w:rPr>
      </w:pPr>
    </w:p>
    <w:p w:rsidR="009C4E2F" w:rsidRDefault="009C4E2F" w:rsidP="009C4E2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9C4E2F" w:rsidRDefault="009C4E2F" w:rsidP="009C4E2F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9C4E2F" w:rsidTr="009F4012">
        <w:tc>
          <w:tcPr>
            <w:tcW w:w="2835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9C4E2F" w:rsidTr="009F4012">
        <w:tc>
          <w:tcPr>
            <w:tcW w:w="2835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9C4E2F" w:rsidTr="009F4012">
        <w:tc>
          <w:tcPr>
            <w:tcW w:w="2835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9C4E2F" w:rsidRDefault="009C4E2F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9C4E2F" w:rsidRPr="006E3662" w:rsidRDefault="009C4E2F" w:rsidP="009C4E2F">
      <w:pPr>
        <w:rPr>
          <w:sz w:val="24"/>
          <w:szCs w:val="24"/>
          <w:lang w:val="id-ID"/>
        </w:rPr>
      </w:pPr>
    </w:p>
    <w:p w:rsidR="009C4E2F" w:rsidRDefault="009C4E2F" w:rsidP="009C4E2F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b/>
          <w:sz w:val="24"/>
          <w:szCs w:val="24"/>
          <w:lang w:val="id-ID"/>
        </w:rPr>
        <w:t>Tugas sebagai Pelatih Pasien</w:t>
      </w:r>
      <w:r w:rsidRPr="00A4543A">
        <w:rPr>
          <w:b/>
          <w:sz w:val="24"/>
          <w:szCs w:val="24"/>
          <w:lang w:val="id-ID"/>
        </w:rPr>
        <w:t xml:space="preserve"> OSCE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pasien OSCE yang dilatih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3"/>
        <w:gridCol w:w="1504"/>
        <w:gridCol w:w="3969"/>
      </w:tblGrid>
      <w:tr w:rsidR="009C4E2F" w:rsidTr="009C4E2F">
        <w:trPr>
          <w:jc w:val="center"/>
        </w:trPr>
        <w:tc>
          <w:tcPr>
            <w:tcW w:w="623" w:type="dxa"/>
            <w:tcBorders>
              <w:lef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504" w:type="dxa"/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969" w:type="dxa"/>
            <w:tcBorders>
              <w:righ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Pasien OSCE</w:t>
            </w:r>
          </w:p>
        </w:tc>
      </w:tr>
      <w:tr w:rsidR="009C4E2F" w:rsidTr="009C4E2F">
        <w:trPr>
          <w:jc w:val="center"/>
        </w:trPr>
        <w:tc>
          <w:tcPr>
            <w:tcW w:w="623" w:type="dxa"/>
            <w:tcBorders>
              <w:lef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504" w:type="dxa"/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969" w:type="dxa"/>
            <w:tcBorders>
              <w:righ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C4E2F" w:rsidTr="009C4E2F">
        <w:trPr>
          <w:jc w:val="center"/>
        </w:trPr>
        <w:tc>
          <w:tcPr>
            <w:tcW w:w="623" w:type="dxa"/>
            <w:tcBorders>
              <w:lef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504" w:type="dxa"/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969" w:type="dxa"/>
            <w:tcBorders>
              <w:righ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C4E2F" w:rsidTr="009C4E2F">
        <w:trPr>
          <w:jc w:val="center"/>
        </w:trPr>
        <w:tc>
          <w:tcPr>
            <w:tcW w:w="623" w:type="dxa"/>
            <w:tcBorders>
              <w:lef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04" w:type="dxa"/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969" w:type="dxa"/>
            <w:tcBorders>
              <w:righ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C4E2F" w:rsidTr="009C4E2F">
        <w:trPr>
          <w:jc w:val="center"/>
        </w:trPr>
        <w:tc>
          <w:tcPr>
            <w:tcW w:w="623" w:type="dxa"/>
            <w:tcBorders>
              <w:lef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04" w:type="dxa"/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969" w:type="dxa"/>
            <w:tcBorders>
              <w:righ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9C4E2F" w:rsidTr="009C4E2F">
        <w:trPr>
          <w:jc w:val="center"/>
        </w:trPr>
        <w:tc>
          <w:tcPr>
            <w:tcW w:w="623" w:type="dxa"/>
            <w:tcBorders>
              <w:lef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504" w:type="dxa"/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969" w:type="dxa"/>
            <w:tcBorders>
              <w:right w:val="nil"/>
            </w:tcBorders>
          </w:tcPr>
          <w:p w:rsidR="009C4E2F" w:rsidRDefault="009C4E2F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9C4E2F" w:rsidRDefault="009C4E2F" w:rsidP="009C4E2F">
      <w:pPr>
        <w:rPr>
          <w:sz w:val="24"/>
          <w:szCs w:val="24"/>
          <w:lang w:val="id-ID"/>
        </w:rPr>
      </w:pPr>
    </w:p>
    <w:p w:rsidR="009C4E2F" w:rsidRDefault="009C4E2F" w:rsidP="009C4E2F">
      <w:pPr>
        <w:jc w:val="both"/>
        <w:rPr>
          <w:sz w:val="24"/>
          <w:szCs w:val="24"/>
          <w:lang w:val="id-ID"/>
        </w:rPr>
      </w:pPr>
    </w:p>
    <w:p w:rsidR="009C4E2F" w:rsidRDefault="009C4E2F" w:rsidP="009C4E2F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9C4E2F" w:rsidRDefault="009C4E2F" w:rsidP="009C4E2F">
      <w:pPr>
        <w:jc w:val="both"/>
        <w:rPr>
          <w:sz w:val="24"/>
          <w:szCs w:val="24"/>
          <w:lang w:val="id-ID"/>
        </w:rPr>
      </w:pPr>
    </w:p>
    <w:p w:rsidR="009C4E2F" w:rsidRDefault="009C4E2F" w:rsidP="009C4E2F">
      <w:pPr>
        <w:jc w:val="both"/>
        <w:rPr>
          <w:sz w:val="24"/>
          <w:szCs w:val="24"/>
          <w:lang w:val="id-ID"/>
        </w:rPr>
      </w:pPr>
    </w:p>
    <w:p w:rsidR="009C4E2F" w:rsidRDefault="009C4E2F" w:rsidP="009C4E2F">
      <w:pPr>
        <w:jc w:val="both"/>
        <w:rPr>
          <w:sz w:val="24"/>
          <w:szCs w:val="24"/>
          <w:lang w:val="id-ID"/>
        </w:rPr>
      </w:pPr>
    </w:p>
    <w:p w:rsidR="009C4E2F" w:rsidRDefault="009C4E2F" w:rsidP="009C4E2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9C4E2F" w:rsidRDefault="009C4E2F" w:rsidP="009C4E2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9C4E2F" w:rsidRDefault="009C4E2F" w:rsidP="009C4E2F">
      <w:pPr>
        <w:ind w:left="5245"/>
        <w:jc w:val="both"/>
        <w:rPr>
          <w:sz w:val="24"/>
          <w:szCs w:val="24"/>
          <w:lang w:val="id-ID"/>
        </w:rPr>
      </w:pPr>
    </w:p>
    <w:p w:rsidR="009C4E2F" w:rsidRDefault="009C4E2F" w:rsidP="009C4E2F">
      <w:pPr>
        <w:ind w:left="5245"/>
        <w:jc w:val="both"/>
        <w:rPr>
          <w:sz w:val="24"/>
          <w:szCs w:val="24"/>
          <w:lang w:val="id-ID"/>
        </w:rPr>
      </w:pPr>
    </w:p>
    <w:p w:rsidR="009C4E2F" w:rsidRDefault="009C4E2F" w:rsidP="009C4E2F">
      <w:pPr>
        <w:ind w:left="5245"/>
        <w:jc w:val="both"/>
        <w:rPr>
          <w:sz w:val="24"/>
          <w:szCs w:val="24"/>
          <w:lang w:val="id-ID"/>
        </w:rPr>
      </w:pPr>
    </w:p>
    <w:p w:rsidR="009C4E2F" w:rsidRDefault="009C4E2F" w:rsidP="009C4E2F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9C4E2F" w:rsidRDefault="009C4E2F" w:rsidP="009C4E2F">
      <w:pPr>
        <w:ind w:left="5245"/>
        <w:jc w:val="both"/>
        <w:rPr>
          <w:sz w:val="24"/>
          <w:szCs w:val="24"/>
          <w:lang w:val="id-ID"/>
        </w:rPr>
        <w:sectPr w:rsidR="009C4E2F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654E94" w:rsidRPr="003E78B6" w:rsidRDefault="00654E94" w:rsidP="00654E94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34368" behindDoc="1" locked="0" layoutInCell="1" allowOverlap="1" wp14:anchorId="206773F8" wp14:editId="3BD8AA90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654E94" w:rsidRPr="003E78B6" w:rsidRDefault="00654E94" w:rsidP="00654E94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654E94" w:rsidRPr="00420A48" w:rsidRDefault="00654E94" w:rsidP="00654E94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654E94" w:rsidRPr="00B84813" w:rsidRDefault="00654E94" w:rsidP="00654E94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654E94" w:rsidRPr="00B84813" w:rsidRDefault="00654E94" w:rsidP="00654E94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33344" behindDoc="0" locked="0" layoutInCell="0" allowOverlap="1" wp14:anchorId="02143C5E" wp14:editId="5D5CA4C2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31" name="Straight Connector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1D6A7F" id="Straight Connector 131" o:spid="_x0000_s1026" style="position:absolute;flip:y;z-index:251833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654E94" w:rsidRDefault="00654E94" w:rsidP="00654E94"/>
    <w:p w:rsidR="00654E94" w:rsidRDefault="00654E94" w:rsidP="00654E94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462992AD" wp14:editId="43ECCC6A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32" name="Oval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654E94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2992AD" id="Oval 132" o:spid="_x0000_s1068" style="position:absolute;margin-left:436.8pt;margin-top:.4pt;width:39.75pt;height:30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BRbtdlfQIAAE0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654E94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6</w:t>
                      </w:r>
                    </w:p>
                  </w:txbxContent>
                </v:textbox>
              </v:oval>
            </w:pict>
          </mc:Fallback>
        </mc:AlternateContent>
      </w:r>
    </w:p>
    <w:p w:rsidR="00654E94" w:rsidRPr="00654E94" w:rsidRDefault="00654E94" w:rsidP="00654E94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654E94">
        <w:rPr>
          <w:rFonts w:ascii="Arial Rounded MT Bold" w:hAnsi="Arial Rounded MT Bold"/>
          <w:sz w:val="28"/>
          <w:szCs w:val="28"/>
          <w:u w:val="single"/>
          <w:lang w:val="id-ID"/>
        </w:rPr>
        <w:t>SURAT KETERANGAN PENGUJI UJIAN OSCE</w:t>
      </w:r>
    </w:p>
    <w:p w:rsidR="00654E94" w:rsidRDefault="00654E94" w:rsidP="00654E94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654E94" w:rsidRDefault="00654E94" w:rsidP="00654E94">
      <w:pPr>
        <w:rPr>
          <w:sz w:val="24"/>
          <w:szCs w:val="24"/>
          <w:lang w:val="id-ID"/>
        </w:rPr>
      </w:pPr>
    </w:p>
    <w:p w:rsidR="00654E94" w:rsidRDefault="00654E94" w:rsidP="00654E94">
      <w:pPr>
        <w:rPr>
          <w:sz w:val="24"/>
          <w:szCs w:val="24"/>
          <w:lang w:val="id-ID"/>
        </w:rPr>
      </w:pPr>
    </w:p>
    <w:p w:rsidR="00654E94" w:rsidRDefault="00654E94" w:rsidP="00654E94">
      <w:pPr>
        <w:rPr>
          <w:sz w:val="24"/>
          <w:szCs w:val="24"/>
          <w:lang w:val="id-ID"/>
        </w:rPr>
      </w:pPr>
    </w:p>
    <w:p w:rsidR="00654E94" w:rsidRDefault="00654E94" w:rsidP="00654E9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654E94" w:rsidRDefault="00654E94" w:rsidP="00654E94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654E94" w:rsidTr="009F4012">
        <w:tc>
          <w:tcPr>
            <w:tcW w:w="2835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654E94" w:rsidTr="009F4012">
        <w:tc>
          <w:tcPr>
            <w:tcW w:w="2835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654E94" w:rsidTr="009F4012">
        <w:tc>
          <w:tcPr>
            <w:tcW w:w="2835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654E94" w:rsidRDefault="00654E94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654E94" w:rsidRPr="006E3662" w:rsidRDefault="00654E94" w:rsidP="00654E94">
      <w:pPr>
        <w:rPr>
          <w:sz w:val="24"/>
          <w:szCs w:val="24"/>
          <w:lang w:val="id-ID"/>
        </w:rPr>
      </w:pPr>
    </w:p>
    <w:p w:rsidR="00654E94" w:rsidRDefault="00654E94" w:rsidP="00654E94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b/>
          <w:sz w:val="24"/>
          <w:szCs w:val="24"/>
          <w:lang w:val="id-ID"/>
        </w:rPr>
        <w:t>Tugas sebagai Penguji Ujian</w:t>
      </w:r>
      <w:r w:rsidRPr="00A4543A">
        <w:rPr>
          <w:b/>
          <w:sz w:val="24"/>
          <w:szCs w:val="24"/>
          <w:lang w:val="id-ID"/>
        </w:rPr>
        <w:t xml:space="preserve"> OSCE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mahasiswa yang ikut ujian OSCE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"/>
        <w:gridCol w:w="1459"/>
        <w:gridCol w:w="3812"/>
        <w:gridCol w:w="3748"/>
      </w:tblGrid>
      <w:tr w:rsidR="00654E94" w:rsidTr="00654E94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59" w:type="dxa"/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812" w:type="dxa"/>
            <w:tcBorders>
              <w:right w:val="nil"/>
            </w:tcBorders>
          </w:tcPr>
          <w:p w:rsidR="00654E94" w:rsidRDefault="00654E94" w:rsidP="00654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3748" w:type="dxa"/>
            <w:tcBorders>
              <w:right w:val="nil"/>
            </w:tcBorders>
          </w:tcPr>
          <w:p w:rsidR="00654E94" w:rsidRDefault="00654E94" w:rsidP="00654E94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Waktu Ujian (Jam)</w:t>
            </w:r>
          </w:p>
        </w:tc>
      </w:tr>
      <w:tr w:rsidR="00654E94" w:rsidTr="00654E94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59" w:type="dxa"/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54E94" w:rsidTr="00654E94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59" w:type="dxa"/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54E94" w:rsidTr="00654E94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9" w:type="dxa"/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54E94" w:rsidTr="00654E94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9" w:type="dxa"/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654E94" w:rsidTr="00654E94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9" w:type="dxa"/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654E94" w:rsidRDefault="00654E94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654E94" w:rsidRDefault="00654E94" w:rsidP="00654E94">
      <w:pPr>
        <w:rPr>
          <w:sz w:val="24"/>
          <w:szCs w:val="24"/>
          <w:lang w:val="id-ID"/>
        </w:rPr>
      </w:pPr>
    </w:p>
    <w:p w:rsidR="00654E94" w:rsidRDefault="00654E94" w:rsidP="00654E94">
      <w:pPr>
        <w:jc w:val="both"/>
        <w:rPr>
          <w:sz w:val="24"/>
          <w:szCs w:val="24"/>
          <w:lang w:val="id-ID"/>
        </w:rPr>
      </w:pPr>
    </w:p>
    <w:p w:rsidR="00654E94" w:rsidRDefault="00654E94" w:rsidP="00654E94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654E94" w:rsidRDefault="00654E94" w:rsidP="00654E94">
      <w:pPr>
        <w:jc w:val="both"/>
        <w:rPr>
          <w:sz w:val="24"/>
          <w:szCs w:val="24"/>
          <w:lang w:val="id-ID"/>
        </w:rPr>
      </w:pPr>
    </w:p>
    <w:p w:rsidR="00654E94" w:rsidRDefault="00654E94" w:rsidP="00654E94">
      <w:pPr>
        <w:jc w:val="both"/>
        <w:rPr>
          <w:sz w:val="24"/>
          <w:szCs w:val="24"/>
          <w:lang w:val="id-ID"/>
        </w:rPr>
      </w:pPr>
    </w:p>
    <w:p w:rsidR="00654E94" w:rsidRDefault="00654E94" w:rsidP="00654E94">
      <w:pPr>
        <w:jc w:val="both"/>
        <w:rPr>
          <w:sz w:val="24"/>
          <w:szCs w:val="24"/>
          <w:lang w:val="id-ID"/>
        </w:rPr>
      </w:pPr>
    </w:p>
    <w:p w:rsidR="00654E94" w:rsidRDefault="00654E94" w:rsidP="00654E9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654E94" w:rsidRDefault="00654E94" w:rsidP="00654E9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654E94" w:rsidRDefault="00654E94" w:rsidP="00654E94">
      <w:pPr>
        <w:ind w:left="5245"/>
        <w:jc w:val="both"/>
        <w:rPr>
          <w:sz w:val="24"/>
          <w:szCs w:val="24"/>
          <w:lang w:val="id-ID"/>
        </w:rPr>
      </w:pPr>
    </w:p>
    <w:p w:rsidR="00654E94" w:rsidRDefault="00654E94" w:rsidP="00654E94">
      <w:pPr>
        <w:ind w:left="5245"/>
        <w:jc w:val="both"/>
        <w:rPr>
          <w:sz w:val="24"/>
          <w:szCs w:val="24"/>
          <w:lang w:val="id-ID"/>
        </w:rPr>
      </w:pPr>
    </w:p>
    <w:p w:rsidR="00654E94" w:rsidRDefault="00654E94" w:rsidP="00654E94">
      <w:pPr>
        <w:ind w:left="5245"/>
        <w:jc w:val="both"/>
        <w:rPr>
          <w:sz w:val="24"/>
          <w:szCs w:val="24"/>
          <w:lang w:val="id-ID"/>
        </w:rPr>
      </w:pPr>
    </w:p>
    <w:p w:rsidR="00654E94" w:rsidRDefault="00654E94" w:rsidP="00654E94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654E94" w:rsidRDefault="00654E94" w:rsidP="00654E94">
      <w:pPr>
        <w:ind w:left="5245"/>
        <w:jc w:val="both"/>
        <w:rPr>
          <w:sz w:val="24"/>
          <w:szCs w:val="24"/>
          <w:lang w:val="id-ID"/>
        </w:rPr>
        <w:sectPr w:rsidR="00654E94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3B07E7" w:rsidRPr="003E78B6" w:rsidRDefault="003B07E7" w:rsidP="003B07E7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38464" behindDoc="1" locked="0" layoutInCell="1" allowOverlap="1" wp14:anchorId="69E345A9" wp14:editId="4EF44ECB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3B07E7" w:rsidRPr="003E78B6" w:rsidRDefault="003B07E7" w:rsidP="003B07E7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3B07E7" w:rsidRPr="00420A48" w:rsidRDefault="003B07E7" w:rsidP="003B07E7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3B07E7" w:rsidRPr="00B84813" w:rsidRDefault="003B07E7" w:rsidP="003B07E7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3B07E7" w:rsidRPr="00B84813" w:rsidRDefault="003B07E7" w:rsidP="003B07E7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37440" behindDoc="0" locked="0" layoutInCell="0" allowOverlap="1" wp14:anchorId="0D7F98E4" wp14:editId="73191FD1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34" name="Straight Connector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0FB51C" id="Straight Connector 134" o:spid="_x0000_s1026" style="position:absolute;flip:y;z-index:251837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3B07E7" w:rsidRDefault="003B07E7" w:rsidP="003B07E7"/>
    <w:p w:rsidR="003B07E7" w:rsidRDefault="003B07E7" w:rsidP="003B07E7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5E68F96" wp14:editId="191F2E4F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35" name="Oval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3B07E7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E68F96" id="Oval 135" o:spid="_x0000_s1069" style="position:absolute;margin-left:436.8pt;margin-top:.4pt;width:39.75pt;height:30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BLkdoofQIAAE0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3B07E7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7</w:t>
                      </w:r>
                    </w:p>
                  </w:txbxContent>
                </v:textbox>
              </v:oval>
            </w:pict>
          </mc:Fallback>
        </mc:AlternateContent>
      </w:r>
    </w:p>
    <w:p w:rsidR="003B07E7" w:rsidRPr="00654E94" w:rsidRDefault="003B07E7" w:rsidP="003B07E7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B07E7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3B07E7">
        <w:rPr>
          <w:rFonts w:ascii="Arial Rounded MT Bold" w:hAnsi="Arial Rounded MT Bold"/>
          <w:sz w:val="28"/>
          <w:szCs w:val="28"/>
          <w:lang w:val="id-ID"/>
        </w:rPr>
        <w:br/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ASISTEN </w:t>
      </w:r>
      <w:r w:rsidRPr="00654E94">
        <w:rPr>
          <w:rFonts w:ascii="Arial Rounded MT Bold" w:hAnsi="Arial Rounded MT Bold"/>
          <w:sz w:val="28"/>
          <w:szCs w:val="28"/>
          <w:u w:val="single"/>
          <w:lang w:val="id-ID"/>
        </w:rPr>
        <w:t>PENGUJI UJIAN OSCE</w:t>
      </w:r>
    </w:p>
    <w:p w:rsidR="003B07E7" w:rsidRDefault="003B07E7" w:rsidP="003B07E7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3B07E7" w:rsidRDefault="003B07E7" w:rsidP="003B07E7">
      <w:pPr>
        <w:rPr>
          <w:sz w:val="24"/>
          <w:szCs w:val="24"/>
          <w:lang w:val="id-ID"/>
        </w:rPr>
      </w:pPr>
    </w:p>
    <w:p w:rsidR="003B07E7" w:rsidRDefault="003B07E7" w:rsidP="003B07E7">
      <w:pPr>
        <w:rPr>
          <w:sz w:val="24"/>
          <w:szCs w:val="24"/>
          <w:lang w:val="id-ID"/>
        </w:rPr>
      </w:pPr>
    </w:p>
    <w:p w:rsidR="003B07E7" w:rsidRDefault="003B07E7" w:rsidP="003B07E7">
      <w:pPr>
        <w:rPr>
          <w:sz w:val="24"/>
          <w:szCs w:val="24"/>
          <w:lang w:val="id-ID"/>
        </w:rPr>
      </w:pPr>
    </w:p>
    <w:p w:rsidR="003B07E7" w:rsidRDefault="003B07E7" w:rsidP="003B07E7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3B07E7" w:rsidRDefault="003B07E7" w:rsidP="003B07E7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3B07E7" w:rsidTr="009F4012">
        <w:tc>
          <w:tcPr>
            <w:tcW w:w="2835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3B07E7" w:rsidTr="009F4012">
        <w:tc>
          <w:tcPr>
            <w:tcW w:w="2835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3B07E7" w:rsidTr="009F4012">
        <w:tc>
          <w:tcPr>
            <w:tcW w:w="2835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B07E7" w:rsidRDefault="003B07E7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3B07E7" w:rsidRPr="006E3662" w:rsidRDefault="003B07E7" w:rsidP="003B07E7">
      <w:pPr>
        <w:rPr>
          <w:sz w:val="24"/>
          <w:szCs w:val="24"/>
          <w:lang w:val="id-ID"/>
        </w:rPr>
      </w:pPr>
    </w:p>
    <w:p w:rsidR="003B07E7" w:rsidRDefault="003B07E7" w:rsidP="003B07E7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="0072766C" w:rsidRPr="0072766C">
        <w:rPr>
          <w:sz w:val="24"/>
          <w:szCs w:val="24"/>
          <w:lang w:val="id-ID"/>
        </w:rPr>
        <w:t>tugas sebagai</w:t>
      </w:r>
      <w:r w:rsidR="0072766C">
        <w:rPr>
          <w:b/>
          <w:sz w:val="24"/>
          <w:szCs w:val="24"/>
          <w:lang w:val="id-ID"/>
        </w:rPr>
        <w:t xml:space="preserve"> </w:t>
      </w:r>
      <w:r>
        <w:rPr>
          <w:b/>
          <w:sz w:val="24"/>
          <w:szCs w:val="24"/>
          <w:lang w:val="id-ID"/>
        </w:rPr>
        <w:t>Asisten Penguji Ujian</w:t>
      </w:r>
      <w:r w:rsidRPr="00A4543A">
        <w:rPr>
          <w:b/>
          <w:sz w:val="24"/>
          <w:szCs w:val="24"/>
          <w:lang w:val="id-ID"/>
        </w:rPr>
        <w:t xml:space="preserve"> OSCE</w:t>
      </w:r>
      <w:r w:rsidR="00E639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mahasiswa yang ikut ujian OSCE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"/>
        <w:gridCol w:w="1459"/>
        <w:gridCol w:w="3812"/>
        <w:gridCol w:w="3748"/>
      </w:tblGrid>
      <w:tr w:rsidR="003B07E7" w:rsidTr="009F4012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59" w:type="dxa"/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3812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3748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Lama Waktu Ujian (Jam)</w:t>
            </w:r>
          </w:p>
        </w:tc>
      </w:tr>
      <w:tr w:rsidR="003B07E7" w:rsidTr="009F4012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459" w:type="dxa"/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B07E7" w:rsidTr="009F4012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459" w:type="dxa"/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B07E7" w:rsidTr="009F4012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9" w:type="dxa"/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B07E7" w:rsidTr="009F4012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9" w:type="dxa"/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B07E7" w:rsidTr="009F4012">
        <w:trPr>
          <w:jc w:val="center"/>
        </w:trPr>
        <w:tc>
          <w:tcPr>
            <w:tcW w:w="620" w:type="dxa"/>
            <w:tcBorders>
              <w:lef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459" w:type="dxa"/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812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3748" w:type="dxa"/>
            <w:tcBorders>
              <w:right w:val="nil"/>
            </w:tcBorders>
          </w:tcPr>
          <w:p w:rsidR="003B07E7" w:rsidRDefault="003B07E7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3B07E7" w:rsidRDefault="003B07E7" w:rsidP="003B07E7">
      <w:pPr>
        <w:rPr>
          <w:sz w:val="24"/>
          <w:szCs w:val="24"/>
          <w:lang w:val="id-ID"/>
        </w:rPr>
      </w:pPr>
    </w:p>
    <w:p w:rsidR="003B07E7" w:rsidRDefault="003B07E7" w:rsidP="003B07E7">
      <w:pPr>
        <w:jc w:val="both"/>
        <w:rPr>
          <w:sz w:val="24"/>
          <w:szCs w:val="24"/>
          <w:lang w:val="id-ID"/>
        </w:rPr>
      </w:pPr>
    </w:p>
    <w:p w:rsidR="003B07E7" w:rsidRDefault="003B07E7" w:rsidP="003B07E7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3B07E7" w:rsidRDefault="003B07E7" w:rsidP="003B07E7">
      <w:pPr>
        <w:jc w:val="both"/>
        <w:rPr>
          <w:sz w:val="24"/>
          <w:szCs w:val="24"/>
          <w:lang w:val="id-ID"/>
        </w:rPr>
      </w:pPr>
    </w:p>
    <w:p w:rsidR="003B07E7" w:rsidRDefault="003B07E7" w:rsidP="003B07E7">
      <w:pPr>
        <w:jc w:val="both"/>
        <w:rPr>
          <w:sz w:val="24"/>
          <w:szCs w:val="24"/>
          <w:lang w:val="id-ID"/>
        </w:rPr>
      </w:pPr>
    </w:p>
    <w:p w:rsidR="003B07E7" w:rsidRDefault="003B07E7" w:rsidP="003B07E7">
      <w:pPr>
        <w:jc w:val="both"/>
        <w:rPr>
          <w:sz w:val="24"/>
          <w:szCs w:val="24"/>
          <w:lang w:val="id-ID"/>
        </w:rPr>
      </w:pPr>
    </w:p>
    <w:p w:rsidR="003B07E7" w:rsidRDefault="003B07E7" w:rsidP="003B07E7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3B07E7" w:rsidRDefault="003B07E7" w:rsidP="003B07E7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3B07E7" w:rsidRDefault="003B07E7" w:rsidP="003B07E7">
      <w:pPr>
        <w:ind w:left="5245"/>
        <w:jc w:val="both"/>
        <w:rPr>
          <w:sz w:val="24"/>
          <w:szCs w:val="24"/>
          <w:lang w:val="id-ID"/>
        </w:rPr>
      </w:pPr>
    </w:p>
    <w:p w:rsidR="003B07E7" w:rsidRDefault="003B07E7" w:rsidP="003B07E7">
      <w:pPr>
        <w:ind w:left="5245"/>
        <w:jc w:val="both"/>
        <w:rPr>
          <w:sz w:val="24"/>
          <w:szCs w:val="24"/>
          <w:lang w:val="id-ID"/>
        </w:rPr>
      </w:pPr>
    </w:p>
    <w:p w:rsidR="003B07E7" w:rsidRDefault="003B07E7" w:rsidP="003B07E7">
      <w:pPr>
        <w:ind w:left="5245"/>
        <w:jc w:val="both"/>
        <w:rPr>
          <w:sz w:val="24"/>
          <w:szCs w:val="24"/>
          <w:lang w:val="id-ID"/>
        </w:rPr>
      </w:pPr>
    </w:p>
    <w:p w:rsidR="003B07E7" w:rsidRDefault="003B07E7" w:rsidP="003B07E7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3B07E7" w:rsidRDefault="003B07E7" w:rsidP="003B07E7">
      <w:pPr>
        <w:ind w:left="5245"/>
        <w:jc w:val="both"/>
        <w:rPr>
          <w:sz w:val="24"/>
          <w:szCs w:val="24"/>
          <w:lang w:val="id-ID"/>
        </w:rPr>
        <w:sectPr w:rsidR="003B07E7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3F2899" w:rsidRPr="003E78B6" w:rsidRDefault="003F2899" w:rsidP="003F2899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42560" behindDoc="1" locked="0" layoutInCell="1" allowOverlap="1" wp14:anchorId="47C90216" wp14:editId="0561E8D4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3F2899" w:rsidRPr="003E78B6" w:rsidRDefault="003F2899" w:rsidP="003F2899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3F2899" w:rsidRPr="00420A48" w:rsidRDefault="003F2899" w:rsidP="003F2899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 w:rsidRPr="00420A48">
        <w:rPr>
          <w:rFonts w:ascii="Arial" w:hAnsi="Arial"/>
          <w:b/>
          <w:sz w:val="28"/>
          <w:szCs w:val="28"/>
          <w:lang w:val="sv-SE"/>
        </w:rPr>
        <w:t xml:space="preserve">FAKULTAS </w:t>
      </w:r>
      <w:r w:rsidRPr="00420A48">
        <w:rPr>
          <w:rFonts w:ascii="Arial" w:hAnsi="Arial"/>
          <w:b/>
          <w:sz w:val="28"/>
          <w:szCs w:val="28"/>
          <w:lang w:val="id-ID"/>
        </w:rPr>
        <w:t>KEDOKTERAN DAN ILMU KESEHATAN</w:t>
      </w:r>
    </w:p>
    <w:p w:rsidR="003F2899" w:rsidRPr="00B84813" w:rsidRDefault="003F2899" w:rsidP="003F2899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3F2899" w:rsidRPr="00B84813" w:rsidRDefault="003F2899" w:rsidP="003F2899">
      <w:pPr>
        <w:jc w:val="both"/>
        <w:rPr>
          <w:sz w:val="24"/>
        </w:rPr>
      </w:pPr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41536" behindDoc="0" locked="0" layoutInCell="0" allowOverlap="1" wp14:anchorId="182DB089" wp14:editId="2BDA2EFE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6096000" cy="28575"/>
                <wp:effectExtent l="0" t="19050" r="38100" b="47625"/>
                <wp:wrapNone/>
                <wp:docPr id="137" name="Straight Connector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0" cy="28575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4EFE05" id="Straight Connector 137" o:spid="_x0000_s1026" style="position:absolute;flip:y;z-index:251841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28.8pt,14.65pt" to="908.8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3F2899" w:rsidRDefault="003F2899" w:rsidP="003F2899"/>
    <w:p w:rsidR="003F2899" w:rsidRDefault="003F2899" w:rsidP="003F2899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C499B17" wp14:editId="5ECFB2DF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38" name="Oval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4012" w:rsidRPr="00152AC4" w:rsidRDefault="009F4012" w:rsidP="003F289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5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499B17" id="Oval 138" o:spid="_x0000_s1070" style="position:absolute;margin-left:436.8pt;margin-top:.4pt;width:39.75pt;height:30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9F4012" w:rsidRPr="00152AC4" w:rsidRDefault="009F4012" w:rsidP="003F2899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59</w:t>
                      </w:r>
                    </w:p>
                  </w:txbxContent>
                </v:textbox>
              </v:oval>
            </w:pict>
          </mc:Fallback>
        </mc:AlternateContent>
      </w:r>
    </w:p>
    <w:p w:rsidR="003F2899" w:rsidRPr="003F2899" w:rsidRDefault="003F2899" w:rsidP="003F2899">
      <w:pPr>
        <w:jc w:val="center"/>
        <w:rPr>
          <w:rFonts w:ascii="Arial Rounded MT Bold" w:hAnsi="Arial Rounded MT Bold"/>
          <w:b/>
          <w:sz w:val="28"/>
          <w:szCs w:val="28"/>
          <w:u w:val="single"/>
          <w:lang w:val="id-ID"/>
        </w:rPr>
      </w:pPr>
      <w:r w:rsidRPr="00BF53AC">
        <w:rPr>
          <w:rFonts w:ascii="Arial Rounded MT Bold" w:hAnsi="Arial Rounded MT Bold"/>
          <w:sz w:val="28"/>
          <w:szCs w:val="28"/>
          <w:lang w:val="id-ID"/>
        </w:rPr>
        <w:t xml:space="preserve">SURAT KETERANGAN </w:t>
      </w:r>
      <w:r w:rsidRPr="00BF53AC">
        <w:rPr>
          <w:rFonts w:ascii="Arial Rounded MT Bold" w:hAnsi="Arial Rounded MT Bold"/>
          <w:sz w:val="28"/>
          <w:szCs w:val="28"/>
          <w:lang w:val="id-ID"/>
        </w:rPr>
        <w:br/>
      </w:r>
      <w:r w:rsidRPr="003F2899">
        <w:rPr>
          <w:rFonts w:ascii="Arial" w:hAnsi="Arial" w:cs="Arial"/>
          <w:b/>
          <w:color w:val="000000"/>
          <w:sz w:val="24"/>
          <w:szCs w:val="24"/>
          <w:u w:val="single"/>
          <w:lang w:eastAsia="id-ID"/>
        </w:rPr>
        <w:t>PENYUSUN MODUL PERKULIAHAN/PRAKTIKUM/KLINIK</w:t>
      </w:r>
    </w:p>
    <w:p w:rsidR="003F2899" w:rsidRDefault="003F2899" w:rsidP="003F2899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 w:rsidR="00E6396C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  <w:lang w:val="id-ID"/>
        </w:rPr>
        <w:t>Nomor : ....................................</w:t>
      </w:r>
    </w:p>
    <w:p w:rsidR="003F2899" w:rsidRDefault="003F2899" w:rsidP="003F2899">
      <w:pPr>
        <w:rPr>
          <w:sz w:val="24"/>
          <w:szCs w:val="24"/>
          <w:lang w:val="id-ID"/>
        </w:rPr>
      </w:pPr>
    </w:p>
    <w:p w:rsidR="003F2899" w:rsidRDefault="003F2899" w:rsidP="003F2899">
      <w:pPr>
        <w:rPr>
          <w:sz w:val="24"/>
          <w:szCs w:val="24"/>
          <w:lang w:val="id-ID"/>
        </w:rPr>
      </w:pPr>
    </w:p>
    <w:p w:rsidR="003F2899" w:rsidRDefault="003F2899" w:rsidP="003F2899">
      <w:pPr>
        <w:rPr>
          <w:sz w:val="24"/>
          <w:szCs w:val="24"/>
          <w:lang w:val="id-ID"/>
        </w:rPr>
      </w:pPr>
    </w:p>
    <w:p w:rsidR="003F2899" w:rsidRDefault="003F2899" w:rsidP="003F289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Wakil Dekan Bidang Akademik dengan ini menerangkan bahwa:</w:t>
      </w:r>
    </w:p>
    <w:p w:rsidR="003F2899" w:rsidRDefault="003F2899" w:rsidP="003F2899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3F2899" w:rsidTr="009F4012">
        <w:tc>
          <w:tcPr>
            <w:tcW w:w="2835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3F2899" w:rsidTr="009F4012">
        <w:tc>
          <w:tcPr>
            <w:tcW w:w="2835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</w:p>
        </w:tc>
      </w:tr>
      <w:tr w:rsidR="003F2899" w:rsidTr="009F4012">
        <w:tc>
          <w:tcPr>
            <w:tcW w:w="2835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3F2899" w:rsidRDefault="003F2899" w:rsidP="009F4012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3F2899" w:rsidRPr="006E3662" w:rsidRDefault="003F2899" w:rsidP="003F2899">
      <w:pPr>
        <w:rPr>
          <w:sz w:val="24"/>
          <w:szCs w:val="24"/>
          <w:lang w:val="id-ID"/>
        </w:rPr>
      </w:pPr>
    </w:p>
    <w:p w:rsidR="003F2899" w:rsidRDefault="003F2899" w:rsidP="003F2899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 w:rsidR="0072766C" w:rsidRPr="0072766C">
        <w:rPr>
          <w:b/>
          <w:sz w:val="24"/>
          <w:szCs w:val="24"/>
          <w:lang w:val="id-ID"/>
        </w:rPr>
        <w:t>Penyusunan Modul Perkuliahan/Praktikum/Klinik</w:t>
      </w:r>
      <w:r w:rsidR="0072766C">
        <w:rPr>
          <w:rFonts w:ascii="Arial" w:hAnsi="Arial" w:cs="Arial"/>
          <w:color w:val="000000"/>
          <w:sz w:val="24"/>
          <w:szCs w:val="24"/>
          <w:lang w:val="id-ID" w:eastAsia="id-ID"/>
        </w:rPr>
        <w:t xml:space="preserve">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. Daftar modul yang disusun adalah sebagai berikut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4670"/>
        <w:gridCol w:w="2121"/>
      </w:tblGrid>
      <w:tr w:rsidR="003F2899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 No.</w:t>
            </w:r>
          </w:p>
        </w:tc>
        <w:tc>
          <w:tcPr>
            <w:tcW w:w="4670" w:type="dxa"/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odul</w:t>
            </w:r>
          </w:p>
        </w:tc>
        <w:tc>
          <w:tcPr>
            <w:tcW w:w="2121" w:type="dxa"/>
            <w:tcBorders>
              <w:right w:val="nil"/>
            </w:tcBorders>
          </w:tcPr>
          <w:p w:rsidR="003F2899" w:rsidRDefault="003F2899" w:rsidP="003F2899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mlah Halaman</w:t>
            </w:r>
          </w:p>
        </w:tc>
      </w:tr>
      <w:tr w:rsidR="003F2899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4670" w:type="dxa"/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F2899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4670" w:type="dxa"/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F2899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3F2899" w:rsidTr="009F4012">
        <w:trPr>
          <w:jc w:val="center"/>
        </w:trPr>
        <w:tc>
          <w:tcPr>
            <w:tcW w:w="637" w:type="dxa"/>
            <w:tcBorders>
              <w:lef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4670" w:type="dxa"/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2121" w:type="dxa"/>
            <w:tcBorders>
              <w:right w:val="nil"/>
            </w:tcBorders>
          </w:tcPr>
          <w:p w:rsidR="003F2899" w:rsidRDefault="003F2899" w:rsidP="009F4012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3F2899" w:rsidRDefault="003F2899" w:rsidP="003F2899">
      <w:pPr>
        <w:rPr>
          <w:sz w:val="24"/>
          <w:szCs w:val="24"/>
          <w:lang w:val="id-ID"/>
        </w:rPr>
      </w:pPr>
    </w:p>
    <w:p w:rsidR="003F2899" w:rsidRDefault="0072766C" w:rsidP="003F289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C</w:t>
      </w:r>
      <w:r w:rsidR="003F2899">
        <w:rPr>
          <w:sz w:val="24"/>
          <w:szCs w:val="24"/>
          <w:lang w:val="id-ID"/>
        </w:rPr>
        <w:t>opy halaman muka dan daftar isi modul yang dibuat terlampir.</w:t>
      </w:r>
    </w:p>
    <w:p w:rsidR="003F2899" w:rsidRDefault="003F2899" w:rsidP="003F2899">
      <w:pPr>
        <w:jc w:val="both"/>
        <w:rPr>
          <w:sz w:val="24"/>
          <w:szCs w:val="24"/>
          <w:lang w:val="id-ID"/>
        </w:rPr>
      </w:pPr>
    </w:p>
    <w:p w:rsidR="003F2899" w:rsidRDefault="003F2899" w:rsidP="003F2899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3F2899" w:rsidRDefault="003F2899" w:rsidP="003F2899">
      <w:pPr>
        <w:jc w:val="both"/>
        <w:rPr>
          <w:sz w:val="24"/>
          <w:szCs w:val="24"/>
          <w:lang w:val="id-ID"/>
        </w:rPr>
      </w:pPr>
    </w:p>
    <w:p w:rsidR="003F2899" w:rsidRDefault="003F2899" w:rsidP="003F2899">
      <w:pPr>
        <w:jc w:val="both"/>
        <w:rPr>
          <w:sz w:val="24"/>
          <w:szCs w:val="24"/>
          <w:lang w:val="id-ID"/>
        </w:rPr>
      </w:pPr>
    </w:p>
    <w:p w:rsidR="003F2899" w:rsidRDefault="003F2899" w:rsidP="003F2899">
      <w:pPr>
        <w:jc w:val="both"/>
        <w:rPr>
          <w:sz w:val="24"/>
          <w:szCs w:val="24"/>
          <w:lang w:val="id-ID"/>
        </w:rPr>
      </w:pPr>
    </w:p>
    <w:p w:rsidR="003F2899" w:rsidRDefault="003F2899" w:rsidP="003F289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3F2899" w:rsidRDefault="003F2899" w:rsidP="003F289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Wakil Dekan I,</w:t>
      </w:r>
    </w:p>
    <w:p w:rsidR="003F2899" w:rsidRDefault="003F2899" w:rsidP="003F2899">
      <w:pPr>
        <w:ind w:left="5245"/>
        <w:jc w:val="both"/>
        <w:rPr>
          <w:sz w:val="24"/>
          <w:szCs w:val="24"/>
          <w:lang w:val="id-ID"/>
        </w:rPr>
      </w:pPr>
    </w:p>
    <w:p w:rsidR="003F2899" w:rsidRDefault="003F2899" w:rsidP="003F2899">
      <w:pPr>
        <w:ind w:left="5245"/>
        <w:jc w:val="both"/>
        <w:rPr>
          <w:sz w:val="24"/>
          <w:szCs w:val="24"/>
          <w:lang w:val="id-ID"/>
        </w:rPr>
      </w:pPr>
    </w:p>
    <w:p w:rsidR="003F2899" w:rsidRDefault="003F2899" w:rsidP="003F2899">
      <w:pPr>
        <w:ind w:left="5245"/>
        <w:jc w:val="both"/>
        <w:rPr>
          <w:sz w:val="24"/>
          <w:szCs w:val="24"/>
          <w:lang w:val="id-ID"/>
        </w:rPr>
      </w:pPr>
    </w:p>
    <w:p w:rsidR="003F2899" w:rsidRDefault="003F2899" w:rsidP="003F2899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BF53AC" w:rsidRDefault="003F2899" w:rsidP="00E6396C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NIP ...................</w:t>
      </w:r>
      <w:r w:rsidR="00E6396C">
        <w:rPr>
          <w:sz w:val="24"/>
          <w:szCs w:val="24"/>
          <w:lang w:val="id-ID"/>
        </w:rPr>
        <w:t>..............................</w:t>
      </w:r>
      <w:r w:rsidR="00A34B5F">
        <w:rPr>
          <w:sz w:val="24"/>
          <w:szCs w:val="24"/>
          <w:lang w:val="id-ID"/>
        </w:rPr>
        <w:t>..</w:t>
      </w:r>
    </w:p>
    <w:p w:rsidR="00A27FD0" w:rsidRDefault="00A27FD0">
      <w:pPr>
        <w:spacing w:after="160" w:line="259" w:lineRule="auto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br w:type="page"/>
      </w:r>
    </w:p>
    <w:p w:rsidR="00A27FD0" w:rsidRPr="003E78B6" w:rsidRDefault="00A27FD0" w:rsidP="00A27FD0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46656" behindDoc="1" locked="0" layoutInCell="1" allowOverlap="1" wp14:anchorId="69430CDA" wp14:editId="4C50F843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A27FD0" w:rsidRPr="003E78B6" w:rsidRDefault="00A27FD0" w:rsidP="00A27FD0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A27FD0" w:rsidRPr="009E0C4F" w:rsidRDefault="00A27FD0" w:rsidP="00A27FD0">
      <w:pPr>
        <w:ind w:left="1843"/>
        <w:jc w:val="center"/>
        <w:rPr>
          <w:rFonts w:ascii="Arial" w:hAnsi="Arial"/>
          <w:b/>
          <w:sz w:val="28"/>
          <w:szCs w:val="28"/>
          <w:lang w:val="id-ID"/>
        </w:rPr>
      </w:pPr>
      <w:r>
        <w:rPr>
          <w:rFonts w:ascii="Arial" w:hAnsi="Arial"/>
          <w:b/>
          <w:sz w:val="28"/>
          <w:szCs w:val="28"/>
          <w:lang w:val="id-ID"/>
        </w:rPr>
        <w:t>UPT. PENGEMBANGAN KOMPETENSI MAHASISWA</w:t>
      </w:r>
    </w:p>
    <w:p w:rsidR="00A27FD0" w:rsidRPr="00B84813" w:rsidRDefault="00A27FD0" w:rsidP="00A27FD0">
      <w:pPr>
        <w:ind w:left="1843"/>
        <w:jc w:val="center"/>
        <w:rPr>
          <w:sz w:val="24"/>
        </w:rPr>
      </w:pPr>
      <w:r w:rsidRPr="00B84813">
        <w:rPr>
          <w:sz w:val="24"/>
        </w:rPr>
        <w:t>Jl. Raya Kandang Limun Bengkulu Tel. 21170 Ext. 221</w:t>
      </w:r>
    </w:p>
    <w:p w:rsidR="00A27FD0" w:rsidRPr="00B84813" w:rsidRDefault="00A27FD0" w:rsidP="00A27FD0">
      <w:pPr>
        <w:jc w:val="both"/>
        <w:rPr>
          <w:sz w:val="24"/>
        </w:rPr>
      </w:pPr>
    </w:p>
    <w:p w:rsidR="00A27FD0" w:rsidRDefault="00A27FD0" w:rsidP="00A27FD0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45632" behindDoc="0" locked="0" layoutInCell="0" allowOverlap="1" wp14:anchorId="59510E3C" wp14:editId="159C0338">
                <wp:simplePos x="0" y="0"/>
                <wp:positionH relativeFrom="margin">
                  <wp:posOffset>-21351</wp:posOffset>
                </wp:positionH>
                <wp:positionV relativeFrom="paragraph">
                  <wp:posOffset>23735</wp:posOffset>
                </wp:positionV>
                <wp:extent cx="6077489" cy="19050"/>
                <wp:effectExtent l="0" t="19050" r="38100" b="3810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77489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C0C2C5" id="Straight Connector 3" o:spid="_x0000_s1026" style="position:absolute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7pt,1.85pt" to="476.8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A27FD0" w:rsidRDefault="00A27FD0" w:rsidP="00A27FD0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1D3432A5" wp14:editId="7687995D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7FD0" w:rsidRPr="00152AC4" w:rsidRDefault="00A27FD0" w:rsidP="00A27FD0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6.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3432A5" id="Oval 4" o:spid="_x0000_s1071" style="position:absolute;margin-left:436.8pt;margin-top:.4pt;width:39.75pt;height:30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" fillcolor="#5b9bd5 [3204]" strokecolor="#1f4d78 [1604]" strokeweight="1pt">
                <v:stroke joinstyle="miter"/>
                <v:textbox>
                  <w:txbxContent>
                    <w:p w:rsidR="00A27FD0" w:rsidRPr="00152AC4" w:rsidRDefault="00A27FD0" w:rsidP="00A27FD0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6.2</w:t>
                      </w:r>
                    </w:p>
                  </w:txbxContent>
                </v:textbox>
              </v:oval>
            </w:pict>
          </mc:Fallback>
        </mc:AlternateContent>
      </w:r>
    </w:p>
    <w:p w:rsidR="00A27FD0" w:rsidRDefault="00A27FD0" w:rsidP="00A27FD0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A27FD0" w:rsidRPr="003B4D6E" w:rsidRDefault="00A27FD0" w:rsidP="00A27FD0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02A26">
        <w:rPr>
          <w:rFonts w:ascii="Arial Rounded MT Bold" w:hAnsi="Arial Rounded MT Bold"/>
          <w:sz w:val="28"/>
          <w:szCs w:val="28"/>
          <w:lang w:val="id-ID"/>
        </w:rPr>
        <w:t>SURAT KETERANGAN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br/>
        <w:t>PEMBIMBING PROPOSAL PKM/KARYA ILMIAH MAHASISWA</w:t>
      </w:r>
    </w:p>
    <w:p w:rsidR="00A27FD0" w:rsidRDefault="00A27FD0" w:rsidP="00A27FD0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  <w:t xml:space="preserve"> Nomor : ....................................</w:t>
      </w:r>
    </w:p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Kepala UPT PKM dengan ini menerangkan bahwa:</w:t>
      </w:r>
    </w:p>
    <w:p w:rsidR="00A27FD0" w:rsidRDefault="00A27FD0" w:rsidP="00A27FD0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A27FD0" w:rsidTr="00EC21EE">
        <w:tc>
          <w:tcPr>
            <w:tcW w:w="283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c>
          <w:tcPr>
            <w:tcW w:w="283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c>
          <w:tcPr>
            <w:tcW w:w="283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A27FD0" w:rsidRPr="006E3662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sz w:val="24"/>
          <w:szCs w:val="24"/>
          <w:lang w:val="id-ID"/>
        </w:rPr>
        <w:t xml:space="preserve">tugas sebagai </w:t>
      </w:r>
      <w:r w:rsidRPr="003F4F59">
        <w:rPr>
          <w:b/>
          <w:sz w:val="24"/>
          <w:szCs w:val="24"/>
          <w:lang w:val="id-ID"/>
        </w:rPr>
        <w:t>Pembimbing</w:t>
      </w:r>
      <w:r w:rsidRPr="00AD659B">
        <w:rPr>
          <w:b/>
          <w:sz w:val="24"/>
          <w:szCs w:val="24"/>
          <w:lang w:val="id-ID"/>
        </w:rPr>
        <w:t xml:space="preserve"> </w:t>
      </w:r>
      <w:r>
        <w:rPr>
          <w:b/>
          <w:sz w:val="24"/>
          <w:szCs w:val="24"/>
          <w:lang w:val="id-ID"/>
        </w:rPr>
        <w:t xml:space="preserve">Proposal PKM/Karya Ilmiah Mahasiswa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1"/>
        <w:gridCol w:w="1285"/>
        <w:gridCol w:w="2287"/>
        <w:gridCol w:w="5386"/>
      </w:tblGrid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285" w:type="dxa"/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dul Proposal</w:t>
            </w: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Pr="005A5C5A" w:rsidRDefault="00A27FD0" w:rsidP="00EC21EE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Pr="005A5C5A" w:rsidRDefault="00A27FD0" w:rsidP="00EC21EE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A27FD0" w:rsidRDefault="00A27FD0" w:rsidP="00A27FD0">
      <w:pPr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pala UPT,</w:t>
      </w: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  <w:sectPr w:rsidR="00A27FD0" w:rsidSect="009F4441">
          <w:pgSz w:w="11907" w:h="16841" w:code="9"/>
          <w:pgMar w:top="1077" w:right="1134" w:bottom="1134" w:left="1134" w:header="720" w:footer="726" w:gutter="0"/>
          <w:pgNumType w:start="1"/>
          <w:cols w:space="708"/>
          <w:docGrid w:linePitch="326"/>
        </w:sectPr>
      </w:pPr>
      <w:r>
        <w:rPr>
          <w:sz w:val="24"/>
          <w:szCs w:val="24"/>
          <w:lang w:val="id-ID"/>
        </w:rPr>
        <w:t>NIP ...................................................</w:t>
      </w:r>
    </w:p>
    <w:p w:rsidR="00A27FD0" w:rsidRPr="003E78B6" w:rsidRDefault="00A27FD0" w:rsidP="00A27FD0">
      <w:pPr>
        <w:pStyle w:val="Title"/>
        <w:ind w:left="1843"/>
        <w:rPr>
          <w:b/>
          <w:sz w:val="24"/>
          <w:lang w:val="id-ID"/>
        </w:rPr>
      </w:pPr>
      <w:r w:rsidRPr="003E78B6">
        <w:rPr>
          <w:b/>
          <w:noProof/>
          <w:lang w:val="id-ID" w:eastAsia="id-ID"/>
        </w:rPr>
        <w:lastRenderedPageBreak/>
        <w:drawing>
          <wp:anchor distT="0" distB="0" distL="114300" distR="114300" simplePos="0" relativeHeight="251849728" behindDoc="1" locked="0" layoutInCell="1" allowOverlap="1" wp14:anchorId="4B13722E" wp14:editId="4410300B">
            <wp:simplePos x="0" y="0"/>
            <wp:positionH relativeFrom="column">
              <wp:posOffset>161815</wp:posOffset>
            </wp:positionH>
            <wp:positionV relativeFrom="paragraph">
              <wp:posOffset>-55245</wp:posOffset>
            </wp:positionV>
            <wp:extent cx="856725" cy="847725"/>
            <wp:effectExtent l="0" t="0" r="635" b="0"/>
            <wp:wrapNone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847" cy="85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78B6">
        <w:rPr>
          <w:b/>
          <w:sz w:val="24"/>
          <w:lang w:val="id-ID"/>
        </w:rPr>
        <w:t>KEMENTERIAN RISET, TEKNOLOGI, DAN PENDIDIKAN TINGGI</w:t>
      </w:r>
    </w:p>
    <w:p w:rsidR="00A27FD0" w:rsidRPr="003E78B6" w:rsidRDefault="00A27FD0" w:rsidP="00A27FD0">
      <w:pPr>
        <w:ind w:left="1843"/>
        <w:jc w:val="center"/>
        <w:rPr>
          <w:rFonts w:ascii="Arial" w:hAnsi="Arial"/>
          <w:b/>
          <w:sz w:val="24"/>
          <w:lang w:val="sv-SE"/>
        </w:rPr>
      </w:pPr>
      <w:r w:rsidRPr="003E78B6">
        <w:rPr>
          <w:rFonts w:ascii="Arial" w:hAnsi="Arial"/>
          <w:b/>
          <w:sz w:val="24"/>
          <w:lang w:val="sv-SE"/>
        </w:rPr>
        <w:t>UNIVERSITAS BENGKULU</w:t>
      </w:r>
    </w:p>
    <w:p w:rsidR="00A27FD0" w:rsidRPr="00B84813" w:rsidRDefault="00A27FD0" w:rsidP="00A27FD0">
      <w:pPr>
        <w:ind w:left="1843"/>
        <w:jc w:val="center"/>
        <w:rPr>
          <w:sz w:val="24"/>
        </w:rPr>
      </w:pPr>
      <w:r>
        <w:rPr>
          <w:rFonts w:ascii="Arial" w:hAnsi="Arial"/>
          <w:b/>
          <w:sz w:val="28"/>
          <w:szCs w:val="28"/>
          <w:lang w:val="id-ID"/>
        </w:rPr>
        <w:t>UPT. PENGEMBANGAN KOMPETENSI MAHASISWA</w:t>
      </w:r>
      <w:r w:rsidRPr="00B84813">
        <w:rPr>
          <w:sz w:val="24"/>
        </w:rPr>
        <w:t xml:space="preserve"> Jl. Raya Kandang Limun Bengkulu Tel. 21170 Ext. 221</w:t>
      </w:r>
    </w:p>
    <w:p w:rsidR="00A27FD0" w:rsidRPr="00B84813" w:rsidRDefault="00A27FD0" w:rsidP="00A27FD0">
      <w:pPr>
        <w:jc w:val="both"/>
        <w:rPr>
          <w:sz w:val="24"/>
        </w:rPr>
      </w:pPr>
    </w:p>
    <w:p w:rsidR="00A27FD0" w:rsidRDefault="00A27FD0" w:rsidP="00A27FD0">
      <w:r w:rsidRPr="00B84813">
        <w:rPr>
          <w:noProof/>
          <w:sz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848704" behindDoc="0" locked="0" layoutInCell="0" allowOverlap="1" wp14:anchorId="3C0FEDF6" wp14:editId="4A28D9A6">
                <wp:simplePos x="0" y="0"/>
                <wp:positionH relativeFrom="margin">
                  <wp:posOffset>-21351</wp:posOffset>
                </wp:positionH>
                <wp:positionV relativeFrom="paragraph">
                  <wp:posOffset>23735</wp:posOffset>
                </wp:positionV>
                <wp:extent cx="6077489" cy="19050"/>
                <wp:effectExtent l="0" t="19050" r="38100" b="3810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77489" cy="19050"/>
                        </a:xfrm>
                        <a:prstGeom prst="line">
                          <a:avLst/>
                        </a:prstGeom>
                        <a:noFill/>
                        <a:ln w="635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70E6E8" id="Straight Connector 12" o:spid="_x0000_s1026" style="position:absolute;flip:y;z-index:251848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7pt,1.85pt" to="476.8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" o:allowincell="f" strokeweight="5pt">
                <v:stroke linestyle="thickThin"/>
                <w10:wrap anchorx="margin"/>
              </v:line>
            </w:pict>
          </mc:Fallback>
        </mc:AlternateContent>
      </w:r>
    </w:p>
    <w:p w:rsidR="00A27FD0" w:rsidRDefault="00A27FD0" w:rsidP="00A27FD0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1C3282A2" wp14:editId="58CA45B6">
                <wp:simplePos x="0" y="0"/>
                <wp:positionH relativeFrom="column">
                  <wp:posOffset>5547360</wp:posOffset>
                </wp:positionH>
                <wp:positionV relativeFrom="paragraph">
                  <wp:posOffset>5080</wp:posOffset>
                </wp:positionV>
                <wp:extent cx="504825" cy="381000"/>
                <wp:effectExtent l="0" t="0" r="28575" b="19050"/>
                <wp:wrapNone/>
                <wp:docPr id="101" name="Oval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7FD0" w:rsidRPr="00152AC4" w:rsidRDefault="00A27FD0" w:rsidP="00A27FD0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6.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3282A2" id="Oval 101" o:spid="_x0000_s1072" style="position:absolute;margin-left:436.8pt;margin-top:.4pt;width:39.75pt;height:30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A27FD0" w:rsidRPr="00152AC4" w:rsidRDefault="00A27FD0" w:rsidP="00A27FD0">
                      <w:pPr>
                        <w:jc w:val="center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6.3</w:t>
                      </w:r>
                    </w:p>
                  </w:txbxContent>
                </v:textbox>
              </v:oval>
            </w:pict>
          </mc:Fallback>
        </mc:AlternateContent>
      </w:r>
    </w:p>
    <w:p w:rsidR="00A27FD0" w:rsidRDefault="00A27FD0" w:rsidP="00A27FD0">
      <w:pPr>
        <w:jc w:val="center"/>
        <w:rPr>
          <w:rFonts w:ascii="Arial Rounded MT Bold" w:hAnsi="Arial Rounded MT Bold"/>
          <w:sz w:val="28"/>
          <w:szCs w:val="28"/>
          <w:lang w:val="id-ID"/>
        </w:rPr>
      </w:pPr>
    </w:p>
    <w:p w:rsidR="00A27FD0" w:rsidRPr="003B4D6E" w:rsidRDefault="00A27FD0" w:rsidP="00A27FD0">
      <w:pPr>
        <w:jc w:val="center"/>
        <w:rPr>
          <w:rFonts w:ascii="Arial Rounded MT Bold" w:hAnsi="Arial Rounded MT Bold"/>
          <w:sz w:val="28"/>
          <w:szCs w:val="28"/>
          <w:u w:val="single"/>
          <w:lang w:val="id-ID"/>
        </w:rPr>
      </w:pPr>
      <w:r w:rsidRPr="00302A26">
        <w:rPr>
          <w:rFonts w:ascii="Arial Rounded MT Bold" w:hAnsi="Arial Rounded MT Bold"/>
          <w:sz w:val="28"/>
          <w:szCs w:val="28"/>
          <w:lang w:val="id-ID"/>
        </w:rPr>
        <w:t>SURAT KETERANGAN</w:t>
      </w:r>
      <w:r w:rsidRPr="003B4D6E">
        <w:rPr>
          <w:rFonts w:ascii="Arial Rounded MT Bold" w:hAnsi="Arial Rounded MT Bold"/>
          <w:sz w:val="28"/>
          <w:szCs w:val="28"/>
          <w:u w:val="single"/>
          <w:lang w:val="id-ID"/>
        </w:rPr>
        <w:t xml:space="preserve"> </w:t>
      </w:r>
      <w:r>
        <w:rPr>
          <w:rFonts w:ascii="Arial Rounded MT Bold" w:hAnsi="Arial Rounded MT Bold"/>
          <w:sz w:val="28"/>
          <w:szCs w:val="28"/>
          <w:u w:val="single"/>
          <w:lang w:val="id-ID"/>
        </w:rPr>
        <w:br/>
        <w:t>PEMBIMBING PELAKSANAAN PKM/KARYA ILMIAH MAHASISWA</w:t>
      </w:r>
    </w:p>
    <w:p w:rsidR="00A27FD0" w:rsidRDefault="00A27FD0" w:rsidP="00A27FD0">
      <w:pPr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</w:r>
      <w:r>
        <w:rPr>
          <w:sz w:val="24"/>
          <w:szCs w:val="24"/>
          <w:lang w:val="id-ID"/>
        </w:rPr>
        <w:tab/>
        <w:t xml:space="preserve"> Nomor : ....................................</w:t>
      </w:r>
    </w:p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Yang bertanda tangan di bawah ini Kepala UPT PKM dengan ini menerangkan bahwa:</w:t>
      </w:r>
    </w:p>
    <w:p w:rsidR="00A27FD0" w:rsidRDefault="00A27FD0" w:rsidP="00A27FD0">
      <w:pPr>
        <w:rPr>
          <w:sz w:val="24"/>
          <w:szCs w:val="24"/>
          <w:lang w:val="id-ID"/>
        </w:rPr>
      </w:pPr>
    </w:p>
    <w:tbl>
      <w:tblPr>
        <w:tblStyle w:val="TableGrid"/>
        <w:tblW w:w="0" w:type="auto"/>
        <w:tblInd w:w="9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83"/>
        <w:gridCol w:w="3686"/>
      </w:tblGrid>
      <w:tr w:rsidR="00A27FD0" w:rsidTr="00EC21EE">
        <w:tc>
          <w:tcPr>
            <w:tcW w:w="283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c>
          <w:tcPr>
            <w:tcW w:w="283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IP</w:t>
            </w:r>
          </w:p>
        </w:tc>
        <w:tc>
          <w:tcPr>
            <w:tcW w:w="283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c>
          <w:tcPr>
            <w:tcW w:w="283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83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3686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</w:tr>
    </w:tbl>
    <w:p w:rsidR="00A27FD0" w:rsidRPr="006E3662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spacing w:after="240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</w:t>
      </w:r>
      <w:r w:rsidRPr="006E3662">
        <w:rPr>
          <w:sz w:val="24"/>
          <w:szCs w:val="24"/>
          <w:lang w:val="id-ID"/>
        </w:rPr>
        <w:t xml:space="preserve">enar-benar telah melaksanakan </w:t>
      </w:r>
      <w:r>
        <w:rPr>
          <w:sz w:val="24"/>
          <w:szCs w:val="24"/>
          <w:lang w:val="id-ID"/>
        </w:rPr>
        <w:t xml:space="preserve">tugas sebagai </w:t>
      </w:r>
      <w:r w:rsidRPr="00103E22">
        <w:rPr>
          <w:b/>
          <w:sz w:val="24"/>
          <w:szCs w:val="24"/>
          <w:lang w:val="id-ID"/>
        </w:rPr>
        <w:t>Pembimbing Pelaksanaan</w:t>
      </w:r>
      <w:r>
        <w:rPr>
          <w:sz w:val="24"/>
          <w:szCs w:val="24"/>
          <w:lang w:val="id-ID"/>
        </w:rPr>
        <w:t xml:space="preserve"> </w:t>
      </w:r>
      <w:r>
        <w:rPr>
          <w:b/>
          <w:sz w:val="24"/>
          <w:szCs w:val="24"/>
          <w:lang w:val="id-ID"/>
        </w:rPr>
        <w:t xml:space="preserve">PKM/Karya Ilmiah Mahasiswa </w:t>
      </w:r>
      <w:r>
        <w:rPr>
          <w:sz w:val="24"/>
          <w:szCs w:val="24"/>
          <w:lang w:val="id-ID"/>
        </w:rPr>
        <w:t xml:space="preserve">pada Semester </w:t>
      </w:r>
      <w:r w:rsidR="00C949AB">
        <w:rPr>
          <w:sz w:val="24"/>
          <w:szCs w:val="24"/>
          <w:lang w:val="id-ID"/>
        </w:rPr>
        <w:t>Ganjil</w:t>
      </w:r>
      <w:r>
        <w:rPr>
          <w:sz w:val="24"/>
          <w:szCs w:val="24"/>
          <w:lang w:val="id-ID"/>
        </w:rPr>
        <w:t xml:space="preserve"> TA </w:t>
      </w:r>
      <w:r w:rsidR="00C949AB">
        <w:rPr>
          <w:sz w:val="24"/>
          <w:szCs w:val="24"/>
          <w:lang w:val="id-ID"/>
        </w:rPr>
        <w:t>2016/2017</w:t>
      </w:r>
      <w:r>
        <w:rPr>
          <w:sz w:val="24"/>
          <w:szCs w:val="24"/>
          <w:lang w:val="id-ID"/>
        </w:rPr>
        <w:t xml:space="preserve"> dengan daftar mahasiswa yang dibimbing adalah sebagai beriku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1"/>
        <w:gridCol w:w="1285"/>
        <w:gridCol w:w="2287"/>
        <w:gridCol w:w="5386"/>
      </w:tblGrid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285" w:type="dxa"/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PM</w:t>
            </w: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ama Mahasiswa</w:t>
            </w: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udul PKM</w:t>
            </w: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Pr="005A5C5A" w:rsidRDefault="00A27FD0" w:rsidP="00EC21EE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Pr="005A5C5A" w:rsidRDefault="00A27FD0" w:rsidP="00EC21EE">
            <w:pPr>
              <w:jc w:val="center"/>
              <w:rPr>
                <w:noProof/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A27FD0" w:rsidTr="00EC21EE">
        <w:trPr>
          <w:jc w:val="center"/>
        </w:trPr>
        <w:tc>
          <w:tcPr>
            <w:tcW w:w="681" w:type="dxa"/>
            <w:tcBorders>
              <w:lef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...</w:t>
            </w:r>
          </w:p>
        </w:tc>
        <w:tc>
          <w:tcPr>
            <w:tcW w:w="1285" w:type="dxa"/>
          </w:tcPr>
          <w:p w:rsidR="00A27FD0" w:rsidRDefault="00A27FD0" w:rsidP="00EC21EE">
            <w:pPr>
              <w:rPr>
                <w:sz w:val="24"/>
                <w:szCs w:val="24"/>
                <w:lang w:val="id-ID"/>
              </w:rPr>
            </w:pPr>
          </w:p>
        </w:tc>
        <w:tc>
          <w:tcPr>
            <w:tcW w:w="2287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5386" w:type="dxa"/>
            <w:tcBorders>
              <w:right w:val="nil"/>
            </w:tcBorders>
          </w:tcPr>
          <w:p w:rsidR="00A27FD0" w:rsidRDefault="00A27FD0" w:rsidP="00EC21EE">
            <w:pPr>
              <w:jc w:val="center"/>
              <w:rPr>
                <w:sz w:val="24"/>
                <w:szCs w:val="24"/>
                <w:lang w:val="id-ID"/>
              </w:rPr>
            </w:pPr>
          </w:p>
        </w:tc>
      </w:tr>
    </w:tbl>
    <w:p w:rsidR="00A27FD0" w:rsidRDefault="00A27FD0" w:rsidP="00A27FD0">
      <w:pPr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Demikian SURAT KETERANGAN ini dibuat dengan sesungguhnya untuk dapat dipergunakan oleh yang bersangkutan sebagaimana mestinya.</w:t>
      </w:r>
    </w:p>
    <w:p w:rsidR="00A27FD0" w:rsidRDefault="00A27FD0" w:rsidP="00A27FD0">
      <w:pPr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Bengkulu, ........................</w:t>
      </w:r>
      <w:r w:rsidR="00B03924">
        <w:rPr>
          <w:sz w:val="24"/>
          <w:szCs w:val="24"/>
          <w:lang w:val="id-ID"/>
        </w:rPr>
        <w:t>.. 2017</w:t>
      </w: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Kepala UPT,</w:t>
      </w: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</w:p>
    <w:p w:rsidR="00A27FD0" w:rsidRDefault="00A27FD0" w:rsidP="00A27FD0">
      <w:pPr>
        <w:ind w:left="5245"/>
        <w:jc w:val="both"/>
        <w:rPr>
          <w:sz w:val="24"/>
          <w:szCs w:val="24"/>
          <w:lang w:val="id-ID"/>
        </w:rPr>
      </w:pPr>
      <w:r>
        <w:rPr>
          <w:sz w:val="24"/>
          <w:szCs w:val="24"/>
          <w:lang w:val="id-ID"/>
        </w:rPr>
        <w:t>..........................................................</w:t>
      </w:r>
    </w:p>
    <w:p w:rsidR="00A27FD0" w:rsidRDefault="00A27FD0" w:rsidP="00A27FD0">
      <w:pPr>
        <w:ind w:left="5245"/>
        <w:jc w:val="both"/>
      </w:pPr>
      <w:r>
        <w:rPr>
          <w:sz w:val="24"/>
          <w:szCs w:val="24"/>
          <w:lang w:val="id-ID"/>
        </w:rPr>
        <w:t>NIP ..................................................</w:t>
      </w:r>
    </w:p>
    <w:p w:rsidR="00A27FD0" w:rsidRDefault="00A27FD0" w:rsidP="00E6396C">
      <w:pPr>
        <w:ind w:left="5245"/>
        <w:jc w:val="both"/>
      </w:pPr>
    </w:p>
    <w:sectPr w:rsidR="00A27FD0" w:rsidSect="009F4441">
      <w:pgSz w:w="11907" w:h="16838" w:code="9"/>
      <w:pgMar w:top="1077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shley Inline">
    <w:altName w:val="Courier New"/>
    <w:charset w:val="00"/>
    <w:family w:val="decorative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jG0NDQ1M7awMDFT0lEKTi0uzszPAykwqgUALi0rBiwAAAA="/>
  </w:docVars>
  <w:rsids>
    <w:rsidRoot w:val="00324585"/>
    <w:rsid w:val="00047398"/>
    <w:rsid w:val="000970E9"/>
    <w:rsid w:val="000F59DD"/>
    <w:rsid w:val="00152AC4"/>
    <w:rsid w:val="00184442"/>
    <w:rsid w:val="001A3B93"/>
    <w:rsid w:val="001D4C0A"/>
    <w:rsid w:val="001E00FC"/>
    <w:rsid w:val="00201B95"/>
    <w:rsid w:val="00216E4F"/>
    <w:rsid w:val="0026023D"/>
    <w:rsid w:val="002A2929"/>
    <w:rsid w:val="002B145A"/>
    <w:rsid w:val="002C4A9B"/>
    <w:rsid w:val="002E553A"/>
    <w:rsid w:val="00302A26"/>
    <w:rsid w:val="00324585"/>
    <w:rsid w:val="003B07E7"/>
    <w:rsid w:val="003B4D6E"/>
    <w:rsid w:val="003C3F69"/>
    <w:rsid w:val="003F2899"/>
    <w:rsid w:val="003F7A7F"/>
    <w:rsid w:val="004115BC"/>
    <w:rsid w:val="00415EA8"/>
    <w:rsid w:val="00420A48"/>
    <w:rsid w:val="004525C6"/>
    <w:rsid w:val="00461D18"/>
    <w:rsid w:val="004B2A7D"/>
    <w:rsid w:val="004E35F2"/>
    <w:rsid w:val="004F4F4A"/>
    <w:rsid w:val="00506D30"/>
    <w:rsid w:val="00552C92"/>
    <w:rsid w:val="00556D2B"/>
    <w:rsid w:val="00560A61"/>
    <w:rsid w:val="00560D9B"/>
    <w:rsid w:val="00580CBB"/>
    <w:rsid w:val="00592A27"/>
    <w:rsid w:val="005B216F"/>
    <w:rsid w:val="005E7CEA"/>
    <w:rsid w:val="00632E94"/>
    <w:rsid w:val="00654E94"/>
    <w:rsid w:val="0067180A"/>
    <w:rsid w:val="0068323A"/>
    <w:rsid w:val="00686514"/>
    <w:rsid w:val="006F7255"/>
    <w:rsid w:val="0072766C"/>
    <w:rsid w:val="00757DA4"/>
    <w:rsid w:val="0077048F"/>
    <w:rsid w:val="00797B30"/>
    <w:rsid w:val="007A6587"/>
    <w:rsid w:val="007C5C4E"/>
    <w:rsid w:val="007F34C1"/>
    <w:rsid w:val="00815003"/>
    <w:rsid w:val="00825353"/>
    <w:rsid w:val="00834DEF"/>
    <w:rsid w:val="008522AE"/>
    <w:rsid w:val="00863BBA"/>
    <w:rsid w:val="00882650"/>
    <w:rsid w:val="00892A52"/>
    <w:rsid w:val="008A2F85"/>
    <w:rsid w:val="008A593B"/>
    <w:rsid w:val="008F0266"/>
    <w:rsid w:val="00914918"/>
    <w:rsid w:val="0093429B"/>
    <w:rsid w:val="009412C6"/>
    <w:rsid w:val="00964511"/>
    <w:rsid w:val="009A2CDB"/>
    <w:rsid w:val="009B15C1"/>
    <w:rsid w:val="009C4E2F"/>
    <w:rsid w:val="009F4012"/>
    <w:rsid w:val="009F4441"/>
    <w:rsid w:val="009F53B7"/>
    <w:rsid w:val="00A27FD0"/>
    <w:rsid w:val="00A324FC"/>
    <w:rsid w:val="00A34B5F"/>
    <w:rsid w:val="00A4543A"/>
    <w:rsid w:val="00AA2679"/>
    <w:rsid w:val="00AB6700"/>
    <w:rsid w:val="00AD51E0"/>
    <w:rsid w:val="00AD659B"/>
    <w:rsid w:val="00B00498"/>
    <w:rsid w:val="00B03924"/>
    <w:rsid w:val="00B14BFD"/>
    <w:rsid w:val="00B35416"/>
    <w:rsid w:val="00BE19BB"/>
    <w:rsid w:val="00BF53AC"/>
    <w:rsid w:val="00C22567"/>
    <w:rsid w:val="00C33F35"/>
    <w:rsid w:val="00C3672E"/>
    <w:rsid w:val="00C42465"/>
    <w:rsid w:val="00C7292C"/>
    <w:rsid w:val="00C949AB"/>
    <w:rsid w:val="00C97B85"/>
    <w:rsid w:val="00CA6848"/>
    <w:rsid w:val="00CB5877"/>
    <w:rsid w:val="00CC78F0"/>
    <w:rsid w:val="00D40FE0"/>
    <w:rsid w:val="00D913D1"/>
    <w:rsid w:val="00D91CFF"/>
    <w:rsid w:val="00DC7C60"/>
    <w:rsid w:val="00DF7A9A"/>
    <w:rsid w:val="00E073B4"/>
    <w:rsid w:val="00E616AB"/>
    <w:rsid w:val="00E6396C"/>
    <w:rsid w:val="00E87C30"/>
    <w:rsid w:val="00E97D84"/>
    <w:rsid w:val="00EE1543"/>
    <w:rsid w:val="00EF5EE5"/>
    <w:rsid w:val="00F04CFF"/>
    <w:rsid w:val="00F06039"/>
    <w:rsid w:val="00F30EBD"/>
    <w:rsid w:val="00F42988"/>
    <w:rsid w:val="00F47E42"/>
    <w:rsid w:val="00F53595"/>
    <w:rsid w:val="00FC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C8F73"/>
  <w15:chartTrackingRefBased/>
  <w15:docId w15:val="{5C21B5EE-26FF-4429-B9BE-2EC15595D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45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2">
    <w:name w:val="heading 2"/>
    <w:basedOn w:val="Normal"/>
    <w:next w:val="Normal"/>
    <w:link w:val="Heading2Char"/>
    <w:qFormat/>
    <w:rsid w:val="00324585"/>
    <w:pPr>
      <w:keepNext/>
      <w:ind w:left="1985"/>
      <w:jc w:val="center"/>
      <w:outlineLvl w:val="1"/>
    </w:pPr>
    <w:rPr>
      <w:rFonts w:ascii="Ashley Inline" w:hAnsi="Ashley Inline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24585"/>
    <w:rPr>
      <w:rFonts w:ascii="Ashley Inline" w:eastAsia="Times New Roman" w:hAnsi="Ashley Inline" w:cs="Times New Roman"/>
      <w:sz w:val="32"/>
      <w:szCs w:val="20"/>
      <w:lang w:val="en-US"/>
    </w:rPr>
  </w:style>
  <w:style w:type="paragraph" w:styleId="Title">
    <w:name w:val="Title"/>
    <w:basedOn w:val="Normal"/>
    <w:link w:val="TitleChar"/>
    <w:qFormat/>
    <w:rsid w:val="00324585"/>
    <w:pPr>
      <w:ind w:left="1985"/>
      <w:jc w:val="center"/>
    </w:pPr>
    <w:rPr>
      <w:rFonts w:ascii="Arial" w:hAnsi="Arial"/>
      <w:sz w:val="32"/>
    </w:rPr>
  </w:style>
  <w:style w:type="character" w:customStyle="1" w:styleId="TitleChar">
    <w:name w:val="Title Char"/>
    <w:basedOn w:val="DefaultParagraphFont"/>
    <w:link w:val="Title"/>
    <w:rsid w:val="00324585"/>
    <w:rPr>
      <w:rFonts w:ascii="Arial" w:eastAsia="Times New Roman" w:hAnsi="Arial" w:cs="Times New Roman"/>
      <w:sz w:val="32"/>
      <w:szCs w:val="20"/>
      <w:lang w:val="en-US"/>
    </w:rPr>
  </w:style>
  <w:style w:type="table" w:styleId="TableGrid">
    <w:name w:val="Table Grid"/>
    <w:basedOn w:val="TableNormal"/>
    <w:uiPriority w:val="39"/>
    <w:rsid w:val="00324585"/>
    <w:pPr>
      <w:spacing w:after="0" w:line="240" w:lineRule="auto"/>
      <w:ind w:left="11" w:hanging="11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47</Pages>
  <Words>7045</Words>
  <Characters>40160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ari Gusmara</cp:lastModifiedBy>
  <cp:revision>53</cp:revision>
  <dcterms:created xsi:type="dcterms:W3CDTF">2016-08-11T05:51:00Z</dcterms:created>
  <dcterms:modified xsi:type="dcterms:W3CDTF">2017-02-21T04:24:00Z</dcterms:modified>
</cp:coreProperties>
</file>